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004C33BA" w:rsidR="0029002F" w:rsidRDefault="0029002F" w:rsidP="0029002F">
      <w:pPr>
        <w:jc w:val="center"/>
      </w:pPr>
      <w:r>
        <w:t>Version 3.6</w:t>
      </w:r>
      <w:r w:rsidR="001F7A85">
        <w:t>.1</w:t>
      </w:r>
    </w:p>
    <w:p w14:paraId="7A73F259" w14:textId="66EA90CE" w:rsidR="001F7A85" w:rsidRDefault="001F7A85" w:rsidP="001F7A85">
      <w:r w:rsidRPr="001F7A85">
        <w:rPr>
          <w:b/>
        </w:rPr>
        <w:t>[Update 19.03.2019]</w:t>
      </w:r>
      <w:r>
        <w:t>: added a query to class Product to retrieve the name of the product.</w:t>
      </w:r>
    </w:p>
    <w:p w14:paraId="4FC21AF5" w14:textId="0A4488E5" w:rsidR="001F7A85" w:rsidRDefault="001F7A85" w:rsidP="001F7A85">
      <w:r w:rsidRPr="001F7A85">
        <w:rPr>
          <w:b/>
        </w:rPr>
        <w:t>[Update 19.03.2019]</w:t>
      </w:r>
      <w:r>
        <w:t>: extended the deadline for the last milestone by a week.</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lastRenderedPageBreak/>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CC5EC2">
      <w:pPr>
        <w:pStyle w:val="ListParagraph"/>
        <w:numPr>
          <w:ilvl w:val="0"/>
          <w:numId w:val="4"/>
        </w:numPr>
        <w:rPr>
          <w:b/>
        </w:rPr>
      </w:pPr>
      <w:r>
        <w:t>read itself from or write itself to the console</w:t>
      </w:r>
    </w:p>
    <w:p w14:paraId="34B048ED" w14:textId="77777777" w:rsidR="00112E98" w:rsidRPr="0010427A" w:rsidRDefault="00112E98" w:rsidP="00CC5EC2">
      <w:pPr>
        <w:pStyle w:val="ListParagraph"/>
        <w:numPr>
          <w:ilvl w:val="0"/>
          <w:numId w:val="4"/>
        </w:numPr>
        <w:rPr>
          <w:b/>
        </w:rPr>
      </w:pPr>
      <w:r>
        <w:t>save itself to or load itself from a text file</w:t>
      </w:r>
    </w:p>
    <w:p w14:paraId="69EA69C3" w14:textId="77777777" w:rsidR="00112E98" w:rsidRPr="00C056F1" w:rsidRDefault="00112E98" w:rsidP="00CC5EC2">
      <w:pPr>
        <w:pStyle w:val="ListParagraph"/>
        <w:numPr>
          <w:ilvl w:val="0"/>
          <w:numId w:val="4"/>
        </w:numPr>
        <w:rPr>
          <w:b/>
        </w:rPr>
      </w:pPr>
      <w:r>
        <w:t>compare itself to a unique C-string identifier</w:t>
      </w:r>
    </w:p>
    <w:p w14:paraId="60E84A7C" w14:textId="77777777" w:rsidR="00112E98" w:rsidRPr="0010427A" w:rsidRDefault="00112E98" w:rsidP="00CC5EC2">
      <w:pPr>
        <w:pStyle w:val="ListParagraph"/>
        <w:numPr>
          <w:ilvl w:val="0"/>
          <w:numId w:val="4"/>
        </w:numPr>
        <w:rPr>
          <w:b/>
        </w:rPr>
      </w:pPr>
      <w:r>
        <w:t xml:space="preserve">determine if it is greater than another product in the collating sequence  </w:t>
      </w:r>
    </w:p>
    <w:p w14:paraId="4A7E5F6C" w14:textId="77777777" w:rsidR="00112E98" w:rsidRPr="00C056F1" w:rsidRDefault="00112E98" w:rsidP="00CC5EC2">
      <w:pPr>
        <w:pStyle w:val="ListParagraph"/>
        <w:numPr>
          <w:ilvl w:val="0"/>
          <w:numId w:val="4"/>
        </w:numPr>
        <w:rPr>
          <w:b/>
        </w:rPr>
      </w:pPr>
      <w:r>
        <w:t>report the total cost of the items on hand</w:t>
      </w:r>
    </w:p>
    <w:p w14:paraId="6D1F8D0C" w14:textId="77777777" w:rsidR="00112E98" w:rsidRPr="00C056F1" w:rsidRDefault="00112E98" w:rsidP="00CC5EC2">
      <w:pPr>
        <w:pStyle w:val="ListParagraph"/>
        <w:numPr>
          <w:ilvl w:val="0"/>
          <w:numId w:val="4"/>
        </w:numPr>
        <w:rPr>
          <w:b/>
        </w:rPr>
      </w:pPr>
      <w:r>
        <w:t>describe itself</w:t>
      </w:r>
    </w:p>
    <w:p w14:paraId="6E72E4E4" w14:textId="77777777" w:rsidR="00112E98" w:rsidRPr="00C056F1" w:rsidRDefault="00112E98" w:rsidP="00CC5EC2">
      <w:pPr>
        <w:pStyle w:val="ListParagraph"/>
        <w:numPr>
          <w:ilvl w:val="0"/>
          <w:numId w:val="4"/>
        </w:numPr>
        <w:rPr>
          <w:b/>
        </w:rPr>
      </w:pPr>
      <w:r>
        <w:t>update the quantity of the items on hand</w:t>
      </w:r>
    </w:p>
    <w:p w14:paraId="48C3EF72" w14:textId="77777777" w:rsidR="00112E98" w:rsidRPr="00C056F1" w:rsidRDefault="00112E98" w:rsidP="00CC5EC2">
      <w:pPr>
        <w:pStyle w:val="ListParagraph"/>
        <w:numPr>
          <w:ilvl w:val="0"/>
          <w:numId w:val="4"/>
        </w:numPr>
        <w:rPr>
          <w:b/>
        </w:rPr>
      </w:pPr>
      <w:r>
        <w:t>report its quantity of the items on hand</w:t>
      </w:r>
    </w:p>
    <w:p w14:paraId="1FC5C28E" w14:textId="77777777" w:rsidR="00112E98" w:rsidRPr="00C056F1" w:rsidRDefault="00112E98" w:rsidP="00CC5EC2">
      <w:pPr>
        <w:pStyle w:val="ListParagraph"/>
        <w:numPr>
          <w:ilvl w:val="0"/>
          <w:numId w:val="4"/>
        </w:numPr>
        <w:rPr>
          <w:b/>
        </w:rPr>
      </w:pPr>
      <w:r>
        <w:t>report the quantity of items needed</w:t>
      </w:r>
    </w:p>
    <w:p w14:paraId="00C588C6" w14:textId="77777777" w:rsidR="00112E98" w:rsidRPr="0010427A" w:rsidRDefault="00112E98" w:rsidP="00CC5EC2">
      <w:pPr>
        <w:pStyle w:val="ListParagraph"/>
        <w:numPr>
          <w:ilvl w:val="0"/>
          <w:numId w:val="4"/>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CC5EC2">
      <w:pPr>
        <w:pStyle w:val="ListParagraph"/>
        <w:numPr>
          <w:ilvl w:val="0"/>
          <w:numId w:val="5"/>
        </w:numPr>
      </w:pPr>
      <w:r>
        <w:t>save its set of iProducts to a file and retrieve that set later</w:t>
      </w:r>
    </w:p>
    <w:p w14:paraId="3D1375BE" w14:textId="77777777" w:rsidR="00112E98" w:rsidRDefault="00112E98" w:rsidP="00CC5EC2">
      <w:pPr>
        <w:pStyle w:val="ListParagraph"/>
        <w:numPr>
          <w:ilvl w:val="0"/>
          <w:numId w:val="5"/>
        </w:numPr>
      </w:pPr>
      <w:r>
        <w:t>read individual item specifications from the keyboard</w:t>
      </w:r>
      <w:r w:rsidRPr="00853E6A">
        <w:t xml:space="preserve"> </w:t>
      </w:r>
      <w:r>
        <w:t>and display them on the screen</w:t>
      </w:r>
    </w:p>
    <w:p w14:paraId="2E98CEF5" w14:textId="77777777" w:rsidR="00112E98" w:rsidRDefault="00112E98" w:rsidP="00CC5EC2">
      <w:pPr>
        <w:pStyle w:val="ListParagraph"/>
        <w:numPr>
          <w:ilvl w:val="0"/>
          <w:numId w:val="5"/>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CC5EC2">
      <w:pPr>
        <w:pStyle w:val="ListParagraph"/>
        <w:numPr>
          <w:ilvl w:val="0"/>
          <w:numId w:val="6"/>
        </w:numPr>
      </w:pPr>
      <w:r>
        <w:t>list the Products</w:t>
      </w:r>
    </w:p>
    <w:p w14:paraId="70B1FD41" w14:textId="77777777" w:rsidR="00112E98" w:rsidRDefault="00112E98" w:rsidP="00CC5EC2">
      <w:pPr>
        <w:pStyle w:val="ListParagraph"/>
        <w:numPr>
          <w:ilvl w:val="0"/>
          <w:numId w:val="6"/>
        </w:numPr>
      </w:pPr>
      <w:r>
        <w:t>display details of a Product</w:t>
      </w:r>
    </w:p>
    <w:p w14:paraId="774DA2FE" w14:textId="77777777" w:rsidR="00112E98" w:rsidRDefault="00112E98" w:rsidP="00CC5EC2">
      <w:pPr>
        <w:pStyle w:val="ListParagraph"/>
        <w:numPr>
          <w:ilvl w:val="0"/>
          <w:numId w:val="6"/>
        </w:numPr>
      </w:pPr>
      <w:r>
        <w:t>add a Product</w:t>
      </w:r>
    </w:p>
    <w:p w14:paraId="7872D831" w14:textId="77777777" w:rsidR="00112E98" w:rsidRDefault="00112E98" w:rsidP="00CC5EC2">
      <w:pPr>
        <w:pStyle w:val="ListParagraph"/>
        <w:numPr>
          <w:ilvl w:val="0"/>
          <w:numId w:val="6"/>
        </w:numPr>
      </w:pPr>
      <w:r>
        <w:t>add items of a Product</w:t>
      </w:r>
    </w:p>
    <w:p w14:paraId="68DCBB9F" w14:textId="77777777" w:rsidR="00112E98" w:rsidRDefault="00112E98" w:rsidP="00CC5EC2">
      <w:pPr>
        <w:pStyle w:val="ListParagraph"/>
        <w:numPr>
          <w:ilvl w:val="0"/>
          <w:numId w:val="6"/>
        </w:numPr>
      </w:pPr>
      <w:r>
        <w:t>update the items of a Product</w:t>
      </w:r>
    </w:p>
    <w:p w14:paraId="7716AB49" w14:textId="77777777" w:rsidR="00112E98" w:rsidRDefault="00112E98" w:rsidP="00CC5EC2">
      <w:pPr>
        <w:pStyle w:val="ListParagraph"/>
        <w:numPr>
          <w:ilvl w:val="0"/>
          <w:numId w:val="6"/>
        </w:numPr>
      </w:pPr>
      <w:r>
        <w:t>delete a Product</w:t>
      </w:r>
    </w:p>
    <w:p w14:paraId="3BB5F845" w14:textId="77777777" w:rsidR="00112E98" w:rsidRDefault="00112E98" w:rsidP="00CC5EC2">
      <w:pPr>
        <w:pStyle w:val="ListParagraph"/>
        <w:numPr>
          <w:ilvl w:val="0"/>
          <w:numId w:val="6"/>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1964D0"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pt;height:387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CC5EC2">
      <w:pPr>
        <w:pStyle w:val="ListParagraph"/>
        <w:numPr>
          <w:ilvl w:val="0"/>
          <w:numId w:val="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05FEECDD"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w:t>
      </w:r>
      <w:r w:rsidR="00F4275D">
        <w:t>7</w:t>
      </w:r>
      <w:r w:rsidR="009A2A6C">
        <w:rPr>
          <w:vertAlign w:val="superscript"/>
        </w:rPr>
        <w:t>th</w:t>
      </w:r>
      <w:r>
        <w:t xml:space="preserve"> </w:t>
      </w:r>
    </w:p>
    <w:p w14:paraId="57E4843E" w14:textId="0CF71AB0"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rsidR="00F4275D">
        <w:t>April</w:t>
      </w:r>
      <w:r w:rsidR="00AF71A4">
        <w:t xml:space="preserve"> </w:t>
      </w:r>
      <w:r w:rsidR="00F4275D">
        <w:t>7</w:t>
      </w:r>
      <w:r w:rsidR="00F4275D">
        <w:rPr>
          <w:vertAlign w:val="superscript"/>
        </w:rPr>
        <w:t>th</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07FB609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w:t>
      </w:r>
      <w:r w:rsidR="007837E8">
        <w:t>modifier</w:t>
      </w:r>
      <w:r>
        <w:t xml:space="preserve">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7224DE4A"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w:t>
      </w:r>
      <w:r w:rsidR="007837E8" w:rsidRPr="0053290D">
        <w:t>a</w:t>
      </w:r>
      <w:r w:rsidR="0053290D" w:rsidRPr="0053290D">
        <w:t xml:space="preserve">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sidRPr="0029002F">
        <w:rPr>
          <w:rStyle w:val="InlineCode"/>
        </w:rPr>
        <w:t>&lt;&l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 an attribute to store the 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 xml:space="preserve">If the object is in the safe empty state, this function returns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text stored in an </w:t>
      </w:r>
      <w:r w:rsidRPr="00F27FE4">
        <w:rPr>
          <w:rStyle w:val="InlineClass"/>
        </w:rPr>
        <w:t>ErrorState</w:t>
      </w:r>
      <w:r>
        <w:t xml:space="preserve"> object to a stream.</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726BE025"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6B6E765" w14:textId="35F1C7E2" w:rsidR="005E29E6" w:rsidRPr="0029002F" w:rsidRDefault="005E29E6" w:rsidP="005E29E6">
      <w:pPr>
        <w:pStyle w:val="Heading1"/>
        <w:pageBreakBefore/>
      </w:pPr>
      <w:r w:rsidRPr="0029002F">
        <w:t xml:space="preserve">Milestone </w:t>
      </w:r>
      <w:r>
        <w:t>3</w:t>
      </w:r>
      <w:r w:rsidRPr="0029002F">
        <w:t xml:space="preserve">: The </w:t>
      </w:r>
      <w:r>
        <w:rPr>
          <w:rStyle w:val="InlineClass"/>
          <w:sz w:val="36"/>
          <w:szCs w:val="36"/>
        </w:rPr>
        <w:t>Product</w:t>
      </w:r>
      <w:r w:rsidRPr="0029002F">
        <w:t xml:space="preserve"> Class</w:t>
      </w:r>
    </w:p>
    <w:p w14:paraId="218C7CC4" w14:textId="1AE2BB18"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The </w:t>
      </w:r>
      <w:r w:rsidRPr="005E29E6">
        <w:rPr>
          <w:rStyle w:val="InlineClass"/>
          <w:lang w:val="en-US"/>
        </w:rPr>
        <w:t>Product</w:t>
      </w:r>
      <w:r w:rsidRPr="005E29E6">
        <w:rPr>
          <w:sz w:val="28"/>
          <w:szCs w:val="28"/>
          <w:lang w:val="en-US"/>
        </w:rPr>
        <w:t xml:space="preserve"> class is a concrete class that encapsulates the general </w:t>
      </w:r>
      <w:r>
        <w:rPr>
          <w:sz w:val="28"/>
          <w:szCs w:val="28"/>
          <w:lang w:val="en-US"/>
        </w:rPr>
        <w:t>information for an AMA product.</w:t>
      </w:r>
    </w:p>
    <w:p w14:paraId="259B317D" w14:textId="3D3A9183"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Define and implement your </w:t>
      </w:r>
      <w:r w:rsidRPr="005E29E6">
        <w:rPr>
          <w:rStyle w:val="InlineClass"/>
          <w:lang w:val="en-US"/>
        </w:rPr>
        <w:t>Product</w:t>
      </w:r>
      <w:r w:rsidRPr="005E29E6">
        <w:rPr>
          <w:sz w:val="28"/>
          <w:szCs w:val="28"/>
          <w:lang w:val="en-US"/>
        </w:rPr>
        <w:t xml:space="preserve"> class in the </w:t>
      </w:r>
      <w:r w:rsidRPr="005E29E6">
        <w:rPr>
          <w:rStyle w:val="InlineCode"/>
        </w:rPr>
        <w:t>ama</w:t>
      </w:r>
      <w:r w:rsidRPr="005E29E6">
        <w:rPr>
          <w:sz w:val="28"/>
          <w:szCs w:val="28"/>
          <w:lang w:val="en-US"/>
        </w:rPr>
        <w:t xml:space="preserve"> namespace. Store your class definition in a file named </w:t>
      </w:r>
      <w:r w:rsidRPr="005E29E6">
        <w:rPr>
          <w:rStyle w:val="InlineCode"/>
        </w:rPr>
        <w:t>Product.h</w:t>
      </w:r>
      <w:r w:rsidRPr="005E29E6">
        <w:rPr>
          <w:sz w:val="28"/>
          <w:szCs w:val="28"/>
          <w:lang w:val="en-US"/>
        </w:rPr>
        <w:t xml:space="preserve"> and your implementation in a file named </w:t>
      </w:r>
      <w:r w:rsidRPr="005E29E6">
        <w:rPr>
          <w:rStyle w:val="InlineCode"/>
        </w:rPr>
        <w:t>Product.cpp</w:t>
      </w:r>
      <w:r w:rsidRPr="005E29E6">
        <w:rPr>
          <w:sz w:val="28"/>
          <w:szCs w:val="28"/>
          <w:lang w:val="en-US"/>
        </w:rPr>
        <w:t>.</w:t>
      </w:r>
    </w:p>
    <w:p w14:paraId="50669094" w14:textId="450C877C" w:rsidR="005E29E6" w:rsidRPr="00D72535" w:rsidRDefault="005E29E6" w:rsidP="005E29E6">
      <w:pPr>
        <w:pStyle w:val="Note"/>
      </w:pPr>
      <w:r w:rsidRPr="00D72535">
        <w:rPr>
          <w:b/>
          <w:smallCaps/>
          <w:color w:val="C45911" w:themeColor="accent2" w:themeShade="BF"/>
        </w:rPr>
        <w:t>Note</w:t>
      </w:r>
      <w:r>
        <w:rPr>
          <w:b/>
          <w:smallCaps/>
          <w:color w:val="C45911" w:themeColor="accent2" w:themeShade="BF"/>
        </w:rPr>
        <w:t>:</w:t>
      </w:r>
      <w:r w:rsidRPr="00D72535">
        <w:t xml:space="preserve"> This milestone does not use the </w:t>
      </w:r>
      <w:r w:rsidRPr="00D72535">
        <w:rPr>
          <w:rStyle w:val="InlineClass"/>
          <w:lang w:val="en-US"/>
        </w:rPr>
        <w:t>Date</w:t>
      </w:r>
      <w:r>
        <w:t xml:space="preserve"> class, but uses the </w:t>
      </w:r>
      <w:r w:rsidRPr="005E29E6">
        <w:rPr>
          <w:rStyle w:val="InlineClass"/>
          <w:lang w:val="en-US"/>
        </w:rPr>
        <w:t>ErrorState</w:t>
      </w:r>
      <w:r w:rsidRPr="005E29E6">
        <w:t xml:space="preserve"> class.</w:t>
      </w:r>
    </w:p>
    <w:p w14:paraId="21E43BFA" w14:textId="62866A31"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s as integers:</w:t>
      </w:r>
    </w:p>
    <w:p w14:paraId="4BDDB685" w14:textId="2DD24834" w:rsidR="005E29E6" w:rsidRDefault="005E29E6" w:rsidP="005E29E6">
      <w:pPr>
        <w:pStyle w:val="Description"/>
      </w:pPr>
      <w:r>
        <w:rPr>
          <w:rStyle w:val="InlineCode"/>
        </w:rPr>
        <w:t>max_length_label</w:t>
      </w:r>
      <w:r>
        <w:t xml:space="preserve"> with the value 30</w:t>
      </w:r>
      <w:r w:rsidR="00381A6A">
        <w:t>. This is used when accepting data from user or displaying data to user</w:t>
      </w:r>
      <w:r>
        <w:t>.</w:t>
      </w:r>
    </w:p>
    <w:p w14:paraId="13AFD7D9" w14:textId="3EDFE613" w:rsidR="005E29E6" w:rsidRDefault="005E29E6" w:rsidP="005E29E6">
      <w:pPr>
        <w:pStyle w:val="Description"/>
      </w:pPr>
      <w:r w:rsidRPr="00247245">
        <w:rPr>
          <w:rStyle w:val="InlineCode"/>
        </w:rPr>
        <w:t>max_</w:t>
      </w:r>
      <w:r>
        <w:rPr>
          <w:rStyle w:val="InlineCode"/>
        </w:rPr>
        <w:t>length_sku</w:t>
      </w:r>
      <w:r w:rsidRPr="00247245">
        <w:t xml:space="preserve"> </w:t>
      </w:r>
      <w:r>
        <w:t xml:space="preserve">with the value </w:t>
      </w:r>
      <w:r w:rsidR="0016504F">
        <w:t>7</w:t>
      </w:r>
      <w:r>
        <w:t xml:space="preserve">. </w:t>
      </w:r>
      <w:r w:rsidR="00381A6A">
        <w:t>This represents the maximum number of characters in an SKU (stock keeping unit).</w:t>
      </w:r>
    </w:p>
    <w:p w14:paraId="5BF856E7" w14:textId="15487C80" w:rsidR="005E29E6" w:rsidRDefault="005E29E6" w:rsidP="005E29E6">
      <w:pPr>
        <w:pStyle w:val="Description"/>
      </w:pPr>
      <w:r>
        <w:rPr>
          <w:rStyle w:val="InlineCode"/>
        </w:rPr>
        <w:t>max_length_name</w:t>
      </w:r>
      <w:r w:rsidRPr="00247245">
        <w:t xml:space="preserve"> </w:t>
      </w:r>
      <w:r>
        <w:t xml:space="preserve">with the value </w:t>
      </w:r>
      <w:r w:rsidR="0016504F">
        <w:t>75</w:t>
      </w:r>
      <w:r>
        <w:t xml:space="preserve">. </w:t>
      </w:r>
      <w:r w:rsidR="00381A6A">
        <w:t>This represents the maximum number of characters for the name of the product.</w:t>
      </w:r>
    </w:p>
    <w:p w14:paraId="612AC929" w14:textId="22BA5515" w:rsidR="005E29E6" w:rsidRDefault="005E29E6" w:rsidP="005E29E6">
      <w:pPr>
        <w:pStyle w:val="Description"/>
      </w:pPr>
      <w:r>
        <w:rPr>
          <w:rStyle w:val="InlineCode"/>
        </w:rPr>
        <w:t>max_length_unit</w:t>
      </w:r>
      <w:r w:rsidRPr="00247245">
        <w:t xml:space="preserve"> </w:t>
      </w:r>
      <w:r>
        <w:t>with the value 1</w:t>
      </w:r>
      <w:r w:rsidR="0016504F">
        <w:t>0</w:t>
      </w:r>
      <w:r>
        <w:t xml:space="preserve">. </w:t>
      </w:r>
      <w:r w:rsidR="00381A6A">
        <w:t>This represents the maximum number of characters in the user descriptor for a product unit.</w:t>
      </w:r>
    </w:p>
    <w:p w14:paraId="417423A7" w14:textId="37F5E656" w:rsidR="005E29E6" w:rsidRDefault="005E29E6" w:rsidP="005E29E6">
      <w:pPr>
        <w:pStyle w:val="Description"/>
      </w:pPr>
      <w:r w:rsidRPr="005E29E6">
        <w:rPr>
          <w:rStyle w:val="InlineCode"/>
        </w:rPr>
        <w:t>write_condensed</w:t>
      </w:r>
      <w:r w:rsidRPr="00247245">
        <w:t xml:space="preserve"> </w:t>
      </w:r>
      <w:r>
        <w:t xml:space="preserve">with the value </w:t>
      </w:r>
      <w:r w:rsidR="0016504F">
        <w:t>0</w:t>
      </w:r>
      <w:r>
        <w:t xml:space="preserve">. </w:t>
      </w:r>
      <w:r w:rsidR="00381A6A">
        <w:t>This is used to signal what we want the data inserted into a stream in a condensed form.</w:t>
      </w:r>
    </w:p>
    <w:p w14:paraId="1F889DE1" w14:textId="016DAF9B" w:rsidR="005E29E6" w:rsidRDefault="005E29E6" w:rsidP="005E29E6">
      <w:pPr>
        <w:pStyle w:val="Description"/>
      </w:pPr>
      <w:r w:rsidRPr="005E29E6">
        <w:rPr>
          <w:rStyle w:val="InlineCode"/>
        </w:rPr>
        <w:t>write_table</w:t>
      </w:r>
      <w:r w:rsidRPr="00247245">
        <w:t xml:space="preserve"> </w:t>
      </w:r>
      <w:r>
        <w:t xml:space="preserve">with the value </w:t>
      </w:r>
      <w:r w:rsidR="0016504F">
        <w:t>1</w:t>
      </w:r>
      <w:r>
        <w:t xml:space="preserve">. </w:t>
      </w:r>
      <w:r w:rsidR="00381A6A">
        <w:t>This is used to signal what we want the data inserted into a stream in a table form.</w:t>
      </w:r>
    </w:p>
    <w:p w14:paraId="571D7CE8" w14:textId="603F9151" w:rsidR="005E29E6" w:rsidRDefault="005E29E6" w:rsidP="005E29E6">
      <w:pPr>
        <w:pStyle w:val="Description"/>
      </w:pPr>
      <w:r w:rsidRPr="005E29E6">
        <w:rPr>
          <w:rStyle w:val="InlineCode"/>
        </w:rPr>
        <w:t>write_human</w:t>
      </w:r>
      <w:r w:rsidRPr="00247245">
        <w:t xml:space="preserve"> </w:t>
      </w:r>
      <w:r>
        <w:t xml:space="preserve">with the value </w:t>
      </w:r>
      <w:r w:rsidR="0016504F">
        <w:t>2</w:t>
      </w:r>
      <w:r>
        <w:t xml:space="preserve">. </w:t>
      </w:r>
      <w:r w:rsidR="00381A6A">
        <w:t>This is used to signal what we want the data inserted into a stream in a human readable form.</w:t>
      </w:r>
    </w:p>
    <w:p w14:paraId="253A0E33" w14:textId="2071D5A4"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 as </w:t>
      </w:r>
      <w:r>
        <w:rPr>
          <w:sz w:val="28"/>
          <w:szCs w:val="28"/>
          <w:lang w:val="en-US"/>
        </w:rPr>
        <w:t>a floating point number in double precision</w:t>
      </w:r>
      <w:r w:rsidRPr="00137934">
        <w:rPr>
          <w:sz w:val="28"/>
          <w:szCs w:val="28"/>
          <w:lang w:val="en-US"/>
        </w:rPr>
        <w:t>:</w:t>
      </w:r>
    </w:p>
    <w:p w14:paraId="214DA4A7" w14:textId="6078332F" w:rsidR="005E29E6" w:rsidRDefault="005E29E6" w:rsidP="005E29E6">
      <w:pPr>
        <w:pStyle w:val="Description"/>
      </w:pPr>
      <w:r w:rsidRPr="005E29E6">
        <w:rPr>
          <w:rStyle w:val="InlineCode"/>
        </w:rPr>
        <w:t>tax_rate</w:t>
      </w:r>
      <w:r>
        <w:t>: the current tax rate—13%.</w:t>
      </w:r>
    </w:p>
    <w:p w14:paraId="5034961E" w14:textId="1F2FF06A" w:rsidR="00175308" w:rsidRDefault="00665064" w:rsidP="00175308">
      <w:pPr>
        <w:pStyle w:val="Heading2"/>
      </w:pPr>
      <w:r w:rsidRPr="00665064">
        <w:rPr>
          <w:rStyle w:val="InlineClass"/>
          <w:sz w:val="32"/>
          <w:szCs w:val="32"/>
        </w:rPr>
        <w:t>Product</w:t>
      </w:r>
      <w:r w:rsidRPr="00665064">
        <w:t xml:space="preserve"> </w:t>
      </w:r>
      <w:r w:rsidR="00175308">
        <w:t>Class M</w:t>
      </w:r>
      <w:r w:rsidR="00175308" w:rsidRPr="00BD609E">
        <w:t>embers:</w:t>
      </w:r>
    </w:p>
    <w:p w14:paraId="5C9D8C24" w14:textId="77777777" w:rsidR="00381A6A" w:rsidRDefault="00381A6A" w:rsidP="00381A6A">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2FE51E03" w14:textId="26BD5368" w:rsidR="00381A6A" w:rsidRDefault="00381A6A" w:rsidP="00381A6A">
      <w:pPr>
        <w:pStyle w:val="Description"/>
      </w:pPr>
      <w:r>
        <w:t xml:space="preserve">A </w:t>
      </w:r>
      <w:r w:rsidR="00D53BD6" w:rsidRPr="00B22AD0">
        <w:rPr>
          <w:b/>
          <w:color w:val="FF0000"/>
        </w:rPr>
        <w:t>constant</w:t>
      </w:r>
      <w:r w:rsidR="00D53BD6">
        <w:t xml:space="preserve"> </w:t>
      </w:r>
      <w:r>
        <w:t>character that indicates the type of the product – for use in the file record.</w:t>
      </w:r>
      <w:r w:rsidR="00D53BD6">
        <w:t xml:space="preserve"> This attribute must be initialized with an initialization list</w:t>
      </w:r>
      <w:r w:rsidR="00B22AD0">
        <w:t>;</w:t>
      </w:r>
      <w:r w:rsidR="00D53BD6">
        <w:t xml:space="preserve"> cannot be initialized in the body of a constructor.</w:t>
      </w:r>
    </w:p>
    <w:p w14:paraId="03BD3298" w14:textId="47A18B1B" w:rsidR="00381A6A" w:rsidRDefault="00381A6A" w:rsidP="00381A6A">
      <w:pPr>
        <w:pStyle w:val="Description"/>
      </w:pPr>
      <w:r>
        <w:t>A character array that holds the product’s SKU (stock keeping unit) – the maximum number of characters excluding the null byte is defined by a constant.</w:t>
      </w:r>
    </w:p>
    <w:p w14:paraId="0C4AB6B8" w14:textId="01E39616" w:rsidR="00381A6A" w:rsidRDefault="00381A6A" w:rsidP="00381A6A">
      <w:pPr>
        <w:pStyle w:val="Description"/>
      </w:pPr>
      <w:r>
        <w:t>A character array that describes the product’s unit – the maximum number of characters excluding the null byte is defined by a constant.</w:t>
      </w:r>
    </w:p>
    <w:p w14:paraId="2950633C" w14:textId="4994422D" w:rsidR="00381A6A" w:rsidRDefault="00381A6A" w:rsidP="00381A6A">
      <w:pPr>
        <w:pStyle w:val="Description"/>
      </w:pPr>
      <w:r>
        <w:t xml:space="preserve">A pointer that holds the address of a C-style string in dynamic memory containing the name of the product. </w:t>
      </w:r>
      <w:r w:rsidRPr="00381A6A">
        <w:rPr>
          <w:b/>
        </w:rPr>
        <w:t>This the resource that the class must manage!</w:t>
      </w:r>
    </w:p>
    <w:p w14:paraId="0BFBC157" w14:textId="5C7BC3F2" w:rsidR="00381A6A" w:rsidRDefault="00381A6A" w:rsidP="00381A6A">
      <w:pPr>
        <w:pStyle w:val="Description"/>
      </w:pPr>
      <w:r>
        <w:t>An integer that holds the quantity of the product currently on hand (available).</w:t>
      </w:r>
    </w:p>
    <w:p w14:paraId="5434DBD7" w14:textId="2BEC0B83" w:rsidR="00381A6A" w:rsidRDefault="00381A6A" w:rsidP="00381A6A">
      <w:pPr>
        <w:pStyle w:val="Description"/>
      </w:pPr>
      <w:r>
        <w:t>An integer that holds the quantity of the product needed.</w:t>
      </w:r>
    </w:p>
    <w:p w14:paraId="0AE2B644" w14:textId="77777777" w:rsidR="00381A6A" w:rsidRDefault="00381A6A" w:rsidP="00381A6A">
      <w:pPr>
        <w:pStyle w:val="Description"/>
      </w:pPr>
      <w:r>
        <w:t>A double that holds the price of a single unit of the product before any taxes.</w:t>
      </w:r>
    </w:p>
    <w:p w14:paraId="367700C2" w14:textId="77777777" w:rsidR="00381A6A" w:rsidRDefault="00381A6A" w:rsidP="00381A6A">
      <w:pPr>
        <w:pStyle w:val="Description"/>
      </w:pPr>
      <w:r>
        <w:t>A bool that identifies the taxable status of the product; its value is true if the product is taxable.</w:t>
      </w:r>
    </w:p>
    <w:p w14:paraId="6FC125C0" w14:textId="0E64D2D8" w:rsidR="00381A6A" w:rsidRDefault="00381A6A" w:rsidP="00381A6A">
      <w:pPr>
        <w:pStyle w:val="Description"/>
      </w:pPr>
      <w:r>
        <w:t xml:space="preserve">An </w:t>
      </w:r>
      <w:r w:rsidRPr="00175308">
        <w:rPr>
          <w:rStyle w:val="InlineClass"/>
        </w:rPr>
        <w:t>ErrorState</w:t>
      </w:r>
      <w:r>
        <w:t xml:space="preserve"> object that holds the error state of the </w:t>
      </w:r>
      <w:r w:rsidRPr="00175308">
        <w:rPr>
          <w:rStyle w:val="InlineClass"/>
        </w:rPr>
        <w:t>Product</w:t>
      </w:r>
      <w:r>
        <w:t xml:space="preserve"> object.</w:t>
      </w:r>
    </w:p>
    <w:p w14:paraId="35633B6F" w14:textId="4462CE5E" w:rsidR="0029002F" w:rsidRDefault="00146EDC" w:rsidP="00D53BD6">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sidRPr="00D53BD6">
        <w:rPr>
          <w:b/>
          <w:sz w:val="28"/>
          <w:szCs w:val="28"/>
          <w:lang w:val="en-US"/>
        </w:rPr>
        <w:t>protected</w:t>
      </w:r>
      <w:r>
        <w:rPr>
          <w:sz w:val="28"/>
          <w:szCs w:val="28"/>
          <w:lang w:val="en-US"/>
        </w:rPr>
        <w:t xml:space="preserve"> functions:</w:t>
      </w:r>
    </w:p>
    <w:p w14:paraId="4EAD676E" w14:textId="2CA459B0" w:rsidR="00AF23FE" w:rsidRDefault="00AF23FE" w:rsidP="008D1D67">
      <w:pPr>
        <w:pStyle w:val="Description"/>
      </w:pPr>
      <w:r w:rsidRPr="00D53BD6">
        <w:rPr>
          <w:rStyle w:val="InlineKeyword"/>
        </w:rPr>
        <w:t>void</w:t>
      </w:r>
      <w:r w:rsidRPr="00D53BD6">
        <w:rPr>
          <w:rStyle w:val="InlineCode"/>
        </w:rPr>
        <w:t xml:space="preserve"> message(</w:t>
      </w:r>
      <w:r w:rsidRPr="00D53BD6">
        <w:rPr>
          <w:rStyle w:val="InlineKeyword"/>
        </w:rPr>
        <w:t>const</w:t>
      </w:r>
      <w:r w:rsidRPr="00D53BD6">
        <w:rPr>
          <w:rStyle w:val="InlineCode"/>
        </w:rPr>
        <w:t xml:space="preserve"> </w:t>
      </w:r>
      <w:r w:rsidRPr="00D53BD6">
        <w:rPr>
          <w:rStyle w:val="InlineKeyword"/>
        </w:rPr>
        <w:t>char</w:t>
      </w:r>
      <w:r w:rsidRPr="00D53BD6">
        <w:rPr>
          <w:rStyle w:val="InlineCode"/>
        </w:rPr>
        <w:t>*</w:t>
      </w:r>
      <w:r w:rsidR="00D53BD6">
        <w:rPr>
          <w:rStyle w:val="InlineCode"/>
        </w:rPr>
        <w:t xml:space="preserve"> pText</w:t>
      </w:r>
      <w:r w:rsidRPr="00D53BD6">
        <w:rPr>
          <w:rStyle w:val="InlineCode"/>
        </w:rPr>
        <w:t>)</w:t>
      </w:r>
      <w:r>
        <w:t xml:space="preserve">: This function receives the address of a C-style null-terminated string holding an error message and stores that message in the </w:t>
      </w:r>
      <w:r w:rsidRPr="00D53BD6">
        <w:rPr>
          <w:rStyle w:val="InlineClass"/>
        </w:rPr>
        <w:t>ErrorState</w:t>
      </w:r>
      <w:r>
        <w:t xml:space="preserve"> object. </w:t>
      </w:r>
    </w:p>
    <w:p w14:paraId="154A0A21" w14:textId="149716A8" w:rsidR="00AF23FE" w:rsidRDefault="00AF23FE" w:rsidP="008D1D67">
      <w:pPr>
        <w:pStyle w:val="Description"/>
      </w:pPr>
      <w:r w:rsidRPr="00D53BD6">
        <w:rPr>
          <w:rStyle w:val="InlineKeyword"/>
        </w:rPr>
        <w:t>bool</w:t>
      </w:r>
      <w:r w:rsidRPr="00D53BD6">
        <w:rPr>
          <w:rStyle w:val="InlineCode"/>
        </w:rPr>
        <w:t xml:space="preserve"> isClear() </w:t>
      </w:r>
      <w:r w:rsidRPr="00D53BD6">
        <w:rPr>
          <w:rStyle w:val="InlineKeyword"/>
        </w:rPr>
        <w:t>const</w:t>
      </w:r>
      <w:r>
        <w:t xml:space="preserve">: This query returns </w:t>
      </w:r>
      <w:r w:rsidRPr="00D53BD6">
        <w:rPr>
          <w:rStyle w:val="InlineKeyword"/>
        </w:rPr>
        <w:t>true</w:t>
      </w:r>
      <w:r>
        <w:t xml:space="preserve"> if the </w:t>
      </w:r>
      <w:r w:rsidRPr="00D53BD6">
        <w:rPr>
          <w:rStyle w:val="InlineClass"/>
        </w:rPr>
        <w:t>ErrorState</w:t>
      </w:r>
      <w:r>
        <w:t xml:space="preserve"> </w:t>
      </w:r>
      <w:r w:rsidR="00D53BD6">
        <w:t xml:space="preserve">attribute </w:t>
      </w:r>
      <w:r>
        <w:t xml:space="preserve">contains no error message; </w:t>
      </w:r>
      <w:r w:rsidRPr="00D53BD6">
        <w:rPr>
          <w:rStyle w:val="InlineKeyword"/>
        </w:rPr>
        <w:t>false</w:t>
      </w:r>
      <w:r>
        <w:t xml:space="preserve"> otherwise.</w:t>
      </w:r>
    </w:p>
    <w:p w14:paraId="52CD4A9C" w14:textId="6E7BBEE8" w:rsidR="00B22AD0" w:rsidRDefault="00B22AD0" w:rsidP="00B22AD0">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Pr>
          <w:b/>
          <w:sz w:val="28"/>
          <w:szCs w:val="28"/>
          <w:lang w:val="en-US"/>
        </w:rPr>
        <w:t>public</w:t>
      </w:r>
      <w:r>
        <w:rPr>
          <w:sz w:val="28"/>
          <w:szCs w:val="28"/>
          <w:lang w:val="en-US"/>
        </w:rPr>
        <w:t xml:space="preserve"> functions:</w:t>
      </w:r>
    </w:p>
    <w:p w14:paraId="0AA10823" w14:textId="32DC301B" w:rsidR="00F71B30" w:rsidRDefault="00F71B30" w:rsidP="008D1D67">
      <w:pPr>
        <w:pStyle w:val="Description"/>
      </w:pPr>
      <w:r w:rsidRPr="00D96821">
        <w:rPr>
          <w:b/>
        </w:rPr>
        <w:t>Zero/One Argument Constructor</w:t>
      </w:r>
      <w:r>
        <w:t xml:space="preserve">: </w:t>
      </w:r>
      <w:r w:rsidR="00D96821">
        <w:t xml:space="preserve">This constructor optionally receives a character that identifies the product type. The default value is </w:t>
      </w:r>
      <w:r w:rsidR="00D96821" w:rsidRPr="006F345D">
        <w:rPr>
          <w:rStyle w:val="CString"/>
        </w:rPr>
        <w:t>'N'</w:t>
      </w:r>
      <w:r w:rsidR="00D96821">
        <w:t xml:space="preserve">. This function stores the character received in an </w:t>
      </w:r>
      <w:r w:rsidR="00E21235">
        <w:t>attribute</w:t>
      </w:r>
      <w:r w:rsidR="00D96821">
        <w:t xml:space="preserve"> and sets the current object to a safe recognizable empty state.</w:t>
      </w:r>
    </w:p>
    <w:p w14:paraId="2278C15D" w14:textId="77777777" w:rsidR="00E21235" w:rsidRDefault="00F71B30" w:rsidP="00E21235">
      <w:pPr>
        <w:pStyle w:val="Description"/>
      </w:pPr>
      <w:r>
        <w:rPr>
          <w:b/>
        </w:rPr>
        <w:t>A Custom</w:t>
      </w:r>
      <w:r w:rsidRPr="00F71B30">
        <w:rPr>
          <w:b/>
        </w:rPr>
        <w:t xml:space="preserve"> Constructor</w:t>
      </w:r>
      <w:r>
        <w:rPr>
          <w:b/>
        </w:rPr>
        <w:t xml:space="preserve"> with 7 arguments</w:t>
      </w:r>
      <w:r>
        <w:t xml:space="preserve">: </w:t>
      </w:r>
      <w:r w:rsidR="00E21235">
        <w:t>This constructor receives in its seven parameters values in the following order:</w:t>
      </w:r>
    </w:p>
    <w:p w14:paraId="0D9EE43B" w14:textId="4A915BD8" w:rsidR="00E21235" w:rsidRDefault="00E21235" w:rsidP="00CC5EC2">
      <w:pPr>
        <w:pStyle w:val="Description"/>
        <w:numPr>
          <w:ilvl w:val="1"/>
          <w:numId w:val="7"/>
        </w:numPr>
      </w:pPr>
      <w:r>
        <w:t>the address of an unmodifiable C-style null terminated string holding the SKU of the product</w:t>
      </w:r>
    </w:p>
    <w:p w14:paraId="23A65DF0" w14:textId="273FEAE9" w:rsidR="00E21235" w:rsidRDefault="00E21235" w:rsidP="00CC5EC2">
      <w:pPr>
        <w:pStyle w:val="Description"/>
        <w:numPr>
          <w:ilvl w:val="1"/>
          <w:numId w:val="7"/>
        </w:numPr>
      </w:pPr>
      <w:r>
        <w:t>the address of an unmodifiable C-style null terminated string holding the name of the product</w:t>
      </w:r>
    </w:p>
    <w:p w14:paraId="406E83FF" w14:textId="162599F9" w:rsidR="00E21235" w:rsidRDefault="00E21235" w:rsidP="00CC5EC2">
      <w:pPr>
        <w:pStyle w:val="Description"/>
        <w:numPr>
          <w:ilvl w:val="1"/>
          <w:numId w:val="7"/>
        </w:numPr>
      </w:pPr>
      <w:r>
        <w:t>the address of an unmodifiable C-style null terminated string holding the unit for the product</w:t>
      </w:r>
    </w:p>
    <w:p w14:paraId="4B597E29" w14:textId="77777777" w:rsidR="00E21235" w:rsidRDefault="00E21235" w:rsidP="00CC5EC2">
      <w:pPr>
        <w:pStyle w:val="Description"/>
        <w:numPr>
          <w:ilvl w:val="1"/>
          <w:numId w:val="7"/>
        </w:numPr>
      </w:pPr>
      <w:r>
        <w:t>a double holding the product’s price before taxes – defaults to zero</w:t>
      </w:r>
    </w:p>
    <w:p w14:paraId="3B90994F" w14:textId="3ABEFFA7" w:rsidR="00E21235" w:rsidRDefault="00E21235" w:rsidP="00CC5EC2">
      <w:pPr>
        <w:pStyle w:val="Description"/>
        <w:numPr>
          <w:ilvl w:val="1"/>
          <w:numId w:val="7"/>
        </w:numPr>
      </w:pPr>
      <w:r>
        <w:t>an integer holding the quantity needed of the product – defaults to zero</w:t>
      </w:r>
    </w:p>
    <w:p w14:paraId="6ACAB63C" w14:textId="77777777" w:rsidR="00E21235" w:rsidRDefault="00E21235" w:rsidP="00CC5EC2">
      <w:pPr>
        <w:pStyle w:val="Description"/>
        <w:numPr>
          <w:ilvl w:val="1"/>
          <w:numId w:val="7"/>
        </w:numPr>
      </w:pPr>
      <w:r>
        <w:t>an integer holding the quantity of the product on hand – defaults to zero</w:t>
      </w:r>
    </w:p>
    <w:p w14:paraId="7DBE0B83" w14:textId="77777777" w:rsidR="00E21235" w:rsidRDefault="00E21235" w:rsidP="00CC5EC2">
      <w:pPr>
        <w:pStyle w:val="Description"/>
        <w:numPr>
          <w:ilvl w:val="1"/>
          <w:numId w:val="7"/>
        </w:numPr>
      </w:pPr>
      <w:r>
        <w:t>a Boolean value indicating the product’s taxable status – defaults to true</w:t>
      </w:r>
    </w:p>
    <w:p w14:paraId="6B696091" w14:textId="277FA526" w:rsidR="00E21235" w:rsidRDefault="00E21235" w:rsidP="00E21235">
      <w:pPr>
        <w:pStyle w:val="DescriptionCntd"/>
      </w:pPr>
      <w:r>
        <w:t>This constructor allocates enough memory to hold the name of the product. If the name parameter is null, this constructor sets the object in an empty state. If the name parameter is valid, this constructor stores all parameters in attributes.</w:t>
      </w:r>
      <w:r w:rsidR="00561511">
        <w:t xml:space="preserve"> The type for the product is set to </w:t>
      </w:r>
      <w:r w:rsidR="00561511" w:rsidRPr="006F345D">
        <w:rPr>
          <w:rStyle w:val="CString"/>
        </w:rPr>
        <w:t>'N'</w:t>
      </w:r>
      <w:r w:rsidR="00561511">
        <w:t>.</w:t>
      </w:r>
    </w:p>
    <w:p w14:paraId="4D03310C" w14:textId="467B196F" w:rsidR="00F71B30" w:rsidRDefault="00F71B30" w:rsidP="00F71B30">
      <w:pPr>
        <w:pStyle w:val="Description"/>
      </w:pPr>
      <w:r>
        <w:rPr>
          <w:b/>
        </w:rPr>
        <w:t>The Copy</w:t>
      </w:r>
      <w:r w:rsidRPr="00F71B30">
        <w:rPr>
          <w:b/>
        </w:rPr>
        <w:t xml:space="preserve"> Constructor</w:t>
      </w:r>
      <w:r w:rsidR="00D96821">
        <w:t>.</w:t>
      </w:r>
    </w:p>
    <w:p w14:paraId="40ABAC66" w14:textId="5D913CD9" w:rsidR="00F71B30" w:rsidRDefault="00F71B30" w:rsidP="00F71B30">
      <w:pPr>
        <w:pStyle w:val="Description"/>
      </w:pPr>
      <w:r>
        <w:rPr>
          <w:b/>
        </w:rPr>
        <w:t>The</w:t>
      </w:r>
      <w:r w:rsidRPr="00F71B30">
        <w:rPr>
          <w:b/>
        </w:rPr>
        <w:t xml:space="preserve"> </w:t>
      </w:r>
      <w:r>
        <w:rPr>
          <w:b/>
        </w:rPr>
        <w:t>Destructor</w:t>
      </w:r>
      <w:r w:rsidR="00D96821">
        <w:t>.</w:t>
      </w:r>
    </w:p>
    <w:p w14:paraId="507EF619" w14:textId="39890BB8" w:rsidR="00F71B30" w:rsidRDefault="00F71B30" w:rsidP="00F71B30">
      <w:pPr>
        <w:pStyle w:val="Description"/>
      </w:pPr>
      <w:r>
        <w:rPr>
          <w:b/>
        </w:rPr>
        <w:t>The Copy Assignment Operator</w:t>
      </w:r>
      <w:r w:rsidR="00D96821">
        <w:t>.</w:t>
      </w:r>
    </w:p>
    <w:p w14:paraId="0BC26A49" w14:textId="375927B3" w:rsidR="00F71B30" w:rsidRDefault="00F71B30" w:rsidP="00F71B30">
      <w:pPr>
        <w:pStyle w:val="Description"/>
      </w:pPr>
      <w:r w:rsidRPr="00E21235">
        <w:rPr>
          <w:rStyle w:val="InlineKeyword"/>
        </w:rPr>
        <w:t>int</w:t>
      </w:r>
      <w:r w:rsidRPr="00F71B30">
        <w:rPr>
          <w:rStyle w:val="InlineCode"/>
        </w:rPr>
        <w:t xml:space="preserve"> </w:t>
      </w:r>
      <w:r w:rsidRPr="00E21235">
        <w:rPr>
          <w:rStyle w:val="InlineKeyword"/>
        </w:rPr>
        <w:t>operator</w:t>
      </w:r>
      <w:r w:rsidRPr="00F71B30">
        <w:rPr>
          <w:rStyle w:val="InlineCode"/>
        </w:rPr>
        <w:t>+=(</w:t>
      </w:r>
      <w:r w:rsidRPr="00E21235">
        <w:rPr>
          <w:rStyle w:val="InlineKeyword"/>
        </w:rPr>
        <w:t>int</w:t>
      </w:r>
      <w:r>
        <w:rPr>
          <w:rStyle w:val="InlineCode"/>
        </w:rPr>
        <w:t xml:space="preserve"> cnt</w:t>
      </w:r>
      <w:r w:rsidRPr="00F71B30">
        <w:rPr>
          <w:rStyle w:val="InlineCode"/>
        </w:rPr>
        <w:t>)</w:t>
      </w:r>
      <w:r>
        <w:t xml:space="preserve">: </w:t>
      </w:r>
      <w:r w:rsidRPr="00F71B30">
        <w:t xml:space="preserve">This modifier receives an integer identifying the number of units to be added to the </w:t>
      </w:r>
      <w:r>
        <w:t>available quantity attribute</w:t>
      </w:r>
      <w:r w:rsidRPr="00F71B30">
        <w:t xml:space="preserve"> and returns the updated number of units on hand. If the integer received is positive-valued, this function adds it to the quantity on hand. If the integer is negative-valued or zero, this function does nothing and returns the quantity on hand (without modification).</w:t>
      </w:r>
    </w:p>
    <w:p w14:paraId="3C7420C0" w14:textId="0308167F" w:rsidR="00F71B30" w:rsidRDefault="00F71B30" w:rsidP="00F71B30">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sidR="00D96821">
        <w:rPr>
          <w:rStyle w:val="InlineCode"/>
        </w:rPr>
        <w:t xml:space="preserve"> sku</w:t>
      </w:r>
      <w:r w:rsidRPr="00F71B30">
        <w:rPr>
          <w:rStyle w:val="InlineCode"/>
        </w:rPr>
        <w:t xml:space="preserve">)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string specified in the parameter is the same as the string stored in the SKU attribute of the current instance; </w:t>
      </w:r>
      <w:r w:rsidR="00D96821" w:rsidRPr="00B83634">
        <w:rPr>
          <w:rStyle w:val="InlineKeyword"/>
        </w:rPr>
        <w:t>false</w:t>
      </w:r>
      <w:r w:rsidR="00D96821">
        <w:t xml:space="preserve"> otherwise.</w:t>
      </w:r>
    </w:p>
    <w:p w14:paraId="7D0AFAC1" w14:textId="05DAAFFD"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Pr>
          <w:rStyle w:val="InlineCode"/>
        </w:rPr>
        <w:t xml:space="preserve"> sku</w:t>
      </w:r>
      <w:r w:rsidRPr="00F71B30">
        <w:rPr>
          <w:rStyle w:val="InlineCode"/>
        </w:rPr>
        <w:t xml:space="preserve">)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w:t>
      </w:r>
      <w:r>
        <w:t xml:space="preserve">SKU attribute from the current instance is </w:t>
      </w:r>
      <w:r w:rsidRPr="00D96821">
        <w:t xml:space="preserve">greater than the string stored at the received address (according to how the string comparison functions define ‘greater than’); </w:t>
      </w:r>
      <w:r w:rsidRPr="00B83634">
        <w:rPr>
          <w:rStyle w:val="InlineKeyword"/>
        </w:rPr>
        <w:t>false</w:t>
      </w:r>
      <w:r w:rsidRPr="00D96821">
        <w:t xml:space="preserve"> otherwise.</w:t>
      </w:r>
    </w:p>
    <w:p w14:paraId="6372CAAA" w14:textId="52673277"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Class"/>
        </w:rPr>
        <w:t>Product</w:t>
      </w:r>
      <w:r w:rsidRPr="00F71B30">
        <w:rPr>
          <w:rStyle w:val="InlineCode"/>
        </w:rPr>
        <w:t xml:space="preserve">&amp;)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name of the current object is greater than the name of the </w:t>
      </w:r>
      <w:r w:rsidRPr="000F374B">
        <w:rPr>
          <w:rStyle w:val="InlineClass"/>
        </w:rPr>
        <w:t>Product</w:t>
      </w:r>
      <w:r w:rsidRPr="00D96821">
        <w:t xml:space="preserve"> </w:t>
      </w:r>
      <w:r>
        <w:t xml:space="preserve">received as parameter </w:t>
      </w:r>
      <w:r w:rsidRPr="00D96821">
        <w:t xml:space="preserve">object (according to how the string comparison functions define ‘greater than’); </w:t>
      </w:r>
      <w:r w:rsidRPr="00B83634">
        <w:rPr>
          <w:rStyle w:val="InlineKeyword"/>
        </w:rPr>
        <w:t>false</w:t>
      </w:r>
      <w:r w:rsidRPr="00D96821">
        <w:t xml:space="preserve"> otherwise.</w:t>
      </w:r>
    </w:p>
    <w:p w14:paraId="3A13B0BE" w14:textId="578BCBBD" w:rsidR="00F71B30" w:rsidRDefault="00F71B30" w:rsidP="00F71B30">
      <w:pPr>
        <w:pStyle w:val="Description"/>
      </w:pPr>
      <w:r w:rsidRPr="00E21235">
        <w:rPr>
          <w:rStyle w:val="InlineKeyword"/>
        </w:rPr>
        <w:t>int</w:t>
      </w:r>
      <w:r w:rsidRPr="00F71B30">
        <w:rPr>
          <w:rStyle w:val="InlineCode"/>
        </w:rPr>
        <w:t xml:space="preserve"> qtyAvailable() </w:t>
      </w:r>
      <w:r w:rsidRPr="00E21235">
        <w:rPr>
          <w:rStyle w:val="InlineKeyword"/>
        </w:rPr>
        <w:t>const</w:t>
      </w:r>
      <w:r>
        <w:t xml:space="preserve">: </w:t>
      </w:r>
      <w:r w:rsidR="00D96821">
        <w:t>This query returns the value of the attribute storing how many units of product are available.</w:t>
      </w:r>
    </w:p>
    <w:p w14:paraId="20704364" w14:textId="6AB200AA" w:rsidR="00F71B30" w:rsidRDefault="00F71B30" w:rsidP="00F71B30">
      <w:pPr>
        <w:pStyle w:val="Description"/>
      </w:pPr>
      <w:r w:rsidRPr="00E21235">
        <w:rPr>
          <w:rStyle w:val="InlineKeyword"/>
        </w:rPr>
        <w:t>int</w:t>
      </w:r>
      <w:r w:rsidRPr="00F71B30">
        <w:rPr>
          <w:rStyle w:val="InlineCode"/>
        </w:rPr>
        <w:t xml:space="preserve"> qtyNeeded() </w:t>
      </w:r>
      <w:r w:rsidRPr="00E21235">
        <w:rPr>
          <w:rStyle w:val="InlineKeyword"/>
        </w:rPr>
        <w:t>const</w:t>
      </w:r>
      <w:r>
        <w:t xml:space="preserve">: </w:t>
      </w:r>
      <w:r w:rsidR="00D96821">
        <w:t>This query returns the value of the attribute storing how many units of product are needed.</w:t>
      </w:r>
    </w:p>
    <w:p w14:paraId="49D06C06" w14:textId="7844BA26" w:rsidR="001F7A85" w:rsidRDefault="001F7A85" w:rsidP="00CC5EC2">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This query returns the address of the name of the product.</w:t>
      </w:r>
    </w:p>
    <w:p w14:paraId="0DD6090E" w14:textId="0C633EC4" w:rsidR="00F71B30" w:rsidRDefault="00F71B30" w:rsidP="00F71B30">
      <w:pPr>
        <w:pStyle w:val="Description"/>
      </w:pPr>
      <w:r w:rsidRPr="00E21235">
        <w:rPr>
          <w:rStyle w:val="InlineKeyword"/>
        </w:rPr>
        <w:t>double</w:t>
      </w:r>
      <w:r w:rsidRPr="00F71B30">
        <w:rPr>
          <w:rStyle w:val="InlineCode"/>
        </w:rPr>
        <w:t xml:space="preserve"> total_cost() </w:t>
      </w:r>
      <w:r w:rsidRPr="00E21235">
        <w:rPr>
          <w:rStyle w:val="InlineKeyword"/>
        </w:rPr>
        <w:t>const</w:t>
      </w:r>
      <w:r>
        <w:t xml:space="preserve">: </w:t>
      </w:r>
      <w:r w:rsidR="00D96821">
        <w:t>This query returns the total cost of all available units of product, including tax.</w:t>
      </w:r>
    </w:p>
    <w:p w14:paraId="67261AA0" w14:textId="0EF08D79" w:rsidR="00F71B30" w:rsidRDefault="00F71B30" w:rsidP="00F71B30">
      <w:pPr>
        <w:pStyle w:val="Description"/>
      </w:pPr>
      <w:r w:rsidRPr="00E21235">
        <w:rPr>
          <w:rStyle w:val="InlineKeyword"/>
        </w:rPr>
        <w:t>bool</w:t>
      </w:r>
      <w:r w:rsidRPr="00F71B30">
        <w:rPr>
          <w:rStyle w:val="InlineCode"/>
        </w:rPr>
        <w:t xml:space="preserve"> isEmpty()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object is in the empty state; </w:t>
      </w:r>
      <w:r w:rsidR="00D96821" w:rsidRPr="00B83634">
        <w:rPr>
          <w:rStyle w:val="InlineKeyword"/>
        </w:rPr>
        <w:t>false</w:t>
      </w:r>
      <w:r w:rsidR="00D96821">
        <w:t xml:space="preserve"> otherwise.</w:t>
      </w:r>
    </w:p>
    <w:p w14:paraId="1CDD455C" w14:textId="71971696" w:rsidR="00E21235" w:rsidRDefault="00E21235" w:rsidP="00E21235">
      <w:pPr>
        <w:pStyle w:val="Description"/>
      </w:pPr>
      <w:r w:rsidRPr="00F71B30">
        <w:rPr>
          <w:rStyle w:val="InlineCode"/>
        </w:rPr>
        <w:t>std::</w:t>
      </w:r>
      <w:r w:rsidRPr="00E21235">
        <w:rPr>
          <w:rStyle w:val="InlineClass"/>
        </w:rPr>
        <w:t>istream</w:t>
      </w:r>
      <w:r w:rsidRPr="00F71B30">
        <w:rPr>
          <w:rStyle w:val="InlineCode"/>
        </w:rPr>
        <w:t>&amp; read(std::</w:t>
      </w:r>
      <w:r w:rsidRPr="00E21235">
        <w:rPr>
          <w:rStyle w:val="InlineClass"/>
        </w:rPr>
        <w:t>istream</w:t>
      </w:r>
      <w:r w:rsidRPr="00F71B30">
        <w:rPr>
          <w:rStyle w:val="InlineCode"/>
        </w:rPr>
        <w:t>&amp;</w:t>
      </w:r>
      <w:r>
        <w:rPr>
          <w:rStyle w:val="InlineCode"/>
        </w:rPr>
        <w:t xml:space="preserve"> in</w:t>
      </w:r>
      <w:r w:rsidRPr="00F71B30">
        <w:rPr>
          <w:rStyle w:val="InlineCode"/>
        </w:rPr>
        <w:t xml:space="preserve">, </w:t>
      </w:r>
      <w:r w:rsidRPr="00E21235">
        <w:rPr>
          <w:rStyle w:val="InlineKeyword"/>
        </w:rPr>
        <w:t>bool</w:t>
      </w:r>
      <w:r w:rsidRPr="00F71B30">
        <w:rPr>
          <w:rStyle w:val="InlineCode"/>
        </w:rPr>
        <w:t xml:space="preserve"> interractive)</w:t>
      </w:r>
      <w:r>
        <w:t xml:space="preserve">: This function reads data from the stream, and stores it in the attributes. Depending on the second parameter, this function prompts the user </w:t>
      </w:r>
      <w:r w:rsidR="00561511">
        <w:t>asking for values, or doesn’t interact with the user.</w:t>
      </w:r>
    </w:p>
    <w:p w14:paraId="4C4A70D4" w14:textId="5E96C6A6"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561511">
        <w:rPr>
          <w:rStyle w:val="InlineKeyword"/>
        </w:rPr>
        <w:t>false</w:t>
      </w:r>
      <w:r>
        <w:rPr>
          <w:rStyle w:val="InlineCode"/>
          <w:rFonts w:asciiTheme="minorHAnsi" w:hAnsiTheme="minorHAnsi" w:cstheme="minorBidi"/>
          <w:noProof w:val="0"/>
          <w:color w:val="auto"/>
          <w:sz w:val="28"/>
          <w:szCs w:val="28"/>
          <w:shd w:val="clear" w:color="auto" w:fill="auto"/>
        </w:rPr>
        <w:t>, this function extracts all the information from the stream and doesn’t interact with the user. The format of the expected data is the following:</w:t>
      </w:r>
    </w:p>
    <w:p w14:paraId="594FC4C4" w14:textId="0D9C511E" w:rsidR="00561511" w:rsidRPr="00561511" w:rsidRDefault="00561511" w:rsidP="0008271A">
      <w:pPr>
        <w:pStyle w:val="Output"/>
      </w:pPr>
      <w:r w:rsidRPr="00561511">
        <w:t>SKU,NAME,UNIT,PRICE,TAX,QTY_</w:t>
      </w:r>
      <w:r w:rsidR="000F6BC3">
        <w:t>AVAILABLE</w:t>
      </w:r>
      <w:r w:rsidRPr="00561511">
        <w:t>,QTY_</w:t>
      </w:r>
      <w:r w:rsidR="000F6BC3">
        <w:t>NEEDED</w:t>
      </w:r>
      <w:r w:rsidRPr="00F0048E">
        <w:rPr>
          <w:rStyle w:val="OutputInstruction"/>
          <w:rFonts w:eastAsiaTheme="minorHAnsi"/>
        </w:rPr>
        <w:t>&lt;ENDL&gt;</w:t>
      </w:r>
    </w:p>
    <w:p w14:paraId="043225FF" w14:textId="31764C7E"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That is a sequence of fields, separated by comma</w:t>
      </w:r>
      <w:r w:rsidR="006F345D">
        <w:rPr>
          <w:rStyle w:val="InlineCode"/>
          <w:rFonts w:asciiTheme="minorHAnsi" w:hAnsiTheme="minorHAnsi" w:cstheme="minorBidi"/>
          <w:noProof w:val="0"/>
          <w:color w:val="auto"/>
          <w:sz w:val="28"/>
          <w:szCs w:val="28"/>
          <w:shd w:val="clear" w:color="auto" w:fill="auto"/>
        </w:rPr>
        <w:t xml:space="preserve">. After the last field, there might be a </w:t>
      </w:r>
      <w:r w:rsidR="006F345D" w:rsidRPr="006F345D">
        <w:rPr>
          <w:rStyle w:val="CString"/>
        </w:rPr>
        <w:t>'\n'</w:t>
      </w:r>
      <w:r w:rsidR="006F345D">
        <w:rPr>
          <w:rStyle w:val="InlineCode"/>
          <w:rFonts w:asciiTheme="minorHAnsi" w:hAnsiTheme="minorHAnsi" w:cstheme="minorBidi"/>
          <w:noProof w:val="0"/>
          <w:color w:val="auto"/>
          <w:sz w:val="28"/>
          <w:szCs w:val="28"/>
          <w:shd w:val="clear" w:color="auto" w:fill="auto"/>
        </w:rPr>
        <w:t xml:space="preserve"> or the end of the stream. </w:t>
      </w:r>
    </w:p>
    <w:p w14:paraId="2055F8A2" w14:textId="5A1F906B"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8D1D67">
        <w:rPr>
          <w:rStyle w:val="InlineKeyword"/>
        </w:rPr>
        <w:t>true</w:t>
      </w:r>
      <w:r>
        <w:rPr>
          <w:rStyle w:val="InlineCode"/>
          <w:rFonts w:asciiTheme="minorHAnsi" w:hAnsiTheme="minorHAnsi" w:cstheme="minorBidi"/>
          <w:noProof w:val="0"/>
          <w:color w:val="auto"/>
          <w:sz w:val="28"/>
          <w:szCs w:val="28"/>
          <w:shd w:val="clear" w:color="auto" w:fill="auto"/>
        </w:rPr>
        <w:t>, this function interacts with the user, asking for data in the following order:</w:t>
      </w:r>
    </w:p>
    <w:p w14:paraId="5AE33264" w14:textId="1F7E4EFE" w:rsidR="006F345D" w:rsidRPr="006F345D" w:rsidRDefault="006F345D" w:rsidP="0008271A">
      <w:pPr>
        <w:pStyle w:val="Output"/>
      </w:pPr>
      <w:r>
        <w:t xml:space="preserve">                  </w:t>
      </w:r>
      <w:r w:rsidRPr="006F345D">
        <w:t>Sku:</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59110BEE" w14:textId="0D2785DC" w:rsidR="006F345D" w:rsidRPr="006F345D" w:rsidRDefault="006F345D" w:rsidP="0008271A">
      <w:pPr>
        <w:pStyle w:val="Output"/>
      </w:pPr>
      <w:r>
        <w:t xml:space="preserve">     </w:t>
      </w:r>
      <w:r w:rsidRPr="006F345D">
        <w:t>Name (no spaces):</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7E038EFC" w14:textId="19593BD1" w:rsidR="006F345D" w:rsidRPr="006F345D" w:rsidRDefault="006F345D" w:rsidP="0008271A">
      <w:pPr>
        <w:pStyle w:val="Output"/>
      </w:pPr>
      <w:r>
        <w:t xml:space="preserve">                 Unit:</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69915E78" w14:textId="5E719031" w:rsidR="006F345D" w:rsidRPr="006F345D" w:rsidRDefault="006F345D" w:rsidP="0008271A">
      <w:pPr>
        <w:pStyle w:val="Output"/>
      </w:pPr>
      <w:r>
        <w:t xml:space="preserve">         Taxed? (y/n):</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y, Y, n, or N are acceptable</w:t>
      </w:r>
      <w:r w:rsidRPr="00F0048E">
        <w:rPr>
          <w:rStyle w:val="OutputInstruction"/>
          <w:rFonts w:eastAsiaTheme="minorHAnsi"/>
        </w:rPr>
        <w:t>&gt;</w:t>
      </w:r>
    </w:p>
    <w:p w14:paraId="08E2046E" w14:textId="522709E5" w:rsidR="006F345D" w:rsidRPr="006F345D" w:rsidRDefault="006F345D" w:rsidP="0008271A">
      <w:pPr>
        <w:pStyle w:val="Output"/>
      </w:pPr>
      <w:r>
        <w:t xml:space="preserve">                Price:</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number</w:t>
      </w:r>
      <w:r w:rsidRPr="00F0048E">
        <w:rPr>
          <w:rStyle w:val="OutputInstruction"/>
          <w:rFonts w:eastAsiaTheme="minorHAnsi"/>
        </w:rPr>
        <w:t>&gt;</w:t>
      </w:r>
    </w:p>
    <w:p w14:paraId="61D0937A" w14:textId="690C70A9" w:rsidR="006F345D" w:rsidRPr="006F345D" w:rsidRDefault="006F345D" w:rsidP="0008271A">
      <w:pPr>
        <w:pStyle w:val="Output"/>
      </w:pPr>
      <w:r>
        <w:t xml:space="preserve">     Quantity on han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07F45016" w14:textId="0B7A4F09" w:rsidR="006F345D" w:rsidRPr="006F345D" w:rsidRDefault="006F345D" w:rsidP="0008271A">
      <w:pPr>
        <w:pStyle w:val="Output"/>
      </w:pPr>
      <w:r>
        <w:t xml:space="preserve">      Quantity neede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195555C8" w14:textId="0D29A95C"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text prompted to the user will be displayed in a field of size </w:t>
      </w:r>
      <w:r>
        <w:rPr>
          <w:rStyle w:val="InlineCode"/>
        </w:rPr>
        <w:t>max_length_label</w:t>
      </w:r>
      <w:r>
        <w:rPr>
          <w:rStyle w:val="InlineCode"/>
          <w:rFonts w:asciiTheme="minorHAnsi" w:hAnsiTheme="minorHAnsi" w:cstheme="minorBidi"/>
          <w:noProof w:val="0"/>
          <w:color w:val="auto"/>
          <w:sz w:val="28"/>
          <w:szCs w:val="28"/>
          <w:shd w:val="clear" w:color="auto" w:fill="auto"/>
        </w:rPr>
        <w:t>, aligned to the right</w:t>
      </w:r>
      <w:r w:rsidR="00805258">
        <w:rPr>
          <w:rStyle w:val="InlineCode"/>
          <w:rFonts w:asciiTheme="minorHAnsi" w:hAnsiTheme="minorHAnsi" w:cstheme="minorBidi"/>
          <w:noProof w:val="0"/>
          <w:color w:val="auto"/>
          <w:sz w:val="28"/>
          <w:szCs w:val="28"/>
          <w:shd w:val="clear" w:color="auto" w:fill="auto"/>
        </w:rPr>
        <w:t>. The field size includes the space (</w:t>
      </w:r>
      <w:r w:rsidR="00805258" w:rsidRPr="008D1D67">
        <w:rPr>
          <w:rStyle w:val="InlineCode"/>
          <w:rFonts w:ascii="MS Gothic" w:eastAsia="MS Gothic" w:hAnsi="MS Gothic" w:cs="MS Gothic" w:hint="eastAsia"/>
        </w:rPr>
        <w:t>␣</w:t>
      </w:r>
      <w:r w:rsidR="00805258">
        <w:rPr>
          <w:rStyle w:val="InlineCode"/>
          <w:rFonts w:asciiTheme="minorHAnsi" w:hAnsiTheme="minorHAnsi" w:cstheme="minorBidi"/>
          <w:noProof w:val="0"/>
          <w:color w:val="auto"/>
          <w:sz w:val="28"/>
          <w:szCs w:val="28"/>
          <w:shd w:val="clear" w:color="auto" w:fill="auto"/>
        </w:rPr>
        <w:t>) after the colon (</w:t>
      </w:r>
      <w:r w:rsidR="00805258" w:rsidRPr="008D1D67">
        <w:rPr>
          <w:rStyle w:val="InlineCode"/>
        </w:rPr>
        <w:t>:</w:t>
      </w:r>
      <w:r w:rsidR="00805258">
        <w:rPr>
          <w:rStyle w:val="InlineCode"/>
          <w:rFonts w:asciiTheme="minorHAnsi" w:hAnsiTheme="minorHAnsi" w:cstheme="minorBidi"/>
          <w:noProof w:val="0"/>
          <w:color w:val="auto"/>
          <w:sz w:val="28"/>
          <w:szCs w:val="28"/>
          <w:shd w:val="clear" w:color="auto" w:fill="auto"/>
        </w:rPr>
        <w:t>).</w:t>
      </w:r>
    </w:p>
    <w:p w14:paraId="663F1435" w14:textId="47F669B7" w:rsidR="00561511" w:rsidRDefault="00805258"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If there are errors while reading a field, this function stops asking data from the user</w:t>
      </w:r>
      <w:r w:rsidR="008D1D67">
        <w:rPr>
          <w:rStyle w:val="InlineCode"/>
          <w:rFonts w:asciiTheme="minorHAnsi" w:hAnsiTheme="minorHAnsi" w:cstheme="minorBidi"/>
          <w:noProof w:val="0"/>
          <w:color w:val="auto"/>
          <w:sz w:val="28"/>
          <w:szCs w:val="28"/>
          <w:shd w:val="clear" w:color="auto" w:fill="auto"/>
        </w:rPr>
        <w:t xml:space="preserve">, sets the failure bit of the first parameter (by calling </w:t>
      </w:r>
      <w:r w:rsidR="008D1D67" w:rsidRPr="008D1D67">
        <w:rPr>
          <w:rStyle w:val="InlineCode"/>
        </w:rPr>
        <w:t>istr.setstate(ios::failbit)</w:t>
      </w:r>
      <w:r w:rsidR="008D1D67">
        <w:rPr>
          <w:rStyle w:val="InlineCode"/>
          <w:rFonts w:asciiTheme="minorHAnsi" w:hAnsiTheme="minorHAnsi" w:cstheme="minorBidi"/>
          <w:noProof w:val="0"/>
          <w:color w:val="auto"/>
          <w:sz w:val="28"/>
          <w:szCs w:val="28"/>
          <w:shd w:val="clear" w:color="auto" w:fill="auto"/>
        </w:rPr>
        <w:t>),</w:t>
      </w:r>
      <w:r>
        <w:rPr>
          <w:rStyle w:val="InlineCode"/>
          <w:rFonts w:asciiTheme="minorHAnsi" w:hAnsiTheme="minorHAnsi" w:cstheme="minorBidi"/>
          <w:noProof w:val="0"/>
          <w:color w:val="auto"/>
          <w:sz w:val="28"/>
          <w:szCs w:val="28"/>
          <w:shd w:val="clear" w:color="auto" w:fill="auto"/>
        </w:rPr>
        <w:t xml:space="preserve"> and sets the </w:t>
      </w:r>
      <w:r w:rsidRPr="00805258">
        <w:rPr>
          <w:rStyle w:val="InlineClass"/>
        </w:rPr>
        <w:t>ErrorState</w:t>
      </w:r>
      <w:r>
        <w:rPr>
          <w:rStyle w:val="InlineCode"/>
          <w:rFonts w:asciiTheme="minorHAnsi" w:hAnsiTheme="minorHAnsi" w:cstheme="minorBidi"/>
          <w:noProof w:val="0"/>
          <w:color w:val="auto"/>
          <w:sz w:val="28"/>
          <w:szCs w:val="28"/>
          <w:shd w:val="clear" w:color="auto" w:fill="auto"/>
        </w:rPr>
        <w:t xml:space="preserve"> attribute to one of the following messages, depending on which field encountered the issue:</w:t>
      </w:r>
    </w:p>
    <w:p w14:paraId="3F092CBC" w14:textId="77777777" w:rsidR="00805258" w:rsidRPr="00805258" w:rsidRDefault="00805258" w:rsidP="0008271A">
      <w:pPr>
        <w:pStyle w:val="Output"/>
        <w:rPr>
          <w:rStyle w:val="InlineCode"/>
          <w:color w:val="A31515"/>
          <w:shd w:val="clear" w:color="auto" w:fill="auto"/>
        </w:rPr>
      </w:pPr>
      <w:r w:rsidRPr="00805258">
        <w:rPr>
          <w:rStyle w:val="InlineCode"/>
          <w:color w:val="A31515"/>
          <w:shd w:val="clear" w:color="auto" w:fill="auto"/>
        </w:rPr>
        <w:t>Only (Y)es or (N)o are acceptable!</w:t>
      </w:r>
    </w:p>
    <w:p w14:paraId="5E060BF3" w14:textId="77777777" w:rsidR="00805258" w:rsidRPr="00805258" w:rsidRDefault="00805258" w:rsidP="0008271A">
      <w:pPr>
        <w:pStyle w:val="Output"/>
        <w:rPr>
          <w:rStyle w:val="InlineCode"/>
          <w:color w:val="A31515"/>
          <w:shd w:val="clear" w:color="auto" w:fill="auto"/>
        </w:rPr>
      </w:pPr>
      <w:r w:rsidRPr="00805258">
        <w:rPr>
          <w:rStyle w:val="InlineCode"/>
          <w:color w:val="A31515"/>
          <w:shd w:val="clear" w:color="auto" w:fill="auto"/>
        </w:rPr>
        <w:t>Invalid Price Entry!</w:t>
      </w:r>
    </w:p>
    <w:p w14:paraId="29055972" w14:textId="77777777" w:rsidR="00805258" w:rsidRPr="00805258" w:rsidRDefault="00805258" w:rsidP="0008271A">
      <w:pPr>
        <w:pStyle w:val="Output"/>
        <w:rPr>
          <w:rStyle w:val="InlineCode"/>
          <w:color w:val="A31515"/>
          <w:shd w:val="clear" w:color="auto" w:fill="auto"/>
        </w:rPr>
      </w:pPr>
      <w:r w:rsidRPr="00805258">
        <w:rPr>
          <w:rStyle w:val="InlineCode"/>
          <w:color w:val="A31515"/>
          <w:shd w:val="clear" w:color="auto" w:fill="auto"/>
        </w:rPr>
        <w:t>Invalid Quantity Available Entry!</w:t>
      </w:r>
    </w:p>
    <w:p w14:paraId="18C158A3" w14:textId="4D454108" w:rsidR="00805258" w:rsidRPr="00805258" w:rsidRDefault="00805258" w:rsidP="0008271A">
      <w:pPr>
        <w:pStyle w:val="Output"/>
        <w:rPr>
          <w:rStyle w:val="InlineCode"/>
          <w:color w:val="A31515"/>
          <w:shd w:val="clear" w:color="auto" w:fill="auto"/>
        </w:rPr>
      </w:pPr>
      <w:r w:rsidRPr="00805258">
        <w:rPr>
          <w:rStyle w:val="InlineCode"/>
          <w:color w:val="A31515"/>
          <w:shd w:val="clear" w:color="auto" w:fill="auto"/>
        </w:rPr>
        <w:t>Invalid Quantity Needed Entry!</w:t>
      </w:r>
    </w:p>
    <w:p w14:paraId="6286AA06" w14:textId="0625221A" w:rsidR="00805258" w:rsidRPr="00805258" w:rsidRDefault="00805258" w:rsidP="00805258">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is function accepts the data </w:t>
      </w:r>
      <w:r w:rsidRPr="00805258">
        <w:rPr>
          <w:rStyle w:val="InlineCode"/>
          <w:rFonts w:asciiTheme="minorHAnsi" w:hAnsiTheme="minorHAnsi" w:cstheme="minorBidi"/>
          <w:b/>
          <w:noProof w:val="0"/>
          <w:color w:val="auto"/>
          <w:sz w:val="28"/>
          <w:szCs w:val="28"/>
          <w:shd w:val="clear" w:color="auto" w:fill="auto"/>
        </w:rPr>
        <w:t>only if there are no error</w:t>
      </w:r>
      <w:r w:rsidR="008D1D67">
        <w:rPr>
          <w:rStyle w:val="InlineCode"/>
          <w:rFonts w:asciiTheme="minorHAnsi" w:hAnsiTheme="minorHAnsi" w:cstheme="minorBidi"/>
          <w:b/>
          <w:noProof w:val="0"/>
          <w:color w:val="auto"/>
          <w:sz w:val="28"/>
          <w:szCs w:val="28"/>
          <w:shd w:val="clear" w:color="auto" w:fill="auto"/>
        </w:rPr>
        <w:t>s</w:t>
      </w:r>
      <w:r w:rsidRPr="00805258">
        <w:rPr>
          <w:rStyle w:val="InlineCode"/>
          <w:rFonts w:asciiTheme="minorHAnsi" w:hAnsiTheme="minorHAnsi" w:cstheme="minorBidi"/>
          <w:b/>
          <w:noProof w:val="0"/>
          <w:color w:val="auto"/>
          <w:sz w:val="28"/>
          <w:szCs w:val="28"/>
          <w:shd w:val="clear" w:color="auto" w:fill="auto"/>
        </w:rPr>
        <w:t xml:space="preserve"> reading it</w:t>
      </w:r>
      <w:r>
        <w:rPr>
          <w:rStyle w:val="InlineCode"/>
          <w:rFonts w:asciiTheme="minorHAnsi" w:hAnsiTheme="minorHAnsi" w:cstheme="minorBidi"/>
          <w:noProof w:val="0"/>
          <w:color w:val="auto"/>
          <w:sz w:val="28"/>
          <w:szCs w:val="28"/>
          <w:shd w:val="clear" w:color="auto" w:fill="auto"/>
        </w:rPr>
        <w:t>.</w:t>
      </w:r>
    </w:p>
    <w:p w14:paraId="27CAE3D0" w14:textId="05756FD8" w:rsidR="00F71B30" w:rsidRDefault="00F71B30" w:rsidP="00F71B30">
      <w:pPr>
        <w:pStyle w:val="Description"/>
      </w:pPr>
      <w:r w:rsidRPr="00F71B30">
        <w:rPr>
          <w:rStyle w:val="InlineCode"/>
        </w:rPr>
        <w:t>std::</w:t>
      </w:r>
      <w:r w:rsidRPr="00E21235">
        <w:rPr>
          <w:rStyle w:val="InlineClass"/>
        </w:rPr>
        <w:t>ostream</w:t>
      </w:r>
      <w:r w:rsidRPr="00F71B30">
        <w:rPr>
          <w:rStyle w:val="InlineCode"/>
        </w:rPr>
        <w:t>&amp; write(std::</w:t>
      </w:r>
      <w:r w:rsidRPr="00E21235">
        <w:rPr>
          <w:rStyle w:val="InlineClass"/>
        </w:rPr>
        <w:t>ostream</w:t>
      </w:r>
      <w:r w:rsidRPr="00F71B30">
        <w:rPr>
          <w:rStyle w:val="InlineCode"/>
        </w:rPr>
        <w:t>&amp;</w:t>
      </w:r>
      <w:r w:rsidR="00E21235">
        <w:rPr>
          <w:rStyle w:val="InlineCode"/>
        </w:rPr>
        <w:t xml:space="preserve"> out</w:t>
      </w:r>
      <w:r w:rsidRPr="00F71B30">
        <w:rPr>
          <w:rStyle w:val="InlineCode"/>
        </w:rPr>
        <w:t xml:space="preserve">, </w:t>
      </w:r>
      <w:r w:rsidRPr="00E21235">
        <w:rPr>
          <w:rStyle w:val="InlineKeyword"/>
        </w:rPr>
        <w:t>int</w:t>
      </w:r>
      <w:r w:rsidRPr="00F71B30">
        <w:rPr>
          <w:rStyle w:val="InlineCode"/>
        </w:rPr>
        <w:t xml:space="preserve"> writeMode) </w:t>
      </w:r>
      <w:r w:rsidRPr="00E21235">
        <w:rPr>
          <w:rStyle w:val="InlineKeyword"/>
        </w:rPr>
        <w:t>const</w:t>
      </w:r>
      <w:r>
        <w:t xml:space="preserve">: </w:t>
      </w:r>
      <w:r w:rsidR="008D1D67">
        <w:t>This function writes the content of the current instance in the stream received as the first parameter.</w:t>
      </w:r>
    </w:p>
    <w:p w14:paraId="75A4FE82" w14:textId="035BA8F1" w:rsidR="008D1D67" w:rsidRDefault="008D1D67" w:rsidP="008D1D67">
      <w:pPr>
        <w:pStyle w:val="DescriptionCntd"/>
      </w:pPr>
      <w:r>
        <w:t>If the object contains an error message, this function prints the error message and exits</w:t>
      </w:r>
    </w:p>
    <w:p w14:paraId="6E6CE935" w14:textId="59F3EDDC" w:rsidR="008D1D67" w:rsidRDefault="008D1D67" w:rsidP="008D1D67">
      <w:pPr>
        <w:pStyle w:val="DescriptionCntd"/>
      </w:pPr>
      <w:r>
        <w:t>If the current instance is in empty state</w:t>
      </w:r>
      <w:r w:rsidR="004868F5">
        <w:t>, this function is not doing anything.</w:t>
      </w:r>
    </w:p>
    <w:p w14:paraId="7DF8EF54" w14:textId="6D00A39F" w:rsidR="004868F5" w:rsidRDefault="004868F5" w:rsidP="008D1D67">
      <w:pPr>
        <w:pStyle w:val="DescriptionCntd"/>
      </w:pPr>
      <w:r>
        <w:t xml:space="preserve">If the </w:t>
      </w:r>
      <w:r w:rsidRPr="004868F5">
        <w:rPr>
          <w:rStyle w:val="InlineCode"/>
        </w:rPr>
        <w:t>writeMode</w:t>
      </w:r>
      <w:r>
        <w:t xml:space="preserve"> is set to </w:t>
      </w:r>
      <w:r w:rsidRPr="004868F5">
        <w:rPr>
          <w:rStyle w:val="InlineCode"/>
        </w:rPr>
        <w:t>write_condensed</w:t>
      </w:r>
      <w:r>
        <w:t>, this function writes the content of the current instance in the following format:</w:t>
      </w:r>
    </w:p>
    <w:p w14:paraId="6B48CFB0" w14:textId="790B2FE5" w:rsidR="004868F5" w:rsidRPr="00561511" w:rsidRDefault="004868F5" w:rsidP="0008271A">
      <w:pPr>
        <w:pStyle w:val="Output"/>
      </w:pPr>
      <w:r>
        <w:t>TAG,</w:t>
      </w:r>
      <w:r w:rsidRPr="00561511">
        <w:t>SKU,NAME,UNIT,PRICE,TAX,QTY_</w:t>
      </w:r>
      <w:r w:rsidR="000F6BC3">
        <w:t>AVAILABLE</w:t>
      </w:r>
      <w:r w:rsidRPr="00561511">
        <w:t>,QTY_</w:t>
      </w:r>
      <w:r w:rsidR="000F6BC3">
        <w:t>NEEDED</w:t>
      </w:r>
      <w:r w:rsidRPr="00F0048E">
        <w:rPr>
          <w:rStyle w:val="OutputInstruction"/>
          <w:rFonts w:eastAsiaTheme="minorHAnsi"/>
        </w:rPr>
        <w:t>&lt;ENDL&gt;</w:t>
      </w:r>
    </w:p>
    <w:p w14:paraId="6DAF7735" w14:textId="3BCD7EFE"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table</w:t>
      </w:r>
      <w:r>
        <w:t>, this function writes the content of the current instance in the following format</w:t>
      </w:r>
      <w:r w:rsidR="00C2149B">
        <w:t xml:space="preserve"> (</w:t>
      </w:r>
      <w:r w:rsidR="00C2149B" w:rsidRPr="00C2149B">
        <w:rPr>
          <w:rStyle w:val="CString"/>
          <w:rFonts w:ascii="MS Gothic" w:eastAsia="MS Gothic" w:hAnsi="MS Gothic" w:cs="MS Gothic" w:hint="eastAsia"/>
        </w:rPr>
        <w:t>␣</w:t>
      </w:r>
      <w:r w:rsidR="00C2149B">
        <w:t xml:space="preserve"> marks a mandatory blank space</w:t>
      </w:r>
      <w:r w:rsidR="00665064">
        <w:t>, not part of the field width</w:t>
      </w:r>
      <w:r w:rsidR="00C2149B">
        <w:t>)</w:t>
      </w:r>
      <w:r>
        <w:t>:</w:t>
      </w:r>
    </w:p>
    <w:p w14:paraId="1171C9F0" w14:textId="41815BFB" w:rsidR="000F6BC3" w:rsidRPr="000F6BC3" w:rsidRDefault="000F6BC3" w:rsidP="0008271A">
      <w:pPr>
        <w:pStyle w:val="Output"/>
      </w:pPr>
      <w:r w:rsidRPr="000F6BC3">
        <w:rPr>
          <w:rFonts w:ascii="MS Gothic" w:eastAsia="MS Gothic" w:hAnsi="MS Gothic" w:cs="MS Gothic" w:hint="eastAsia"/>
        </w:rPr>
        <w:t>␣</w:t>
      </w:r>
      <w:r w:rsidRPr="000F6BC3">
        <w:t>SKU</w:t>
      </w:r>
      <w:r w:rsidRPr="000F6BC3">
        <w:rPr>
          <w:rFonts w:ascii="MS Gothic" w:eastAsia="MS Gothic" w:hAnsi="MS Gothic" w:cs="MS Gothic" w:hint="eastAsia"/>
        </w:rPr>
        <w:t>␣</w:t>
      </w:r>
      <w:r w:rsidRPr="000F6BC3">
        <w:t>|</w:t>
      </w:r>
      <w:r w:rsidRPr="000F6BC3">
        <w:rPr>
          <w:rFonts w:ascii="MS Gothic" w:eastAsia="MS Gothic" w:hAnsi="MS Gothic" w:cs="MS Gothic" w:hint="eastAsia"/>
        </w:rPr>
        <w:t>␣</w:t>
      </w:r>
      <w:r w:rsidRPr="000F6BC3">
        <w:t>NAME</w:t>
      </w:r>
      <w:r w:rsidRPr="000F6BC3">
        <w:rPr>
          <w:rFonts w:ascii="MS Gothic" w:eastAsia="MS Gothic" w:hAnsi="MS Gothic" w:cs="MS Gothic" w:hint="eastAsia"/>
        </w:rPr>
        <w:t>␣</w:t>
      </w:r>
      <w:r w:rsidRPr="000F6BC3">
        <w:t>|</w:t>
      </w:r>
      <w:r w:rsidRPr="000F6BC3">
        <w:rPr>
          <w:rFonts w:ascii="MS Gothic" w:eastAsia="MS Gothic" w:hAnsi="MS Gothic" w:cs="MS Gothic" w:hint="eastAsia"/>
        </w:rPr>
        <w:t>␣</w:t>
      </w:r>
      <w:r w:rsidRPr="000F6BC3">
        <w:t>UNIT</w:t>
      </w:r>
      <w:r w:rsidRPr="000F6BC3">
        <w:rPr>
          <w:rFonts w:ascii="MS Gothic" w:eastAsia="MS Gothic" w:hAnsi="MS Gothic" w:cs="MS Gothic" w:hint="eastAsia"/>
        </w:rPr>
        <w:t>␣</w:t>
      </w:r>
      <w:r w:rsidRPr="000F6BC3">
        <w:t>|</w:t>
      </w:r>
      <w:r w:rsidRPr="000F6BC3">
        <w:rPr>
          <w:rFonts w:ascii="MS Gothic" w:eastAsia="MS Gothic" w:hAnsi="MS Gothic" w:cs="MS Gothic" w:hint="eastAsia"/>
        </w:rPr>
        <w:t>␣</w:t>
      </w:r>
      <w:r w:rsidRPr="000F6BC3">
        <w:t>PRICE</w:t>
      </w:r>
      <w:r w:rsidRPr="000F6BC3">
        <w:rPr>
          <w:rFonts w:ascii="MS Gothic" w:eastAsia="MS Gothic" w:hAnsi="MS Gothic" w:cs="MS Gothic" w:hint="eastAsia"/>
        </w:rPr>
        <w:t>␣</w:t>
      </w:r>
      <w:r w:rsidRPr="000F6BC3">
        <w:t>|</w:t>
      </w:r>
      <w:r w:rsidRPr="000F6BC3">
        <w:rPr>
          <w:rFonts w:ascii="MS Gothic" w:eastAsia="MS Gothic" w:hAnsi="MS Gothic" w:cs="MS Gothic" w:hint="eastAsia"/>
        </w:rPr>
        <w:t>␣</w:t>
      </w:r>
      <w:r w:rsidRPr="000F6BC3">
        <w:t>TAX</w:t>
      </w:r>
      <w:r w:rsidRPr="000F6BC3">
        <w:rPr>
          <w:rFonts w:ascii="MS Gothic" w:eastAsia="MS Gothic" w:hAnsi="MS Gothic" w:cs="MS Gothic" w:hint="eastAsia"/>
        </w:rPr>
        <w:t>␣</w:t>
      </w:r>
      <w:r w:rsidRPr="000F6BC3">
        <w:t>|</w:t>
      </w:r>
      <w:r w:rsidRPr="000F6BC3">
        <w:rPr>
          <w:rFonts w:ascii="MS Gothic" w:eastAsia="MS Gothic" w:hAnsi="MS Gothic" w:cs="MS Gothic" w:hint="eastAsia"/>
        </w:rPr>
        <w:t>␣</w:t>
      </w:r>
      <w:r w:rsidRPr="000F6BC3">
        <w:t>QTY_AVAIL</w:t>
      </w:r>
      <w:r w:rsidRPr="000F6BC3">
        <w:rPr>
          <w:rFonts w:ascii="MS Gothic" w:eastAsia="MS Gothic" w:hAnsi="MS Gothic" w:cs="MS Gothic" w:hint="eastAsia"/>
        </w:rPr>
        <w:t>␣</w:t>
      </w:r>
      <w:r w:rsidRPr="000F6BC3">
        <w:t>|</w:t>
      </w:r>
      <w:r w:rsidRPr="000F6BC3">
        <w:rPr>
          <w:rFonts w:ascii="MS Gothic" w:eastAsia="MS Gothic" w:hAnsi="MS Gothic" w:cs="MS Gothic" w:hint="eastAsia"/>
        </w:rPr>
        <w:t>␣</w:t>
      </w:r>
      <w:r w:rsidRPr="000F6BC3">
        <w:t>QTY_NEEDED</w:t>
      </w:r>
      <w:r w:rsidRPr="000F6BC3">
        <w:rPr>
          <w:rFonts w:ascii="MS Gothic" w:eastAsia="MS Gothic" w:hAnsi="MS Gothic" w:cs="MS Gothic" w:hint="eastAsia"/>
        </w:rPr>
        <w:t>␣</w:t>
      </w:r>
      <w:r w:rsidRPr="000F6BC3">
        <w:t>|</w:t>
      </w:r>
    </w:p>
    <w:tbl>
      <w:tblPr>
        <w:tblStyle w:val="TableGrid"/>
        <w:tblW w:w="9356" w:type="dxa"/>
        <w:tblInd w:w="-5" w:type="dxa"/>
        <w:tblLook w:val="04A0" w:firstRow="1" w:lastRow="0" w:firstColumn="1" w:lastColumn="0" w:noHBand="0" w:noVBand="1"/>
      </w:tblPr>
      <w:tblGrid>
        <w:gridCol w:w="1913"/>
        <w:gridCol w:w="1756"/>
        <w:gridCol w:w="1078"/>
        <w:gridCol w:w="4609"/>
      </w:tblGrid>
      <w:tr w:rsidR="00C2149B" w:rsidRPr="00C2149B" w14:paraId="785B98B8" w14:textId="70BB3843" w:rsidTr="0072589A">
        <w:tc>
          <w:tcPr>
            <w:tcW w:w="1913" w:type="dxa"/>
            <w:shd w:val="clear" w:color="auto" w:fill="F2F2F2" w:themeFill="background1" w:themeFillShade="F2"/>
          </w:tcPr>
          <w:p w14:paraId="505CB2F7" w14:textId="2A10AF81" w:rsidR="00C2149B" w:rsidRPr="00C2149B" w:rsidRDefault="00C2149B" w:rsidP="004868F5">
            <w:pPr>
              <w:pStyle w:val="DescriptionCntd"/>
              <w:ind w:left="0" w:firstLine="0"/>
              <w:rPr>
                <w:b/>
                <w:sz w:val="20"/>
                <w:szCs w:val="20"/>
              </w:rPr>
            </w:pPr>
            <w:r w:rsidRPr="00C2149B">
              <w:rPr>
                <w:b/>
                <w:sz w:val="20"/>
                <w:szCs w:val="20"/>
              </w:rPr>
              <w:t>Field</w:t>
            </w:r>
          </w:p>
        </w:tc>
        <w:tc>
          <w:tcPr>
            <w:tcW w:w="1756" w:type="dxa"/>
            <w:shd w:val="clear" w:color="auto" w:fill="F2F2F2" w:themeFill="background1" w:themeFillShade="F2"/>
          </w:tcPr>
          <w:p w14:paraId="0F4A9EBA" w14:textId="750D3128" w:rsidR="00C2149B" w:rsidRPr="00C2149B" w:rsidRDefault="00C2149B" w:rsidP="004868F5">
            <w:pPr>
              <w:pStyle w:val="DescriptionCntd"/>
              <w:ind w:left="0" w:firstLine="0"/>
              <w:rPr>
                <w:b/>
                <w:sz w:val="20"/>
                <w:szCs w:val="20"/>
              </w:rPr>
            </w:pPr>
            <w:r w:rsidRPr="00C2149B">
              <w:rPr>
                <w:b/>
                <w:sz w:val="20"/>
                <w:szCs w:val="20"/>
              </w:rPr>
              <w:t>Size</w:t>
            </w:r>
          </w:p>
        </w:tc>
        <w:tc>
          <w:tcPr>
            <w:tcW w:w="1078" w:type="dxa"/>
            <w:shd w:val="clear" w:color="auto" w:fill="F2F2F2" w:themeFill="background1" w:themeFillShade="F2"/>
          </w:tcPr>
          <w:p w14:paraId="3CB7F5C0" w14:textId="4C32A8D3" w:rsidR="00C2149B" w:rsidRPr="00C2149B" w:rsidRDefault="00C2149B" w:rsidP="004868F5">
            <w:pPr>
              <w:pStyle w:val="DescriptionCntd"/>
              <w:ind w:left="0" w:firstLine="0"/>
              <w:rPr>
                <w:b/>
                <w:sz w:val="20"/>
                <w:szCs w:val="20"/>
              </w:rPr>
            </w:pPr>
            <w:r w:rsidRPr="00C2149B">
              <w:rPr>
                <w:b/>
                <w:sz w:val="20"/>
                <w:szCs w:val="20"/>
              </w:rPr>
              <w:t>Alignment</w:t>
            </w:r>
          </w:p>
        </w:tc>
        <w:tc>
          <w:tcPr>
            <w:tcW w:w="4609" w:type="dxa"/>
            <w:shd w:val="clear" w:color="auto" w:fill="F2F2F2" w:themeFill="background1" w:themeFillShade="F2"/>
          </w:tcPr>
          <w:p w14:paraId="596A59C6" w14:textId="51E8E4CA" w:rsidR="00C2149B" w:rsidRPr="00C2149B" w:rsidRDefault="00C2149B" w:rsidP="004868F5">
            <w:pPr>
              <w:pStyle w:val="DescriptionCntd"/>
              <w:ind w:left="0" w:firstLine="0"/>
              <w:rPr>
                <w:b/>
                <w:sz w:val="20"/>
                <w:szCs w:val="20"/>
              </w:rPr>
            </w:pPr>
            <w:r>
              <w:rPr>
                <w:b/>
                <w:sz w:val="20"/>
                <w:szCs w:val="20"/>
              </w:rPr>
              <w:t>Observations</w:t>
            </w:r>
          </w:p>
        </w:tc>
      </w:tr>
      <w:tr w:rsidR="00C2149B" w:rsidRPr="00C2149B" w14:paraId="07D5841F" w14:textId="6002EF73" w:rsidTr="0072589A">
        <w:tc>
          <w:tcPr>
            <w:tcW w:w="1913" w:type="dxa"/>
          </w:tcPr>
          <w:p w14:paraId="082DB430" w14:textId="656646C5" w:rsidR="00C2149B" w:rsidRPr="00C2149B" w:rsidRDefault="00C2149B" w:rsidP="004868F5">
            <w:pPr>
              <w:pStyle w:val="DescriptionCntd"/>
              <w:ind w:left="0" w:firstLine="0"/>
              <w:rPr>
                <w:sz w:val="20"/>
                <w:szCs w:val="20"/>
              </w:rPr>
            </w:pPr>
            <w:r w:rsidRPr="00C2149B">
              <w:rPr>
                <w:sz w:val="20"/>
                <w:szCs w:val="20"/>
              </w:rPr>
              <w:t>SKU</w:t>
            </w:r>
          </w:p>
        </w:tc>
        <w:tc>
          <w:tcPr>
            <w:tcW w:w="1756" w:type="dxa"/>
          </w:tcPr>
          <w:p w14:paraId="5C664BFC" w14:textId="332532C3" w:rsidR="00C2149B" w:rsidRPr="00C2149B" w:rsidRDefault="00C2149B" w:rsidP="004868F5">
            <w:pPr>
              <w:pStyle w:val="DescriptionCntd"/>
              <w:ind w:left="0" w:firstLine="0"/>
              <w:rPr>
                <w:sz w:val="20"/>
                <w:szCs w:val="20"/>
              </w:rPr>
            </w:pPr>
            <w:r w:rsidRPr="00C2149B">
              <w:rPr>
                <w:rStyle w:val="InlineCode"/>
                <w:sz w:val="20"/>
                <w:szCs w:val="20"/>
              </w:rPr>
              <w:t>max_length_sku</w:t>
            </w:r>
          </w:p>
        </w:tc>
        <w:tc>
          <w:tcPr>
            <w:tcW w:w="1078" w:type="dxa"/>
          </w:tcPr>
          <w:p w14:paraId="5B7DE560" w14:textId="64C95107" w:rsidR="00C2149B" w:rsidRPr="00C2149B" w:rsidRDefault="00C2149B" w:rsidP="004868F5">
            <w:pPr>
              <w:pStyle w:val="DescriptionCntd"/>
              <w:ind w:left="0" w:firstLine="0"/>
              <w:rPr>
                <w:sz w:val="20"/>
                <w:szCs w:val="20"/>
              </w:rPr>
            </w:pPr>
            <w:r>
              <w:rPr>
                <w:sz w:val="20"/>
                <w:szCs w:val="20"/>
              </w:rPr>
              <w:t>Right</w:t>
            </w:r>
          </w:p>
        </w:tc>
        <w:tc>
          <w:tcPr>
            <w:tcW w:w="4609" w:type="dxa"/>
          </w:tcPr>
          <w:p w14:paraId="6BA8E58B" w14:textId="77777777" w:rsidR="00C2149B" w:rsidRDefault="00C2149B" w:rsidP="004868F5">
            <w:pPr>
              <w:pStyle w:val="DescriptionCntd"/>
              <w:ind w:left="0" w:firstLine="0"/>
              <w:rPr>
                <w:sz w:val="20"/>
                <w:szCs w:val="20"/>
              </w:rPr>
            </w:pPr>
          </w:p>
        </w:tc>
      </w:tr>
      <w:tr w:rsidR="00C2149B" w:rsidRPr="00C2149B" w14:paraId="5CF30D6E" w14:textId="497AEC5F" w:rsidTr="0072589A">
        <w:tc>
          <w:tcPr>
            <w:tcW w:w="1913" w:type="dxa"/>
          </w:tcPr>
          <w:p w14:paraId="253A507C" w14:textId="526281C1" w:rsidR="00C2149B" w:rsidRPr="00C2149B" w:rsidRDefault="00C2149B" w:rsidP="004868F5">
            <w:pPr>
              <w:pStyle w:val="DescriptionCntd"/>
              <w:ind w:left="0" w:firstLine="0"/>
              <w:rPr>
                <w:sz w:val="20"/>
                <w:szCs w:val="20"/>
              </w:rPr>
            </w:pPr>
            <w:r w:rsidRPr="00C2149B">
              <w:rPr>
                <w:sz w:val="20"/>
                <w:szCs w:val="20"/>
              </w:rPr>
              <w:t>Name</w:t>
            </w:r>
          </w:p>
        </w:tc>
        <w:tc>
          <w:tcPr>
            <w:tcW w:w="1756" w:type="dxa"/>
          </w:tcPr>
          <w:p w14:paraId="492E79DE" w14:textId="2A8852F6" w:rsidR="00C2149B" w:rsidRPr="00C2149B" w:rsidRDefault="00C2149B" w:rsidP="004868F5">
            <w:pPr>
              <w:pStyle w:val="DescriptionCntd"/>
              <w:ind w:left="0" w:firstLine="0"/>
              <w:rPr>
                <w:sz w:val="20"/>
                <w:szCs w:val="20"/>
              </w:rPr>
            </w:pPr>
            <w:r>
              <w:rPr>
                <w:sz w:val="20"/>
                <w:szCs w:val="20"/>
              </w:rPr>
              <w:t>16</w:t>
            </w:r>
          </w:p>
        </w:tc>
        <w:tc>
          <w:tcPr>
            <w:tcW w:w="1078" w:type="dxa"/>
          </w:tcPr>
          <w:p w14:paraId="170604CE" w14:textId="2FE3B122" w:rsidR="00C2149B" w:rsidRPr="00C2149B" w:rsidRDefault="00C2149B" w:rsidP="004868F5">
            <w:pPr>
              <w:pStyle w:val="DescriptionCntd"/>
              <w:ind w:left="0" w:firstLine="0"/>
              <w:rPr>
                <w:sz w:val="20"/>
                <w:szCs w:val="20"/>
              </w:rPr>
            </w:pPr>
            <w:r>
              <w:rPr>
                <w:sz w:val="20"/>
                <w:szCs w:val="20"/>
              </w:rPr>
              <w:t>Left</w:t>
            </w:r>
          </w:p>
        </w:tc>
        <w:tc>
          <w:tcPr>
            <w:tcW w:w="4609" w:type="dxa"/>
          </w:tcPr>
          <w:p w14:paraId="0BCAE17D" w14:textId="2C5C7804" w:rsidR="00C2149B" w:rsidRDefault="0072589A" w:rsidP="0072589A">
            <w:pPr>
              <w:pStyle w:val="DescriptionCntd"/>
              <w:ind w:left="0" w:firstLine="0"/>
              <w:rPr>
                <w:sz w:val="20"/>
                <w:szCs w:val="20"/>
              </w:rPr>
            </w:pPr>
            <w:r>
              <w:rPr>
                <w:sz w:val="20"/>
                <w:szCs w:val="20"/>
              </w:rPr>
              <w:t>If the name is more than 16 characters, write only 13 characters, followed by three dots (…)</w:t>
            </w:r>
          </w:p>
        </w:tc>
      </w:tr>
      <w:tr w:rsidR="00C2149B" w:rsidRPr="00C2149B" w14:paraId="31F69224" w14:textId="01393E3F" w:rsidTr="0072589A">
        <w:tc>
          <w:tcPr>
            <w:tcW w:w="1913" w:type="dxa"/>
          </w:tcPr>
          <w:p w14:paraId="73571072" w14:textId="2B231B10" w:rsidR="00C2149B" w:rsidRPr="00C2149B" w:rsidRDefault="00C2149B" w:rsidP="004868F5">
            <w:pPr>
              <w:pStyle w:val="DescriptionCntd"/>
              <w:ind w:left="0" w:firstLine="0"/>
              <w:rPr>
                <w:sz w:val="20"/>
                <w:szCs w:val="20"/>
              </w:rPr>
            </w:pPr>
            <w:r w:rsidRPr="00C2149B">
              <w:rPr>
                <w:sz w:val="20"/>
                <w:szCs w:val="20"/>
              </w:rPr>
              <w:t>Unit</w:t>
            </w:r>
          </w:p>
        </w:tc>
        <w:tc>
          <w:tcPr>
            <w:tcW w:w="1756" w:type="dxa"/>
          </w:tcPr>
          <w:p w14:paraId="6E1EDD4C" w14:textId="172952D2" w:rsidR="00C2149B" w:rsidRPr="00C2149B" w:rsidRDefault="00C2149B" w:rsidP="004868F5">
            <w:pPr>
              <w:pStyle w:val="DescriptionCntd"/>
              <w:ind w:left="0" w:firstLine="0"/>
              <w:rPr>
                <w:sz w:val="20"/>
                <w:szCs w:val="20"/>
              </w:rPr>
            </w:pPr>
            <w:r>
              <w:rPr>
                <w:sz w:val="20"/>
                <w:szCs w:val="20"/>
              </w:rPr>
              <w:t>10</w:t>
            </w:r>
          </w:p>
        </w:tc>
        <w:tc>
          <w:tcPr>
            <w:tcW w:w="1078" w:type="dxa"/>
          </w:tcPr>
          <w:p w14:paraId="311C9E6D" w14:textId="511EA28E" w:rsidR="00C2149B" w:rsidRPr="00C2149B" w:rsidRDefault="00C2149B" w:rsidP="004868F5">
            <w:pPr>
              <w:pStyle w:val="DescriptionCntd"/>
              <w:ind w:left="0" w:firstLine="0"/>
              <w:rPr>
                <w:sz w:val="20"/>
                <w:szCs w:val="20"/>
              </w:rPr>
            </w:pPr>
            <w:r>
              <w:rPr>
                <w:sz w:val="20"/>
                <w:szCs w:val="20"/>
              </w:rPr>
              <w:t>Left</w:t>
            </w:r>
          </w:p>
        </w:tc>
        <w:tc>
          <w:tcPr>
            <w:tcW w:w="4609" w:type="dxa"/>
          </w:tcPr>
          <w:p w14:paraId="0C15B575" w14:textId="77777777" w:rsidR="00C2149B" w:rsidRDefault="00C2149B" w:rsidP="004868F5">
            <w:pPr>
              <w:pStyle w:val="DescriptionCntd"/>
              <w:ind w:left="0" w:firstLine="0"/>
              <w:rPr>
                <w:sz w:val="20"/>
                <w:szCs w:val="20"/>
              </w:rPr>
            </w:pPr>
          </w:p>
        </w:tc>
      </w:tr>
      <w:tr w:rsidR="00C2149B" w:rsidRPr="00C2149B" w14:paraId="631F5AE6" w14:textId="37DEF052" w:rsidTr="0072589A">
        <w:tc>
          <w:tcPr>
            <w:tcW w:w="1913" w:type="dxa"/>
          </w:tcPr>
          <w:p w14:paraId="5B51410C" w14:textId="75768D01" w:rsidR="00C2149B" w:rsidRPr="00C2149B" w:rsidRDefault="00C2149B" w:rsidP="004868F5">
            <w:pPr>
              <w:pStyle w:val="DescriptionCntd"/>
              <w:ind w:left="0" w:firstLine="0"/>
              <w:rPr>
                <w:sz w:val="20"/>
                <w:szCs w:val="20"/>
              </w:rPr>
            </w:pPr>
            <w:r w:rsidRPr="00C2149B">
              <w:rPr>
                <w:sz w:val="20"/>
                <w:szCs w:val="20"/>
              </w:rPr>
              <w:t>Price</w:t>
            </w:r>
          </w:p>
        </w:tc>
        <w:tc>
          <w:tcPr>
            <w:tcW w:w="1756" w:type="dxa"/>
          </w:tcPr>
          <w:p w14:paraId="57395E9F" w14:textId="188A5847" w:rsidR="00C2149B" w:rsidRPr="00C2149B" w:rsidRDefault="00C2149B" w:rsidP="004868F5">
            <w:pPr>
              <w:pStyle w:val="DescriptionCntd"/>
              <w:ind w:left="0" w:firstLine="0"/>
              <w:rPr>
                <w:sz w:val="20"/>
                <w:szCs w:val="20"/>
              </w:rPr>
            </w:pPr>
            <w:r>
              <w:rPr>
                <w:sz w:val="20"/>
                <w:szCs w:val="20"/>
              </w:rPr>
              <w:t>7</w:t>
            </w:r>
          </w:p>
        </w:tc>
        <w:tc>
          <w:tcPr>
            <w:tcW w:w="1078" w:type="dxa"/>
          </w:tcPr>
          <w:p w14:paraId="4EEFDDDE" w14:textId="635FA260" w:rsidR="00C2149B" w:rsidRPr="00C2149B" w:rsidRDefault="00C2149B" w:rsidP="004868F5">
            <w:pPr>
              <w:pStyle w:val="DescriptionCntd"/>
              <w:ind w:left="0" w:firstLine="0"/>
              <w:rPr>
                <w:sz w:val="20"/>
                <w:szCs w:val="20"/>
              </w:rPr>
            </w:pPr>
            <w:r>
              <w:rPr>
                <w:sz w:val="20"/>
                <w:szCs w:val="20"/>
              </w:rPr>
              <w:t>Right</w:t>
            </w:r>
          </w:p>
        </w:tc>
        <w:tc>
          <w:tcPr>
            <w:tcW w:w="4609" w:type="dxa"/>
          </w:tcPr>
          <w:p w14:paraId="7EB63C36" w14:textId="4AC187B4" w:rsidR="00C2149B" w:rsidRDefault="0072589A" w:rsidP="004868F5">
            <w:pPr>
              <w:pStyle w:val="DescriptionCntd"/>
              <w:ind w:left="0" w:firstLine="0"/>
              <w:rPr>
                <w:sz w:val="20"/>
                <w:szCs w:val="20"/>
              </w:rPr>
            </w:pPr>
            <w:r>
              <w:rPr>
                <w:sz w:val="20"/>
                <w:szCs w:val="20"/>
              </w:rPr>
              <w:t>Precision is set to 2</w:t>
            </w:r>
          </w:p>
        </w:tc>
      </w:tr>
      <w:tr w:rsidR="00C2149B" w:rsidRPr="00C2149B" w14:paraId="3C2DC0C2" w14:textId="3030D19D" w:rsidTr="0072589A">
        <w:tc>
          <w:tcPr>
            <w:tcW w:w="1913" w:type="dxa"/>
          </w:tcPr>
          <w:p w14:paraId="44EF0DCF" w14:textId="70F924F2" w:rsidR="00C2149B" w:rsidRPr="00C2149B" w:rsidRDefault="00C2149B" w:rsidP="004868F5">
            <w:pPr>
              <w:pStyle w:val="DescriptionCntd"/>
              <w:ind w:left="0" w:firstLine="0"/>
              <w:rPr>
                <w:sz w:val="20"/>
                <w:szCs w:val="20"/>
              </w:rPr>
            </w:pPr>
            <w:r w:rsidRPr="00C2149B">
              <w:rPr>
                <w:sz w:val="20"/>
                <w:szCs w:val="20"/>
              </w:rPr>
              <w:t>Tax</w:t>
            </w:r>
          </w:p>
        </w:tc>
        <w:tc>
          <w:tcPr>
            <w:tcW w:w="1756" w:type="dxa"/>
          </w:tcPr>
          <w:p w14:paraId="21F19964" w14:textId="57F0F7E9" w:rsidR="00C2149B" w:rsidRPr="00C2149B" w:rsidRDefault="00C2149B" w:rsidP="004868F5">
            <w:pPr>
              <w:pStyle w:val="DescriptionCntd"/>
              <w:ind w:left="0" w:firstLine="0"/>
              <w:rPr>
                <w:sz w:val="20"/>
                <w:szCs w:val="20"/>
              </w:rPr>
            </w:pPr>
            <w:r>
              <w:rPr>
                <w:sz w:val="20"/>
                <w:szCs w:val="20"/>
              </w:rPr>
              <w:t>3</w:t>
            </w:r>
          </w:p>
        </w:tc>
        <w:tc>
          <w:tcPr>
            <w:tcW w:w="1078" w:type="dxa"/>
          </w:tcPr>
          <w:p w14:paraId="4C9646FA" w14:textId="3E4AA3FF" w:rsidR="00C2149B" w:rsidRPr="00C2149B" w:rsidRDefault="00C2149B" w:rsidP="004868F5">
            <w:pPr>
              <w:pStyle w:val="DescriptionCntd"/>
              <w:ind w:left="0" w:firstLine="0"/>
              <w:rPr>
                <w:sz w:val="20"/>
                <w:szCs w:val="20"/>
              </w:rPr>
            </w:pPr>
            <w:r>
              <w:rPr>
                <w:sz w:val="20"/>
                <w:szCs w:val="20"/>
              </w:rPr>
              <w:t>Right</w:t>
            </w:r>
          </w:p>
        </w:tc>
        <w:tc>
          <w:tcPr>
            <w:tcW w:w="4609" w:type="dxa"/>
          </w:tcPr>
          <w:p w14:paraId="5BE64063" w14:textId="30D3B457" w:rsidR="00C2149B" w:rsidRDefault="00C2149B" w:rsidP="004868F5">
            <w:pPr>
              <w:pStyle w:val="DescriptionCntd"/>
              <w:ind w:left="0" w:firstLine="0"/>
              <w:rPr>
                <w:sz w:val="20"/>
                <w:szCs w:val="20"/>
              </w:rPr>
            </w:pPr>
            <w:r>
              <w:rPr>
                <w:sz w:val="20"/>
                <w:szCs w:val="20"/>
              </w:rPr>
              <w:t>Writes “yes” or “no”</w:t>
            </w:r>
          </w:p>
        </w:tc>
      </w:tr>
      <w:tr w:rsidR="00C2149B" w:rsidRPr="00C2149B" w14:paraId="649A8400" w14:textId="2B40F354" w:rsidTr="0072589A">
        <w:tc>
          <w:tcPr>
            <w:tcW w:w="1913" w:type="dxa"/>
          </w:tcPr>
          <w:p w14:paraId="4248A772" w14:textId="67D0CEB5" w:rsidR="00C2149B" w:rsidRPr="00C2149B" w:rsidRDefault="00C2149B" w:rsidP="004868F5">
            <w:pPr>
              <w:pStyle w:val="DescriptionCntd"/>
              <w:ind w:left="0" w:firstLine="0"/>
              <w:rPr>
                <w:sz w:val="20"/>
                <w:szCs w:val="20"/>
              </w:rPr>
            </w:pPr>
            <w:r w:rsidRPr="00C2149B">
              <w:rPr>
                <w:sz w:val="20"/>
                <w:szCs w:val="20"/>
              </w:rPr>
              <w:t>Quantity Available</w:t>
            </w:r>
          </w:p>
        </w:tc>
        <w:tc>
          <w:tcPr>
            <w:tcW w:w="1756" w:type="dxa"/>
          </w:tcPr>
          <w:p w14:paraId="784C9980" w14:textId="40ED3BB0" w:rsidR="00C2149B" w:rsidRPr="00C2149B" w:rsidRDefault="00C2149B" w:rsidP="004868F5">
            <w:pPr>
              <w:pStyle w:val="DescriptionCntd"/>
              <w:ind w:left="0" w:firstLine="0"/>
              <w:rPr>
                <w:sz w:val="20"/>
                <w:szCs w:val="20"/>
              </w:rPr>
            </w:pPr>
            <w:r>
              <w:rPr>
                <w:sz w:val="20"/>
                <w:szCs w:val="20"/>
              </w:rPr>
              <w:t>6</w:t>
            </w:r>
          </w:p>
        </w:tc>
        <w:tc>
          <w:tcPr>
            <w:tcW w:w="1078" w:type="dxa"/>
          </w:tcPr>
          <w:p w14:paraId="2DA9C294" w14:textId="119FDE3D" w:rsidR="00C2149B" w:rsidRPr="00C2149B" w:rsidRDefault="00C2149B" w:rsidP="004868F5">
            <w:pPr>
              <w:pStyle w:val="DescriptionCntd"/>
              <w:ind w:left="0" w:firstLine="0"/>
              <w:rPr>
                <w:sz w:val="20"/>
                <w:szCs w:val="20"/>
              </w:rPr>
            </w:pPr>
            <w:r>
              <w:rPr>
                <w:sz w:val="20"/>
                <w:szCs w:val="20"/>
              </w:rPr>
              <w:t>Right</w:t>
            </w:r>
          </w:p>
        </w:tc>
        <w:tc>
          <w:tcPr>
            <w:tcW w:w="4609" w:type="dxa"/>
          </w:tcPr>
          <w:p w14:paraId="75C39D6D" w14:textId="77777777" w:rsidR="00C2149B" w:rsidRDefault="00C2149B" w:rsidP="004868F5">
            <w:pPr>
              <w:pStyle w:val="DescriptionCntd"/>
              <w:ind w:left="0" w:firstLine="0"/>
              <w:rPr>
                <w:sz w:val="20"/>
                <w:szCs w:val="20"/>
              </w:rPr>
            </w:pPr>
          </w:p>
        </w:tc>
      </w:tr>
      <w:tr w:rsidR="00C2149B" w:rsidRPr="00C2149B" w14:paraId="4998670C" w14:textId="6C7B5C7A" w:rsidTr="0072589A">
        <w:tc>
          <w:tcPr>
            <w:tcW w:w="1913" w:type="dxa"/>
          </w:tcPr>
          <w:p w14:paraId="16C6E4D8" w14:textId="629338BC" w:rsidR="00C2149B" w:rsidRPr="00C2149B" w:rsidRDefault="00C2149B" w:rsidP="004868F5">
            <w:pPr>
              <w:pStyle w:val="DescriptionCntd"/>
              <w:ind w:left="0" w:firstLine="0"/>
              <w:rPr>
                <w:sz w:val="20"/>
                <w:szCs w:val="20"/>
              </w:rPr>
            </w:pPr>
            <w:r w:rsidRPr="00C2149B">
              <w:rPr>
                <w:sz w:val="20"/>
                <w:szCs w:val="20"/>
              </w:rPr>
              <w:t>Quantity Needed</w:t>
            </w:r>
          </w:p>
        </w:tc>
        <w:tc>
          <w:tcPr>
            <w:tcW w:w="1756" w:type="dxa"/>
          </w:tcPr>
          <w:p w14:paraId="6745FB12" w14:textId="009F27BE" w:rsidR="00C2149B" w:rsidRPr="00C2149B" w:rsidRDefault="00C2149B" w:rsidP="004868F5">
            <w:pPr>
              <w:pStyle w:val="DescriptionCntd"/>
              <w:ind w:left="0" w:firstLine="0"/>
              <w:rPr>
                <w:sz w:val="20"/>
                <w:szCs w:val="20"/>
              </w:rPr>
            </w:pPr>
            <w:r>
              <w:rPr>
                <w:sz w:val="20"/>
                <w:szCs w:val="20"/>
              </w:rPr>
              <w:t>6</w:t>
            </w:r>
          </w:p>
        </w:tc>
        <w:tc>
          <w:tcPr>
            <w:tcW w:w="1078" w:type="dxa"/>
          </w:tcPr>
          <w:p w14:paraId="02BDE21F" w14:textId="596CC8FE" w:rsidR="00C2149B" w:rsidRPr="00C2149B" w:rsidRDefault="00907B59" w:rsidP="004868F5">
            <w:pPr>
              <w:pStyle w:val="DescriptionCntd"/>
              <w:ind w:left="0" w:firstLine="0"/>
              <w:rPr>
                <w:sz w:val="20"/>
                <w:szCs w:val="20"/>
              </w:rPr>
            </w:pPr>
            <w:r>
              <w:rPr>
                <w:sz w:val="20"/>
                <w:szCs w:val="20"/>
              </w:rPr>
              <w:t>R</w:t>
            </w:r>
            <w:r w:rsidR="00C2149B">
              <w:rPr>
                <w:sz w:val="20"/>
                <w:szCs w:val="20"/>
              </w:rPr>
              <w:t>ight</w:t>
            </w:r>
          </w:p>
        </w:tc>
        <w:tc>
          <w:tcPr>
            <w:tcW w:w="4609" w:type="dxa"/>
          </w:tcPr>
          <w:p w14:paraId="53979427" w14:textId="77777777" w:rsidR="00C2149B" w:rsidRDefault="00C2149B" w:rsidP="004868F5">
            <w:pPr>
              <w:pStyle w:val="DescriptionCntd"/>
              <w:ind w:left="0" w:firstLine="0"/>
              <w:rPr>
                <w:sz w:val="20"/>
                <w:szCs w:val="20"/>
              </w:rPr>
            </w:pPr>
          </w:p>
        </w:tc>
      </w:tr>
    </w:tbl>
    <w:p w14:paraId="3BE7F7A3" w14:textId="77777777" w:rsidR="00C2149B" w:rsidRDefault="00C2149B" w:rsidP="004868F5">
      <w:pPr>
        <w:pStyle w:val="DescriptionCntd"/>
      </w:pPr>
    </w:p>
    <w:p w14:paraId="52AC6E49" w14:textId="22B2AEC8"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w:t>
      </w:r>
      <w:r>
        <w:rPr>
          <w:rStyle w:val="InlineCode"/>
        </w:rPr>
        <w:t>human</w:t>
      </w:r>
      <w:r>
        <w:t>, this function writes the content of the current instance in the following format:</w:t>
      </w:r>
    </w:p>
    <w:p w14:paraId="09E83FDF" w14:textId="6B343006" w:rsidR="0072589A" w:rsidRPr="006F345D" w:rsidRDefault="0072589A" w:rsidP="0008271A">
      <w:pPr>
        <w:pStyle w:val="Output"/>
      </w:pPr>
      <w:r>
        <w:t xml:space="preserve">                  </w:t>
      </w:r>
      <w:r w:rsidRPr="006F345D">
        <w:t>Sku:</w:t>
      </w:r>
      <w:r w:rsidRPr="006F345D">
        <w:rPr>
          <w:rFonts w:ascii="MS Gothic" w:eastAsia="MS Gothic" w:hAnsi="MS Gothic" w:cs="MS Gothic" w:hint="eastAsia"/>
        </w:rPr>
        <w:t>␣</w:t>
      </w:r>
      <w:r w:rsidRPr="0072589A">
        <w:rPr>
          <w:rFonts w:eastAsia="MS Gothic" w:cs="MS Gothic"/>
        </w:rPr>
        <w:t>SKU</w:t>
      </w:r>
      <w:r w:rsidRPr="00F0048E">
        <w:rPr>
          <w:rStyle w:val="OutputInstruction"/>
          <w:rFonts w:eastAsiaTheme="minorHAnsi"/>
        </w:rPr>
        <w:t>&lt;</w:t>
      </w:r>
      <w:r w:rsidR="00830C53">
        <w:rPr>
          <w:rStyle w:val="OutputInstruction"/>
          <w:rFonts w:eastAsiaTheme="minorHAnsi"/>
        </w:rPr>
        <w:t>ENDL</w:t>
      </w:r>
      <w:r w:rsidRPr="00F0048E">
        <w:rPr>
          <w:rStyle w:val="OutputInstruction"/>
          <w:rFonts w:eastAsiaTheme="minorHAnsi"/>
        </w:rPr>
        <w:t>&gt;</w:t>
      </w:r>
    </w:p>
    <w:p w14:paraId="2DE70157" w14:textId="045634CC" w:rsidR="0072589A" w:rsidRPr="006F345D" w:rsidRDefault="0072589A" w:rsidP="0008271A">
      <w:pPr>
        <w:pStyle w:val="Output"/>
      </w:pPr>
      <w:r>
        <w:t xml:space="preserve">                 Name</w:t>
      </w:r>
      <w:r w:rsidRPr="006F345D">
        <w:t>:</w:t>
      </w:r>
      <w:r w:rsidRPr="006F345D">
        <w:rPr>
          <w:rFonts w:ascii="MS Gothic" w:eastAsia="MS Gothic" w:hAnsi="MS Gothic" w:cs="MS Gothic" w:hint="eastAsia"/>
        </w:rPr>
        <w:t>␣</w:t>
      </w:r>
      <w:r>
        <w:rPr>
          <w:rFonts w:eastAsia="MS Gothic" w:cs="MS Gothic"/>
        </w:rPr>
        <w:t>NAM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22B2A58" w14:textId="47615D06" w:rsidR="0072589A" w:rsidRPr="006F345D" w:rsidRDefault="0072589A" w:rsidP="0008271A">
      <w:pPr>
        <w:pStyle w:val="Output"/>
      </w:pPr>
      <w:r>
        <w:t xml:space="preserve">                Price:</w:t>
      </w:r>
      <w:r w:rsidRPr="006F345D">
        <w:rPr>
          <w:rFonts w:ascii="MS Gothic" w:eastAsia="MS Gothic" w:hAnsi="MS Gothic" w:cs="MS Gothic" w:hint="eastAsia"/>
        </w:rPr>
        <w:t>␣</w:t>
      </w:r>
      <w:r>
        <w:rPr>
          <w:rFonts w:eastAsia="MS Gothic" w:cs="MS Gothic"/>
        </w:rPr>
        <w:t>PRIC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D042D3D" w14:textId="3DF42553" w:rsidR="0072589A" w:rsidRPr="006F345D" w:rsidRDefault="0072589A" w:rsidP="0008271A">
      <w:pPr>
        <w:pStyle w:val="Output"/>
      </w:pPr>
      <w:r>
        <w:t xml:space="preserve">      Price after Tax:</w:t>
      </w:r>
      <w:r w:rsidRPr="006F345D">
        <w:rPr>
          <w:rFonts w:ascii="MS Gothic" w:eastAsia="MS Gothic" w:hAnsi="MS Gothic" w:cs="MS Gothic" w:hint="eastAsia"/>
        </w:rPr>
        <w:t>␣</w:t>
      </w:r>
      <w:r>
        <w:rPr>
          <w:rFonts w:eastAsia="MS Gothic" w:cs="MS Gothic"/>
        </w:rPr>
        <w:t>PRICE_WITH_TAX</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24642203" w14:textId="04280645" w:rsidR="0072589A" w:rsidRPr="006F345D" w:rsidRDefault="0072589A" w:rsidP="0008271A">
      <w:pPr>
        <w:pStyle w:val="Output"/>
      </w:pPr>
      <w:r>
        <w:t xml:space="preserve">   Quantity Available:</w:t>
      </w:r>
      <w:r w:rsidRPr="006F345D">
        <w:rPr>
          <w:rFonts w:ascii="MS Gothic" w:eastAsia="MS Gothic" w:hAnsi="MS Gothic" w:cs="MS Gothic" w:hint="eastAsia"/>
        </w:rPr>
        <w:t>␣</w:t>
      </w:r>
      <w:r w:rsidR="00830C53">
        <w:rPr>
          <w:rFonts w:eastAsia="MS Gothic" w:cs="MS Gothic"/>
        </w:rPr>
        <w:t>QTY_AVAILABLE</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30799BEA" w14:textId="1300D97C" w:rsidR="0072589A" w:rsidRPr="006F345D" w:rsidRDefault="0072589A" w:rsidP="0008271A">
      <w:pPr>
        <w:pStyle w:val="Output"/>
      </w:pPr>
      <w:r>
        <w:t xml:space="preserve">      Quantity Needed:</w:t>
      </w:r>
      <w:r w:rsidRPr="006F345D">
        <w:rPr>
          <w:rFonts w:ascii="MS Gothic" w:eastAsia="MS Gothic" w:hAnsi="MS Gothic" w:cs="MS Gothic" w:hint="eastAsia"/>
        </w:rPr>
        <w:t>␣</w:t>
      </w:r>
      <w:r w:rsidR="00830C53">
        <w:rPr>
          <w:rFonts w:eastAsia="MS Gothic" w:cs="MS Gothic"/>
        </w:rPr>
        <w:t>QTY_NEEDED</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7E53CB8" w14:textId="2AFFCF3D" w:rsidR="00665064" w:rsidRDefault="00665064" w:rsidP="00665064">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labels </w:t>
      </w:r>
      <w:r w:rsidR="001C5456">
        <w:rPr>
          <w:rStyle w:val="InlineCode"/>
          <w:rFonts w:asciiTheme="minorHAnsi" w:hAnsiTheme="minorHAnsi" w:cstheme="minorBidi"/>
          <w:noProof w:val="0"/>
          <w:color w:val="auto"/>
          <w:sz w:val="28"/>
          <w:szCs w:val="28"/>
          <w:shd w:val="clear" w:color="auto" w:fill="auto"/>
        </w:rPr>
        <w:t>are</w:t>
      </w:r>
      <w:r>
        <w:rPr>
          <w:rStyle w:val="InlineCode"/>
          <w:rFonts w:asciiTheme="minorHAnsi" w:hAnsiTheme="minorHAnsi" w:cstheme="minorBidi"/>
          <w:noProof w:val="0"/>
          <w:color w:val="auto"/>
          <w:sz w:val="28"/>
          <w:szCs w:val="28"/>
          <w:shd w:val="clear" w:color="auto" w:fill="auto"/>
        </w:rPr>
        <w:t xml:space="preserve"> displayed in a field of size </w:t>
      </w:r>
      <w:r w:rsidRPr="000F374B">
        <w:rPr>
          <w:rStyle w:val="CodeInline"/>
          <w:rFonts w:eastAsiaTheme="minorHAnsi"/>
          <w:sz w:val="22"/>
          <w:szCs w:val="22"/>
          <w:lang w:val="en-CA"/>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F374B">
        <w:rPr>
          <w:rStyle w:val="CodeInline"/>
          <w:rFonts w:ascii="MS Gothic" w:eastAsia="MS Gothic" w:hAnsi="MS Gothic" w:cs="MS Gothic" w:hint="eastAsia"/>
          <w:sz w:val="22"/>
          <w:szCs w:val="22"/>
          <w:lang w:val="en-CA"/>
        </w:rPr>
        <w:t>␣</w:t>
      </w:r>
      <w:r>
        <w:rPr>
          <w:rStyle w:val="InlineCode"/>
          <w:rFonts w:asciiTheme="minorHAnsi" w:hAnsiTheme="minorHAnsi" w:cstheme="minorBidi"/>
          <w:noProof w:val="0"/>
          <w:color w:val="auto"/>
          <w:sz w:val="28"/>
          <w:szCs w:val="28"/>
          <w:shd w:val="clear" w:color="auto" w:fill="auto"/>
        </w:rPr>
        <w:t>) after the colon (</w:t>
      </w:r>
      <w:r w:rsidRPr="000F374B">
        <w:rPr>
          <w:rStyle w:val="CodeInline"/>
          <w:rFonts w:eastAsiaTheme="minorHAnsi"/>
          <w:sz w:val="22"/>
          <w:szCs w:val="22"/>
          <w:lang w:val="en-CA"/>
        </w:rPr>
        <w:t>:</w:t>
      </w:r>
      <w:r>
        <w:rPr>
          <w:rStyle w:val="InlineCode"/>
          <w:rFonts w:asciiTheme="minorHAnsi" w:hAnsiTheme="minorHAnsi" w:cstheme="minorBidi"/>
          <w:noProof w:val="0"/>
          <w:color w:val="auto"/>
          <w:sz w:val="28"/>
          <w:szCs w:val="28"/>
          <w:shd w:val="clear" w:color="auto" w:fill="auto"/>
        </w:rPr>
        <w:t>).</w:t>
      </w:r>
    </w:p>
    <w:p w14:paraId="2F0F3F2D" w14:textId="53BFADC2" w:rsidR="00024E04" w:rsidRDefault="00024E04" w:rsidP="00024E0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protected members.</w:t>
      </w:r>
    </w:p>
    <w:p w14:paraId="7B79E096" w14:textId="74E3F1A1" w:rsidR="00024E04" w:rsidRDefault="00024E04" w:rsidP="00024E04">
      <w:pPr>
        <w:pStyle w:val="Note"/>
      </w:pPr>
      <w:r>
        <w:rPr>
          <w:b/>
          <w:smallCaps/>
          <w:color w:val="C45911" w:themeColor="accent2" w:themeShade="BF"/>
        </w:rPr>
        <w:t>Note:</w:t>
      </w:r>
      <w:r>
        <w:t xml:space="preserve"> Some of the functions above change the name of the product; make sure that there are </w:t>
      </w:r>
      <w:r w:rsidRPr="00024E04">
        <w:rPr>
          <w:b/>
        </w:rPr>
        <w:t>no memory leaks</w:t>
      </w:r>
      <w:r>
        <w:t xml:space="preserve"> when that happens.</w:t>
      </w:r>
    </w:p>
    <w:p w14:paraId="67B99D81" w14:textId="3273B28A" w:rsidR="00024E04" w:rsidRDefault="00024E04" w:rsidP="00024E04">
      <w:pPr>
        <w:pStyle w:val="Note"/>
        <w:rPr>
          <w:b/>
        </w:rPr>
      </w:pPr>
      <w:r>
        <w:rPr>
          <w:b/>
          <w:smallCaps/>
          <w:color w:val="C45911" w:themeColor="accent2" w:themeShade="BF"/>
        </w:rPr>
        <w:t>Note:</w:t>
      </w:r>
      <w:r>
        <w:t xml:space="preserve"> Reuse the code whenever possible. </w:t>
      </w:r>
      <w:r w:rsidRPr="00024E04">
        <w:rPr>
          <w:b/>
        </w:rPr>
        <w:t>Do not duplicate functionality!</w:t>
      </w:r>
    </w:p>
    <w:p w14:paraId="1B951367" w14:textId="7B58CDE8" w:rsidR="000F374B" w:rsidRDefault="000F374B" w:rsidP="00024E04">
      <w:pPr>
        <w:pStyle w:val="Note"/>
      </w:pPr>
      <w:r>
        <w:rPr>
          <w:b/>
          <w:smallCaps/>
          <w:color w:val="C45911" w:themeColor="accent2" w:themeShade="BF"/>
        </w:rPr>
        <w:t>Note:</w:t>
      </w:r>
      <w:r>
        <w:t xml:space="preserve"> With the exception of the tag field, what the function </w:t>
      </w:r>
      <w:r w:rsidRPr="000F374B">
        <w:rPr>
          <w:rStyle w:val="CodeInline"/>
          <w:rFonts w:eastAsiaTheme="minorHAnsi"/>
          <w:sz w:val="22"/>
          <w:szCs w:val="22"/>
        </w:rPr>
        <w:t>write(</w:t>
      </w:r>
      <w:r>
        <w:rPr>
          <w:rStyle w:val="CodeInline"/>
          <w:rFonts w:eastAsiaTheme="minorHAnsi"/>
          <w:sz w:val="22"/>
          <w:szCs w:val="22"/>
        </w:rPr>
        <w:t>...</w:t>
      </w:r>
      <w:r w:rsidRPr="000F374B">
        <w:rPr>
          <w:rStyle w:val="CodeInline"/>
          <w:rFonts w:eastAsiaTheme="minorHAnsi"/>
          <w:sz w:val="22"/>
          <w:szCs w:val="22"/>
        </w:rPr>
        <w:t>)</w:t>
      </w:r>
      <w:r>
        <w:t xml:space="preserve"> writes in condensed mode, the function </w:t>
      </w:r>
      <w:r w:rsidRPr="000F374B">
        <w:rPr>
          <w:rStyle w:val="CodeInline"/>
          <w:rFonts w:eastAsiaTheme="minorHAnsi"/>
          <w:sz w:val="22"/>
          <w:szCs w:val="22"/>
        </w:rPr>
        <w:t>read(</w:t>
      </w:r>
      <w:r>
        <w:rPr>
          <w:rStyle w:val="CodeInline"/>
          <w:rFonts w:eastAsiaTheme="minorHAnsi"/>
          <w:sz w:val="22"/>
          <w:szCs w:val="22"/>
        </w:rPr>
        <w:t>...</w:t>
      </w:r>
      <w:r w:rsidRPr="000F374B">
        <w:rPr>
          <w:rStyle w:val="CodeInline"/>
          <w:rFonts w:eastAsiaTheme="minorHAnsi"/>
          <w:sz w:val="22"/>
          <w:szCs w:val="22"/>
        </w:rPr>
        <w:t>)</w:t>
      </w:r>
      <w:r>
        <w:t xml:space="preserve"> should be able to extract in non-interactive mode.</w:t>
      </w:r>
    </w:p>
    <w:p w14:paraId="49E7D0F0" w14:textId="376D5F28" w:rsidR="00665064" w:rsidRDefault="00665064" w:rsidP="00665064">
      <w:pPr>
        <w:pStyle w:val="Heading2"/>
      </w:pPr>
      <w:r>
        <w:t>Utilities</w:t>
      </w:r>
    </w:p>
    <w:p w14:paraId="436F7FA2" w14:textId="34256960" w:rsidR="00665064" w:rsidRPr="00665064" w:rsidRDefault="00665064" w:rsidP="00665064">
      <w:pPr>
        <w:autoSpaceDE w:val="0"/>
        <w:autoSpaceDN w:val="0"/>
        <w:adjustRightInd w:val="0"/>
        <w:spacing w:after="120" w:line="240" w:lineRule="auto"/>
        <w:ind w:firstLine="567"/>
        <w:jc w:val="both"/>
        <w:rPr>
          <w:sz w:val="28"/>
          <w:szCs w:val="28"/>
          <w:lang w:val="en-US"/>
        </w:rPr>
      </w:pPr>
      <w:r w:rsidRPr="00665064">
        <w:rPr>
          <w:sz w:val="28"/>
          <w:szCs w:val="28"/>
          <w:lang w:val="en-US"/>
        </w:rPr>
        <w:t xml:space="preserve">In another module, called </w:t>
      </w:r>
      <w:r w:rsidRPr="000F374B">
        <w:rPr>
          <w:rStyle w:val="CodeInline"/>
          <w:rFonts w:eastAsiaTheme="minorHAnsi"/>
          <w:sz w:val="22"/>
          <w:szCs w:val="22"/>
        </w:rPr>
        <w:t>Utilities</w:t>
      </w:r>
      <w:r w:rsidRPr="00665064">
        <w:rPr>
          <w:sz w:val="28"/>
          <w:szCs w:val="28"/>
          <w:lang w:val="en-US"/>
        </w:rPr>
        <w:t xml:space="preserve">, add the following </w:t>
      </w:r>
      <w:r w:rsidRPr="00665064">
        <w:rPr>
          <w:i/>
          <w:sz w:val="28"/>
          <w:szCs w:val="28"/>
          <w:lang w:val="en-US"/>
        </w:rPr>
        <w:t>helper functions</w:t>
      </w:r>
      <w:r w:rsidRPr="00665064">
        <w:rPr>
          <w:sz w:val="28"/>
          <w:szCs w:val="28"/>
          <w:lang w:val="en-US"/>
        </w:rPr>
        <w:t xml:space="preserve">, in the </w:t>
      </w:r>
      <w:r w:rsidRPr="000F374B">
        <w:rPr>
          <w:rStyle w:val="CodeInline"/>
          <w:rFonts w:eastAsiaTheme="minorHAnsi"/>
          <w:sz w:val="22"/>
          <w:szCs w:val="22"/>
        </w:rPr>
        <w:t>ama</w:t>
      </w:r>
      <w:r>
        <w:rPr>
          <w:sz w:val="28"/>
          <w:szCs w:val="28"/>
          <w:lang w:val="en-US"/>
        </w:rPr>
        <w:t xml:space="preserve"> namespace (prototypes in the header, implementations in a source file):</w:t>
      </w:r>
    </w:p>
    <w:p w14:paraId="11580D7F" w14:textId="7E9AC863" w:rsidR="00665064" w:rsidRDefault="00665064" w:rsidP="00665064">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F610BB">
        <w:t>Adds the total cost of the product into the first parameter and returns the result;</w:t>
      </w:r>
    </w:p>
    <w:p w14:paraId="7A0A79A1" w14:textId="383FCF39" w:rsidR="00665064" w:rsidRDefault="00665064" w:rsidP="00665064">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Writes into the first parameter, in a human readable format, the content of the second parameter.</w:t>
      </w:r>
    </w:p>
    <w:p w14:paraId="438794E4" w14:textId="556BF011" w:rsidR="00665064" w:rsidRDefault="00665064" w:rsidP="00665064">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Reads from the first parameter a product in interactive mode.</w:t>
      </w:r>
    </w:p>
    <w:p w14:paraId="74CFA994" w14:textId="77777777" w:rsidR="00024E04" w:rsidRDefault="00024E04" w:rsidP="00024E04">
      <w:pPr>
        <w:pStyle w:val="Heading2"/>
      </w:pPr>
      <w:r w:rsidRPr="001B7834">
        <w:t>S</w:t>
      </w:r>
      <w:r>
        <w:t>ubmission</w:t>
      </w:r>
      <w:r w:rsidRPr="001B7834">
        <w:t xml:space="preserve"> </w:t>
      </w:r>
    </w:p>
    <w:p w14:paraId="5DA990CB" w14:textId="7F0D924F"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3</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D24A9AA" w14:textId="77777777"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128DCA82" w14:textId="6290B2BB" w:rsidR="00024E04" w:rsidRPr="00C92DC9" w:rsidRDefault="00024E04" w:rsidP="00024E04">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3</w:t>
      </w:r>
      <w:r w:rsidRPr="00C92DC9">
        <w:rPr>
          <w:rStyle w:val="OutputInstruction"/>
          <w:rFonts w:eastAsiaTheme="minorHAnsi"/>
        </w:rPr>
        <w:t>&lt;ENTER&gt;</w:t>
      </w:r>
    </w:p>
    <w:p w14:paraId="649E9858" w14:textId="77777777" w:rsidR="00024E04" w:rsidRPr="006823AF" w:rsidRDefault="00024E04" w:rsidP="00024E04">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33474DDF" w14:textId="77777777" w:rsidR="00024E04" w:rsidRPr="00AD20E6" w:rsidRDefault="00024E04" w:rsidP="00024E04">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77C9996D" w14:textId="15FD1B82" w:rsidR="001C5456" w:rsidRDefault="001C5456" w:rsidP="001C5456">
      <w:pPr>
        <w:pStyle w:val="Heading1"/>
        <w:pageBreakBefore/>
      </w:pPr>
      <w:r w:rsidRPr="0029002F">
        <w:t xml:space="preserve">Milestone </w:t>
      </w:r>
      <w:r>
        <w:t>4</w:t>
      </w:r>
      <w:r w:rsidRPr="0029002F">
        <w:t xml:space="preserve">: The </w:t>
      </w:r>
      <w:r>
        <w:rPr>
          <w:rStyle w:val="InlineClass"/>
          <w:sz w:val="36"/>
          <w:szCs w:val="36"/>
        </w:rPr>
        <w:t>iProduct</w:t>
      </w:r>
      <w:r w:rsidRPr="0029002F">
        <w:t xml:space="preserve"> </w:t>
      </w:r>
      <w:r>
        <w:t>Interface</w:t>
      </w:r>
    </w:p>
    <w:p w14:paraId="419E2578" w14:textId="45778F36"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w:t>
      </w:r>
      <w:r w:rsidRPr="00FF260B">
        <w:rPr>
          <w:rStyle w:val="InlineClass"/>
          <w:lang w:val="en-US"/>
        </w:rPr>
        <w:t>iProduct</w:t>
      </w:r>
      <w:r w:rsidRPr="001C5456">
        <w:rPr>
          <w:sz w:val="28"/>
          <w:szCs w:val="28"/>
          <w:lang w:val="en-US"/>
        </w:rPr>
        <w:t xml:space="preserve"> class is an interface that exposes the </w:t>
      </w:r>
      <w:r w:rsidR="00FF260B">
        <w:rPr>
          <w:i/>
          <w:sz w:val="28"/>
          <w:szCs w:val="28"/>
          <w:lang w:val="en-US"/>
        </w:rPr>
        <w:t>Pr</w:t>
      </w:r>
      <w:r w:rsidRPr="00FF260B">
        <w:rPr>
          <w:i/>
          <w:sz w:val="28"/>
          <w:szCs w:val="28"/>
          <w:lang w:val="en-US"/>
        </w:rPr>
        <w:t>oduct</w:t>
      </w:r>
      <w:r w:rsidRPr="001C5456">
        <w:rPr>
          <w:sz w:val="28"/>
          <w:szCs w:val="28"/>
          <w:lang w:val="en-US"/>
        </w:rPr>
        <w:t xml:space="preserve"> hierarchy to client applications. This class </w:t>
      </w:r>
      <w:r w:rsidR="00FF260B">
        <w:rPr>
          <w:sz w:val="28"/>
          <w:szCs w:val="28"/>
          <w:lang w:val="en-US"/>
        </w:rPr>
        <w:t>contains only pure virtual functions and cannot be instantiated.</w:t>
      </w:r>
    </w:p>
    <w:p w14:paraId="0D9BD5F2" w14:textId="4EA966D8"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Save your definition of the </w:t>
      </w:r>
      <w:r w:rsidRPr="00FF260B">
        <w:rPr>
          <w:rStyle w:val="InlineClass"/>
          <w:lang w:val="en-US"/>
        </w:rPr>
        <w:t>iProduct</w:t>
      </w:r>
      <w:r w:rsidRPr="001C5456">
        <w:rPr>
          <w:sz w:val="28"/>
          <w:szCs w:val="28"/>
          <w:lang w:val="en-US"/>
        </w:rPr>
        <w:t xml:space="preserve"> interface in a header file named </w:t>
      </w:r>
      <w:r w:rsidRPr="00FF260B">
        <w:rPr>
          <w:rStyle w:val="InlineCode"/>
          <w:lang w:val="en-US"/>
        </w:rPr>
        <w:t>iProduct.h</w:t>
      </w:r>
      <w:r w:rsidRPr="001C5456">
        <w:rPr>
          <w:sz w:val="28"/>
          <w:szCs w:val="28"/>
          <w:lang w:val="en-US"/>
        </w:rPr>
        <w:t>.</w:t>
      </w:r>
      <w:r w:rsidR="00671E85">
        <w:rPr>
          <w:sz w:val="28"/>
          <w:szCs w:val="28"/>
          <w:lang w:val="en-US"/>
        </w:rPr>
        <w:t xml:space="preserve"> The interface should be defined in the </w:t>
      </w:r>
      <w:r w:rsidR="00671E85" w:rsidRPr="00671E85">
        <w:rPr>
          <w:rStyle w:val="InlineCode"/>
        </w:rPr>
        <w:t>ama</w:t>
      </w:r>
      <w:r w:rsidR="00671E85">
        <w:rPr>
          <w:sz w:val="28"/>
          <w:szCs w:val="28"/>
          <w:lang w:val="en-US"/>
        </w:rPr>
        <w:t xml:space="preserve"> namespace.</w:t>
      </w:r>
    </w:p>
    <w:p w14:paraId="68FC710C" w14:textId="5DDEDF92" w:rsid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definition of your </w:t>
      </w:r>
      <w:r w:rsidRPr="009E0F91">
        <w:rPr>
          <w:rStyle w:val="InlineClass"/>
          <w:lang w:val="en-US"/>
        </w:rPr>
        <w:t>iProduct</w:t>
      </w:r>
      <w:r w:rsidRPr="001C5456">
        <w:rPr>
          <w:sz w:val="28"/>
          <w:szCs w:val="28"/>
          <w:lang w:val="en-US"/>
        </w:rPr>
        <w:t xml:space="preserve"> interface includes the following </w:t>
      </w:r>
      <w:r w:rsidRPr="00785FCA">
        <w:rPr>
          <w:b/>
          <w:sz w:val="28"/>
          <w:szCs w:val="28"/>
          <w:lang w:val="en-US"/>
        </w:rPr>
        <w:t>pure virtual</w:t>
      </w:r>
      <w:r w:rsidRPr="001C5456">
        <w:rPr>
          <w:sz w:val="28"/>
          <w:szCs w:val="28"/>
          <w:lang w:val="en-US"/>
        </w:rPr>
        <w:t xml:space="preserve"> member functions</w:t>
      </w:r>
      <w:r w:rsidR="00F4275D">
        <w:rPr>
          <w:sz w:val="28"/>
          <w:szCs w:val="28"/>
          <w:lang w:val="en-US"/>
        </w:rPr>
        <w:t xml:space="preserve"> (these functions will be implemented in the derived classes)</w:t>
      </w:r>
      <w:r w:rsidRPr="001C5456">
        <w:rPr>
          <w:sz w:val="28"/>
          <w:szCs w:val="28"/>
          <w:lang w:val="en-US"/>
        </w:rPr>
        <w:t>:</w:t>
      </w:r>
    </w:p>
    <w:p w14:paraId="3F5D2516" w14:textId="3475CC57" w:rsidR="00785FCA" w:rsidRPr="00785FCA" w:rsidRDefault="00785FCA" w:rsidP="001F7A85">
      <w:pPr>
        <w:pStyle w:val="Description"/>
      </w:pPr>
      <w:r w:rsidRPr="00785FCA">
        <w:rPr>
          <w:rStyle w:val="InlineClass"/>
        </w:rPr>
        <w:t>ostream</w:t>
      </w:r>
      <w:r w:rsidRPr="00785FCA">
        <w:rPr>
          <w:rStyle w:val="InlineCode"/>
          <w:color w:val="auto"/>
        </w:rPr>
        <w:t>&amp;</w:t>
      </w:r>
      <w:r w:rsidRPr="00785FCA">
        <w:rPr>
          <w:rStyle w:val="InlineCode"/>
        </w:rPr>
        <w:t xml:space="preserve"> </w:t>
      </w:r>
      <w:r w:rsidRPr="00785FCA">
        <w:rPr>
          <w:rStyle w:val="InlineCode"/>
          <w:color w:val="auto"/>
        </w:rPr>
        <w:t>write</w:t>
      </w:r>
      <w:r w:rsidRPr="00785FCA">
        <w:rPr>
          <w:rStyle w:val="InlineCode"/>
        </w:rPr>
        <w:t>(</w:t>
      </w:r>
      <w:r w:rsidRPr="00785FCA">
        <w:rPr>
          <w:rStyle w:val="InlineClass"/>
        </w:rPr>
        <w:t>ostream</w:t>
      </w:r>
      <w:r w:rsidRPr="00785FCA">
        <w:rPr>
          <w:rStyle w:val="InlineCode"/>
          <w:color w:val="auto"/>
        </w:rPr>
        <w:t>&amp;</w:t>
      </w:r>
      <w:r w:rsidRPr="00785FCA">
        <w:rPr>
          <w:rStyle w:val="InlineCode"/>
        </w:rPr>
        <w:t xml:space="preserve"> os, </w:t>
      </w:r>
      <w:r w:rsidRPr="00785FCA">
        <w:rPr>
          <w:rStyle w:val="InlineKeyword"/>
        </w:rPr>
        <w:t>int</w:t>
      </w:r>
      <w:r w:rsidRPr="00785FCA">
        <w:rPr>
          <w:rStyle w:val="InlineCode"/>
        </w:rPr>
        <w:t xml:space="preserve"> writeMode</w:t>
      </w:r>
      <w:r w:rsidRPr="00785FCA">
        <w:rPr>
          <w:rStyle w:val="InlineCode"/>
          <w:color w:val="auto"/>
        </w:rPr>
        <w:t>)</w:t>
      </w:r>
      <w:r w:rsidRPr="00785FCA">
        <w:rPr>
          <w:rStyle w:val="InlineCode"/>
        </w:rPr>
        <w:t xml:space="preserve"> </w:t>
      </w:r>
      <w:r w:rsidRPr="00785FCA">
        <w:rPr>
          <w:rStyle w:val="InlineKeyword"/>
        </w:rPr>
        <w:t>const</w:t>
      </w:r>
      <w:r>
        <w:t xml:space="preserve">: This function writes the content of the current instance in the stream received as the first parameter. The second parameter signals the format of the output (see class </w:t>
      </w:r>
      <w:r w:rsidRPr="00785FCA">
        <w:rPr>
          <w:rStyle w:val="InlineClass"/>
        </w:rPr>
        <w:t>Product</w:t>
      </w:r>
      <w:r w:rsidR="009E0F91">
        <w:t xml:space="preserve"> for details)</w:t>
      </w:r>
      <w:r>
        <w:t>.</w:t>
      </w:r>
    </w:p>
    <w:p w14:paraId="7364989D" w14:textId="59C7CCD4" w:rsidR="00785FCA" w:rsidRPr="00785FCA" w:rsidRDefault="00785FCA" w:rsidP="001F7A85">
      <w:pPr>
        <w:pStyle w:val="Description"/>
      </w:pPr>
      <w:r w:rsidRPr="00785FCA">
        <w:rPr>
          <w:rStyle w:val="InlineClass"/>
        </w:rPr>
        <w:t>istream</w:t>
      </w:r>
      <w:r w:rsidRPr="00785FCA">
        <w:rPr>
          <w:rStyle w:val="InlineCode"/>
          <w:color w:val="auto"/>
        </w:rPr>
        <w:t>&amp;</w:t>
      </w:r>
      <w:r w:rsidRPr="00785FCA">
        <w:rPr>
          <w:rStyle w:val="InlineCode"/>
        </w:rPr>
        <w:t xml:space="preserve"> </w:t>
      </w:r>
      <w:r w:rsidRPr="00785FCA">
        <w:rPr>
          <w:rStyle w:val="InlineCode"/>
          <w:color w:val="auto"/>
        </w:rPr>
        <w:t>read(</w:t>
      </w:r>
      <w:r w:rsidRPr="00785FCA">
        <w:rPr>
          <w:rStyle w:val="InlineClass"/>
        </w:rPr>
        <w:t>istream</w:t>
      </w:r>
      <w:r w:rsidRPr="00785FCA">
        <w:rPr>
          <w:rStyle w:val="InlineCode"/>
          <w:color w:val="auto"/>
        </w:rPr>
        <w:t>&amp;</w:t>
      </w:r>
      <w:r w:rsidRPr="00785FCA">
        <w:rPr>
          <w:rStyle w:val="InlineCode"/>
        </w:rPr>
        <w:t xml:space="preserve"> is, </w:t>
      </w:r>
      <w:r w:rsidRPr="00785FCA">
        <w:rPr>
          <w:rStyle w:val="InlineKeyword"/>
        </w:rPr>
        <w:t>bool</w:t>
      </w:r>
      <w:r w:rsidRPr="00785FCA">
        <w:rPr>
          <w:rStyle w:val="InlineCode"/>
        </w:rPr>
        <w:t xml:space="preserve"> interractive</w:t>
      </w:r>
      <w:r w:rsidRPr="00785FCA">
        <w:rPr>
          <w:rStyle w:val="InlineCode"/>
          <w:color w:val="auto"/>
        </w:rPr>
        <w:t>)</w:t>
      </w:r>
      <w:r>
        <w:t xml:space="preserve">: </w:t>
      </w:r>
      <w:r w:rsidR="009E0F91">
        <w:t xml:space="preserve">This function reads data from the stream, and stores it in the attributes. Depending on the second parameter, this function prompts the user asking for values, or doesn’t interact with the user (see class </w:t>
      </w:r>
      <w:r w:rsidR="009E0F91" w:rsidRPr="00785FCA">
        <w:rPr>
          <w:rStyle w:val="InlineClass"/>
        </w:rPr>
        <w:t>Product</w:t>
      </w:r>
      <w:r w:rsidR="009E0F91">
        <w:t xml:space="preserve"> for details).</w:t>
      </w:r>
    </w:p>
    <w:p w14:paraId="753FAE00" w14:textId="6FDF7573" w:rsidR="00785FCA" w:rsidRP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rPr>
        <w:t>==</w:t>
      </w:r>
      <w:r w:rsidRPr="00785FCA">
        <w:rPr>
          <w:rStyle w:val="InlineCode"/>
          <w:color w:val="auto"/>
        </w:rPr>
        <w:t>(</w:t>
      </w:r>
      <w:r w:rsidRPr="00785FCA">
        <w:rPr>
          <w:rStyle w:val="InlineKeyword"/>
        </w:rPr>
        <w:t>const</w:t>
      </w:r>
      <w:r w:rsidRPr="00785FCA">
        <w:rPr>
          <w:rStyle w:val="InlineCode"/>
        </w:rPr>
        <w:t xml:space="preserve"> </w:t>
      </w:r>
      <w:r w:rsidRPr="00785FCA">
        <w:rPr>
          <w:rStyle w:val="InlineKeyword"/>
        </w:rPr>
        <w:t>char</w:t>
      </w:r>
      <w:r w:rsidRPr="00785FCA">
        <w:rPr>
          <w:rStyle w:val="InlineCode"/>
          <w:color w:val="auto"/>
        </w:rPr>
        <w:t>*</w:t>
      </w:r>
      <w:r>
        <w:rPr>
          <w:rStyle w:val="InlineCode"/>
          <w:color w:val="auto"/>
        </w:rPr>
        <w:t xml:space="preserve"> </w:t>
      </w:r>
      <w:r w:rsidRPr="00785FCA">
        <w:rPr>
          <w:rStyle w:val="InlineCode"/>
        </w:rPr>
        <w:t>sku</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 xml:space="preserve">This query returns </w:t>
      </w:r>
      <w:r w:rsidR="009E0F91" w:rsidRPr="00B83634">
        <w:rPr>
          <w:rStyle w:val="InlineKeyword"/>
        </w:rPr>
        <w:t>true</w:t>
      </w:r>
      <w:r w:rsidR="009E0F91">
        <w:t xml:space="preserve"> if the string specified in the parameter is the same as the SKU of the current instance; </w:t>
      </w:r>
      <w:r w:rsidR="009E0F91" w:rsidRPr="00B83634">
        <w:rPr>
          <w:rStyle w:val="InlineKeyword"/>
        </w:rPr>
        <w:t>false</w:t>
      </w:r>
      <w:r w:rsidR="009E0F91">
        <w:t xml:space="preserve"> otherwise.</w:t>
      </w:r>
    </w:p>
    <w:p w14:paraId="270336A7" w14:textId="267F15A7" w:rsidR="00785FCA" w:rsidRPr="00785FCA" w:rsidRDefault="00785FCA" w:rsidP="001F7A85">
      <w:pPr>
        <w:pStyle w:val="Description"/>
      </w:pPr>
      <w:r w:rsidRPr="00785FCA">
        <w:rPr>
          <w:rStyle w:val="InlineKeyword"/>
        </w:rPr>
        <w:t>double</w:t>
      </w:r>
      <w:r w:rsidRPr="00785FCA">
        <w:rPr>
          <w:rStyle w:val="InlineCode"/>
        </w:rPr>
        <w:t xml:space="preserve"> total_cost</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total cost of all available units of product, including tax.</w:t>
      </w:r>
    </w:p>
    <w:p w14:paraId="60D3DAEA" w14:textId="76245CDD" w:rsidR="00785FCA" w:rsidRPr="00785FCA" w:rsidRDefault="00785FCA" w:rsidP="001F7A85">
      <w:pPr>
        <w:pStyle w:val="Description"/>
      </w:pPr>
      <w:r w:rsidRPr="00785FCA">
        <w:rPr>
          <w:rStyle w:val="InlineKeyword"/>
        </w:rPr>
        <w:t>int</w:t>
      </w:r>
      <w:r w:rsidRPr="00785FCA">
        <w:rPr>
          <w:rStyle w:val="InlineCode"/>
        </w:rPr>
        <w:t xml:space="preserve"> qtyNeeded</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needed.</w:t>
      </w:r>
    </w:p>
    <w:p w14:paraId="3A8235B9" w14:textId="20BD55EF" w:rsidR="00785FCA" w:rsidRDefault="00785FCA" w:rsidP="001F7A85">
      <w:pPr>
        <w:pStyle w:val="Description"/>
      </w:pPr>
      <w:r w:rsidRPr="00785FCA">
        <w:rPr>
          <w:rStyle w:val="InlineKeyword"/>
        </w:rPr>
        <w:t>int</w:t>
      </w:r>
      <w:r w:rsidRPr="00785FCA">
        <w:rPr>
          <w:rStyle w:val="InlineCode"/>
        </w:rPr>
        <w:t xml:space="preserve"> qtyAvailable</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available.</w:t>
      </w:r>
    </w:p>
    <w:p w14:paraId="0EB9A207" w14:textId="02600C29" w:rsidR="001F7A85" w:rsidRPr="00785FCA" w:rsidRDefault="001F7A85" w:rsidP="001F7A85">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This query returns the address of the string storing the name of the product.</w:t>
      </w:r>
    </w:p>
    <w:p w14:paraId="3053D792" w14:textId="1154FAE8" w:rsidR="00785FCA" w:rsidRPr="00785FCA" w:rsidRDefault="00785FCA" w:rsidP="001F7A85">
      <w:pPr>
        <w:pStyle w:val="Description"/>
      </w:pPr>
      <w:r w:rsidRPr="00785FCA">
        <w:rPr>
          <w:rStyle w:val="InlineKeyword"/>
        </w:rPr>
        <w:t>int</w:t>
      </w:r>
      <w:r w:rsidRPr="00785FCA">
        <w:rPr>
          <w:rStyle w:val="InlineCode"/>
        </w:rPr>
        <w:t xml:space="preserve"> </w:t>
      </w:r>
      <w:r w:rsidRPr="00785FCA">
        <w:rPr>
          <w:rStyle w:val="InlineKeyword"/>
        </w:rPr>
        <w:t>operator</w:t>
      </w:r>
      <w:r w:rsidRPr="00785FCA">
        <w:rPr>
          <w:rStyle w:val="InlineCode"/>
          <w:color w:val="auto"/>
        </w:rPr>
        <w:t>+=(</w:t>
      </w:r>
      <w:r w:rsidRPr="00785FCA">
        <w:rPr>
          <w:rStyle w:val="InlineKeyword"/>
        </w:rPr>
        <w:t>int</w:t>
      </w:r>
      <w:r>
        <w:rPr>
          <w:rStyle w:val="InlineKeyword"/>
        </w:rPr>
        <w:t xml:space="preserve"> </w:t>
      </w:r>
      <w:r w:rsidRPr="00785FCA">
        <w:rPr>
          <w:rStyle w:val="InlineCode"/>
        </w:rPr>
        <w:t>qty</w:t>
      </w:r>
      <w:r w:rsidRPr="00785FCA">
        <w:rPr>
          <w:rStyle w:val="InlineCode"/>
          <w:color w:val="auto"/>
        </w:rPr>
        <w:t>)</w:t>
      </w:r>
      <w:r>
        <w:t xml:space="preserve">: </w:t>
      </w:r>
      <w:r w:rsidR="009E0F91" w:rsidRPr="00F71B30">
        <w:t xml:space="preserve">This modifier receives an integer identifying the number of units to be added to the </w:t>
      </w:r>
      <w:r w:rsidR="009E0F91">
        <w:t>available quantity of product</w:t>
      </w:r>
      <w:r w:rsidR="009E0F91" w:rsidRPr="00F71B30">
        <w:t xml:space="preserve"> and returns the updated number of units on hand.</w:t>
      </w:r>
    </w:p>
    <w:p w14:paraId="0E6D8037" w14:textId="1EE0ED62" w:rsid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t xml:space="preserve">: </w:t>
      </w:r>
      <w:r w:rsidR="009E0F91" w:rsidRPr="00D96821">
        <w:t xml:space="preserve">This query returns </w:t>
      </w:r>
      <w:r w:rsidR="009E0F91" w:rsidRPr="00B83634">
        <w:rPr>
          <w:rStyle w:val="InlineKeyword"/>
        </w:rPr>
        <w:t>true</w:t>
      </w:r>
      <w:r w:rsidR="009E0F91" w:rsidRPr="00D96821">
        <w:t xml:space="preserve"> if the name of the current </w:t>
      </w:r>
      <w:r w:rsidR="009E0F91">
        <w:t xml:space="preserve">products </w:t>
      </w:r>
      <w:r w:rsidR="009E0F91" w:rsidRPr="00D96821">
        <w:t xml:space="preserve">is greater than the name of the </w:t>
      </w:r>
      <w:r w:rsidR="009E0F91">
        <w:rPr>
          <w:rStyle w:val="InlineClass"/>
        </w:rPr>
        <w:t>iP</w:t>
      </w:r>
      <w:r w:rsidR="009E0F91" w:rsidRPr="000F374B">
        <w:rPr>
          <w:rStyle w:val="InlineClass"/>
        </w:rPr>
        <w:t>roduct</w:t>
      </w:r>
      <w:r w:rsidR="009E0F91" w:rsidRPr="00D96821">
        <w:t xml:space="preserve"> </w:t>
      </w:r>
      <w:r w:rsidR="009E0F91">
        <w:t xml:space="preserve">received as parameter </w:t>
      </w:r>
      <w:r w:rsidR="009E0F91" w:rsidRPr="00D96821">
        <w:t xml:space="preserve">(according to how the string comparison functions define ‘greater than’); </w:t>
      </w:r>
      <w:r w:rsidR="009E0F91" w:rsidRPr="00B83634">
        <w:rPr>
          <w:rStyle w:val="InlineKeyword"/>
        </w:rPr>
        <w:t>false</w:t>
      </w:r>
      <w:r w:rsidR="009E0F91" w:rsidRPr="00D96821">
        <w:t xml:space="preserve"> otherwise.</w:t>
      </w:r>
    </w:p>
    <w:p w14:paraId="7222F4E9" w14:textId="071E1935" w:rsidR="00785FCA" w:rsidRPr="001C5456" w:rsidRDefault="003C017D" w:rsidP="00785FCA">
      <w:pPr>
        <w:autoSpaceDE w:val="0"/>
        <w:autoSpaceDN w:val="0"/>
        <w:adjustRightInd w:val="0"/>
        <w:spacing w:after="120" w:line="240" w:lineRule="auto"/>
        <w:ind w:firstLine="567"/>
        <w:jc w:val="both"/>
        <w:rPr>
          <w:sz w:val="28"/>
          <w:szCs w:val="28"/>
          <w:lang w:val="en-US"/>
        </w:rPr>
      </w:pPr>
      <w:r>
        <w:rPr>
          <w:sz w:val="28"/>
          <w:szCs w:val="28"/>
          <w:lang w:val="en-US"/>
        </w:rPr>
        <w:t xml:space="preserve">The interface should also define a virtual </w:t>
      </w:r>
      <w:r w:rsidRPr="00A445DB">
        <w:rPr>
          <w:b/>
          <w:sz w:val="28"/>
          <w:szCs w:val="28"/>
          <w:lang w:val="en-US"/>
        </w:rPr>
        <w:t>empty</w:t>
      </w:r>
      <w:r>
        <w:rPr>
          <w:b/>
          <w:sz w:val="28"/>
          <w:szCs w:val="28"/>
          <w:lang w:val="en-US"/>
        </w:rPr>
        <w:t>-</w:t>
      </w:r>
      <w:r w:rsidRPr="00A445DB">
        <w:rPr>
          <w:b/>
          <w:sz w:val="28"/>
          <w:szCs w:val="28"/>
          <w:lang w:val="en-US"/>
        </w:rPr>
        <w:t>bod</w:t>
      </w:r>
      <w:r>
        <w:rPr>
          <w:b/>
          <w:sz w:val="28"/>
          <w:szCs w:val="28"/>
          <w:lang w:val="en-US"/>
        </w:rPr>
        <w:t>y</w:t>
      </w:r>
      <w:r w:rsidRPr="00A445DB">
        <w:rPr>
          <w:b/>
          <w:sz w:val="28"/>
          <w:szCs w:val="28"/>
          <w:lang w:val="en-US"/>
        </w:rPr>
        <w:t xml:space="preserve"> destructor</w:t>
      </w:r>
      <w:r>
        <w:rPr>
          <w:sz w:val="28"/>
          <w:szCs w:val="28"/>
          <w:lang w:val="en-US"/>
        </w:rPr>
        <w:t xml:space="preserve"> (implement it as an inline function).</w:t>
      </w:r>
    </w:p>
    <w:p w14:paraId="54A16217" w14:textId="14BCE90E" w:rsidR="001C5456" w:rsidRPr="00671E85" w:rsidRDefault="008A7019" w:rsidP="00671E85">
      <w:pPr>
        <w:pStyle w:val="Heading2"/>
      </w:pPr>
      <w:r w:rsidRPr="00671E85">
        <w:t xml:space="preserve">Changes in </w:t>
      </w:r>
      <w:r w:rsidRPr="00671E85">
        <w:rPr>
          <w:i/>
        </w:rPr>
        <w:t>Product</w:t>
      </w:r>
      <w:r w:rsidRPr="00671E85">
        <w:t xml:space="preserve"> </w:t>
      </w:r>
      <w:r w:rsidR="00671E85" w:rsidRPr="00671E85">
        <w:t>Module</w:t>
      </w:r>
    </w:p>
    <w:p w14:paraId="01726C25" w14:textId="3F7E267C" w:rsidR="008A7019" w:rsidRDefault="008A7019"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Update the </w:t>
      </w:r>
      <w:r w:rsidRPr="00671E85">
        <w:rPr>
          <w:i/>
          <w:sz w:val="28"/>
          <w:szCs w:val="28"/>
          <w:lang w:val="en-US"/>
        </w:rPr>
        <w:t>Product</w:t>
      </w:r>
      <w:r>
        <w:rPr>
          <w:sz w:val="28"/>
          <w:szCs w:val="28"/>
          <w:lang w:val="en-US"/>
        </w:rPr>
        <w:t xml:space="preserve"> </w:t>
      </w:r>
      <w:r w:rsidR="00671E85">
        <w:rPr>
          <w:sz w:val="28"/>
          <w:szCs w:val="28"/>
          <w:lang w:val="en-US"/>
        </w:rPr>
        <w:t>module</w:t>
      </w:r>
      <w:r>
        <w:rPr>
          <w:sz w:val="28"/>
          <w:szCs w:val="28"/>
          <w:lang w:val="en-US"/>
        </w:rPr>
        <w:t xml:space="preserve"> </w:t>
      </w:r>
      <w:r w:rsidR="00671E85">
        <w:rPr>
          <w:sz w:val="28"/>
          <w:szCs w:val="28"/>
          <w:lang w:val="en-US"/>
        </w:rPr>
        <w:t>by doing the following</w:t>
      </w:r>
      <w:r>
        <w:rPr>
          <w:sz w:val="28"/>
          <w:szCs w:val="28"/>
          <w:lang w:val="en-US"/>
        </w:rPr>
        <w:t>:</w:t>
      </w:r>
    </w:p>
    <w:p w14:paraId="659727FB" w14:textId="1DA858AD" w:rsidR="007F0635" w:rsidRDefault="007F0635" w:rsidP="001F7A85">
      <w:pPr>
        <w:pStyle w:val="Description"/>
      </w:pPr>
      <w:r>
        <w:t xml:space="preserve">Include the </w:t>
      </w:r>
      <w:r w:rsidRPr="007F0635">
        <w:rPr>
          <w:rStyle w:val="InlineCode"/>
          <w:lang w:val="en-CA"/>
        </w:rPr>
        <w:t>iProduct.h</w:t>
      </w:r>
      <w:r>
        <w:t xml:space="preserve"> header in </w:t>
      </w:r>
      <w:r w:rsidRPr="007F0635">
        <w:rPr>
          <w:rStyle w:val="InlineCode"/>
          <w:lang w:val="en-CA"/>
        </w:rPr>
        <w:t>Product.h</w:t>
      </w:r>
      <w:r w:rsidRPr="007F0635">
        <w:t>.</w:t>
      </w:r>
    </w:p>
    <w:p w14:paraId="5220C3BF" w14:textId="11E28122" w:rsidR="008A7019" w:rsidRDefault="008A7019" w:rsidP="001F7A85">
      <w:pPr>
        <w:pStyle w:val="Description"/>
      </w:pPr>
      <w:r>
        <w:t xml:space="preserve">Change the </w:t>
      </w:r>
      <w:r w:rsidRPr="00671E85">
        <w:rPr>
          <w:rStyle w:val="InlineClass"/>
          <w:lang w:val="en-CA"/>
        </w:rPr>
        <w:t>Product</w:t>
      </w:r>
      <w:r>
        <w:t xml:space="preserve"> class definition to publicly inherit from the interface </w:t>
      </w:r>
      <w:r w:rsidRPr="00671E85">
        <w:rPr>
          <w:rStyle w:val="InlineClass"/>
          <w:lang w:val="en-CA"/>
        </w:rPr>
        <w:t>iProduct</w:t>
      </w:r>
      <w:r>
        <w:t>.</w:t>
      </w:r>
    </w:p>
    <w:p w14:paraId="3980B7F7" w14:textId="54D3A12D" w:rsidR="00671E85" w:rsidRDefault="00671E85" w:rsidP="001F7A85">
      <w:pPr>
        <w:pStyle w:val="Description"/>
      </w:pPr>
      <w:r>
        <w:t xml:space="preserve">Update the prototype of the </w:t>
      </w:r>
      <w:r w:rsidRPr="007F0635">
        <w:rPr>
          <w:rStyle w:val="InlineKeyword"/>
        </w:rPr>
        <w:t>operator&gt;</w:t>
      </w:r>
      <w:r>
        <w:t xml:space="preserve"> to accept as parameter an un-modifiable reference to </w:t>
      </w:r>
      <w:r w:rsidRPr="00671E85">
        <w:rPr>
          <w:rStyle w:val="InlineClass"/>
          <w:lang w:val="en-CA"/>
        </w:rPr>
        <w:t>iProduct</w:t>
      </w:r>
      <w:r>
        <w:t xml:space="preserve">: </w:t>
      </w: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rsidR="007F0635">
        <w:t xml:space="preserve"> (make sure to update </w:t>
      </w:r>
      <w:r w:rsidR="00F4275D">
        <w:t xml:space="preserve">the prototype </w:t>
      </w:r>
      <w:r w:rsidR="007F0635">
        <w:t xml:space="preserve">in the </w:t>
      </w:r>
      <w:r w:rsidR="007F0635" w:rsidRPr="007F0635">
        <w:rPr>
          <w:rStyle w:val="InlineCode"/>
          <w:lang w:val="en-CA"/>
        </w:rPr>
        <w:t>Product.cpp</w:t>
      </w:r>
      <w:r w:rsidR="007F0635">
        <w:t xml:space="preserve"> as well</w:t>
      </w:r>
      <w:r w:rsidR="00F4275D">
        <w:t>; do not change the implementation</w:t>
      </w:r>
      <w:r w:rsidR="007F0635">
        <w:t>).</w:t>
      </w:r>
    </w:p>
    <w:p w14:paraId="68D4D780" w14:textId="099DFCA1" w:rsidR="008A7019" w:rsidRDefault="00671E85" w:rsidP="001F7A85">
      <w:pPr>
        <w:pStyle w:val="Description"/>
      </w:pPr>
      <w:r>
        <w:t xml:space="preserve">Move all the constants </w:t>
      </w:r>
      <w:r w:rsidR="007F0635">
        <w:t xml:space="preserve">you have defined in </w:t>
      </w:r>
      <w:r w:rsidRPr="00671E85">
        <w:rPr>
          <w:rStyle w:val="InlineCode"/>
          <w:lang w:val="en-CA"/>
        </w:rPr>
        <w:t>Product.h</w:t>
      </w:r>
      <w:r>
        <w:t xml:space="preserve"> </w:t>
      </w:r>
      <w:r w:rsidR="007F0635">
        <w:t>to</w:t>
      </w:r>
      <w:r>
        <w:t xml:space="preserve"> </w:t>
      </w:r>
      <w:r w:rsidRPr="00671E85">
        <w:rPr>
          <w:rStyle w:val="InlineCode"/>
          <w:lang w:val="en-CA"/>
        </w:rPr>
        <w:t>iProduct.h</w:t>
      </w:r>
      <w:r>
        <w:t xml:space="preserve"> (still in the </w:t>
      </w:r>
      <w:r w:rsidRPr="00671E85">
        <w:rPr>
          <w:rStyle w:val="InlineCode"/>
          <w:lang w:val="en-CA"/>
        </w:rPr>
        <w:t>ama</w:t>
      </w:r>
      <w:r>
        <w:t xml:space="preserve"> namespace).</w:t>
      </w:r>
    </w:p>
    <w:p w14:paraId="0CF17339" w14:textId="24CFA88D" w:rsidR="00F4275D" w:rsidRDefault="00F4275D" w:rsidP="00F4275D">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See that the functions from the interface are already implemented in the </w:t>
      </w:r>
      <w:r w:rsidRPr="00F4275D">
        <w:rPr>
          <w:rStyle w:val="InlineClass"/>
        </w:rPr>
        <w:t>Product</w:t>
      </w:r>
      <w:r>
        <w:t xml:space="preserve"> class.</w:t>
      </w:r>
    </w:p>
    <w:p w14:paraId="3A863AD9" w14:textId="385989C1" w:rsidR="008A7019" w:rsidRPr="00671E85" w:rsidRDefault="008A7019" w:rsidP="00671E85">
      <w:pPr>
        <w:pStyle w:val="Heading2"/>
      </w:pPr>
      <w:r w:rsidRPr="00671E85">
        <w:t xml:space="preserve">Changes in </w:t>
      </w:r>
      <w:r w:rsidRPr="00671E85">
        <w:rPr>
          <w:i/>
        </w:rPr>
        <w:t>Utilities</w:t>
      </w:r>
      <w:r w:rsidRPr="00671E85">
        <w:t xml:space="preserve"> module</w:t>
      </w:r>
    </w:p>
    <w:p w14:paraId="63581302" w14:textId="0C1CC55B"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Modify the prototypes of the three </w:t>
      </w:r>
      <w:r w:rsidR="00232B04">
        <w:rPr>
          <w:sz w:val="28"/>
          <w:szCs w:val="28"/>
          <w:lang w:val="en-US"/>
        </w:rPr>
        <w:t xml:space="preserve">helper </w:t>
      </w:r>
      <w:r>
        <w:rPr>
          <w:sz w:val="28"/>
          <w:szCs w:val="28"/>
          <w:lang w:val="en-US"/>
        </w:rPr>
        <w:t xml:space="preserve">operators from this module to accept as parameter references to </w:t>
      </w:r>
      <w:r w:rsidRPr="007F0635">
        <w:rPr>
          <w:rStyle w:val="InlineClass"/>
        </w:rPr>
        <w:t>iProduct</w:t>
      </w:r>
      <w:r>
        <w:rPr>
          <w:sz w:val="28"/>
          <w:szCs w:val="28"/>
          <w:lang w:val="en-US"/>
        </w:rPr>
        <w:t xml:space="preserve"> instead of references to </w:t>
      </w:r>
      <w:r w:rsidRPr="007F0635">
        <w:rPr>
          <w:rStyle w:val="InlineClass"/>
        </w:rPr>
        <w:t>Product</w:t>
      </w:r>
      <w:r>
        <w:rPr>
          <w:sz w:val="28"/>
          <w:szCs w:val="28"/>
          <w:lang w:val="en-US"/>
        </w:rPr>
        <w:t>, like this:</w:t>
      </w:r>
    </w:p>
    <w:p w14:paraId="5E1FA49F" w14:textId="5C26F8B9" w:rsidR="007F0635" w:rsidRDefault="007F0635" w:rsidP="001F7A85">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7EFB4FAF" w14:textId="33C44951" w:rsidR="007F0635" w:rsidRDefault="007F0635" w:rsidP="001F7A85">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0A2CEA4F" w14:textId="626B74D9" w:rsidR="007F0635" w:rsidRDefault="007F0635" w:rsidP="001F7A85">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685E5025" w14:textId="609ECA50" w:rsidR="00232B04" w:rsidRPr="00D72535" w:rsidRDefault="00232B04" w:rsidP="00232B04">
      <w:pPr>
        <w:pStyle w:val="Note"/>
      </w:pPr>
      <w:r w:rsidRPr="00D72535">
        <w:rPr>
          <w:b/>
          <w:smallCaps/>
          <w:color w:val="C45911" w:themeColor="accent2" w:themeShade="BF"/>
        </w:rPr>
        <w:t>Note</w:t>
      </w:r>
      <w:r>
        <w:rPr>
          <w:b/>
          <w:smallCaps/>
          <w:color w:val="C45911" w:themeColor="accent2" w:themeShade="BF"/>
        </w:rPr>
        <w:t>:</w:t>
      </w:r>
      <w:r w:rsidRPr="00D72535">
        <w:t xml:space="preserve"> Th</w:t>
      </w:r>
      <w:r>
        <w:t>e implementation of these operators should not change.</w:t>
      </w:r>
    </w:p>
    <w:p w14:paraId="67DE3898" w14:textId="6A4A1C1C"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Declare and define the following function:</w:t>
      </w:r>
    </w:p>
    <w:p w14:paraId="5408CACB" w14:textId="77777777" w:rsidR="00232B04" w:rsidRDefault="007F0635" w:rsidP="001F7A85">
      <w:pPr>
        <w:pStyle w:val="Description"/>
      </w:pPr>
      <w:r w:rsidRPr="00232B04">
        <w:rPr>
          <w:rStyle w:val="InlineClass"/>
        </w:rPr>
        <w:t>iProduct</w:t>
      </w:r>
      <w:r w:rsidRPr="00232B04">
        <w:rPr>
          <w:rStyle w:val="InlineCode"/>
          <w:color w:val="auto"/>
        </w:rPr>
        <w:t>* createInstance(</w:t>
      </w:r>
      <w:r w:rsidRPr="00232B04">
        <w:rPr>
          <w:rStyle w:val="InlineKeyword"/>
        </w:rPr>
        <w:t>char</w:t>
      </w:r>
      <w:r w:rsidRPr="00232B04">
        <w:rPr>
          <w:rStyle w:val="InlineCode"/>
          <w:color w:val="auto"/>
        </w:rPr>
        <w:t xml:space="preserve"> </w:t>
      </w:r>
      <w:r w:rsidRPr="00232B04">
        <w:rPr>
          <w:rStyle w:val="InlineCode"/>
        </w:rPr>
        <w:t>tag</w:t>
      </w:r>
      <w:r w:rsidRPr="00232B04">
        <w:rPr>
          <w:rStyle w:val="InlineCode"/>
          <w:color w:val="auto"/>
        </w:rPr>
        <w:t>)</w:t>
      </w:r>
      <w:r>
        <w:t xml:space="preserve">: </w:t>
      </w:r>
      <w:r w:rsidR="00232B04">
        <w:t xml:space="preserve">This function is responsible to dynamically create instances in the </w:t>
      </w:r>
      <w:r w:rsidR="00232B04" w:rsidRPr="00232B04">
        <w:rPr>
          <w:i/>
        </w:rPr>
        <w:t>Product</w:t>
      </w:r>
      <w:r w:rsidR="00232B04">
        <w:t xml:space="preserve"> hierarchy.</w:t>
      </w:r>
    </w:p>
    <w:p w14:paraId="00C9EACD" w14:textId="4F43400C" w:rsidR="007F0635" w:rsidRDefault="00232B04" w:rsidP="00232B04">
      <w:pPr>
        <w:pStyle w:val="DescriptionCntd"/>
      </w:pPr>
      <w:r>
        <w:t xml:space="preserve">If the parameter has the value </w:t>
      </w:r>
      <w:r w:rsidRPr="00232B04">
        <w:rPr>
          <w:rStyle w:val="CString"/>
          <w:sz w:val="24"/>
          <w:szCs w:val="24"/>
        </w:rPr>
        <w:t>'N'</w:t>
      </w:r>
      <w:r>
        <w:t xml:space="preserve"> or </w:t>
      </w:r>
      <w:r w:rsidRPr="00232B04">
        <w:rPr>
          <w:rStyle w:val="CString"/>
          <w:sz w:val="24"/>
          <w:szCs w:val="24"/>
        </w:rPr>
        <w:t>'n'</w:t>
      </w:r>
      <w:r>
        <w:t xml:space="preserve">, this function should </w:t>
      </w:r>
      <w:r w:rsidRPr="00232B04">
        <w:rPr>
          <w:b/>
        </w:rPr>
        <w:t>dynamically</w:t>
      </w:r>
      <w:r>
        <w:t xml:space="preserve"> create an object of type </w:t>
      </w:r>
      <w:r w:rsidRPr="00232B04">
        <w:rPr>
          <w:rStyle w:val="InlineClass"/>
        </w:rPr>
        <w:t>Product</w:t>
      </w:r>
      <w:r>
        <w:t xml:space="preserve"> using the default constructor and return its address.</w:t>
      </w:r>
    </w:p>
    <w:p w14:paraId="1F43B3A4" w14:textId="352DD49D" w:rsidR="00232B04" w:rsidRDefault="00232B04" w:rsidP="00232B04">
      <w:pPr>
        <w:pStyle w:val="DescriptionCntd"/>
      </w:pPr>
      <w:r>
        <w:t>If the parameter has any other value, this function should return null.</w:t>
      </w:r>
    </w:p>
    <w:p w14:paraId="220CF50F" w14:textId="77777777" w:rsidR="00F4275D" w:rsidRDefault="00F4275D" w:rsidP="00F4275D">
      <w:pPr>
        <w:pStyle w:val="Heading2"/>
      </w:pPr>
      <w:r w:rsidRPr="001B7834">
        <w:t>S</w:t>
      </w:r>
      <w:r>
        <w:t>ubmission</w:t>
      </w:r>
      <w:r w:rsidRPr="001B7834">
        <w:t xml:space="preserve"> </w:t>
      </w:r>
    </w:p>
    <w:p w14:paraId="6621F592" w14:textId="45C6C85D"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iProduct</w:t>
      </w:r>
      <w:r w:rsidRPr="006823AF">
        <w:rPr>
          <w:rStyle w:val="InlineCode"/>
          <w:lang w:val="en-US"/>
        </w:rPr>
        <w:t>.h</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4</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3FD6D9ED" w14:textId="77777777"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073248D" w14:textId="16BECB20" w:rsidR="00F4275D" w:rsidRPr="00C92DC9" w:rsidRDefault="00F4275D" w:rsidP="00F4275D">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4</w:t>
      </w:r>
      <w:r w:rsidRPr="00C92DC9">
        <w:rPr>
          <w:rStyle w:val="OutputInstruction"/>
          <w:rFonts w:eastAsiaTheme="minorHAnsi"/>
        </w:rPr>
        <w:t>&lt;ENTER&gt;</w:t>
      </w:r>
    </w:p>
    <w:p w14:paraId="4C4E0BB1" w14:textId="77777777" w:rsidR="00F4275D" w:rsidRPr="006823AF" w:rsidRDefault="00F4275D" w:rsidP="00F4275D">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6923504D" w14:textId="77777777" w:rsidR="00F4275D" w:rsidRPr="00AD20E6" w:rsidRDefault="00F4275D" w:rsidP="00F4275D">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27EBE158" w14:textId="6A835BD9" w:rsidR="00F4275D" w:rsidRDefault="00F4275D" w:rsidP="00F4275D">
      <w:pPr>
        <w:pStyle w:val="Heading1"/>
        <w:pageBreakBefore/>
      </w:pPr>
      <w:r w:rsidRPr="0029002F">
        <w:t xml:space="preserve">Milestone </w:t>
      </w:r>
      <w:r>
        <w:t>5</w:t>
      </w:r>
      <w:r w:rsidRPr="0029002F">
        <w:t xml:space="preserve">: The </w:t>
      </w:r>
      <w:r>
        <w:rPr>
          <w:rStyle w:val="InlineClass"/>
          <w:sz w:val="36"/>
          <w:szCs w:val="36"/>
        </w:rPr>
        <w:t>Perishable</w:t>
      </w:r>
      <w:r w:rsidRPr="0029002F">
        <w:t xml:space="preserve"> </w:t>
      </w:r>
      <w:r>
        <w:t xml:space="preserve">class and </w:t>
      </w:r>
      <w:r w:rsidRPr="00F4275D">
        <w:rPr>
          <w:i/>
        </w:rPr>
        <w:t>AMA</w:t>
      </w:r>
      <w:r>
        <w:t xml:space="preserve"> Application</w:t>
      </w:r>
    </w:p>
    <w:p w14:paraId="1D93B61B" w14:textId="30DCA269" w:rsidR="00146EDC" w:rsidRDefault="00431616"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For milestone 5 you must expand the </w:t>
      </w:r>
      <w:r w:rsidRPr="00D71D98">
        <w:rPr>
          <w:i/>
          <w:sz w:val="28"/>
          <w:szCs w:val="28"/>
          <w:lang w:val="en-US"/>
        </w:rPr>
        <w:t>Product</w:t>
      </w:r>
      <w:r>
        <w:rPr>
          <w:sz w:val="28"/>
          <w:szCs w:val="28"/>
          <w:lang w:val="en-US"/>
        </w:rPr>
        <w:t xml:space="preserve"> hierarchy with the class </w:t>
      </w:r>
      <w:r w:rsidRPr="00D71D98">
        <w:rPr>
          <w:rStyle w:val="InlineClass"/>
        </w:rPr>
        <w:t>Perishable</w:t>
      </w:r>
      <w:r>
        <w:rPr>
          <w:sz w:val="28"/>
          <w:szCs w:val="28"/>
          <w:lang w:val="en-US"/>
        </w:rPr>
        <w:t>, and create an application that ties everything together</w:t>
      </w:r>
      <w:r w:rsidR="00D71D98">
        <w:rPr>
          <w:sz w:val="28"/>
          <w:szCs w:val="28"/>
          <w:lang w:val="en-US"/>
        </w:rPr>
        <w:t>.</w:t>
      </w:r>
    </w:p>
    <w:p w14:paraId="0B271C11" w14:textId="000B1D32" w:rsidR="00D71D98" w:rsidRDefault="00D71D98" w:rsidP="00D71D98">
      <w:pPr>
        <w:pStyle w:val="Heading2"/>
      </w:pPr>
      <w:r w:rsidRPr="00665064">
        <w:rPr>
          <w:rStyle w:val="InlineClass"/>
          <w:sz w:val="32"/>
          <w:szCs w:val="32"/>
        </w:rPr>
        <w:t>P</w:t>
      </w:r>
      <w:r>
        <w:rPr>
          <w:rStyle w:val="InlineClass"/>
          <w:sz w:val="32"/>
          <w:szCs w:val="32"/>
        </w:rPr>
        <w:t>erishable</w:t>
      </w:r>
      <w:r w:rsidRPr="00665064">
        <w:t xml:space="preserve"> </w:t>
      </w:r>
      <w:r>
        <w:t>Class</w:t>
      </w:r>
    </w:p>
    <w:p w14:paraId="6FF49FFA" w14:textId="4F924F7A" w:rsidR="00D71D98" w:rsidRDefault="00D71D98" w:rsidP="00D71D98">
      <w:pPr>
        <w:autoSpaceDE w:val="0"/>
        <w:autoSpaceDN w:val="0"/>
        <w:adjustRightInd w:val="0"/>
        <w:spacing w:after="120" w:line="240" w:lineRule="auto"/>
        <w:ind w:firstLine="567"/>
        <w:jc w:val="both"/>
        <w:rPr>
          <w:sz w:val="28"/>
          <w:szCs w:val="28"/>
          <w:lang w:val="en-US"/>
        </w:rPr>
      </w:pPr>
      <w:r w:rsidRPr="00D71D98">
        <w:rPr>
          <w:sz w:val="28"/>
          <w:szCs w:val="28"/>
          <w:lang w:val="en-US"/>
        </w:rPr>
        <w:t xml:space="preserve">Define a new class called </w:t>
      </w:r>
      <w:r w:rsidRPr="00D71D98">
        <w:rPr>
          <w:rStyle w:val="InlineClass"/>
        </w:rPr>
        <w:t>Perishable</w:t>
      </w:r>
      <w:r w:rsidRPr="00D71D98">
        <w:rPr>
          <w:sz w:val="28"/>
          <w:szCs w:val="28"/>
          <w:lang w:val="en-US"/>
        </w:rPr>
        <w:t xml:space="preserve"> </w:t>
      </w:r>
      <w:r>
        <w:rPr>
          <w:sz w:val="28"/>
          <w:szCs w:val="28"/>
          <w:lang w:val="en-US"/>
        </w:rPr>
        <w:t xml:space="preserve">derived from the </w:t>
      </w:r>
      <w:r w:rsidRPr="00D71D98">
        <w:rPr>
          <w:rStyle w:val="InlineClass"/>
        </w:rPr>
        <w:t>Product</w:t>
      </w:r>
      <w:r>
        <w:rPr>
          <w:sz w:val="28"/>
          <w:szCs w:val="28"/>
          <w:lang w:val="en-US"/>
        </w:rPr>
        <w:t xml:space="preserve"> class </w:t>
      </w:r>
      <w:r w:rsidRPr="00D71D98">
        <w:rPr>
          <w:sz w:val="28"/>
          <w:szCs w:val="28"/>
          <w:lang w:val="en-US"/>
        </w:rPr>
        <w:t xml:space="preserve">in the </w:t>
      </w:r>
      <w:r w:rsidRPr="00D71D98">
        <w:rPr>
          <w:rStyle w:val="InlineCode"/>
        </w:rPr>
        <w:t>ama</w:t>
      </w:r>
      <w:r w:rsidRPr="00D71D98">
        <w:rPr>
          <w:sz w:val="28"/>
          <w:szCs w:val="28"/>
          <w:lang w:val="en-US"/>
        </w:rPr>
        <w:t xml:space="preserve"> namespace. Store the definition in a file named </w:t>
      </w:r>
      <w:r w:rsidRPr="00D71D98">
        <w:rPr>
          <w:rStyle w:val="InlineCode"/>
        </w:rPr>
        <w:t>Perishable.h</w:t>
      </w:r>
      <w:r w:rsidRPr="00D71D98">
        <w:rPr>
          <w:sz w:val="28"/>
          <w:szCs w:val="28"/>
          <w:lang w:val="en-US"/>
        </w:rPr>
        <w:t xml:space="preserve"> and implement the function members in a file named </w:t>
      </w:r>
      <w:r w:rsidRPr="00D71D98">
        <w:rPr>
          <w:rStyle w:val="InlineCode"/>
        </w:rPr>
        <w:t>Perishable.cpp</w:t>
      </w:r>
      <w:r>
        <w:rPr>
          <w:sz w:val="28"/>
          <w:szCs w:val="28"/>
          <w:lang w:val="en-US"/>
        </w:rPr>
        <w:t>. Because it inherits the structure of the class Product, Perishable has all the attributes from it, although they will not be accessible; in order to access inherited attributes use member functions.</w:t>
      </w:r>
    </w:p>
    <w:p w14:paraId="3AFFD53C" w14:textId="1F677C18" w:rsidR="00D71D98" w:rsidRDefault="00D71D98" w:rsidP="00D71D98">
      <w:pPr>
        <w:autoSpaceDE w:val="0"/>
        <w:autoSpaceDN w:val="0"/>
        <w:adjustRightInd w:val="0"/>
        <w:spacing w:after="120" w:line="240" w:lineRule="auto"/>
        <w:ind w:firstLine="567"/>
        <w:jc w:val="both"/>
        <w:rPr>
          <w:sz w:val="28"/>
          <w:szCs w:val="28"/>
          <w:lang w:val="en-US"/>
        </w:rPr>
      </w:pPr>
      <w:r>
        <w:rPr>
          <w:sz w:val="28"/>
          <w:szCs w:val="28"/>
          <w:lang w:val="en-US"/>
        </w:rPr>
        <w:t>Add to this class the following members:</w:t>
      </w:r>
    </w:p>
    <w:p w14:paraId="6010769D" w14:textId="6E00DF6D" w:rsidR="00D71D98" w:rsidRDefault="00D71D98" w:rsidP="00D71D98">
      <w:pPr>
        <w:pStyle w:val="Description"/>
      </w:pPr>
      <w:r>
        <w:t xml:space="preserve">An attribute of type </w:t>
      </w:r>
      <w:r w:rsidRPr="00D71D98">
        <w:rPr>
          <w:rStyle w:val="InlineClass"/>
          <w:lang w:val="en-CA"/>
        </w:rPr>
        <w:t>Date</w:t>
      </w:r>
      <w:r>
        <w:t xml:space="preserve"> to store the expiry date for a perishable product</w:t>
      </w:r>
    </w:p>
    <w:p w14:paraId="32884FBC" w14:textId="7B40ED92" w:rsidR="00D71D98" w:rsidRDefault="00D71D98" w:rsidP="00D71D98">
      <w:pPr>
        <w:pStyle w:val="Description"/>
      </w:pPr>
      <w:r>
        <w:t>A default constructor</w:t>
      </w:r>
      <w:r w:rsidR="00F66984">
        <w:t xml:space="preserve">. This constructor should call the one-parameter constructor from the base, and pass </w:t>
      </w:r>
      <w:r w:rsidR="00F66984" w:rsidRPr="0008271A">
        <w:rPr>
          <w:rStyle w:val="CString"/>
          <w:sz w:val="24"/>
          <w:szCs w:val="24"/>
          <w:shd w:val="clear" w:color="auto" w:fill="F2F2F2" w:themeFill="background1" w:themeFillShade="F2"/>
        </w:rPr>
        <w:t>'P'</w:t>
      </w:r>
      <w:r w:rsidR="00F66984">
        <w:t xml:space="preserve"> for the record tag.</w:t>
      </w:r>
    </w:p>
    <w:p w14:paraId="64A083AB" w14:textId="31F4D4C9" w:rsidR="00D71D98" w:rsidRDefault="00D71D98" w:rsidP="00D71D98">
      <w:pPr>
        <w:pStyle w:val="Description"/>
      </w:pPr>
      <w:r>
        <w:t xml:space="preserve">An override </w:t>
      </w:r>
      <w:r w:rsidR="00F14B86">
        <w:t xml:space="preserve">for </w:t>
      </w:r>
      <w:r>
        <w:t xml:space="preserve">the </w:t>
      </w:r>
      <w:r w:rsidRPr="00F14B86">
        <w:rPr>
          <w:rStyle w:val="CodeInline"/>
          <w:rFonts w:eastAsiaTheme="minorHAnsi"/>
          <w:sz w:val="22"/>
          <w:szCs w:val="22"/>
          <w:lang w:val="en-CA"/>
        </w:rPr>
        <w:t>write()</w:t>
      </w:r>
      <w:r w:rsidR="00F14B86">
        <w:t xml:space="preserve"> function from the base class.</w:t>
      </w:r>
    </w:p>
    <w:p w14:paraId="2466B7B0" w14:textId="0BCBDBBE" w:rsidR="00F66984" w:rsidRDefault="00F66984" w:rsidP="00F66984">
      <w:pPr>
        <w:pStyle w:val="Description"/>
        <w:numPr>
          <w:ilvl w:val="1"/>
          <w:numId w:val="7"/>
        </w:numPr>
      </w:pPr>
      <w:r>
        <w:t>This function calls its base class version, passing the arguments it receives</w:t>
      </w:r>
      <w:r w:rsidR="00F14B86">
        <w:t>.</w:t>
      </w:r>
    </w:p>
    <w:p w14:paraId="1367AD46" w14:textId="7C90E69F" w:rsidR="00F66984" w:rsidRDefault="00F66984" w:rsidP="00F66984">
      <w:pPr>
        <w:pStyle w:val="Description"/>
        <w:numPr>
          <w:ilvl w:val="1"/>
          <w:numId w:val="7"/>
        </w:numPr>
      </w:pPr>
      <w:r>
        <w:t>If the object is in error mode or in an empty state, this function does nothing further and returns.</w:t>
      </w:r>
    </w:p>
    <w:p w14:paraId="5DEC6B07" w14:textId="50AFA4BF" w:rsidR="00F66984" w:rsidRDefault="00F66984" w:rsidP="00F66984">
      <w:pPr>
        <w:pStyle w:val="Description"/>
        <w:numPr>
          <w:ilvl w:val="1"/>
          <w:numId w:val="7"/>
        </w:numPr>
      </w:pPr>
      <w:r>
        <w:t xml:space="preserve">Otherwise, this function inserts into the stream the expiry date. The format of the date depends on the parameter </w:t>
      </w:r>
      <w:r w:rsidRPr="00F14B86">
        <w:rPr>
          <w:rStyle w:val="CodeInline"/>
          <w:rFonts w:eastAsiaTheme="minorHAnsi"/>
          <w:sz w:val="22"/>
          <w:szCs w:val="22"/>
          <w:lang w:val="en-CA"/>
        </w:rPr>
        <w:t>writeMode</w:t>
      </w:r>
      <w:r>
        <w:t>.</w:t>
      </w:r>
    </w:p>
    <w:p w14:paraId="7D500894" w14:textId="72995E1B" w:rsidR="00F66984" w:rsidRDefault="00F66984" w:rsidP="00F14B86">
      <w:pPr>
        <w:pStyle w:val="Description"/>
        <w:numPr>
          <w:ilvl w:val="1"/>
          <w:numId w:val="7"/>
        </w:numPr>
      </w:pPr>
      <w:r>
        <w:t xml:space="preserve">If </w:t>
      </w:r>
      <w:r w:rsidRPr="00F14B86">
        <w:rPr>
          <w:rStyle w:val="CodeInline"/>
          <w:rFonts w:eastAsiaTheme="minorHAnsi"/>
          <w:sz w:val="22"/>
          <w:szCs w:val="22"/>
          <w:lang w:val="en-CA"/>
        </w:rPr>
        <w:t>writeMode</w:t>
      </w:r>
      <w:r>
        <w:t xml:space="preserve"> is </w:t>
      </w:r>
      <w:r w:rsidR="00F14B86" w:rsidRPr="00F14B86">
        <w:rPr>
          <w:rStyle w:val="CodeInline"/>
          <w:rFonts w:eastAsiaTheme="minorHAnsi"/>
          <w:sz w:val="22"/>
          <w:szCs w:val="22"/>
          <w:lang w:val="en-CA"/>
        </w:rPr>
        <w:t>write_human</w:t>
      </w:r>
      <w:r w:rsidR="00F14B86">
        <w:t>, the format is</w:t>
      </w:r>
    </w:p>
    <w:p w14:paraId="6650B095" w14:textId="2F5864EC" w:rsidR="00F14B86" w:rsidRPr="006F345D" w:rsidRDefault="00F14B86" w:rsidP="0008271A">
      <w:pPr>
        <w:pStyle w:val="Output"/>
        <w:ind w:left="1985"/>
      </w:pPr>
      <w:r>
        <w:t xml:space="preserve">                 </w:t>
      </w:r>
      <w:r w:rsidRPr="00F14B86">
        <w:t>Expiry Date:</w:t>
      </w:r>
      <w:r w:rsidRPr="006F345D">
        <w:rPr>
          <w:rFonts w:ascii="MS Gothic" w:eastAsia="MS Gothic" w:hAnsi="MS Gothic" w:cs="MS Gothic" w:hint="eastAsia"/>
        </w:rPr>
        <w:t>␣</w:t>
      </w:r>
      <w:r>
        <w:rPr>
          <w:rFonts w:eastAsia="MS Gothic" w:cs="MS Gothic"/>
        </w:rPr>
        <w:t>EXPIRY</w:t>
      </w: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w:t>
      </w:r>
    </w:p>
    <w:p w14:paraId="6A17BF81" w14:textId="69A16006" w:rsidR="00F14B86" w:rsidRDefault="00F14B86" w:rsidP="00F14B86">
      <w:pPr>
        <w:pStyle w:val="DescriptionCntd"/>
        <w:ind w:left="2410"/>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label is displayed in a field of size </w:t>
      </w:r>
      <w:r w:rsidRPr="000F374B">
        <w:rPr>
          <w:rStyle w:val="CodeInline"/>
          <w:rFonts w:eastAsiaTheme="minorHAnsi"/>
          <w:sz w:val="22"/>
          <w:szCs w:val="22"/>
          <w:lang w:val="en-CA"/>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8271A">
        <w:rPr>
          <w:rStyle w:val="CString"/>
          <w:rFonts w:ascii="MS Gothic" w:eastAsia="MS Gothic" w:hAnsi="MS Gothic" w:cs="MS Gothic" w:hint="eastAsia"/>
          <w:sz w:val="24"/>
          <w:szCs w:val="24"/>
          <w:shd w:val="clear" w:color="auto" w:fill="F2F2F2" w:themeFill="background1" w:themeFillShade="F2"/>
        </w:rPr>
        <w:t>␣</w:t>
      </w:r>
      <w:r>
        <w:rPr>
          <w:rStyle w:val="InlineCode"/>
          <w:rFonts w:asciiTheme="minorHAnsi" w:hAnsiTheme="minorHAnsi" w:cstheme="minorBidi"/>
          <w:noProof w:val="0"/>
          <w:color w:val="auto"/>
          <w:sz w:val="28"/>
          <w:szCs w:val="28"/>
          <w:shd w:val="clear" w:color="auto" w:fill="auto"/>
        </w:rPr>
        <w:t>) after the colon (</w:t>
      </w:r>
      <w:r w:rsidRPr="0008271A">
        <w:rPr>
          <w:rStyle w:val="CString"/>
          <w:sz w:val="24"/>
          <w:szCs w:val="24"/>
          <w:shd w:val="clear" w:color="auto" w:fill="F2F2F2" w:themeFill="background1" w:themeFillShade="F2"/>
        </w:rPr>
        <w:t>:</w:t>
      </w:r>
      <w:r>
        <w:rPr>
          <w:rStyle w:val="InlineCode"/>
          <w:rFonts w:asciiTheme="minorHAnsi" w:hAnsiTheme="minorHAnsi" w:cstheme="minorBidi"/>
          <w:noProof w:val="0"/>
          <w:color w:val="auto"/>
          <w:sz w:val="28"/>
          <w:szCs w:val="28"/>
          <w:shd w:val="clear" w:color="auto" w:fill="auto"/>
        </w:rPr>
        <w:t>).</w:t>
      </w:r>
    </w:p>
    <w:p w14:paraId="301B9076" w14:textId="5F27BAD4" w:rsidR="00F14B86" w:rsidRDefault="00F14B86" w:rsidP="00F14B86">
      <w:pPr>
        <w:pStyle w:val="Description"/>
        <w:numPr>
          <w:ilvl w:val="1"/>
          <w:numId w:val="7"/>
        </w:numPr>
      </w:pPr>
      <w:r>
        <w:t xml:space="preserve">If </w:t>
      </w:r>
      <w:r w:rsidRPr="00F14B86">
        <w:rPr>
          <w:rStyle w:val="CodeInline"/>
          <w:rFonts w:eastAsiaTheme="minorHAnsi"/>
          <w:sz w:val="22"/>
          <w:szCs w:val="22"/>
          <w:lang w:val="en-CA"/>
        </w:rPr>
        <w:t>writeMode</w:t>
      </w:r>
      <w:r>
        <w:t xml:space="preserve"> is </w:t>
      </w:r>
      <w:r w:rsidRPr="00F14B86">
        <w:rPr>
          <w:rStyle w:val="CodeInline"/>
          <w:rFonts w:eastAsiaTheme="minorHAnsi"/>
          <w:sz w:val="22"/>
          <w:szCs w:val="22"/>
          <w:lang w:val="en-CA"/>
        </w:rPr>
        <w:t>write_table</w:t>
      </w:r>
      <w:r>
        <w:t>, the format is</w:t>
      </w:r>
    </w:p>
    <w:p w14:paraId="24399C31" w14:textId="2A5DA3C8" w:rsidR="00F14B86" w:rsidRPr="006F345D" w:rsidRDefault="00F14B86" w:rsidP="0008271A">
      <w:pPr>
        <w:pStyle w:val="Output"/>
        <w:ind w:left="1985"/>
      </w:pPr>
      <w:r w:rsidRPr="006F345D">
        <w:rPr>
          <w:rFonts w:ascii="MS Gothic" w:eastAsia="MS Gothic" w:hAnsi="MS Gothic" w:cs="MS Gothic" w:hint="eastAsia"/>
        </w:rPr>
        <w:t>␣</w:t>
      </w:r>
      <w:r>
        <w:t>EXPIRY</w:t>
      </w:r>
      <w:r w:rsidRPr="006F345D">
        <w:rPr>
          <w:rFonts w:ascii="MS Gothic" w:eastAsia="MS Gothic" w:hAnsi="MS Gothic" w:cs="MS Gothic" w:hint="eastAsia"/>
        </w:rPr>
        <w:t>␣</w:t>
      </w:r>
      <w:r w:rsidRPr="00F14B86">
        <w:t>|</w:t>
      </w:r>
    </w:p>
    <w:p w14:paraId="308B5369" w14:textId="2F6E38EF" w:rsidR="00F66984" w:rsidRDefault="00F14B86" w:rsidP="00F14B86">
      <w:pPr>
        <w:pStyle w:val="Description"/>
        <w:numPr>
          <w:ilvl w:val="1"/>
          <w:numId w:val="7"/>
        </w:numPr>
      </w:pPr>
      <w:r>
        <w:t xml:space="preserve">If </w:t>
      </w:r>
      <w:r w:rsidRPr="00F14B86">
        <w:rPr>
          <w:rStyle w:val="CodeInline"/>
          <w:rFonts w:eastAsiaTheme="minorHAnsi"/>
          <w:sz w:val="22"/>
          <w:szCs w:val="22"/>
          <w:lang w:val="en-CA"/>
        </w:rPr>
        <w:t>writeMode</w:t>
      </w:r>
      <w:r>
        <w:t xml:space="preserve"> is </w:t>
      </w:r>
      <w:r w:rsidRPr="00F14B86">
        <w:rPr>
          <w:rStyle w:val="CodeInline"/>
          <w:rFonts w:eastAsiaTheme="minorHAnsi"/>
          <w:sz w:val="22"/>
          <w:szCs w:val="22"/>
          <w:lang w:val="en-CA"/>
        </w:rPr>
        <w:t>write_condensed</w:t>
      </w:r>
      <w:r>
        <w:t>, the format is</w:t>
      </w:r>
    </w:p>
    <w:p w14:paraId="328AE764" w14:textId="2291DEB4" w:rsidR="00F14B86" w:rsidRPr="00F14B86" w:rsidRDefault="00F14B86" w:rsidP="0008271A">
      <w:pPr>
        <w:pStyle w:val="Output"/>
        <w:ind w:left="1985"/>
      </w:pPr>
      <w:r>
        <w:rPr>
          <w:rFonts w:ascii="MS Gothic" w:hAnsi="MS Gothic" w:hint="eastAsia"/>
        </w:rPr>
        <w:t>,</w:t>
      </w:r>
      <w:r>
        <w:t>EXPIRY</w:t>
      </w:r>
    </w:p>
    <w:p w14:paraId="7EAC9269" w14:textId="1239FE67" w:rsidR="00D71D98" w:rsidRDefault="00D71D98" w:rsidP="00D71D98">
      <w:pPr>
        <w:pStyle w:val="Description"/>
      </w:pPr>
      <w:r>
        <w:t xml:space="preserve">An override </w:t>
      </w:r>
      <w:r w:rsidR="00F14B86">
        <w:t xml:space="preserve">for </w:t>
      </w:r>
      <w:r>
        <w:t xml:space="preserve">the </w:t>
      </w:r>
      <w:r w:rsidRPr="00F14B86">
        <w:rPr>
          <w:rStyle w:val="CodeInline"/>
          <w:rFonts w:eastAsiaTheme="minorHAnsi"/>
          <w:sz w:val="22"/>
          <w:szCs w:val="22"/>
          <w:lang w:val="en-CA"/>
        </w:rPr>
        <w:t>read()</w:t>
      </w:r>
      <w:r w:rsidR="00F14B86">
        <w:t xml:space="preserve"> function from the base class.</w:t>
      </w:r>
    </w:p>
    <w:p w14:paraId="125D09BC" w14:textId="541FD597" w:rsidR="00AD07B4" w:rsidRDefault="00AD07B4" w:rsidP="00AD07B4">
      <w:pPr>
        <w:pStyle w:val="Description"/>
        <w:numPr>
          <w:ilvl w:val="1"/>
          <w:numId w:val="7"/>
        </w:numPr>
      </w:pPr>
      <w:r>
        <w:t>This function calls its base class version, passing the arguments it receives. The base class version should extract data from the stream for all attributes with the exception of the expiry date.</w:t>
      </w:r>
    </w:p>
    <w:p w14:paraId="4E6A500C" w14:textId="2E1E37A3" w:rsidR="0008271A" w:rsidRDefault="00AD07B4" w:rsidP="0008271A">
      <w:pPr>
        <w:pStyle w:val="Description"/>
        <w:numPr>
          <w:ilvl w:val="1"/>
          <w:numId w:val="7"/>
        </w:numPr>
        <w:rPr>
          <w:rStyle w:val="InlineCode"/>
          <w:rFonts w:asciiTheme="minorHAnsi" w:hAnsiTheme="minorHAnsi" w:cstheme="minorBidi"/>
          <w:noProof w:val="0"/>
          <w:color w:val="auto"/>
          <w:sz w:val="28"/>
          <w:szCs w:val="28"/>
          <w:shd w:val="clear" w:color="auto" w:fill="auto"/>
        </w:rPr>
      </w:pPr>
      <w:r>
        <w:t xml:space="preserve">If the data should be extracted from the stream in interactive mode (the second parameter is </w:t>
      </w:r>
      <w:r w:rsidRPr="003D671D">
        <w:rPr>
          <w:rStyle w:val="InlineKeyword"/>
        </w:rPr>
        <w:t>true</w:t>
      </w:r>
      <w:r>
        <w:t xml:space="preserve">), </w:t>
      </w:r>
      <w:r w:rsidR="0008271A">
        <w:rPr>
          <w:rStyle w:val="InlineCode"/>
          <w:rFonts w:asciiTheme="minorHAnsi" w:hAnsiTheme="minorHAnsi" w:cstheme="minorBidi"/>
          <w:noProof w:val="0"/>
          <w:color w:val="auto"/>
          <w:sz w:val="28"/>
          <w:szCs w:val="28"/>
          <w:shd w:val="clear" w:color="auto" w:fill="auto"/>
        </w:rPr>
        <w:t>this function should ask for the date</w:t>
      </w:r>
      <w:r w:rsidR="00BE18C4">
        <w:rPr>
          <w:rStyle w:val="InlineCode"/>
          <w:rFonts w:asciiTheme="minorHAnsi" w:hAnsiTheme="minorHAnsi" w:cstheme="minorBidi"/>
          <w:noProof w:val="0"/>
          <w:color w:val="auto"/>
          <w:sz w:val="28"/>
          <w:szCs w:val="28"/>
          <w:shd w:val="clear" w:color="auto" w:fill="auto"/>
        </w:rPr>
        <w:t xml:space="preserve"> and use the extraction operator from the </w:t>
      </w:r>
      <w:r w:rsidR="00BE18C4" w:rsidRPr="00BE18C4">
        <w:rPr>
          <w:rStyle w:val="InlineClass"/>
        </w:rPr>
        <w:t>Date</w:t>
      </w:r>
      <w:r w:rsidR="00BE18C4">
        <w:rPr>
          <w:rStyle w:val="InlineCode"/>
          <w:rFonts w:asciiTheme="minorHAnsi" w:hAnsiTheme="minorHAnsi" w:cstheme="minorBidi"/>
          <w:noProof w:val="0"/>
          <w:color w:val="auto"/>
          <w:sz w:val="28"/>
          <w:szCs w:val="28"/>
          <w:shd w:val="clear" w:color="auto" w:fill="auto"/>
        </w:rPr>
        <w:t xml:space="preserve"> class to get the expiry date</w:t>
      </w:r>
      <w:r w:rsidR="0008271A">
        <w:rPr>
          <w:rStyle w:val="InlineCode"/>
          <w:rFonts w:asciiTheme="minorHAnsi" w:hAnsiTheme="minorHAnsi" w:cstheme="minorBidi"/>
          <w:noProof w:val="0"/>
          <w:color w:val="auto"/>
          <w:sz w:val="28"/>
          <w:szCs w:val="28"/>
          <w:shd w:val="clear" w:color="auto" w:fill="auto"/>
        </w:rPr>
        <w:t>, like this:</w:t>
      </w:r>
    </w:p>
    <w:p w14:paraId="52EE280A" w14:textId="794E78E0" w:rsidR="0008271A" w:rsidRPr="006F345D" w:rsidRDefault="0008271A" w:rsidP="0008271A">
      <w:pPr>
        <w:pStyle w:val="Output"/>
        <w:ind w:left="1985"/>
      </w:pPr>
      <w:r>
        <w:t xml:space="preserve">    </w:t>
      </w:r>
      <w:r w:rsidRPr="0008271A">
        <w:t>Expiry date (YYYY/MM/D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Pr="00F0048E">
        <w:rPr>
          <w:rStyle w:val="OutputInstruction"/>
          <w:rFonts w:eastAsiaTheme="minorHAnsi"/>
        </w:rPr>
        <w:t>&gt;</w:t>
      </w:r>
    </w:p>
    <w:p w14:paraId="4FEF9F43" w14:textId="77777777" w:rsidR="0008271A" w:rsidRDefault="0008271A" w:rsidP="0008271A">
      <w:pPr>
        <w:pStyle w:val="DescriptionCntd"/>
        <w:ind w:left="2410"/>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text prompted to the user will be displayed in a field of size </w:t>
      </w:r>
      <w:r>
        <w:rPr>
          <w:rStyle w:val="InlineCode"/>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8271A">
        <w:rPr>
          <w:rStyle w:val="CString"/>
          <w:rFonts w:ascii="MS Gothic" w:eastAsia="MS Gothic" w:hAnsi="MS Gothic" w:cs="MS Gothic" w:hint="eastAsia"/>
          <w:sz w:val="24"/>
          <w:szCs w:val="24"/>
          <w:shd w:val="clear" w:color="auto" w:fill="F2F2F2" w:themeFill="background1" w:themeFillShade="F2"/>
        </w:rPr>
        <w:t>␣</w:t>
      </w:r>
      <w:r>
        <w:rPr>
          <w:rStyle w:val="InlineCode"/>
          <w:rFonts w:asciiTheme="minorHAnsi" w:hAnsiTheme="minorHAnsi" w:cstheme="minorBidi"/>
          <w:noProof w:val="0"/>
          <w:color w:val="auto"/>
          <w:sz w:val="28"/>
          <w:szCs w:val="28"/>
          <w:shd w:val="clear" w:color="auto" w:fill="auto"/>
        </w:rPr>
        <w:t>) after the colon (</w:t>
      </w:r>
      <w:r w:rsidRPr="0008271A">
        <w:rPr>
          <w:rStyle w:val="CString"/>
          <w:sz w:val="24"/>
          <w:szCs w:val="24"/>
          <w:shd w:val="clear" w:color="auto" w:fill="F2F2F2" w:themeFill="background1" w:themeFillShade="F2"/>
        </w:rPr>
        <w:t>:</w:t>
      </w:r>
      <w:r>
        <w:rPr>
          <w:rStyle w:val="InlineCode"/>
          <w:rFonts w:asciiTheme="minorHAnsi" w:hAnsiTheme="minorHAnsi" w:cstheme="minorBidi"/>
          <w:noProof w:val="0"/>
          <w:color w:val="auto"/>
          <w:sz w:val="28"/>
          <w:szCs w:val="28"/>
          <w:shd w:val="clear" w:color="auto" w:fill="auto"/>
        </w:rPr>
        <w:t>).</w:t>
      </w:r>
    </w:p>
    <w:p w14:paraId="7C1AC95C" w14:textId="73A97061" w:rsidR="003D671D" w:rsidRDefault="003D671D" w:rsidP="003D671D">
      <w:pPr>
        <w:pStyle w:val="DescriptionCntd"/>
        <w:ind w:left="2410"/>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re are errors while reading the date (the status of the read date is different from </w:t>
      </w:r>
      <w:r w:rsidRPr="003D671D">
        <w:rPr>
          <w:rStyle w:val="InlineCode"/>
        </w:rPr>
        <w:t>no_error</w:t>
      </w:r>
      <w:r>
        <w:rPr>
          <w:rStyle w:val="InlineCode"/>
          <w:rFonts w:asciiTheme="minorHAnsi" w:hAnsiTheme="minorHAnsi" w:cstheme="minorBidi"/>
          <w:noProof w:val="0"/>
          <w:color w:val="auto"/>
          <w:sz w:val="28"/>
          <w:szCs w:val="28"/>
          <w:shd w:val="clear" w:color="auto" w:fill="auto"/>
        </w:rPr>
        <w:t xml:space="preserve">), this function should call </w:t>
      </w:r>
      <w:r w:rsidRPr="003D671D">
        <w:rPr>
          <w:rStyle w:val="InlineClass"/>
        </w:rPr>
        <w:t>istream</w:t>
      </w:r>
      <w:r w:rsidRPr="00BE18C4">
        <w:rPr>
          <w:rStyle w:val="InlineCode"/>
          <w:color w:val="auto"/>
        </w:rPr>
        <w:t>::setstate(ios::failbit)</w:t>
      </w:r>
      <w:r>
        <w:rPr>
          <w:rStyle w:val="InlineCode"/>
          <w:rFonts w:asciiTheme="minorHAnsi" w:hAnsiTheme="minorHAnsi" w:cstheme="minorBidi"/>
          <w:noProof w:val="0"/>
          <w:color w:val="auto"/>
          <w:sz w:val="28"/>
          <w:szCs w:val="28"/>
          <w:shd w:val="clear" w:color="auto" w:fill="auto"/>
        </w:rPr>
        <w:t xml:space="preserve"> to set the failure bit of the first parameter, and sets the </w:t>
      </w:r>
      <w:r w:rsidRPr="00805258">
        <w:rPr>
          <w:rStyle w:val="InlineClass"/>
        </w:rPr>
        <w:t>ErrorState</w:t>
      </w:r>
      <w:r>
        <w:rPr>
          <w:rStyle w:val="InlineCode"/>
          <w:rFonts w:asciiTheme="minorHAnsi" w:hAnsiTheme="minorHAnsi" w:cstheme="minorBidi"/>
          <w:noProof w:val="0"/>
          <w:color w:val="auto"/>
          <w:sz w:val="28"/>
          <w:szCs w:val="28"/>
          <w:shd w:val="clear" w:color="auto" w:fill="auto"/>
        </w:rPr>
        <w:t xml:space="preserve"> attribute to one of the following messages (use a function from the base class to set the error message):</w:t>
      </w:r>
    </w:p>
    <w:p w14:paraId="2AABD4C5" w14:textId="45CA3597" w:rsidR="003D671D" w:rsidRPr="00805258" w:rsidRDefault="003D671D" w:rsidP="003D671D">
      <w:pPr>
        <w:pStyle w:val="Output"/>
        <w:ind w:left="1985"/>
        <w:rPr>
          <w:rStyle w:val="InlineCode"/>
          <w:color w:val="A31515"/>
          <w:shd w:val="clear" w:color="auto" w:fill="auto"/>
        </w:rPr>
      </w:pPr>
      <w:r w:rsidRPr="003D671D">
        <w:rPr>
          <w:lang w:val="en-CA"/>
        </w:rPr>
        <w:t>Invalid Year in Date Entry</w:t>
      </w:r>
    </w:p>
    <w:p w14:paraId="1D0E5745" w14:textId="17BB1673" w:rsidR="003D671D" w:rsidRPr="00805258" w:rsidRDefault="003D671D" w:rsidP="003D671D">
      <w:pPr>
        <w:pStyle w:val="Output"/>
        <w:ind w:left="1985"/>
        <w:rPr>
          <w:rStyle w:val="InlineCode"/>
          <w:color w:val="A31515"/>
          <w:shd w:val="clear" w:color="auto" w:fill="auto"/>
        </w:rPr>
      </w:pPr>
      <w:r>
        <w:rPr>
          <w:lang w:val="en-CA"/>
        </w:rPr>
        <w:t>Invalid Month in Date Entry</w:t>
      </w:r>
    </w:p>
    <w:p w14:paraId="4A36B367" w14:textId="729F69BA" w:rsidR="003D671D" w:rsidRPr="00805258" w:rsidRDefault="003D671D" w:rsidP="003D671D">
      <w:pPr>
        <w:pStyle w:val="Output"/>
        <w:ind w:left="1985"/>
        <w:rPr>
          <w:rStyle w:val="InlineCode"/>
          <w:color w:val="A31515"/>
          <w:shd w:val="clear" w:color="auto" w:fill="auto"/>
        </w:rPr>
      </w:pPr>
      <w:r>
        <w:rPr>
          <w:lang w:val="en-CA"/>
        </w:rPr>
        <w:t>Invalid Day in Date Entry</w:t>
      </w:r>
    </w:p>
    <w:p w14:paraId="2F8D5F3E" w14:textId="2AF66CDC" w:rsidR="003D671D" w:rsidRPr="00805258" w:rsidRDefault="003D671D" w:rsidP="003D671D">
      <w:pPr>
        <w:pStyle w:val="Output"/>
        <w:ind w:left="1985"/>
        <w:rPr>
          <w:rStyle w:val="InlineCode"/>
          <w:color w:val="A31515"/>
          <w:shd w:val="clear" w:color="auto" w:fill="auto"/>
        </w:rPr>
      </w:pPr>
      <w:r w:rsidRPr="003D671D">
        <w:rPr>
          <w:lang w:val="en-CA"/>
        </w:rPr>
        <w:t>Invalid Date Entry</w:t>
      </w:r>
    </w:p>
    <w:p w14:paraId="1675C3B8" w14:textId="39233980" w:rsidR="00AD07B4" w:rsidRDefault="003D671D" w:rsidP="0008271A">
      <w:pPr>
        <w:pStyle w:val="DescriptionCntd"/>
        <w:ind w:left="2410"/>
      </w:pPr>
      <w:r>
        <w:t>If there are no errors reading the date, this function stores the date read in its expiry attribute, otherwise the expiry attribute should remain in an empty state.</w:t>
      </w:r>
    </w:p>
    <w:p w14:paraId="78EFB0CB" w14:textId="5D69CA05" w:rsidR="00AD07B4" w:rsidRDefault="00AD07B4" w:rsidP="00AD07B4">
      <w:pPr>
        <w:pStyle w:val="Description"/>
        <w:numPr>
          <w:ilvl w:val="1"/>
          <w:numId w:val="7"/>
        </w:numPr>
      </w:pPr>
      <w:r>
        <w:t xml:space="preserve">If the data should be extracted from the stream in </w:t>
      </w:r>
      <w:r w:rsidR="0008271A">
        <w:t>non-</w:t>
      </w:r>
      <w:r>
        <w:t xml:space="preserve">interactive mode (the second parameter is </w:t>
      </w:r>
      <w:r w:rsidRPr="003D671D">
        <w:rPr>
          <w:rStyle w:val="InlineKeyword"/>
        </w:rPr>
        <w:t>false</w:t>
      </w:r>
      <w:r>
        <w:t xml:space="preserve">), this function should call the </w:t>
      </w:r>
      <w:r w:rsidRPr="00BE18C4">
        <w:rPr>
          <w:rStyle w:val="InlineClass"/>
        </w:rPr>
        <w:t>Date</w:t>
      </w:r>
      <w:r w:rsidRPr="00BE18C4">
        <w:rPr>
          <w:rStyle w:val="InlineCode"/>
          <w:color w:val="auto"/>
        </w:rPr>
        <w:t>::read()</w:t>
      </w:r>
      <w:r>
        <w:t xml:space="preserve">. Note that </w:t>
      </w:r>
      <w:r w:rsidRPr="00BE18C4">
        <w:rPr>
          <w:rStyle w:val="InlineClass"/>
        </w:rPr>
        <w:t>Date</w:t>
      </w:r>
      <w:r w:rsidRPr="00BE18C4">
        <w:rPr>
          <w:rStyle w:val="InlineCode"/>
          <w:color w:val="auto"/>
        </w:rPr>
        <w:t>::read()</w:t>
      </w:r>
      <w:r>
        <w:t xml:space="preserve"> doesn’t extract the </w:t>
      </w:r>
      <w:r w:rsidRPr="00BE18C4">
        <w:rPr>
          <w:rStyle w:val="CString"/>
          <w:sz w:val="24"/>
          <w:szCs w:val="24"/>
          <w:shd w:val="clear" w:color="auto" w:fill="F2F2F2" w:themeFill="background1" w:themeFillShade="F2"/>
        </w:rPr>
        <w:t>'\n'</w:t>
      </w:r>
      <w:r>
        <w:t xml:space="preserve"> from the stream, so you should also call </w:t>
      </w:r>
      <w:r w:rsidRPr="00BE18C4">
        <w:rPr>
          <w:rStyle w:val="InlineClass"/>
        </w:rPr>
        <w:t>istream</w:t>
      </w:r>
      <w:r w:rsidRPr="00BE18C4">
        <w:rPr>
          <w:rStyle w:val="InlineCode"/>
          <w:color w:val="auto"/>
        </w:rPr>
        <w:t>::ignore()</w:t>
      </w:r>
      <w:r>
        <w:t>.</w:t>
      </w:r>
    </w:p>
    <w:p w14:paraId="20E762B1" w14:textId="77777777" w:rsidR="003D5452" w:rsidRPr="00671E85" w:rsidRDefault="003D5452" w:rsidP="003D5452">
      <w:pPr>
        <w:pStyle w:val="Heading2"/>
      </w:pPr>
      <w:r w:rsidRPr="00671E85">
        <w:t xml:space="preserve">Changes in </w:t>
      </w:r>
      <w:r w:rsidRPr="00671E85">
        <w:rPr>
          <w:i/>
        </w:rPr>
        <w:t>Utilities</w:t>
      </w:r>
      <w:r w:rsidRPr="00671E85">
        <w:t xml:space="preserve"> module</w:t>
      </w:r>
    </w:p>
    <w:p w14:paraId="1FC2ACC9" w14:textId="06BCA43D" w:rsidR="003D5452" w:rsidRDefault="003D5452" w:rsidP="003D5452">
      <w:pPr>
        <w:autoSpaceDE w:val="0"/>
        <w:autoSpaceDN w:val="0"/>
        <w:adjustRightInd w:val="0"/>
        <w:spacing w:after="120" w:line="240" w:lineRule="auto"/>
        <w:ind w:firstLine="567"/>
        <w:jc w:val="both"/>
        <w:rPr>
          <w:sz w:val="28"/>
          <w:szCs w:val="28"/>
          <w:lang w:val="en-US"/>
        </w:rPr>
      </w:pPr>
      <w:r>
        <w:rPr>
          <w:sz w:val="28"/>
          <w:szCs w:val="28"/>
          <w:lang w:val="en-US"/>
        </w:rPr>
        <w:t>Modify the implementation of the following function:</w:t>
      </w:r>
    </w:p>
    <w:p w14:paraId="0A6B534B" w14:textId="77777777" w:rsidR="003D5452" w:rsidRDefault="003D5452" w:rsidP="003D5452">
      <w:pPr>
        <w:pStyle w:val="Description"/>
      </w:pPr>
      <w:r w:rsidRPr="00232B04">
        <w:rPr>
          <w:rStyle w:val="InlineClass"/>
        </w:rPr>
        <w:t>iProduct</w:t>
      </w:r>
      <w:r w:rsidRPr="00232B04">
        <w:rPr>
          <w:rStyle w:val="InlineCode"/>
          <w:color w:val="auto"/>
        </w:rPr>
        <w:t>* createInstance(</w:t>
      </w:r>
      <w:r w:rsidRPr="00232B04">
        <w:rPr>
          <w:rStyle w:val="InlineKeyword"/>
        </w:rPr>
        <w:t>char</w:t>
      </w:r>
      <w:r w:rsidRPr="00232B04">
        <w:rPr>
          <w:rStyle w:val="InlineCode"/>
          <w:color w:val="auto"/>
        </w:rPr>
        <w:t xml:space="preserve"> </w:t>
      </w:r>
      <w:r w:rsidRPr="00232B04">
        <w:rPr>
          <w:rStyle w:val="InlineCode"/>
        </w:rPr>
        <w:t>tag</w:t>
      </w:r>
      <w:r w:rsidRPr="00232B04">
        <w:rPr>
          <w:rStyle w:val="InlineCode"/>
          <w:color w:val="auto"/>
        </w:rPr>
        <w:t>)</w:t>
      </w:r>
      <w:r>
        <w:t xml:space="preserve">: This function is responsible to dynamically create instances in the </w:t>
      </w:r>
      <w:r w:rsidRPr="00232B04">
        <w:rPr>
          <w:i/>
        </w:rPr>
        <w:t>Product</w:t>
      </w:r>
      <w:r>
        <w:t xml:space="preserve"> hierarchy.</w:t>
      </w:r>
    </w:p>
    <w:p w14:paraId="52672788" w14:textId="40381C0D" w:rsidR="003D5452" w:rsidRDefault="003D5452" w:rsidP="003D5452">
      <w:pPr>
        <w:pStyle w:val="DescriptionCntd"/>
      </w:pPr>
      <w:r>
        <w:t xml:space="preserve">If the parameter has the value </w:t>
      </w:r>
      <w:r w:rsidRPr="00471DE0">
        <w:rPr>
          <w:rStyle w:val="CString"/>
          <w:sz w:val="24"/>
          <w:szCs w:val="24"/>
          <w:shd w:val="clear" w:color="auto" w:fill="F2F2F2" w:themeFill="background1" w:themeFillShade="F2"/>
        </w:rPr>
        <w:t>'N'</w:t>
      </w:r>
      <w:r>
        <w:t xml:space="preserve"> or </w:t>
      </w:r>
      <w:r w:rsidRPr="00471DE0">
        <w:rPr>
          <w:rStyle w:val="CString"/>
          <w:sz w:val="24"/>
          <w:szCs w:val="24"/>
          <w:shd w:val="clear" w:color="auto" w:fill="F2F2F2" w:themeFill="background1" w:themeFillShade="F2"/>
        </w:rPr>
        <w:t>'n'</w:t>
      </w:r>
      <w:r>
        <w:t xml:space="preserve">, this function should </w:t>
      </w:r>
      <w:r w:rsidRPr="00232B04">
        <w:rPr>
          <w:b/>
        </w:rPr>
        <w:t>dynamically</w:t>
      </w:r>
      <w:r>
        <w:t xml:space="preserve"> create an object of type </w:t>
      </w:r>
      <w:r w:rsidRPr="00232B04">
        <w:rPr>
          <w:rStyle w:val="InlineClass"/>
        </w:rPr>
        <w:t>Product</w:t>
      </w:r>
      <w:r>
        <w:t xml:space="preserve"> using the default constructor and return its address.</w:t>
      </w:r>
    </w:p>
    <w:p w14:paraId="1A4E1572" w14:textId="69359268" w:rsidR="003D5452" w:rsidRDefault="003D5452" w:rsidP="003D5452">
      <w:pPr>
        <w:pStyle w:val="DescriptionCntd"/>
      </w:pPr>
      <w:r>
        <w:t xml:space="preserve">If the parameter has the value </w:t>
      </w:r>
      <w:r w:rsidRPr="00471DE0">
        <w:rPr>
          <w:rStyle w:val="CString"/>
          <w:sz w:val="24"/>
          <w:szCs w:val="24"/>
          <w:shd w:val="clear" w:color="auto" w:fill="F2F2F2" w:themeFill="background1" w:themeFillShade="F2"/>
        </w:rPr>
        <w:t>'P'</w:t>
      </w:r>
      <w:r>
        <w:t xml:space="preserve"> or </w:t>
      </w:r>
      <w:r w:rsidRPr="00471DE0">
        <w:rPr>
          <w:rStyle w:val="CString"/>
          <w:sz w:val="24"/>
          <w:szCs w:val="24"/>
          <w:shd w:val="clear" w:color="auto" w:fill="F2F2F2" w:themeFill="background1" w:themeFillShade="F2"/>
        </w:rPr>
        <w:t>'p'</w:t>
      </w:r>
      <w:r>
        <w:t xml:space="preserve">, this function should </w:t>
      </w:r>
      <w:r w:rsidRPr="00232B04">
        <w:rPr>
          <w:b/>
        </w:rPr>
        <w:t>dynamically</w:t>
      </w:r>
      <w:r>
        <w:t xml:space="preserve"> create an object of type </w:t>
      </w:r>
      <w:r w:rsidRPr="00232B04">
        <w:rPr>
          <w:rStyle w:val="InlineClass"/>
        </w:rPr>
        <w:t>P</w:t>
      </w:r>
      <w:r w:rsidR="00471DE0">
        <w:rPr>
          <w:rStyle w:val="InlineClass"/>
        </w:rPr>
        <w:t>erishable</w:t>
      </w:r>
      <w:r>
        <w:t xml:space="preserve"> using the default constructor and return its address.</w:t>
      </w:r>
    </w:p>
    <w:p w14:paraId="5A646A97" w14:textId="42EEF42D" w:rsidR="003D5452" w:rsidRDefault="003D5452" w:rsidP="003D5452">
      <w:pPr>
        <w:pStyle w:val="DescriptionCntd"/>
      </w:pPr>
      <w:r>
        <w:t>If the parameter has any other value, this function should return null.</w:t>
      </w:r>
    </w:p>
    <w:p w14:paraId="641A336B" w14:textId="571B036A" w:rsidR="00E1215F" w:rsidRDefault="00E1215F" w:rsidP="00E1215F">
      <w:pPr>
        <w:pStyle w:val="Heading2"/>
      </w:pPr>
      <w:r>
        <w:t xml:space="preserve">Sorting </w:t>
      </w:r>
      <w:r w:rsidRPr="00E1215F">
        <w:rPr>
          <w:color w:val="FF0000"/>
        </w:rPr>
        <w:t>[Optional]</w:t>
      </w:r>
    </w:p>
    <w:p w14:paraId="127BA752" w14:textId="6E962DF3" w:rsidR="00E1215F" w:rsidRPr="00E1215F" w:rsidRDefault="00E1215F" w:rsidP="00E1215F">
      <w:pPr>
        <w:autoSpaceDE w:val="0"/>
        <w:autoSpaceDN w:val="0"/>
        <w:adjustRightInd w:val="0"/>
        <w:spacing w:after="120" w:line="240" w:lineRule="auto"/>
        <w:ind w:firstLine="567"/>
        <w:jc w:val="both"/>
        <w:rPr>
          <w:sz w:val="28"/>
          <w:szCs w:val="28"/>
          <w:lang w:val="en-US"/>
        </w:rPr>
      </w:pPr>
      <w:r w:rsidRPr="00E1215F">
        <w:rPr>
          <w:sz w:val="28"/>
          <w:szCs w:val="28"/>
          <w:lang w:val="en-US"/>
        </w:rPr>
        <w:t xml:space="preserve">Add to the project a header file named </w:t>
      </w:r>
      <w:r w:rsidRPr="00E1215F">
        <w:rPr>
          <w:rStyle w:val="InlineCode"/>
          <w:color w:val="auto"/>
          <w:lang w:val="en-US"/>
        </w:rPr>
        <w:t>Sort.h</w:t>
      </w:r>
      <w:r w:rsidRPr="00E1215F">
        <w:rPr>
          <w:sz w:val="28"/>
          <w:szCs w:val="28"/>
          <w:lang w:val="en-US"/>
        </w:rPr>
        <w:t xml:space="preserve">. In this file, add to the namespace </w:t>
      </w:r>
      <w:r w:rsidRPr="00E1215F">
        <w:rPr>
          <w:rStyle w:val="InlineCode"/>
          <w:color w:val="auto"/>
          <w:lang w:val="en-US"/>
        </w:rPr>
        <w:t>sict</w:t>
      </w:r>
      <w:r w:rsidRPr="00E1215F">
        <w:rPr>
          <w:sz w:val="28"/>
          <w:szCs w:val="28"/>
          <w:lang w:val="en-US"/>
        </w:rPr>
        <w:t xml:space="preserve"> a template function called </w:t>
      </w:r>
      <w:r w:rsidRPr="00E1215F">
        <w:rPr>
          <w:rStyle w:val="InlineCode"/>
          <w:color w:val="auto"/>
          <w:lang w:val="en-US"/>
        </w:rPr>
        <w:t>sort()</w:t>
      </w:r>
      <w:r w:rsidRPr="00E1215F">
        <w:rPr>
          <w:sz w:val="28"/>
          <w:szCs w:val="28"/>
          <w:lang w:val="en-US"/>
        </w:rPr>
        <w:t>, that receives two parameters:</w:t>
      </w:r>
    </w:p>
    <w:p w14:paraId="126DB0E7" w14:textId="3E6B7892" w:rsidR="00E1215F" w:rsidRDefault="00E1215F" w:rsidP="00E1215F">
      <w:pPr>
        <w:pStyle w:val="Description"/>
      </w:pPr>
      <w:r>
        <w:t xml:space="preserve">The first parameter is an array of a template type </w:t>
      </w:r>
      <w:r w:rsidRPr="00E1215F">
        <w:rPr>
          <w:rStyle w:val="InlineClass"/>
        </w:rPr>
        <w:t>T</w:t>
      </w:r>
      <w:r>
        <w:t>.</w:t>
      </w:r>
    </w:p>
    <w:p w14:paraId="34B43118" w14:textId="36231208" w:rsidR="00E1215F" w:rsidRDefault="00E1215F" w:rsidP="00E1215F">
      <w:pPr>
        <w:pStyle w:val="Description"/>
      </w:pPr>
      <w:r>
        <w:t>The second parameter is the size of the array.</w:t>
      </w:r>
    </w:p>
    <w:p w14:paraId="7A779B16" w14:textId="5F9B695B" w:rsidR="00E1215F" w:rsidRPr="00E1215F" w:rsidRDefault="00E1215F" w:rsidP="00E1215F">
      <w:pPr>
        <w:autoSpaceDE w:val="0"/>
        <w:autoSpaceDN w:val="0"/>
        <w:adjustRightInd w:val="0"/>
        <w:spacing w:after="120" w:line="240" w:lineRule="auto"/>
        <w:ind w:firstLine="567"/>
        <w:jc w:val="both"/>
        <w:rPr>
          <w:sz w:val="28"/>
          <w:szCs w:val="28"/>
          <w:lang w:val="en-US"/>
        </w:rPr>
      </w:pPr>
      <w:r w:rsidRPr="00E1215F">
        <w:rPr>
          <w:sz w:val="28"/>
          <w:szCs w:val="28"/>
          <w:lang w:val="en-US"/>
        </w:rPr>
        <w:t>This function should sort the elements of the array in ascending order. For a refresh on how to sort an array of integers</w:t>
      </w:r>
      <w:r>
        <w:rPr>
          <w:sz w:val="28"/>
          <w:szCs w:val="28"/>
          <w:lang w:val="en-US"/>
        </w:rPr>
        <w:t xml:space="preserve"> (and an example)</w:t>
      </w:r>
      <w:r w:rsidRPr="00E1215F">
        <w:rPr>
          <w:sz w:val="28"/>
          <w:szCs w:val="28"/>
          <w:lang w:val="en-US"/>
        </w:rPr>
        <w:t>, read the chapter https://cs.senecac.on.ca/~btp100/pages/content/sorts.html.</w:t>
      </w:r>
    </w:p>
    <w:p w14:paraId="28D22E6F" w14:textId="49987E17" w:rsidR="00BE18C4" w:rsidRDefault="00BE18C4" w:rsidP="00BE18C4">
      <w:pPr>
        <w:pStyle w:val="Heading2"/>
      </w:pPr>
      <w:r>
        <w:rPr>
          <w:rStyle w:val="InlineClass"/>
          <w:sz w:val="32"/>
          <w:szCs w:val="32"/>
        </w:rPr>
        <w:t>AmaApp</w:t>
      </w:r>
      <w:r w:rsidRPr="00665064">
        <w:t xml:space="preserve"> </w:t>
      </w:r>
      <w:r>
        <w:t>Class</w:t>
      </w:r>
    </w:p>
    <w:p w14:paraId="7567017E" w14:textId="1BA68F0E" w:rsidR="00BE18C4" w:rsidRPr="00BE18C4" w:rsidRDefault="00BE18C4" w:rsidP="00BE18C4">
      <w:pPr>
        <w:autoSpaceDE w:val="0"/>
        <w:autoSpaceDN w:val="0"/>
        <w:adjustRightInd w:val="0"/>
        <w:spacing w:after="120" w:line="240" w:lineRule="auto"/>
        <w:ind w:firstLine="567"/>
        <w:jc w:val="both"/>
        <w:rPr>
          <w:sz w:val="28"/>
          <w:szCs w:val="28"/>
          <w:lang w:val="en-US"/>
        </w:rPr>
      </w:pPr>
      <w:r w:rsidRPr="00BE18C4">
        <w:rPr>
          <w:sz w:val="28"/>
          <w:szCs w:val="28"/>
          <w:lang w:val="en-US"/>
        </w:rPr>
        <w:t xml:space="preserve">The </w:t>
      </w:r>
      <w:r w:rsidRPr="00A500D5">
        <w:rPr>
          <w:rStyle w:val="InlineClass"/>
          <w:lang w:val="en-US"/>
        </w:rPr>
        <w:t>A</w:t>
      </w:r>
      <w:r w:rsidRPr="00A500D5">
        <w:rPr>
          <w:rStyle w:val="InlineClass"/>
        </w:rPr>
        <w:t>ma</w:t>
      </w:r>
      <w:r w:rsidRPr="00A500D5">
        <w:rPr>
          <w:rStyle w:val="InlineClass"/>
          <w:lang w:val="en-US"/>
        </w:rPr>
        <w:t>App</w:t>
      </w:r>
      <w:r w:rsidRPr="00BE18C4">
        <w:rPr>
          <w:sz w:val="28"/>
          <w:szCs w:val="28"/>
          <w:lang w:val="en-US"/>
        </w:rPr>
        <w:t xml:space="preserve"> class has several private member functions and only two public functions.</w:t>
      </w:r>
    </w:p>
    <w:p w14:paraId="2A67E788" w14:textId="77777777" w:rsidR="00BE18C4" w:rsidRPr="00BE18C4" w:rsidRDefault="00BE18C4" w:rsidP="00BE18C4">
      <w:pPr>
        <w:autoSpaceDE w:val="0"/>
        <w:autoSpaceDN w:val="0"/>
        <w:adjustRightInd w:val="0"/>
        <w:spacing w:after="120" w:line="240" w:lineRule="auto"/>
        <w:ind w:firstLine="567"/>
        <w:jc w:val="both"/>
        <w:rPr>
          <w:sz w:val="28"/>
          <w:szCs w:val="28"/>
          <w:lang w:val="en-US"/>
        </w:rPr>
      </w:pPr>
      <w:r w:rsidRPr="00BE18C4">
        <w:rPr>
          <w:sz w:val="28"/>
          <w:szCs w:val="28"/>
          <w:lang w:val="en-US"/>
        </w:rPr>
        <w:t>A description for each function is provided below.  Those that are more complex will be complimented with suggested pseudo code to help you implement the function.  You may use the pseudo code as suggested, revise it to improve on the logic, or implement your own logic.</w:t>
      </w:r>
    </w:p>
    <w:p w14:paraId="3BD6D56B" w14:textId="5751CB63" w:rsidR="00BE18C4" w:rsidRPr="00BE18C4" w:rsidRDefault="00BE18C4" w:rsidP="00BE18C4">
      <w:pPr>
        <w:autoSpaceDE w:val="0"/>
        <w:autoSpaceDN w:val="0"/>
        <w:adjustRightInd w:val="0"/>
        <w:spacing w:after="120" w:line="240" w:lineRule="auto"/>
        <w:ind w:firstLine="567"/>
        <w:jc w:val="both"/>
        <w:rPr>
          <w:sz w:val="28"/>
          <w:szCs w:val="28"/>
          <w:lang w:val="en-US"/>
        </w:rPr>
      </w:pPr>
      <w:r w:rsidRPr="00BE18C4">
        <w:rPr>
          <w:sz w:val="28"/>
          <w:szCs w:val="28"/>
          <w:lang w:val="en-US"/>
        </w:rPr>
        <w:t xml:space="preserve">Code the </w:t>
      </w:r>
      <w:r w:rsidRPr="00A500D5">
        <w:rPr>
          <w:rStyle w:val="InlineClass"/>
        </w:rPr>
        <w:t>Ama</w:t>
      </w:r>
      <w:r w:rsidRPr="00A500D5">
        <w:rPr>
          <w:rStyle w:val="InlineClass"/>
          <w:lang w:val="en-US"/>
        </w:rPr>
        <w:t>App</w:t>
      </w:r>
      <w:r w:rsidRPr="00BE18C4">
        <w:rPr>
          <w:sz w:val="28"/>
          <w:szCs w:val="28"/>
          <w:lang w:val="en-US"/>
        </w:rPr>
        <w:t xml:space="preserve"> class in files </w:t>
      </w:r>
      <w:r w:rsidRPr="00A500D5">
        <w:rPr>
          <w:rStyle w:val="InlineCode"/>
          <w:color w:val="auto"/>
        </w:rPr>
        <w:t>Ama</w:t>
      </w:r>
      <w:r w:rsidRPr="00A500D5">
        <w:rPr>
          <w:rStyle w:val="InlineCode"/>
          <w:color w:val="auto"/>
          <w:lang w:val="en-US"/>
        </w:rPr>
        <w:t>App.h</w:t>
      </w:r>
      <w:r w:rsidRPr="00BE18C4">
        <w:rPr>
          <w:sz w:val="28"/>
          <w:szCs w:val="28"/>
          <w:lang w:val="en-US"/>
        </w:rPr>
        <w:t xml:space="preserve"> and </w:t>
      </w:r>
      <w:r w:rsidRPr="00A500D5">
        <w:rPr>
          <w:rStyle w:val="InlineCode"/>
          <w:color w:val="auto"/>
        </w:rPr>
        <w:t>Ama</w:t>
      </w:r>
      <w:r w:rsidRPr="00A500D5">
        <w:rPr>
          <w:rStyle w:val="InlineCode"/>
          <w:color w:val="auto"/>
          <w:lang w:val="en-US"/>
        </w:rPr>
        <w:t>App.cpp</w:t>
      </w:r>
      <w:r w:rsidRPr="00BE18C4">
        <w:rPr>
          <w:sz w:val="28"/>
          <w:szCs w:val="28"/>
          <w:lang w:val="en-US"/>
        </w:rPr>
        <w:t>.</w:t>
      </w:r>
    </w:p>
    <w:p w14:paraId="3DDBC8EA" w14:textId="281E529C" w:rsidR="00BE18C4" w:rsidRPr="00BE18C4" w:rsidRDefault="00BE18C4" w:rsidP="00E1215F">
      <w:pPr>
        <w:keepNext/>
        <w:autoSpaceDE w:val="0"/>
        <w:autoSpaceDN w:val="0"/>
        <w:adjustRightInd w:val="0"/>
        <w:spacing w:before="720" w:after="240" w:line="240" w:lineRule="auto"/>
        <w:ind w:firstLine="567"/>
        <w:jc w:val="both"/>
        <w:rPr>
          <w:sz w:val="28"/>
          <w:szCs w:val="28"/>
          <w:lang w:val="en-US"/>
        </w:rPr>
      </w:pPr>
      <w:r>
        <w:rPr>
          <w:sz w:val="28"/>
          <w:szCs w:val="28"/>
          <w:lang w:val="en-US"/>
        </w:rPr>
        <w:t>Add to the class the following p</w:t>
      </w:r>
      <w:r w:rsidRPr="00BE18C4">
        <w:rPr>
          <w:sz w:val="28"/>
          <w:szCs w:val="28"/>
          <w:lang w:val="en-US"/>
        </w:rPr>
        <w:t>rivate member variables:</w:t>
      </w:r>
    </w:p>
    <w:p w14:paraId="22BD7533" w14:textId="38F23206" w:rsidR="00BE18C4" w:rsidRPr="00BE18C4" w:rsidRDefault="00BE18C4" w:rsidP="00A500D5">
      <w:pPr>
        <w:pStyle w:val="Description"/>
      </w:pPr>
      <w:r w:rsidRPr="00A500D5">
        <w:rPr>
          <w:rStyle w:val="InlineKeyword"/>
        </w:rPr>
        <w:t>char</w:t>
      </w:r>
      <w:r w:rsidRPr="00A500D5">
        <w:rPr>
          <w:rStyle w:val="InlineCode"/>
          <w:color w:val="auto"/>
        </w:rPr>
        <w:t xml:space="preserve"> m_filename[</w:t>
      </w:r>
      <w:r w:rsidRPr="00A500D5">
        <w:rPr>
          <w:rStyle w:val="InlineCode"/>
          <w:color w:val="FF0000"/>
        </w:rPr>
        <w:t>256</w:t>
      </w:r>
      <w:r w:rsidRPr="00A500D5">
        <w:rPr>
          <w:rStyle w:val="InlineCode"/>
          <w:color w:val="auto"/>
        </w:rPr>
        <w:t>]</w:t>
      </w:r>
      <w:r>
        <w:t xml:space="preserve">: </w:t>
      </w:r>
      <w:r w:rsidRPr="00BE18C4">
        <w:t>Holds the name of the text file used to store the product information.</w:t>
      </w:r>
    </w:p>
    <w:p w14:paraId="68A58165" w14:textId="6E9594ED" w:rsidR="00BE18C4" w:rsidRPr="00BE18C4" w:rsidRDefault="00BE18C4" w:rsidP="00A500D5">
      <w:pPr>
        <w:pStyle w:val="Description"/>
      </w:pPr>
      <w:r w:rsidRPr="00A500D5">
        <w:rPr>
          <w:rStyle w:val="InlineClass"/>
        </w:rPr>
        <w:t>iProduct</w:t>
      </w:r>
      <w:r w:rsidRPr="00A500D5">
        <w:rPr>
          <w:rStyle w:val="InlineCode"/>
          <w:color w:val="auto"/>
        </w:rPr>
        <w:t>* m_product</w:t>
      </w:r>
      <w:r w:rsidR="00183542" w:rsidRPr="00A500D5">
        <w:rPr>
          <w:rStyle w:val="InlineCode"/>
          <w:color w:val="auto"/>
        </w:rPr>
        <w:t>s</w:t>
      </w:r>
      <w:r w:rsidRPr="00A500D5">
        <w:rPr>
          <w:rStyle w:val="InlineCode"/>
          <w:color w:val="auto"/>
        </w:rPr>
        <w:t>[</w:t>
      </w:r>
      <w:r w:rsidR="00183542" w:rsidRPr="00A500D5">
        <w:rPr>
          <w:rStyle w:val="InlineCode"/>
          <w:color w:val="FF0000"/>
        </w:rPr>
        <w:t>100</w:t>
      </w:r>
      <w:r w:rsidRPr="00A500D5">
        <w:rPr>
          <w:rStyle w:val="InlineCode"/>
          <w:color w:val="auto"/>
        </w:rPr>
        <w:t>]</w:t>
      </w:r>
      <w:r>
        <w:t xml:space="preserve">: </w:t>
      </w:r>
      <w:r w:rsidRPr="00BE18C4">
        <w:t xml:space="preserve">An array of </w:t>
      </w:r>
      <w:r w:rsidRPr="00A500D5">
        <w:rPr>
          <w:rStyle w:val="InlineClass"/>
        </w:rPr>
        <w:t>iProduct</w:t>
      </w:r>
      <w:r w:rsidRPr="00BE18C4">
        <w:t xml:space="preserve"> pointe</w:t>
      </w:r>
      <w:r w:rsidR="00183542">
        <w:t>rs</w:t>
      </w:r>
      <w:r w:rsidRPr="00BE18C4">
        <w:t xml:space="preserve"> (i.e. </w:t>
      </w:r>
      <w:r w:rsidR="00183542">
        <w:t>e</w:t>
      </w:r>
      <w:r w:rsidRPr="00BE18C4">
        <w:t>ach element of this array is a pointer</w:t>
      </w:r>
      <w:r w:rsidR="00A500D5">
        <w:t xml:space="preserve"> to a dynamically allocated instance of type </w:t>
      </w:r>
      <w:r w:rsidR="00A500D5" w:rsidRPr="00A500D5">
        <w:rPr>
          <w:rStyle w:val="InlineClass"/>
        </w:rPr>
        <w:t>iProduct</w:t>
      </w:r>
      <w:r w:rsidRPr="00BE18C4">
        <w:t>).</w:t>
      </w:r>
    </w:p>
    <w:p w14:paraId="02041C84" w14:textId="43440535" w:rsidR="00BE18C4" w:rsidRPr="00BE18C4" w:rsidRDefault="00BE18C4" w:rsidP="00A500D5">
      <w:pPr>
        <w:pStyle w:val="Description"/>
      </w:pPr>
      <w:r w:rsidRPr="00A500D5">
        <w:rPr>
          <w:rStyle w:val="InlineKeyword"/>
        </w:rPr>
        <w:t>int</w:t>
      </w:r>
      <w:r w:rsidRPr="00A500D5">
        <w:rPr>
          <w:rStyle w:val="InlineCode"/>
          <w:color w:val="auto"/>
        </w:rPr>
        <w:t xml:space="preserve"> m_noOfProducts</w:t>
      </w:r>
      <w:r w:rsidR="00183542">
        <w:t xml:space="preserve">: </w:t>
      </w:r>
      <w:r w:rsidRPr="00BE18C4">
        <w:t xml:space="preserve">Number of </w:t>
      </w:r>
      <w:r w:rsidR="00A500D5">
        <w:t>p</w:t>
      </w:r>
      <w:r w:rsidRPr="00BE18C4">
        <w:t>roducts (perishable or non-perish</w:t>
      </w:r>
      <w:r w:rsidR="00183542">
        <w:t xml:space="preserve">able) pointed to by the </w:t>
      </w:r>
      <w:r w:rsidR="00183542" w:rsidRPr="00A500D5">
        <w:rPr>
          <w:rStyle w:val="InlineCode"/>
          <w:color w:val="auto"/>
        </w:rPr>
        <w:t>m_product</w:t>
      </w:r>
      <w:r w:rsidR="00A500D5" w:rsidRPr="00A500D5">
        <w:rPr>
          <w:rStyle w:val="InlineCode"/>
          <w:color w:val="auto"/>
        </w:rPr>
        <w:t>s</w:t>
      </w:r>
      <w:r w:rsidRPr="00BE18C4">
        <w:t xml:space="preserve"> array.</w:t>
      </w:r>
    </w:p>
    <w:p w14:paraId="40140215" w14:textId="114AFB93" w:rsidR="00A500D5" w:rsidRDefault="00A500D5" w:rsidP="00E1215F">
      <w:pPr>
        <w:keepNext/>
        <w:autoSpaceDE w:val="0"/>
        <w:autoSpaceDN w:val="0"/>
        <w:adjustRightInd w:val="0"/>
        <w:spacing w:before="720" w:after="240" w:line="240" w:lineRule="auto"/>
        <w:ind w:firstLine="567"/>
        <w:jc w:val="both"/>
        <w:rPr>
          <w:sz w:val="28"/>
          <w:szCs w:val="28"/>
          <w:lang w:val="en-US"/>
        </w:rPr>
      </w:pPr>
      <w:r>
        <w:rPr>
          <w:sz w:val="28"/>
          <w:szCs w:val="28"/>
          <w:lang w:val="en-US"/>
        </w:rPr>
        <w:t xml:space="preserve">Add to the class the following </w:t>
      </w:r>
      <w:r w:rsidRPr="00A500D5">
        <w:rPr>
          <w:b/>
          <w:sz w:val="28"/>
          <w:szCs w:val="28"/>
          <w:lang w:val="en-US"/>
        </w:rPr>
        <w:t>public</w:t>
      </w:r>
      <w:r w:rsidRPr="00BE18C4">
        <w:rPr>
          <w:sz w:val="28"/>
          <w:szCs w:val="28"/>
          <w:lang w:val="en-US"/>
        </w:rPr>
        <w:t xml:space="preserve"> member </w:t>
      </w:r>
      <w:r>
        <w:rPr>
          <w:sz w:val="28"/>
          <w:szCs w:val="28"/>
          <w:lang w:val="en-US"/>
        </w:rPr>
        <w:t>functions</w:t>
      </w:r>
      <w:r w:rsidRPr="00BE18C4">
        <w:rPr>
          <w:sz w:val="28"/>
          <w:szCs w:val="28"/>
          <w:lang w:val="en-US"/>
        </w:rPr>
        <w:t>:</w:t>
      </w:r>
    </w:p>
    <w:p w14:paraId="4A1372CE" w14:textId="77777777" w:rsidR="00A500D5" w:rsidRDefault="00A500D5" w:rsidP="00A500D5">
      <w:pPr>
        <w:pStyle w:val="Description"/>
      </w:pPr>
      <w:r>
        <w:t>A custom constructor that receives as parameter an array of characters representing the filename used by the application. This constructor should:</w:t>
      </w:r>
    </w:p>
    <w:p w14:paraId="68C01362" w14:textId="17CCFB24" w:rsidR="00A500D5" w:rsidRDefault="00BE18C4" w:rsidP="00E1215F">
      <w:pPr>
        <w:pStyle w:val="Description"/>
        <w:numPr>
          <w:ilvl w:val="1"/>
          <w:numId w:val="7"/>
        </w:numPr>
        <w:spacing w:after="120"/>
        <w:ind w:firstLine="567"/>
      </w:pPr>
      <w:r w:rsidRPr="00A500D5">
        <w:t>Cop</w:t>
      </w:r>
      <w:r w:rsidR="00A500D5">
        <w:t>y</w:t>
      </w:r>
      <w:r w:rsidRPr="00A500D5">
        <w:t xml:space="preserve"> filename to </w:t>
      </w:r>
      <w:r w:rsidR="00A500D5" w:rsidRPr="00487148">
        <w:rPr>
          <w:rStyle w:val="InlineCode"/>
          <w:color w:val="auto"/>
        </w:rPr>
        <w:t>m_</w:t>
      </w:r>
      <w:r w:rsidRPr="00487148">
        <w:rPr>
          <w:rStyle w:val="InlineCode"/>
          <w:color w:val="auto"/>
        </w:rPr>
        <w:t>filename</w:t>
      </w:r>
      <w:r w:rsidRPr="00A500D5">
        <w:t xml:space="preserve"> member variable</w:t>
      </w:r>
      <w:r w:rsidR="00A500D5">
        <w:t xml:space="preserve"> (assume the string is valid)</w:t>
      </w:r>
    </w:p>
    <w:p w14:paraId="31822F63" w14:textId="4F4295FC" w:rsidR="00A500D5" w:rsidRDefault="00BE18C4" w:rsidP="00E1215F">
      <w:pPr>
        <w:pStyle w:val="Description"/>
        <w:numPr>
          <w:ilvl w:val="1"/>
          <w:numId w:val="7"/>
        </w:numPr>
        <w:spacing w:after="120"/>
        <w:ind w:firstLine="567"/>
      </w:pPr>
      <w:r w:rsidRPr="00A500D5">
        <w:t xml:space="preserve">Set all the </w:t>
      </w:r>
      <w:r w:rsidR="00A500D5" w:rsidRPr="00487148">
        <w:rPr>
          <w:rStyle w:val="InlineCode"/>
          <w:color w:val="auto"/>
        </w:rPr>
        <w:t>m_</w:t>
      </w:r>
      <w:r w:rsidRPr="00487148">
        <w:rPr>
          <w:rStyle w:val="InlineCode"/>
          <w:color w:val="auto"/>
        </w:rPr>
        <w:t>product</w:t>
      </w:r>
      <w:r w:rsidRPr="00A500D5">
        <w:t xml:space="preserve"> elements to null</w:t>
      </w:r>
    </w:p>
    <w:p w14:paraId="273FEE6C" w14:textId="77777777" w:rsidR="00A500D5" w:rsidRDefault="00BE18C4" w:rsidP="00E1215F">
      <w:pPr>
        <w:pStyle w:val="Description"/>
        <w:numPr>
          <w:ilvl w:val="1"/>
          <w:numId w:val="7"/>
        </w:numPr>
        <w:spacing w:after="120"/>
        <w:ind w:firstLine="567"/>
      </w:pPr>
      <w:r w:rsidRPr="00A500D5">
        <w:t xml:space="preserve">Set </w:t>
      </w:r>
      <w:r w:rsidR="00A500D5" w:rsidRPr="00487148">
        <w:rPr>
          <w:rStyle w:val="InlineCode"/>
          <w:color w:val="auto"/>
        </w:rPr>
        <w:t>m_noOfProducts</w:t>
      </w:r>
      <w:r w:rsidRPr="00A500D5">
        <w:t xml:space="preserve"> to zero</w:t>
      </w:r>
    </w:p>
    <w:p w14:paraId="1E85C881" w14:textId="4A9BF07A" w:rsidR="00BE18C4" w:rsidRDefault="00BE18C4" w:rsidP="00E1215F">
      <w:pPr>
        <w:pStyle w:val="Description"/>
        <w:numPr>
          <w:ilvl w:val="1"/>
          <w:numId w:val="7"/>
        </w:numPr>
        <w:spacing w:after="120"/>
        <w:ind w:firstLine="567"/>
      </w:pPr>
      <w:r w:rsidRPr="00A500D5">
        <w:t xml:space="preserve">Load the </w:t>
      </w:r>
      <w:r w:rsidR="00A500D5">
        <w:t>r</w:t>
      </w:r>
      <w:r w:rsidRPr="00A500D5">
        <w:t xml:space="preserve">ecords </w:t>
      </w:r>
      <w:r w:rsidR="00A500D5">
        <w:t>from the file</w:t>
      </w:r>
      <w:r w:rsidRPr="00A500D5">
        <w:t xml:space="preserve"> (call</w:t>
      </w:r>
      <w:r w:rsidR="00A500D5">
        <w:t xml:space="preserve"> a</w:t>
      </w:r>
      <w:r w:rsidRPr="00A500D5">
        <w:t xml:space="preserve"> member function to do this)</w:t>
      </w:r>
      <w:r w:rsidR="00A500D5">
        <w:t>.</w:t>
      </w:r>
    </w:p>
    <w:p w14:paraId="5B656171" w14:textId="179961B1" w:rsidR="00487148" w:rsidRDefault="00487148" w:rsidP="00487148">
      <w:pPr>
        <w:pStyle w:val="Description"/>
      </w:pPr>
      <w:r>
        <w:t xml:space="preserve">A destructor that deallocates all dynamic instances stored in the </w:t>
      </w:r>
      <w:r w:rsidRPr="00A500D5">
        <w:rPr>
          <w:rStyle w:val="InlineCode"/>
          <w:color w:val="auto"/>
        </w:rPr>
        <w:t>m_products</w:t>
      </w:r>
      <w:r w:rsidRPr="00BE18C4">
        <w:t xml:space="preserve"> </w:t>
      </w:r>
      <w:r>
        <w:t>array.</w:t>
      </w:r>
    </w:p>
    <w:p w14:paraId="72458037" w14:textId="41FED08F" w:rsidR="00487148" w:rsidRDefault="00487148" w:rsidP="00487148">
      <w:pPr>
        <w:pStyle w:val="Description"/>
      </w:pPr>
      <w:r w:rsidRPr="00487148">
        <w:rPr>
          <w:rStyle w:val="InlineKeyword"/>
        </w:rPr>
        <w:t>int</w:t>
      </w:r>
      <w:r w:rsidRPr="00487148">
        <w:rPr>
          <w:rStyle w:val="InlineCode"/>
          <w:color w:val="auto"/>
        </w:rPr>
        <w:t xml:space="preserve"> run()</w:t>
      </w:r>
      <w:r>
        <w:t xml:space="preserve">: </w:t>
      </w:r>
    </w:p>
    <w:p w14:paraId="3FD990AC" w14:textId="277118F9" w:rsidR="00A500D5" w:rsidRDefault="00A500D5" w:rsidP="00E1215F">
      <w:pPr>
        <w:keepNext/>
        <w:autoSpaceDE w:val="0"/>
        <w:autoSpaceDN w:val="0"/>
        <w:adjustRightInd w:val="0"/>
        <w:spacing w:before="720" w:after="240" w:line="240" w:lineRule="auto"/>
        <w:ind w:firstLine="567"/>
        <w:jc w:val="both"/>
        <w:rPr>
          <w:sz w:val="28"/>
          <w:szCs w:val="28"/>
          <w:lang w:val="en-US"/>
        </w:rPr>
      </w:pPr>
      <w:r>
        <w:rPr>
          <w:sz w:val="28"/>
          <w:szCs w:val="28"/>
          <w:lang w:val="en-US"/>
        </w:rPr>
        <w:t xml:space="preserve">Add to the class the following </w:t>
      </w:r>
      <w:r>
        <w:rPr>
          <w:b/>
          <w:sz w:val="28"/>
          <w:szCs w:val="28"/>
          <w:lang w:val="en-US"/>
        </w:rPr>
        <w:t>private</w:t>
      </w:r>
      <w:r w:rsidRPr="00BE18C4">
        <w:rPr>
          <w:sz w:val="28"/>
          <w:szCs w:val="28"/>
          <w:lang w:val="en-US"/>
        </w:rPr>
        <w:t xml:space="preserve"> member </w:t>
      </w:r>
      <w:r>
        <w:rPr>
          <w:sz w:val="28"/>
          <w:szCs w:val="28"/>
          <w:lang w:val="en-US"/>
        </w:rPr>
        <w:t>functions</w:t>
      </w:r>
      <w:r w:rsidRPr="00BE18C4">
        <w:rPr>
          <w:sz w:val="28"/>
          <w:szCs w:val="28"/>
          <w:lang w:val="en-US"/>
        </w:rPr>
        <w:t>:</w:t>
      </w:r>
    </w:p>
    <w:p w14:paraId="48122BD8" w14:textId="6F5C7E32" w:rsidR="00BE18C4" w:rsidRPr="00BE18C4" w:rsidRDefault="00BE18C4" w:rsidP="00487148">
      <w:pPr>
        <w:pStyle w:val="Description"/>
      </w:pPr>
      <w:r w:rsidRPr="00BE18C4">
        <w:t xml:space="preserve">Make sure the </w:t>
      </w:r>
      <w:r w:rsidRPr="00487148">
        <w:rPr>
          <w:rStyle w:val="InlineClass"/>
        </w:rPr>
        <w:t>A</w:t>
      </w:r>
      <w:r w:rsidR="00487148" w:rsidRPr="00487148">
        <w:rPr>
          <w:rStyle w:val="InlineClass"/>
        </w:rPr>
        <w:t>ma</w:t>
      </w:r>
      <w:r w:rsidRPr="00487148">
        <w:rPr>
          <w:rStyle w:val="InlineClass"/>
        </w:rPr>
        <w:t>App</w:t>
      </w:r>
      <w:r w:rsidRPr="00BE18C4">
        <w:t xml:space="preserve"> cannot get copied or assigned to another </w:t>
      </w:r>
      <w:r w:rsidRPr="00487148">
        <w:rPr>
          <w:rStyle w:val="InlineClass"/>
        </w:rPr>
        <w:t>A</w:t>
      </w:r>
      <w:r w:rsidR="00487148" w:rsidRPr="00487148">
        <w:rPr>
          <w:rStyle w:val="InlineClass"/>
        </w:rPr>
        <w:t>ma</w:t>
      </w:r>
      <w:r w:rsidRPr="00487148">
        <w:rPr>
          <w:rStyle w:val="InlineClass"/>
        </w:rPr>
        <w:t>App</w:t>
      </w:r>
      <w:r w:rsidRPr="00BE18C4">
        <w:t>.</w:t>
      </w:r>
    </w:p>
    <w:p w14:paraId="48CCC15C" w14:textId="3504646F" w:rsidR="00BE18C4" w:rsidRPr="00BE18C4" w:rsidRDefault="00BE18C4" w:rsidP="00487148">
      <w:pPr>
        <w:pStyle w:val="Description"/>
      </w:pPr>
      <w:r w:rsidRPr="00487148">
        <w:rPr>
          <w:rStyle w:val="InlineKeyword"/>
        </w:rPr>
        <w:t>void</w:t>
      </w:r>
      <w:r w:rsidRPr="00487148">
        <w:rPr>
          <w:rStyle w:val="InlineCode"/>
          <w:color w:val="auto"/>
        </w:rPr>
        <w:t xml:space="preserve"> pause()</w:t>
      </w:r>
      <w:r w:rsidR="00487148" w:rsidRPr="00487148">
        <w:rPr>
          <w:rStyle w:val="InlineCode"/>
          <w:color w:val="auto"/>
        </w:rPr>
        <w:t xml:space="preserve"> </w:t>
      </w:r>
      <w:r w:rsidR="00487148" w:rsidRPr="00487148">
        <w:rPr>
          <w:rStyle w:val="InlineKeyword"/>
        </w:rPr>
        <w:t>const</w:t>
      </w:r>
      <w:r w:rsidR="00487148">
        <w:t>: A query that p</w:t>
      </w:r>
      <w:r w:rsidRPr="00BE18C4">
        <w:t xml:space="preserve">rints: </w:t>
      </w:r>
      <w:r w:rsidRPr="00487148">
        <w:rPr>
          <w:rFonts w:ascii="Consolas" w:hAnsi="Consolas" w:cs="Consolas"/>
          <w:noProof/>
          <w:color w:val="A31515"/>
          <w:sz w:val="24"/>
          <w:szCs w:val="24"/>
          <w:shd w:val="clear" w:color="auto" w:fill="F2F2F2" w:themeFill="background1" w:themeFillShade="F2"/>
        </w:rPr>
        <w:t>"Press Enter to continue..."</w:t>
      </w:r>
      <w:r w:rsidRPr="00487148">
        <w:rPr>
          <w:rStyle w:val="OutputInstruction"/>
          <w:rFonts w:eastAsiaTheme="minorHAnsi"/>
          <w:shd w:val="clear" w:color="auto" w:fill="F2F2F2" w:themeFill="background1" w:themeFillShade="F2"/>
        </w:rPr>
        <w:t>&lt;</w:t>
      </w:r>
      <w:r w:rsidR="00487148" w:rsidRPr="00487148">
        <w:rPr>
          <w:rStyle w:val="OutputInstruction"/>
          <w:rFonts w:eastAsiaTheme="minorHAnsi"/>
          <w:shd w:val="clear" w:color="auto" w:fill="F2F2F2" w:themeFill="background1" w:themeFillShade="F2"/>
        </w:rPr>
        <w:t>ENDL</w:t>
      </w:r>
      <w:r w:rsidRPr="00487148">
        <w:rPr>
          <w:rStyle w:val="OutputInstruction"/>
          <w:rFonts w:eastAsiaTheme="minorHAnsi"/>
          <w:shd w:val="clear" w:color="auto" w:fill="F2F2F2" w:themeFill="background1" w:themeFillShade="F2"/>
        </w:rPr>
        <w:t>&gt;</w:t>
      </w:r>
      <w:r w:rsidRPr="00BE18C4">
        <w:t xml:space="preserve"> then waits for the user to hit enter. If the user hits any other key</w:t>
      </w:r>
      <w:r w:rsidR="00487148">
        <w:t xml:space="preserve"> before pressing enter</w:t>
      </w:r>
      <w:r w:rsidRPr="00BE18C4">
        <w:t>, the key is ignored.</w:t>
      </w:r>
    </w:p>
    <w:p w14:paraId="38B56D58" w14:textId="4A31960E" w:rsidR="00BE18C4" w:rsidRDefault="00487148" w:rsidP="003D5452">
      <w:pPr>
        <w:pStyle w:val="Description"/>
      </w:pPr>
      <w:r w:rsidRPr="003D5452">
        <w:rPr>
          <w:rStyle w:val="InlineKeyword"/>
        </w:rPr>
        <w:t>int</w:t>
      </w:r>
      <w:r w:rsidRPr="003D5452">
        <w:rPr>
          <w:rStyle w:val="InlineCode"/>
          <w:color w:val="auto"/>
        </w:rPr>
        <w:t xml:space="preserve"> menu()</w:t>
      </w:r>
      <w:r w:rsidR="003D5452" w:rsidRPr="003D5452">
        <w:rPr>
          <w:rStyle w:val="InlineCode"/>
          <w:color w:val="auto"/>
        </w:rPr>
        <w:t xml:space="preserve"> </w:t>
      </w:r>
      <w:r w:rsidR="003D5452" w:rsidRPr="003D5452">
        <w:rPr>
          <w:rStyle w:val="InlineKeyword"/>
        </w:rPr>
        <w:t>const</w:t>
      </w:r>
      <w:r>
        <w:t>: This function</w:t>
      </w:r>
      <w:r w:rsidR="00BE18C4" w:rsidRPr="00BE18C4">
        <w:t xml:space="preserve"> displays the menu </w:t>
      </w:r>
      <w:r w:rsidR="003D5452">
        <w:t>shown below</w:t>
      </w:r>
      <w:r w:rsidR="00BE18C4" w:rsidRPr="00BE18C4">
        <w:t xml:space="preserve"> and waits for the user to select an option</w:t>
      </w:r>
      <w:r w:rsidR="003D5452">
        <w:t xml:space="preserve"> (note </w:t>
      </w:r>
      <w:r w:rsidR="003D5452" w:rsidRPr="0008271A">
        <w:rPr>
          <w:rStyle w:val="CString"/>
          <w:rFonts w:ascii="MS Gothic" w:eastAsia="MS Gothic" w:hAnsi="MS Gothic" w:cs="MS Gothic" w:hint="eastAsia"/>
          <w:sz w:val="24"/>
          <w:szCs w:val="24"/>
          <w:shd w:val="clear" w:color="auto" w:fill="F2F2F2" w:themeFill="background1" w:themeFillShade="F2"/>
        </w:rPr>
        <w:t>␣</w:t>
      </w:r>
      <w:r w:rsidR="003D5452">
        <w:t xml:space="preserve"> that marks a blank space):</w:t>
      </w:r>
    </w:p>
    <w:p w14:paraId="391C5ED2" w14:textId="77777777" w:rsidR="00487148" w:rsidRPr="003D5452" w:rsidRDefault="00487148" w:rsidP="003D5452">
      <w:pPr>
        <w:pStyle w:val="Output"/>
        <w:ind w:left="1985"/>
        <w:rPr>
          <w:lang w:val="en-CA"/>
        </w:rPr>
      </w:pPr>
      <w:r w:rsidRPr="003D5452">
        <w:rPr>
          <w:lang w:val="en-CA"/>
        </w:rPr>
        <w:t>Disaster Aid Supply Management Program</w:t>
      </w:r>
    </w:p>
    <w:p w14:paraId="106E63AD" w14:textId="77777777" w:rsidR="00487148" w:rsidRPr="003D5452" w:rsidRDefault="00487148" w:rsidP="003D5452">
      <w:pPr>
        <w:pStyle w:val="Output"/>
        <w:ind w:left="1985"/>
        <w:rPr>
          <w:lang w:val="en-CA"/>
        </w:rPr>
      </w:pPr>
      <w:r w:rsidRPr="003D5452">
        <w:rPr>
          <w:lang w:val="en-CA"/>
        </w:rPr>
        <w:t>--------------------------------------</w:t>
      </w:r>
    </w:p>
    <w:p w14:paraId="75F29EF7" w14:textId="77777777" w:rsidR="00487148" w:rsidRPr="003D5452" w:rsidRDefault="00487148" w:rsidP="003D5452">
      <w:pPr>
        <w:pStyle w:val="Output"/>
        <w:ind w:left="1985"/>
        <w:rPr>
          <w:lang w:val="en-CA"/>
        </w:rPr>
      </w:pPr>
      <w:r w:rsidRPr="003D5452">
        <w:rPr>
          <w:lang w:val="en-CA"/>
        </w:rPr>
        <w:t>1- List products</w:t>
      </w:r>
    </w:p>
    <w:p w14:paraId="77C94FA1" w14:textId="77777777" w:rsidR="00487148" w:rsidRPr="003D5452" w:rsidRDefault="00487148" w:rsidP="003D5452">
      <w:pPr>
        <w:pStyle w:val="Output"/>
        <w:ind w:left="1985"/>
        <w:rPr>
          <w:lang w:val="en-CA"/>
        </w:rPr>
      </w:pPr>
      <w:r w:rsidRPr="003D5452">
        <w:rPr>
          <w:lang w:val="en-CA"/>
        </w:rPr>
        <w:t>2- Search product</w:t>
      </w:r>
    </w:p>
    <w:p w14:paraId="0100D4E5" w14:textId="77777777" w:rsidR="00487148" w:rsidRPr="003D5452" w:rsidRDefault="00487148" w:rsidP="003D5452">
      <w:pPr>
        <w:pStyle w:val="Output"/>
        <w:ind w:left="1985"/>
        <w:rPr>
          <w:lang w:val="en-CA"/>
        </w:rPr>
      </w:pPr>
      <w:r w:rsidRPr="003D5452">
        <w:rPr>
          <w:lang w:val="en-CA"/>
        </w:rPr>
        <w:t>3- Add non-perishable product</w:t>
      </w:r>
    </w:p>
    <w:p w14:paraId="17F3FCFB" w14:textId="77777777" w:rsidR="00487148" w:rsidRPr="003D5452" w:rsidRDefault="00487148" w:rsidP="003D5452">
      <w:pPr>
        <w:pStyle w:val="Output"/>
        <w:ind w:left="1985"/>
        <w:rPr>
          <w:lang w:val="en-CA"/>
        </w:rPr>
      </w:pPr>
      <w:r w:rsidRPr="003D5452">
        <w:rPr>
          <w:lang w:val="en-CA"/>
        </w:rPr>
        <w:t>4- Add perishable product</w:t>
      </w:r>
    </w:p>
    <w:p w14:paraId="063CEDF9" w14:textId="77777777" w:rsidR="00487148" w:rsidRPr="003D5452" w:rsidRDefault="00487148" w:rsidP="003D5452">
      <w:pPr>
        <w:pStyle w:val="Output"/>
        <w:ind w:left="1985"/>
        <w:rPr>
          <w:lang w:val="en-CA"/>
        </w:rPr>
      </w:pPr>
      <w:r w:rsidRPr="003D5452">
        <w:rPr>
          <w:lang w:val="en-CA"/>
        </w:rPr>
        <w:t>5- Add to product quantity</w:t>
      </w:r>
    </w:p>
    <w:p w14:paraId="6A821EB1" w14:textId="77777777" w:rsidR="00487148" w:rsidRPr="003D5452" w:rsidRDefault="00487148" w:rsidP="003D5452">
      <w:pPr>
        <w:pStyle w:val="Output"/>
        <w:ind w:left="1985"/>
        <w:rPr>
          <w:lang w:val="en-CA"/>
        </w:rPr>
      </w:pPr>
      <w:r w:rsidRPr="003D5452">
        <w:rPr>
          <w:lang w:val="en-CA"/>
        </w:rPr>
        <w:t>6- Delete product</w:t>
      </w:r>
    </w:p>
    <w:p w14:paraId="1CE05B76" w14:textId="48DFB5EE" w:rsidR="00487148" w:rsidRPr="003D5452" w:rsidRDefault="00487148" w:rsidP="003D5452">
      <w:pPr>
        <w:pStyle w:val="Output"/>
        <w:ind w:left="1985"/>
        <w:rPr>
          <w:lang w:val="en-CA"/>
        </w:rPr>
      </w:pPr>
      <w:r w:rsidRPr="003D5452">
        <w:rPr>
          <w:lang w:val="en-CA"/>
        </w:rPr>
        <w:t>7- Sort products</w:t>
      </w:r>
    </w:p>
    <w:p w14:paraId="66216FEB" w14:textId="77777777" w:rsidR="00487148" w:rsidRPr="003D5452" w:rsidRDefault="00487148" w:rsidP="003D5452">
      <w:pPr>
        <w:pStyle w:val="Output"/>
        <w:ind w:left="1985"/>
        <w:rPr>
          <w:lang w:val="en-CA"/>
        </w:rPr>
      </w:pPr>
      <w:r w:rsidRPr="003D5452">
        <w:rPr>
          <w:lang w:val="en-CA"/>
        </w:rPr>
        <w:t>0- Exit program</w:t>
      </w:r>
    </w:p>
    <w:p w14:paraId="02AC9C3B" w14:textId="5F245700" w:rsidR="00487148" w:rsidRPr="003D5452" w:rsidRDefault="00487148" w:rsidP="003D5452">
      <w:pPr>
        <w:pStyle w:val="Output"/>
        <w:ind w:left="1985"/>
        <w:rPr>
          <w:lang w:val="en-CA"/>
        </w:rPr>
      </w:pPr>
      <w:r w:rsidRPr="003D5452">
        <w:rPr>
          <w:lang w:val="en-CA"/>
        </w:rPr>
        <w:t>&gt;</w:t>
      </w:r>
      <w:r w:rsidR="003D5452" w:rsidRPr="003D5452">
        <w:rPr>
          <w:rFonts w:ascii="MS Gothic" w:eastAsia="MS Gothic" w:hAnsi="MS Gothic" w:cs="MS Gothic" w:hint="eastAsia"/>
          <w:lang w:val="en-CA"/>
        </w:rPr>
        <w:t>␣</w:t>
      </w:r>
    </w:p>
    <w:p w14:paraId="2ECFCDD2" w14:textId="336B0860" w:rsidR="00BE18C4" w:rsidRPr="00BE18C4" w:rsidRDefault="00BE18C4" w:rsidP="00471DE0">
      <w:pPr>
        <w:pStyle w:val="DescriptionCntd"/>
        <w:ind w:hanging="143"/>
      </w:pPr>
      <w:r w:rsidRPr="00BE18C4">
        <w:t>If the selection is valid,</w:t>
      </w:r>
      <w:r w:rsidR="003D5452">
        <w:t xml:space="preserve"> this function</w:t>
      </w:r>
      <w:r w:rsidRPr="00BE18C4">
        <w:t xml:space="preserve"> will return the selection</w:t>
      </w:r>
      <w:r w:rsidR="003D5452">
        <w:t>,</w:t>
      </w:r>
      <w:r w:rsidRPr="00BE18C4">
        <w:t xml:space="preserve"> otherwise it will return -1</w:t>
      </w:r>
      <w:r w:rsidR="003D5452">
        <w:t>.</w:t>
      </w:r>
    </w:p>
    <w:p w14:paraId="7517AD3B" w14:textId="598BEF97" w:rsidR="00BE18C4" w:rsidRPr="00BE18C4" w:rsidRDefault="00BE18C4" w:rsidP="00471DE0">
      <w:pPr>
        <w:pStyle w:val="DescriptionCntd"/>
        <w:ind w:hanging="143"/>
      </w:pPr>
      <w:r w:rsidRPr="00BE18C4">
        <w:t>The standard input buffer (keyboard) must be cleared before the function exits.</w:t>
      </w:r>
    </w:p>
    <w:p w14:paraId="295A5C7C" w14:textId="08E8D4C7" w:rsidR="00BE18C4" w:rsidRPr="00BE18C4" w:rsidRDefault="00BE18C4" w:rsidP="00471DE0">
      <w:pPr>
        <w:pStyle w:val="Description"/>
      </w:pPr>
      <w:r w:rsidRPr="00471DE0">
        <w:rPr>
          <w:rStyle w:val="InlineKeyword"/>
        </w:rPr>
        <w:t>void</w:t>
      </w:r>
      <w:r w:rsidRPr="00471DE0">
        <w:rPr>
          <w:rStyle w:val="InlineCode"/>
          <w:color w:val="auto"/>
        </w:rPr>
        <w:t xml:space="preserve"> </w:t>
      </w:r>
      <w:r w:rsidR="003D5452" w:rsidRPr="00471DE0">
        <w:rPr>
          <w:rStyle w:val="InlineCode"/>
          <w:color w:val="auto"/>
        </w:rPr>
        <w:t>loadProductRecords()</w:t>
      </w:r>
      <w:r w:rsidR="003D5452">
        <w:t xml:space="preserve">: </w:t>
      </w:r>
      <w:r w:rsidRPr="00BE18C4">
        <w:t xml:space="preserve">Opens the data file for reading.  If the file does not exist, it will create an empty file, close the file and exit.  </w:t>
      </w:r>
    </w:p>
    <w:p w14:paraId="0A9ADA37" w14:textId="67D93AC9" w:rsidR="00BE18C4" w:rsidRPr="00BE18C4" w:rsidRDefault="00471DE0" w:rsidP="00471DE0">
      <w:pPr>
        <w:pStyle w:val="DescriptionCntd"/>
        <w:ind w:hanging="143"/>
      </w:pPr>
      <w:r>
        <w:t>If the file exists</w:t>
      </w:r>
      <w:r w:rsidR="00BE18C4" w:rsidRPr="00BE18C4">
        <w:t xml:space="preserve">, read the data file and store each record </w:t>
      </w:r>
      <w:r w:rsidR="003F00D0">
        <w:t>in</w:t>
      </w:r>
      <w:r w:rsidR="00BE18C4" w:rsidRPr="00BE18C4">
        <w:t xml:space="preserve"> the array of </w:t>
      </w:r>
      <w:r w:rsidR="003F00D0">
        <w:t>products.</w:t>
      </w:r>
    </w:p>
    <w:p w14:paraId="5AE74716" w14:textId="77777777" w:rsidR="00BE18C4" w:rsidRPr="00BE18C4" w:rsidRDefault="00BE18C4" w:rsidP="00471DE0">
      <w:pPr>
        <w:pStyle w:val="DescriptionCntd"/>
        <w:ind w:hanging="143"/>
      </w:pPr>
      <w:r w:rsidRPr="00BE18C4">
        <w:t>After reading all the records, close the file.</w:t>
      </w:r>
    </w:p>
    <w:p w14:paraId="759F0835" w14:textId="77777777" w:rsidR="00BE18C4" w:rsidRPr="00BE18C4" w:rsidRDefault="00BE18C4" w:rsidP="00471DE0">
      <w:pPr>
        <w:pStyle w:val="DescriptionCntd"/>
        <w:ind w:hanging="143"/>
      </w:pPr>
      <w:r w:rsidRPr="00BE18C4">
        <w:t>Pseudo code:</w:t>
      </w:r>
    </w:p>
    <w:p w14:paraId="15690DB6" w14:textId="19484239" w:rsidR="00471DE0" w:rsidRPr="003F00D0" w:rsidRDefault="003F00D0" w:rsidP="00471DE0">
      <w:pPr>
        <w:pStyle w:val="Output"/>
        <w:ind w:left="1985"/>
        <w:rPr>
          <w:sz w:val="20"/>
          <w:szCs w:val="20"/>
          <w:lang w:val="en-CA"/>
        </w:rPr>
      </w:pPr>
      <w:r w:rsidRPr="003F00D0">
        <w:rPr>
          <w:sz w:val="20"/>
          <w:szCs w:val="20"/>
          <w:lang w:val="en-CA"/>
        </w:rPr>
        <w:t>Delete all products from the array (if any)</w:t>
      </w:r>
    </w:p>
    <w:p w14:paraId="710AC4B3" w14:textId="5E2304C5" w:rsidR="00BE18C4" w:rsidRPr="003F00D0" w:rsidRDefault="00BE18C4" w:rsidP="00471DE0">
      <w:pPr>
        <w:pStyle w:val="Output"/>
        <w:ind w:left="1985"/>
        <w:rPr>
          <w:sz w:val="20"/>
          <w:szCs w:val="20"/>
          <w:lang w:val="en-CA"/>
        </w:rPr>
      </w:pPr>
      <w:r w:rsidRPr="003F00D0">
        <w:rPr>
          <w:sz w:val="20"/>
          <w:szCs w:val="20"/>
          <w:lang w:val="en-CA"/>
        </w:rPr>
        <w:t>Set read</w:t>
      </w:r>
      <w:r w:rsidR="003F00D0" w:rsidRPr="003F00D0">
        <w:rPr>
          <w:sz w:val="20"/>
          <w:szCs w:val="20"/>
          <w:lang w:val="en-CA"/>
        </w:rPr>
        <w:t>ing i</w:t>
      </w:r>
      <w:r w:rsidRPr="003F00D0">
        <w:rPr>
          <w:sz w:val="20"/>
          <w:szCs w:val="20"/>
          <w:lang w:val="en-CA"/>
        </w:rPr>
        <w:t>ndex to zero</w:t>
      </w:r>
    </w:p>
    <w:p w14:paraId="4528F326" w14:textId="77777777" w:rsidR="00BE18C4" w:rsidRPr="003F00D0" w:rsidRDefault="00BE18C4" w:rsidP="00471DE0">
      <w:pPr>
        <w:pStyle w:val="Output"/>
        <w:ind w:left="1985"/>
        <w:rPr>
          <w:sz w:val="20"/>
          <w:szCs w:val="20"/>
          <w:lang w:val="en-CA"/>
        </w:rPr>
      </w:pPr>
      <w:r w:rsidRPr="003F00D0">
        <w:rPr>
          <w:sz w:val="20"/>
          <w:szCs w:val="20"/>
          <w:lang w:val="en-CA"/>
        </w:rPr>
        <w:t>Open the file for reading (use ios::in)</w:t>
      </w:r>
    </w:p>
    <w:p w14:paraId="4F04D6D7" w14:textId="3370BEB7" w:rsidR="00BE18C4" w:rsidRPr="003F00D0" w:rsidRDefault="00BE18C4" w:rsidP="00471DE0">
      <w:pPr>
        <w:pStyle w:val="Output"/>
        <w:ind w:left="1985"/>
        <w:rPr>
          <w:sz w:val="20"/>
          <w:szCs w:val="20"/>
          <w:lang w:val="en-CA"/>
        </w:rPr>
      </w:pPr>
      <w:r w:rsidRPr="003F00D0">
        <w:rPr>
          <w:sz w:val="20"/>
          <w:szCs w:val="20"/>
          <w:lang w:val="en-CA"/>
        </w:rPr>
        <w:t xml:space="preserve">if the file is </w:t>
      </w:r>
      <w:r w:rsidR="003F00D0" w:rsidRPr="003F00D0">
        <w:rPr>
          <w:sz w:val="20"/>
          <w:szCs w:val="20"/>
          <w:lang w:val="en-CA"/>
        </w:rPr>
        <w:t>open</w:t>
      </w:r>
      <w:r w:rsidRPr="003F00D0">
        <w:rPr>
          <w:sz w:val="20"/>
          <w:szCs w:val="20"/>
          <w:lang w:val="en-CA"/>
        </w:rPr>
        <w:t>, then</w:t>
      </w:r>
    </w:p>
    <w:p w14:paraId="26B4B303" w14:textId="77777777" w:rsidR="00BE18C4" w:rsidRPr="003F00D0" w:rsidRDefault="00BE18C4" w:rsidP="00471DE0">
      <w:pPr>
        <w:pStyle w:val="Output"/>
        <w:ind w:left="1985"/>
        <w:rPr>
          <w:sz w:val="20"/>
          <w:szCs w:val="20"/>
          <w:lang w:val="en-CA"/>
        </w:rPr>
      </w:pPr>
      <w:r w:rsidRPr="003F00D0">
        <w:rPr>
          <w:sz w:val="20"/>
          <w:szCs w:val="20"/>
          <w:lang w:val="en-CA"/>
        </w:rPr>
        <w:t xml:space="preserve">  until reading fails loop</w:t>
      </w:r>
    </w:p>
    <w:p w14:paraId="3C809ABE" w14:textId="28A2B0C9" w:rsidR="00BE18C4" w:rsidRDefault="00BE18C4" w:rsidP="00471DE0">
      <w:pPr>
        <w:pStyle w:val="Output"/>
        <w:ind w:left="1985"/>
        <w:rPr>
          <w:sz w:val="20"/>
          <w:szCs w:val="20"/>
          <w:lang w:val="en-CA"/>
        </w:rPr>
      </w:pPr>
      <w:r w:rsidRPr="003F00D0">
        <w:rPr>
          <w:sz w:val="20"/>
          <w:szCs w:val="20"/>
          <w:lang w:val="en-CA"/>
        </w:rPr>
        <w:t xml:space="preserve">    read one char character to identify type of Product</w:t>
      </w:r>
      <w:r w:rsidR="003F00D0">
        <w:rPr>
          <w:sz w:val="20"/>
          <w:szCs w:val="20"/>
          <w:lang w:val="en-CA"/>
        </w:rPr>
        <w:t xml:space="preserve"> (the tag)</w:t>
      </w:r>
    </w:p>
    <w:p w14:paraId="3A230432" w14:textId="3319DB77" w:rsidR="003F00D0" w:rsidRDefault="003F00D0" w:rsidP="00471DE0">
      <w:pPr>
        <w:pStyle w:val="Output"/>
        <w:ind w:left="1985"/>
        <w:rPr>
          <w:sz w:val="20"/>
          <w:szCs w:val="20"/>
          <w:lang w:val="en-CA"/>
        </w:rPr>
      </w:pPr>
      <w:r>
        <w:rPr>
          <w:sz w:val="20"/>
          <w:szCs w:val="20"/>
          <w:lang w:val="en-CA"/>
        </w:rPr>
        <w:t xml:space="preserve">    call the ama::createInstance(tag) to create an instance</w:t>
      </w:r>
    </w:p>
    <w:p w14:paraId="020540EC" w14:textId="0367D049" w:rsidR="003F00D0" w:rsidRDefault="003F00D0" w:rsidP="00471DE0">
      <w:pPr>
        <w:pStyle w:val="Output"/>
        <w:ind w:left="1985"/>
        <w:rPr>
          <w:sz w:val="20"/>
          <w:szCs w:val="20"/>
          <w:lang w:val="en-CA"/>
        </w:rPr>
      </w:pPr>
      <w:r>
        <w:rPr>
          <w:sz w:val="20"/>
          <w:szCs w:val="20"/>
          <w:lang w:val="en-CA"/>
        </w:rPr>
        <w:t xml:space="preserve">    if createInstance(tag) returns not null</w:t>
      </w:r>
    </w:p>
    <w:p w14:paraId="02A8DEE3" w14:textId="0696D2D5" w:rsidR="003F00D0" w:rsidRPr="003F00D0" w:rsidRDefault="003F00D0" w:rsidP="00471DE0">
      <w:pPr>
        <w:pStyle w:val="Output"/>
        <w:ind w:left="1985"/>
        <w:rPr>
          <w:sz w:val="20"/>
          <w:szCs w:val="20"/>
          <w:lang w:val="en-CA"/>
        </w:rPr>
      </w:pPr>
      <w:r>
        <w:rPr>
          <w:sz w:val="20"/>
          <w:szCs w:val="20"/>
          <w:lang w:val="en-CA"/>
        </w:rPr>
        <w:t xml:space="preserve">      store the product in the array at the read index</w:t>
      </w:r>
    </w:p>
    <w:p w14:paraId="256376E3" w14:textId="2AF7CF77" w:rsidR="00BE18C4" w:rsidRPr="003F00D0" w:rsidRDefault="00BE18C4" w:rsidP="00471DE0">
      <w:pPr>
        <w:pStyle w:val="Output"/>
        <w:ind w:left="1985"/>
        <w:rPr>
          <w:sz w:val="20"/>
          <w:szCs w:val="20"/>
          <w:lang w:val="en-CA"/>
        </w:rPr>
      </w:pPr>
      <w:r w:rsidRPr="003F00D0">
        <w:rPr>
          <w:sz w:val="20"/>
          <w:szCs w:val="20"/>
          <w:lang w:val="en-CA"/>
        </w:rPr>
        <w:t xml:space="preserve">      skip the comma </w:t>
      </w:r>
      <w:r w:rsidR="003F00D0">
        <w:rPr>
          <w:sz w:val="20"/>
          <w:szCs w:val="20"/>
          <w:lang w:val="en-CA"/>
        </w:rPr>
        <w:t>from</w:t>
      </w:r>
      <w:r w:rsidRPr="003F00D0">
        <w:rPr>
          <w:sz w:val="20"/>
          <w:szCs w:val="20"/>
          <w:lang w:val="en-CA"/>
        </w:rPr>
        <w:t xml:space="preserve"> the file</w:t>
      </w:r>
    </w:p>
    <w:p w14:paraId="73D4B050" w14:textId="74D9B6E8" w:rsidR="00BE18C4" w:rsidRPr="003F00D0" w:rsidRDefault="00BE18C4" w:rsidP="00471DE0">
      <w:pPr>
        <w:pStyle w:val="Output"/>
        <w:ind w:left="1985"/>
        <w:rPr>
          <w:sz w:val="20"/>
          <w:szCs w:val="20"/>
          <w:lang w:val="en-CA"/>
        </w:rPr>
      </w:pPr>
      <w:r w:rsidRPr="003F00D0">
        <w:rPr>
          <w:sz w:val="20"/>
          <w:szCs w:val="20"/>
          <w:lang w:val="en-CA"/>
        </w:rPr>
        <w:t xml:space="preserve">      </w:t>
      </w:r>
      <w:r w:rsidR="003F00D0">
        <w:rPr>
          <w:sz w:val="20"/>
          <w:szCs w:val="20"/>
          <w:lang w:val="en-CA"/>
        </w:rPr>
        <w:t>read</w:t>
      </w:r>
      <w:r w:rsidRPr="003F00D0">
        <w:rPr>
          <w:sz w:val="20"/>
          <w:szCs w:val="20"/>
          <w:lang w:val="en-CA"/>
        </w:rPr>
        <w:t xml:space="preserve"> the product from the file (</w:t>
      </w:r>
      <w:r w:rsidR="003F00D0">
        <w:rPr>
          <w:sz w:val="20"/>
          <w:szCs w:val="20"/>
          <w:lang w:val="en-CA"/>
        </w:rPr>
        <w:t>non-interractive mode</w:t>
      </w:r>
      <w:r w:rsidRPr="003F00D0">
        <w:rPr>
          <w:sz w:val="20"/>
          <w:szCs w:val="20"/>
          <w:lang w:val="en-CA"/>
        </w:rPr>
        <w:t>)</w:t>
      </w:r>
    </w:p>
    <w:p w14:paraId="417CE2B3" w14:textId="0B62986F" w:rsidR="00BE18C4" w:rsidRPr="003F00D0" w:rsidRDefault="00BE18C4" w:rsidP="00471DE0">
      <w:pPr>
        <w:pStyle w:val="Output"/>
        <w:ind w:left="1985"/>
        <w:rPr>
          <w:sz w:val="20"/>
          <w:szCs w:val="20"/>
          <w:lang w:val="en-CA"/>
        </w:rPr>
      </w:pPr>
      <w:r w:rsidRPr="003F00D0">
        <w:rPr>
          <w:sz w:val="20"/>
          <w:szCs w:val="20"/>
          <w:lang w:val="en-CA"/>
        </w:rPr>
        <w:t xml:space="preserve">      </w:t>
      </w:r>
      <w:r w:rsidR="003F00D0">
        <w:rPr>
          <w:sz w:val="20"/>
          <w:szCs w:val="20"/>
          <w:lang w:val="en-CA"/>
        </w:rPr>
        <w:t>increment the read index</w:t>
      </w:r>
    </w:p>
    <w:p w14:paraId="6F11CDC2" w14:textId="77777777" w:rsidR="00BE18C4" w:rsidRPr="003F00D0" w:rsidRDefault="00BE18C4" w:rsidP="00471DE0">
      <w:pPr>
        <w:pStyle w:val="Output"/>
        <w:ind w:left="1985"/>
        <w:rPr>
          <w:sz w:val="20"/>
          <w:szCs w:val="20"/>
          <w:lang w:val="en-CA"/>
        </w:rPr>
      </w:pPr>
      <w:r w:rsidRPr="003F00D0">
        <w:rPr>
          <w:sz w:val="20"/>
          <w:szCs w:val="20"/>
          <w:lang w:val="en-CA"/>
        </w:rPr>
        <w:t xml:space="preserve">  continue the loop</w:t>
      </w:r>
    </w:p>
    <w:p w14:paraId="190F786D" w14:textId="77777777" w:rsidR="00BE18C4" w:rsidRPr="003F00D0" w:rsidRDefault="00BE18C4" w:rsidP="00471DE0">
      <w:pPr>
        <w:pStyle w:val="Output"/>
        <w:ind w:left="1985"/>
        <w:rPr>
          <w:sz w:val="20"/>
          <w:szCs w:val="20"/>
          <w:lang w:val="en-CA"/>
        </w:rPr>
      </w:pPr>
      <w:r w:rsidRPr="003F00D0">
        <w:rPr>
          <w:sz w:val="20"/>
          <w:szCs w:val="20"/>
          <w:lang w:val="en-CA"/>
        </w:rPr>
        <w:t>set number of products to readIndex</w:t>
      </w:r>
    </w:p>
    <w:p w14:paraId="018BA546" w14:textId="77777777" w:rsidR="00BE18C4" w:rsidRPr="00471DE0" w:rsidRDefault="00BE18C4" w:rsidP="00471DE0">
      <w:pPr>
        <w:pStyle w:val="Output"/>
        <w:ind w:left="1985"/>
        <w:rPr>
          <w:lang w:val="en-CA"/>
        </w:rPr>
      </w:pPr>
      <w:r w:rsidRPr="003F00D0">
        <w:rPr>
          <w:sz w:val="20"/>
          <w:szCs w:val="20"/>
          <w:lang w:val="en-CA"/>
        </w:rPr>
        <w:t>close the datafile</w:t>
      </w:r>
    </w:p>
    <w:p w14:paraId="79E85D15" w14:textId="7A0BC300" w:rsidR="00BE18C4" w:rsidRPr="003F00D0" w:rsidRDefault="003F00D0" w:rsidP="00290F34">
      <w:pPr>
        <w:pStyle w:val="Description"/>
      </w:pPr>
      <w:r w:rsidRPr="00290F34">
        <w:rPr>
          <w:rStyle w:val="InlineKeyword"/>
        </w:rPr>
        <w:t>void</w:t>
      </w:r>
      <w:r w:rsidRPr="00290F34">
        <w:rPr>
          <w:rStyle w:val="InlineCode"/>
          <w:color w:val="auto"/>
        </w:rPr>
        <w:t xml:space="preserve"> saveProductRecords() </w:t>
      </w:r>
      <w:r w:rsidRPr="00290F34">
        <w:rPr>
          <w:rStyle w:val="InlineKeyword"/>
        </w:rPr>
        <w:t>const</w:t>
      </w:r>
      <w:r>
        <w:t xml:space="preserve">: </w:t>
      </w:r>
      <w:r w:rsidR="00BE18C4" w:rsidRPr="003F00D0">
        <w:t xml:space="preserve">Loops through the </w:t>
      </w:r>
      <w:r w:rsidRPr="00290F34">
        <w:rPr>
          <w:rStyle w:val="InlineCode"/>
          <w:color w:val="auto"/>
        </w:rPr>
        <w:t>m_</w:t>
      </w:r>
      <w:r w:rsidR="00BE18C4" w:rsidRPr="00290F34">
        <w:rPr>
          <w:rStyle w:val="InlineCode"/>
          <w:color w:val="auto"/>
        </w:rPr>
        <w:t>product</w:t>
      </w:r>
      <w:r w:rsidRPr="00290F34">
        <w:rPr>
          <w:rStyle w:val="InlineCode"/>
          <w:color w:val="auto"/>
        </w:rPr>
        <w:t>s</w:t>
      </w:r>
      <w:r w:rsidR="00BE18C4" w:rsidRPr="003F00D0">
        <w:t xml:space="preserve"> array up to </w:t>
      </w:r>
      <w:r w:rsidRPr="00290F34">
        <w:rPr>
          <w:rStyle w:val="InlineCode"/>
          <w:color w:val="auto"/>
        </w:rPr>
        <w:t>m_</w:t>
      </w:r>
      <w:r w:rsidR="00BE18C4" w:rsidRPr="00290F34">
        <w:rPr>
          <w:rStyle w:val="InlineCode"/>
          <w:color w:val="auto"/>
        </w:rPr>
        <w:t>noOfProducts</w:t>
      </w:r>
      <w:r w:rsidR="00BE18C4" w:rsidRPr="003F00D0">
        <w:t xml:space="preserve"> and stores </w:t>
      </w:r>
      <w:r w:rsidR="00290F34">
        <w:t xml:space="preserve">each of </w:t>
      </w:r>
      <w:r w:rsidR="00BE18C4" w:rsidRPr="003F00D0">
        <w:t xml:space="preserve">them in </w:t>
      </w:r>
      <w:r w:rsidR="00290F34">
        <w:t>a</w:t>
      </w:r>
      <w:r w:rsidR="00BE18C4" w:rsidRPr="003F00D0">
        <w:t xml:space="preserve"> </w:t>
      </w:r>
      <w:r>
        <w:t>file (the name of the file is stored in an attribute</w:t>
      </w:r>
      <w:r w:rsidR="00290F34">
        <w:t xml:space="preserve">; use the function </w:t>
      </w:r>
      <w:r w:rsidR="00290F34" w:rsidRPr="00290F34">
        <w:rPr>
          <w:rStyle w:val="InlineClass"/>
        </w:rPr>
        <w:t>iProduct</w:t>
      </w:r>
      <w:r w:rsidR="00290F34" w:rsidRPr="00290F34">
        <w:rPr>
          <w:rStyle w:val="InlineCode"/>
          <w:color w:val="auto"/>
        </w:rPr>
        <w:t>:: write()</w:t>
      </w:r>
      <w:r w:rsidR="00290F34">
        <w:t xml:space="preserve">, passing </w:t>
      </w:r>
      <w:r w:rsidR="00290F34">
        <w:rPr>
          <w:rStyle w:val="InlineCode"/>
          <w:color w:val="auto"/>
        </w:rPr>
        <w:t>ama::w</w:t>
      </w:r>
      <w:r w:rsidR="00290F34" w:rsidRPr="00290F34">
        <w:rPr>
          <w:rStyle w:val="InlineCode"/>
          <w:color w:val="auto"/>
        </w:rPr>
        <w:t>rite_condensed</w:t>
      </w:r>
      <w:r w:rsidR="00290F34">
        <w:t xml:space="preserve"> as the second parameter</w:t>
      </w:r>
      <w:r>
        <w:t>).</w:t>
      </w:r>
      <w:r w:rsidR="00E81F40">
        <w:t xml:space="preserve"> After each record, this function adds an end line into the file.</w:t>
      </w:r>
    </w:p>
    <w:p w14:paraId="072AABFD" w14:textId="31AAE5B4" w:rsidR="00BE18C4" w:rsidRPr="00290F34" w:rsidRDefault="00290F34" w:rsidP="00290F34">
      <w:pPr>
        <w:pStyle w:val="Description"/>
      </w:pPr>
      <w:r w:rsidRPr="001C31B1">
        <w:rPr>
          <w:rStyle w:val="InlineKeyword"/>
        </w:rPr>
        <w:t>void</w:t>
      </w:r>
      <w:r w:rsidRPr="001C31B1">
        <w:rPr>
          <w:rStyle w:val="InlineCode"/>
          <w:color w:val="auto"/>
        </w:rPr>
        <w:t xml:space="preserve"> listProducts() </w:t>
      </w:r>
      <w:r w:rsidRPr="001C31B1">
        <w:rPr>
          <w:rStyle w:val="InlineKeyword"/>
        </w:rPr>
        <w:t>const</w:t>
      </w:r>
      <w:r>
        <w:t xml:space="preserve">: </w:t>
      </w:r>
      <w:r w:rsidR="00BE18C4" w:rsidRPr="00290F34">
        <w:t>Prints the following title:</w:t>
      </w:r>
    </w:p>
    <w:p w14:paraId="05689483" w14:textId="33B6BBC5" w:rsidR="00290F34" w:rsidRPr="00290F34" w:rsidRDefault="00290F34" w:rsidP="00290F34">
      <w:pPr>
        <w:pStyle w:val="Output"/>
        <w:ind w:left="-709" w:right="-563" w:firstLine="0"/>
        <w:rPr>
          <w:sz w:val="20"/>
          <w:szCs w:val="20"/>
          <w:lang w:val="en-CA"/>
        </w:rPr>
      </w:pPr>
      <w:r w:rsidRPr="00290F34">
        <w:rPr>
          <w:sz w:val="20"/>
          <w:szCs w:val="20"/>
          <w:lang w:val="en-CA"/>
        </w:rPr>
        <w:t>------------------------------------------------------------------------------------------------</w:t>
      </w:r>
    </w:p>
    <w:p w14:paraId="181605E3" w14:textId="1F351D1C" w:rsidR="00290F34" w:rsidRPr="00290F34" w:rsidRDefault="00290F34" w:rsidP="00290F34">
      <w:pPr>
        <w:pStyle w:val="Output"/>
        <w:ind w:left="-709" w:right="-563" w:firstLine="0"/>
        <w:rPr>
          <w:sz w:val="20"/>
          <w:szCs w:val="20"/>
          <w:lang w:val="en-CA"/>
        </w:rPr>
      </w:pPr>
      <w:r w:rsidRPr="00290F34">
        <w:rPr>
          <w:sz w:val="20"/>
          <w:szCs w:val="20"/>
          <w:lang w:val="en-CA"/>
        </w:rPr>
        <w:t>| Row |     SKU | Product Name     | Unit       |   Price | Tax |   QtyA |   QtyN | Expiry     |</w:t>
      </w:r>
    </w:p>
    <w:p w14:paraId="774CC25E" w14:textId="3FBF94BB" w:rsidR="00290F34" w:rsidRPr="00290F34" w:rsidRDefault="00290F34" w:rsidP="00290F34">
      <w:pPr>
        <w:pStyle w:val="Output"/>
        <w:ind w:left="-709" w:right="-563" w:firstLine="0"/>
        <w:rPr>
          <w:sz w:val="20"/>
          <w:szCs w:val="20"/>
          <w:lang w:val="en-CA"/>
        </w:rPr>
      </w:pPr>
      <w:r w:rsidRPr="00290F34">
        <w:rPr>
          <w:sz w:val="20"/>
          <w:szCs w:val="20"/>
          <w:lang w:val="en-CA"/>
        </w:rPr>
        <w:t>|-----|---------|------------------|------------|---------|-----|--------|--------|------------|</w:t>
      </w:r>
    </w:p>
    <w:p w14:paraId="704C29D9" w14:textId="3AAA093D" w:rsidR="00BE18C4" w:rsidRPr="00BE18C4" w:rsidRDefault="00BE18C4" w:rsidP="00290F34">
      <w:pPr>
        <w:pStyle w:val="DescriptionCntd"/>
        <w:ind w:hanging="143"/>
      </w:pPr>
      <w:r w:rsidRPr="00BE18C4">
        <w:t xml:space="preserve">Then loops through the </w:t>
      </w:r>
      <w:r w:rsidR="00290F34" w:rsidRPr="001C31B1">
        <w:rPr>
          <w:rStyle w:val="InlineCode"/>
          <w:color w:val="auto"/>
        </w:rPr>
        <w:t>m_</w:t>
      </w:r>
      <w:r w:rsidRPr="001C31B1">
        <w:rPr>
          <w:rStyle w:val="InlineCode"/>
          <w:color w:val="auto"/>
        </w:rPr>
        <w:t>products</w:t>
      </w:r>
      <w:r w:rsidRPr="00BE18C4">
        <w:t xml:space="preserve"> array up to </w:t>
      </w:r>
      <w:r w:rsidR="00290F34" w:rsidRPr="001C31B1">
        <w:rPr>
          <w:rStyle w:val="InlineCode"/>
          <w:color w:val="auto"/>
        </w:rPr>
        <w:t>m_</w:t>
      </w:r>
      <w:r w:rsidRPr="001C31B1">
        <w:rPr>
          <w:rStyle w:val="InlineCode"/>
          <w:color w:val="auto"/>
        </w:rPr>
        <w:t>noOfProducts</w:t>
      </w:r>
      <w:r w:rsidR="00290F34">
        <w:t xml:space="preserve"> and prints a bar (</w:t>
      </w:r>
      <w:r w:rsidR="00290F34" w:rsidRPr="001C31B1">
        <w:rPr>
          <w:rFonts w:ascii="Consolas" w:hAnsi="Consolas" w:cs="Consolas"/>
          <w:noProof/>
          <w:color w:val="A31515"/>
          <w:sz w:val="24"/>
          <w:szCs w:val="24"/>
          <w:shd w:val="clear" w:color="auto" w:fill="F2F2F2" w:themeFill="background1" w:themeFillShade="F2"/>
        </w:rPr>
        <w:t>|</w:t>
      </w:r>
      <w:r w:rsidR="00290F34">
        <w:t>), followed by the</w:t>
      </w:r>
      <w:r w:rsidRPr="00BE18C4">
        <w:t xml:space="preserve"> row number (four spaces wide, right </w:t>
      </w:r>
      <w:r w:rsidR="00290F34">
        <w:t>aligned</w:t>
      </w:r>
      <w:r w:rsidRPr="00BE18C4">
        <w:t>), followed by a</w:t>
      </w:r>
      <w:r w:rsidR="00290F34">
        <w:t xml:space="preserve"> space and a bar/pipe character (</w:t>
      </w:r>
      <w:r w:rsidR="001C31B1" w:rsidRPr="0008271A">
        <w:rPr>
          <w:rStyle w:val="CString"/>
          <w:rFonts w:ascii="MS Gothic" w:eastAsia="MS Gothic" w:hAnsi="MS Gothic" w:cs="MS Gothic" w:hint="eastAsia"/>
          <w:sz w:val="24"/>
          <w:szCs w:val="24"/>
          <w:shd w:val="clear" w:color="auto" w:fill="F2F2F2" w:themeFill="background1" w:themeFillShade="F2"/>
        </w:rPr>
        <w:t>␣</w:t>
      </w:r>
      <w:r w:rsidR="00290F34" w:rsidRPr="001C31B1">
        <w:rPr>
          <w:rFonts w:ascii="Consolas" w:hAnsi="Consolas" w:cs="Consolas"/>
          <w:noProof/>
          <w:color w:val="A31515"/>
          <w:sz w:val="24"/>
          <w:szCs w:val="24"/>
          <w:shd w:val="clear" w:color="auto" w:fill="F2F2F2" w:themeFill="background1" w:themeFillShade="F2"/>
        </w:rPr>
        <w:t>|</w:t>
      </w:r>
      <w:r w:rsidR="00290F34">
        <w:t xml:space="preserve">). </w:t>
      </w:r>
      <w:r w:rsidRPr="00BE18C4">
        <w:t xml:space="preserve">Then prints the current </w:t>
      </w:r>
      <w:r w:rsidR="00290F34">
        <w:t>p</w:t>
      </w:r>
      <w:r w:rsidRPr="00BE18C4">
        <w:t>roduct</w:t>
      </w:r>
      <w:r w:rsidR="001C31B1">
        <w:t xml:space="preserve"> and </w:t>
      </w:r>
      <w:r w:rsidRPr="00BE18C4">
        <w:t>a newline</w:t>
      </w:r>
      <w:r w:rsidR="00290F34">
        <w:t xml:space="preserve">. To insert the content of the current product, call </w:t>
      </w:r>
      <w:r w:rsidR="00290F34" w:rsidRPr="001C31B1">
        <w:rPr>
          <w:rStyle w:val="InlineClass"/>
        </w:rPr>
        <w:t>iProduct</w:t>
      </w:r>
      <w:r w:rsidR="00290F34" w:rsidRPr="001C31B1">
        <w:rPr>
          <w:rStyle w:val="InlineCode"/>
          <w:color w:val="auto"/>
        </w:rPr>
        <w:t>::write()</w:t>
      </w:r>
      <w:r w:rsidR="00290F34">
        <w:t xml:space="preserve">, using </w:t>
      </w:r>
      <w:r w:rsidR="001C31B1" w:rsidRPr="001C31B1">
        <w:rPr>
          <w:rStyle w:val="InlineCode"/>
          <w:color w:val="auto"/>
        </w:rPr>
        <w:t>ama::</w:t>
      </w:r>
      <w:r w:rsidR="00290F34" w:rsidRPr="001C31B1">
        <w:rPr>
          <w:rStyle w:val="InlineCode"/>
          <w:color w:val="auto"/>
        </w:rPr>
        <w:t>write_table</w:t>
      </w:r>
      <w:r w:rsidR="00290F34">
        <w:t xml:space="preserve"> for the second parameter.</w:t>
      </w:r>
    </w:p>
    <w:p w14:paraId="366CEF5D" w14:textId="2FA9FB71" w:rsidR="00BE18C4" w:rsidRPr="00BE18C4" w:rsidRDefault="001C31B1" w:rsidP="00290F34">
      <w:pPr>
        <w:pStyle w:val="DescriptionCntd"/>
        <w:ind w:hanging="143"/>
      </w:pPr>
      <w:r>
        <w:t xml:space="preserve">At each </w:t>
      </w:r>
      <w:r w:rsidR="00BE18C4" w:rsidRPr="00BE18C4">
        <w:t>iteration, it will calculate the total cost of the products in a double value using the operator</w:t>
      </w:r>
      <w:r>
        <w:t xml:space="preserve"> </w:t>
      </w:r>
      <w:r w:rsidR="00BE18C4" w:rsidRPr="001C31B1">
        <w:rPr>
          <w:rStyle w:val="InlineCode"/>
          <w:color w:val="auto"/>
        </w:rPr>
        <w:t>+=</w:t>
      </w:r>
      <w:r w:rsidR="00BE18C4" w:rsidRPr="00BE18C4">
        <w:t xml:space="preserve"> </w:t>
      </w:r>
      <w:r>
        <w:t xml:space="preserve">(free helper for the </w:t>
      </w:r>
      <w:r w:rsidRPr="001C31B1">
        <w:rPr>
          <w:rStyle w:val="InlineClass"/>
        </w:rPr>
        <w:t>iProduct</w:t>
      </w:r>
      <w:r w:rsidR="00BE18C4" w:rsidRPr="00BE18C4">
        <w:t xml:space="preserve"> </w:t>
      </w:r>
      <w:r>
        <w:t>interface)</w:t>
      </w:r>
      <w:r w:rsidR="00BE18C4" w:rsidRPr="00BE18C4">
        <w:t>.</w:t>
      </w:r>
    </w:p>
    <w:p w14:paraId="0C2795A9" w14:textId="328D81A8" w:rsidR="00BE18C4" w:rsidRDefault="00BE18C4" w:rsidP="00290F34">
      <w:pPr>
        <w:pStyle w:val="DescriptionCntd"/>
        <w:ind w:hanging="143"/>
      </w:pPr>
      <w:r w:rsidRPr="00BE18C4">
        <w:t xml:space="preserve">When the list is done, </w:t>
      </w:r>
      <w:r w:rsidR="001C31B1">
        <w:t>the table footer will be printed</w:t>
      </w:r>
      <w:r w:rsidRPr="00BE18C4">
        <w:t>:</w:t>
      </w:r>
    </w:p>
    <w:p w14:paraId="598CC75E" w14:textId="77777777" w:rsidR="001C31B1" w:rsidRPr="001C31B1" w:rsidRDefault="001C31B1" w:rsidP="001C31B1">
      <w:pPr>
        <w:pStyle w:val="Output"/>
        <w:ind w:left="-709" w:right="-563" w:firstLine="0"/>
        <w:rPr>
          <w:sz w:val="20"/>
          <w:szCs w:val="20"/>
          <w:lang w:val="en-CA"/>
        </w:rPr>
      </w:pPr>
      <w:r w:rsidRPr="001C31B1">
        <w:rPr>
          <w:sz w:val="20"/>
          <w:szCs w:val="20"/>
          <w:lang w:val="en-CA"/>
        </w:rPr>
        <w:t>------------------------------------------------------------------------------------------------</w:t>
      </w:r>
    </w:p>
    <w:p w14:paraId="08C935D2" w14:textId="0D229D2C" w:rsidR="001C31B1" w:rsidRPr="001C31B1" w:rsidRDefault="001C31B1" w:rsidP="001C31B1">
      <w:pPr>
        <w:pStyle w:val="Output"/>
        <w:ind w:left="-709" w:right="-563" w:firstLine="0"/>
        <w:rPr>
          <w:sz w:val="20"/>
          <w:szCs w:val="20"/>
          <w:lang w:val="en-CA"/>
        </w:rPr>
      </w:pPr>
      <w:r w:rsidRPr="001C31B1">
        <w:rPr>
          <w:sz w:val="20"/>
          <w:szCs w:val="20"/>
          <w:lang w:val="en-CA"/>
        </w:rPr>
        <w:t xml:space="preserve">|                                                    </w:t>
      </w:r>
      <w:r>
        <w:rPr>
          <w:sz w:val="20"/>
          <w:szCs w:val="20"/>
          <w:lang w:val="en-CA"/>
        </w:rPr>
        <w:t xml:space="preserve">  Total cost of support ($): | XXXXXXX</w:t>
      </w:r>
      <w:r w:rsidRPr="001C31B1">
        <w:rPr>
          <w:sz w:val="20"/>
          <w:szCs w:val="20"/>
          <w:lang w:val="en-CA"/>
        </w:rPr>
        <w:t>.</w:t>
      </w:r>
      <w:r>
        <w:rPr>
          <w:sz w:val="20"/>
          <w:szCs w:val="20"/>
          <w:lang w:val="en-CA"/>
        </w:rPr>
        <w:t>XX</w:t>
      </w:r>
      <w:r w:rsidRPr="001C31B1">
        <w:rPr>
          <w:sz w:val="20"/>
          <w:szCs w:val="20"/>
          <w:lang w:val="en-CA"/>
        </w:rPr>
        <w:t xml:space="preserve"> |</w:t>
      </w:r>
    </w:p>
    <w:p w14:paraId="79B3D2A2" w14:textId="2A227682" w:rsidR="001C31B1" w:rsidRPr="001C31B1" w:rsidRDefault="001C31B1" w:rsidP="001C31B1">
      <w:pPr>
        <w:pStyle w:val="Output"/>
        <w:ind w:left="-709" w:right="-563" w:firstLine="0"/>
        <w:rPr>
          <w:sz w:val="20"/>
          <w:szCs w:val="20"/>
          <w:lang w:val="en-CA"/>
        </w:rPr>
      </w:pPr>
      <w:r w:rsidRPr="001C31B1">
        <w:rPr>
          <w:sz w:val="20"/>
          <w:szCs w:val="20"/>
          <w:lang w:val="en-CA"/>
        </w:rPr>
        <w:t>------------------------------------------------------------------------------------------------</w:t>
      </w:r>
    </w:p>
    <w:p w14:paraId="78415001" w14:textId="00A790F6" w:rsidR="00BE18C4" w:rsidRDefault="00BE18C4" w:rsidP="00290F34">
      <w:pPr>
        <w:pStyle w:val="DescriptionCntd"/>
        <w:ind w:hanging="143"/>
      </w:pPr>
      <w:r w:rsidRPr="00BE18C4">
        <w:t xml:space="preserve">The total cost value is printed </w:t>
      </w:r>
      <w:r w:rsidR="007658CA">
        <w:t>on a field of size 10, aligned to the right and two digits precision.</w:t>
      </w:r>
    </w:p>
    <w:p w14:paraId="3770D5E7" w14:textId="404D39BE" w:rsidR="0094275F" w:rsidRDefault="0094275F" w:rsidP="00290F34">
      <w:pPr>
        <w:pStyle w:val="DescriptionCntd"/>
        <w:ind w:hanging="143"/>
      </w:pPr>
      <w:r>
        <w:t xml:space="preserve">Before returning, this function calls </w:t>
      </w:r>
      <w:r w:rsidRPr="0094275F">
        <w:rPr>
          <w:rStyle w:val="InlineClass"/>
        </w:rPr>
        <w:t>AmaApp</w:t>
      </w:r>
      <w:r w:rsidRPr="0094275F">
        <w:rPr>
          <w:rStyle w:val="InlineCode"/>
          <w:color w:val="auto"/>
        </w:rPr>
        <w:t>::pause()</w:t>
      </w:r>
      <w:r>
        <w:t>.</w:t>
      </w:r>
    </w:p>
    <w:p w14:paraId="6DAD1293" w14:textId="6EECBD63" w:rsidR="00272428" w:rsidRDefault="00272428" w:rsidP="00272428">
      <w:pPr>
        <w:pStyle w:val="Description"/>
      </w:pPr>
      <w:r w:rsidRPr="00272428">
        <w:rPr>
          <w:rStyle w:val="InlineKeyword"/>
        </w:rPr>
        <w:t>void</w:t>
      </w:r>
      <w:r w:rsidRPr="00272428">
        <w:rPr>
          <w:rStyle w:val="InlineCode"/>
          <w:color w:val="auto"/>
        </w:rPr>
        <w:t xml:space="preserve"> deleteProductRecord(</w:t>
      </w:r>
      <w:r w:rsidRPr="00272428">
        <w:rPr>
          <w:rStyle w:val="InlineClass"/>
        </w:rPr>
        <w:t>iProduct</w:t>
      </w:r>
      <w:r w:rsidRPr="00272428">
        <w:rPr>
          <w:rStyle w:val="InlineCode"/>
          <w:color w:val="auto"/>
        </w:rPr>
        <w:t>* product)</w:t>
      </w:r>
      <w:r>
        <w:t xml:space="preserve">: </w:t>
      </w:r>
      <w:r w:rsidRPr="00C36595">
        <w:rPr>
          <w:b/>
          <w:color w:val="FF0000"/>
        </w:rPr>
        <w:t>[optional]</w:t>
      </w:r>
      <w:r>
        <w:rPr>
          <w:b/>
          <w:color w:val="FF0000"/>
        </w:rPr>
        <w:t xml:space="preserve"> </w:t>
      </w:r>
      <w:r w:rsidR="00E81F40" w:rsidRPr="003F00D0">
        <w:t xml:space="preserve">Loops through the </w:t>
      </w:r>
      <w:r w:rsidR="00E81F40" w:rsidRPr="00290F34">
        <w:rPr>
          <w:rStyle w:val="InlineCode"/>
          <w:color w:val="auto"/>
        </w:rPr>
        <w:t>m_products</w:t>
      </w:r>
      <w:r w:rsidR="00E81F40" w:rsidRPr="003F00D0">
        <w:t xml:space="preserve"> array up to </w:t>
      </w:r>
      <w:r w:rsidR="00E81F40" w:rsidRPr="00290F34">
        <w:rPr>
          <w:rStyle w:val="InlineCode"/>
          <w:color w:val="auto"/>
        </w:rPr>
        <w:t>m_noOfProducts</w:t>
      </w:r>
      <w:r w:rsidR="00E81F40" w:rsidRPr="003F00D0">
        <w:t xml:space="preserve"> and stores </w:t>
      </w:r>
      <w:r w:rsidR="00E81F40">
        <w:t xml:space="preserve">each of </w:t>
      </w:r>
      <w:r w:rsidR="00E81F40" w:rsidRPr="003F00D0">
        <w:t xml:space="preserve">them in </w:t>
      </w:r>
      <w:r w:rsidR="00E81F40">
        <w:t>a</w:t>
      </w:r>
      <w:r w:rsidR="00E81F40" w:rsidRPr="003F00D0">
        <w:t xml:space="preserve"> </w:t>
      </w:r>
      <w:r w:rsidR="00E81F40">
        <w:t xml:space="preserve">file, but skips the product passed as parameter (the name of the file is stored in an attribute; use the function </w:t>
      </w:r>
      <w:r w:rsidR="00E81F40" w:rsidRPr="00290F34">
        <w:rPr>
          <w:rStyle w:val="InlineClass"/>
        </w:rPr>
        <w:t>iProduct</w:t>
      </w:r>
      <w:r w:rsidR="00E81F40" w:rsidRPr="00290F34">
        <w:rPr>
          <w:rStyle w:val="InlineCode"/>
          <w:color w:val="auto"/>
        </w:rPr>
        <w:t>:: write()</w:t>
      </w:r>
      <w:r w:rsidR="00E81F40">
        <w:t xml:space="preserve">, passing </w:t>
      </w:r>
      <w:r w:rsidR="00E81F40">
        <w:rPr>
          <w:rStyle w:val="InlineCode"/>
          <w:color w:val="auto"/>
        </w:rPr>
        <w:t>ama::w</w:t>
      </w:r>
      <w:r w:rsidR="00E81F40" w:rsidRPr="00290F34">
        <w:rPr>
          <w:rStyle w:val="InlineCode"/>
          <w:color w:val="auto"/>
        </w:rPr>
        <w:t>rite_condensed</w:t>
      </w:r>
      <w:r w:rsidR="00E81F40">
        <w:t xml:space="preserve"> as the second parameter). After each record, this function adds an end line into the file.</w:t>
      </w:r>
    </w:p>
    <w:p w14:paraId="1995F6C1" w14:textId="5D7C2021" w:rsidR="00272428" w:rsidRPr="00BE18C4" w:rsidRDefault="00272428" w:rsidP="00E81F40">
      <w:pPr>
        <w:pStyle w:val="Description"/>
      </w:pPr>
      <w:r w:rsidRPr="00272428">
        <w:rPr>
          <w:rStyle w:val="InlineKeyword"/>
        </w:rPr>
        <w:t>void</w:t>
      </w:r>
      <w:r w:rsidRPr="00272428">
        <w:rPr>
          <w:rStyle w:val="InlineCode"/>
          <w:color w:val="auto"/>
        </w:rPr>
        <w:t xml:space="preserve"> sort()</w:t>
      </w:r>
      <w:r>
        <w:t xml:space="preserve">: </w:t>
      </w:r>
      <w:r w:rsidRPr="00C36595">
        <w:rPr>
          <w:b/>
          <w:color w:val="FF0000"/>
        </w:rPr>
        <w:t>[optional]</w:t>
      </w:r>
      <w:r>
        <w:rPr>
          <w:b/>
          <w:color w:val="FF0000"/>
        </w:rPr>
        <w:t xml:space="preserve"> </w:t>
      </w:r>
      <w:r w:rsidR="00E81F40">
        <w:t xml:space="preserve">calls the template function </w:t>
      </w:r>
      <w:r w:rsidR="00E81F40" w:rsidRPr="00E81F40">
        <w:rPr>
          <w:rStyle w:val="InlineCode"/>
          <w:color w:val="auto"/>
        </w:rPr>
        <w:t>sict::sort()</w:t>
      </w:r>
      <w:r w:rsidR="00E81F40">
        <w:t>, passing the array of products as parameter.</w:t>
      </w:r>
    </w:p>
    <w:p w14:paraId="33898595" w14:textId="1CC6C124" w:rsidR="00BE18C4" w:rsidRPr="00BE18C4" w:rsidRDefault="009057BC" w:rsidP="009057BC">
      <w:pPr>
        <w:pStyle w:val="Description"/>
      </w:pPr>
      <w:r w:rsidRPr="009057BC">
        <w:rPr>
          <w:rStyle w:val="InlineClass"/>
        </w:rPr>
        <w:t>iProduct</w:t>
      </w:r>
      <w:r w:rsidRPr="009057BC">
        <w:rPr>
          <w:rStyle w:val="InlineCode"/>
          <w:color w:val="auto"/>
        </w:rPr>
        <w:t>* find(</w:t>
      </w:r>
      <w:r w:rsidRPr="009057BC">
        <w:rPr>
          <w:rStyle w:val="InlineKeyword"/>
        </w:rPr>
        <w:t>const</w:t>
      </w:r>
      <w:r w:rsidRPr="009057BC">
        <w:rPr>
          <w:rStyle w:val="InlineCode"/>
          <w:color w:val="auto"/>
        </w:rPr>
        <w:t xml:space="preserve"> </w:t>
      </w:r>
      <w:r w:rsidRPr="009057BC">
        <w:rPr>
          <w:rStyle w:val="InlineKeyword"/>
        </w:rPr>
        <w:t>char</w:t>
      </w:r>
      <w:r>
        <w:rPr>
          <w:rStyle w:val="InlineCode"/>
          <w:color w:val="auto"/>
        </w:rPr>
        <w:t>* sku</w:t>
      </w:r>
      <w:r w:rsidRPr="009057BC">
        <w:rPr>
          <w:rStyle w:val="InlineCode"/>
          <w:color w:val="auto"/>
        </w:rPr>
        <w:t xml:space="preserve">) </w:t>
      </w:r>
      <w:r w:rsidRPr="009057BC">
        <w:rPr>
          <w:rStyle w:val="InlineKeyword"/>
        </w:rPr>
        <w:t>const</w:t>
      </w:r>
      <w:r>
        <w:t>:</w:t>
      </w:r>
      <w:r w:rsidR="00BE18C4" w:rsidRPr="00BE18C4">
        <w:t xml:space="preserve"> Loops through the </w:t>
      </w:r>
      <w:r w:rsidRPr="009057BC">
        <w:rPr>
          <w:rStyle w:val="InlineCode"/>
          <w:color w:val="auto"/>
        </w:rPr>
        <w:t>m_products</w:t>
      </w:r>
      <w:r>
        <w:t xml:space="preserve"> array</w:t>
      </w:r>
      <w:r w:rsidR="00BE18C4" w:rsidRPr="00BE18C4">
        <w:t xml:space="preserve"> up to </w:t>
      </w:r>
      <w:r w:rsidRPr="009057BC">
        <w:rPr>
          <w:rStyle w:val="InlineCode"/>
          <w:color w:val="auto"/>
        </w:rPr>
        <w:t>m_</w:t>
      </w:r>
      <w:r w:rsidR="00BE18C4" w:rsidRPr="009057BC">
        <w:rPr>
          <w:rStyle w:val="InlineCode"/>
          <w:color w:val="auto"/>
        </w:rPr>
        <w:t>noOfProducts</w:t>
      </w:r>
      <w:r w:rsidR="00BE18C4" w:rsidRPr="00BE18C4">
        <w:t xml:space="preserve"> and checks each of them for the same SKU as the incoming argument using the operator</w:t>
      </w:r>
      <w:r>
        <w:t xml:space="preserve"> </w:t>
      </w:r>
      <w:r w:rsidR="00BE18C4" w:rsidRPr="00BE18C4">
        <w:t xml:space="preserve">== implemented by the </w:t>
      </w:r>
      <w:r w:rsidR="00BE18C4" w:rsidRPr="009057BC">
        <w:rPr>
          <w:rStyle w:val="InlineClass"/>
        </w:rPr>
        <w:t>Product</w:t>
      </w:r>
      <w:r w:rsidR="00BE18C4" w:rsidRPr="00BE18C4">
        <w:t xml:space="preserve"> class.</w:t>
      </w:r>
    </w:p>
    <w:p w14:paraId="3DD674A1" w14:textId="6778ADD6" w:rsidR="00BE18C4" w:rsidRPr="00BE18C4" w:rsidRDefault="00BE18C4" w:rsidP="009057BC">
      <w:pPr>
        <w:pStyle w:val="DescriptionCntd"/>
        <w:ind w:hanging="143"/>
      </w:pPr>
      <w:r w:rsidRPr="00BE18C4">
        <w:t>If a match is found</w:t>
      </w:r>
      <w:r w:rsidR="009057BC">
        <w:t>, this function</w:t>
      </w:r>
      <w:r w:rsidRPr="00BE18C4">
        <w:t xml:space="preserve"> </w:t>
      </w:r>
      <w:r w:rsidR="009057BC">
        <w:t xml:space="preserve">returns </w:t>
      </w:r>
      <w:r w:rsidRPr="00BE18C4">
        <w:t xml:space="preserve">the </w:t>
      </w:r>
      <w:r w:rsidR="009057BC">
        <w:t>address</w:t>
      </w:r>
      <w:r w:rsidRPr="00BE18C4">
        <w:t xml:space="preserve"> of the found </w:t>
      </w:r>
      <w:r w:rsidRPr="009057BC">
        <w:rPr>
          <w:rStyle w:val="InlineClass"/>
        </w:rPr>
        <w:t>Product</w:t>
      </w:r>
      <w:r w:rsidR="009057BC">
        <w:t xml:space="preserve">, </w:t>
      </w:r>
      <w:r w:rsidRPr="00BE18C4">
        <w:t>otherwise return</w:t>
      </w:r>
      <w:r w:rsidR="009057BC">
        <w:t>s</w:t>
      </w:r>
      <w:r w:rsidRPr="00BE18C4">
        <w:t xml:space="preserve"> </w:t>
      </w:r>
      <w:r w:rsidR="009057BC">
        <w:t>null</w:t>
      </w:r>
      <w:r w:rsidRPr="00BE18C4">
        <w:t>.</w:t>
      </w:r>
    </w:p>
    <w:p w14:paraId="600E40AE" w14:textId="59532DE5" w:rsidR="00BE18C4" w:rsidRPr="009057BC" w:rsidRDefault="009057BC" w:rsidP="009057BC">
      <w:pPr>
        <w:pStyle w:val="Description"/>
      </w:pPr>
      <w:r w:rsidRPr="009057BC">
        <w:rPr>
          <w:rStyle w:val="InlineKeyword"/>
        </w:rPr>
        <w:t>void</w:t>
      </w:r>
      <w:r w:rsidRPr="009057BC">
        <w:rPr>
          <w:rStyle w:val="InlineCode"/>
          <w:color w:val="auto"/>
        </w:rPr>
        <w:t xml:space="preserve"> addQty(</w:t>
      </w:r>
      <w:r w:rsidRPr="009057BC">
        <w:rPr>
          <w:rStyle w:val="InlineClass"/>
        </w:rPr>
        <w:t>iProduct</w:t>
      </w:r>
      <w:r w:rsidRPr="009057BC">
        <w:rPr>
          <w:rStyle w:val="InlineCode"/>
          <w:color w:val="auto"/>
        </w:rPr>
        <w:t>* product)</w:t>
      </w:r>
      <w:r>
        <w:t xml:space="preserve">: </w:t>
      </w:r>
      <w:r w:rsidR="00BE18C4" w:rsidRPr="009057BC">
        <w:t>Updates the quantity on hand for a</w:t>
      </w:r>
      <w:r>
        <w:t>n</w:t>
      </w:r>
      <w:r w:rsidR="00BE18C4" w:rsidRPr="009057BC">
        <w:t xml:space="preserve"> </w:t>
      </w:r>
      <w:r>
        <w:rPr>
          <w:rStyle w:val="InlineClass"/>
        </w:rPr>
        <w:t>iP</w:t>
      </w:r>
      <w:r w:rsidR="00BE18C4" w:rsidRPr="009057BC">
        <w:rPr>
          <w:rStyle w:val="InlineClass"/>
        </w:rPr>
        <w:t>roduct</w:t>
      </w:r>
      <w:r w:rsidR="00BE18C4" w:rsidRPr="009057BC">
        <w:t>.</w:t>
      </w:r>
    </w:p>
    <w:p w14:paraId="5F9D8F82" w14:textId="0D91004E" w:rsidR="00BE18C4" w:rsidRPr="00BE18C4" w:rsidRDefault="009057BC" w:rsidP="009057BC">
      <w:pPr>
        <w:pStyle w:val="DescriptionCntd"/>
        <w:ind w:hanging="143"/>
      </w:pPr>
      <w:r>
        <w:t xml:space="preserve">This function displays the parameter in human readable form, followed by two end lines; </w:t>
      </w:r>
      <w:r w:rsidR="00BE18C4" w:rsidRPr="00BE18C4">
        <w:t>then asks for an integer for quantity purchased:</w:t>
      </w:r>
    </w:p>
    <w:p w14:paraId="3A975926" w14:textId="17CA462C" w:rsidR="00BE18C4" w:rsidRPr="008D13CC" w:rsidRDefault="008D13CC" w:rsidP="008D13CC">
      <w:pPr>
        <w:pStyle w:val="Output"/>
        <w:spacing w:before="120" w:beforeAutospacing="0" w:after="120" w:afterAutospacing="0"/>
        <w:ind w:left="1418" w:firstLine="0"/>
      </w:pPr>
      <w:r w:rsidRPr="008D13CC">
        <w:t>Please enter the number of purchased items:</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Pr="00F0048E">
        <w:rPr>
          <w:rStyle w:val="OutputInstruction"/>
          <w:rFonts w:eastAsiaTheme="minorHAnsi"/>
        </w:rPr>
        <w:t>&gt;</w:t>
      </w:r>
    </w:p>
    <w:p w14:paraId="5B43E85C" w14:textId="4D1F4CAB" w:rsidR="00BE18C4" w:rsidRPr="00BE18C4" w:rsidRDefault="00BE18C4" w:rsidP="009057BC">
      <w:pPr>
        <w:pStyle w:val="DescriptionCntd"/>
        <w:ind w:hanging="143"/>
      </w:pPr>
      <w:r w:rsidRPr="00BE18C4">
        <w:t>If it cannot read the integer</w:t>
      </w:r>
      <w:r w:rsidR="008D13CC">
        <w:t>, clears the stream error,</w:t>
      </w:r>
      <w:r w:rsidRPr="00BE18C4">
        <w:t xml:space="preserve"> prints</w:t>
      </w:r>
      <w:r w:rsidR="008D13CC">
        <w:t xml:space="preserve"> a message and returns</w:t>
      </w:r>
      <w:r w:rsidRPr="00BE18C4">
        <w:t>:</w:t>
      </w:r>
    </w:p>
    <w:p w14:paraId="5735FE4B" w14:textId="3AD7E40E" w:rsidR="00BE18C4" w:rsidRPr="00BE18C4" w:rsidRDefault="008D13CC" w:rsidP="008D13CC">
      <w:pPr>
        <w:pStyle w:val="Output"/>
        <w:ind w:left="1418" w:firstLine="0"/>
        <w:rPr>
          <w:sz w:val="28"/>
          <w:szCs w:val="28"/>
        </w:rPr>
      </w:pPr>
      <w:r w:rsidRPr="008D13CC">
        <w:t>Invalid quantity value!</w:t>
      </w: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w:t>
      </w:r>
    </w:p>
    <w:p w14:paraId="4D695A2A" w14:textId="45A2304B" w:rsidR="00BE18C4" w:rsidRPr="00BE18C4" w:rsidRDefault="00BE18C4" w:rsidP="009057BC">
      <w:pPr>
        <w:pStyle w:val="DescriptionCntd"/>
        <w:ind w:hanging="143"/>
      </w:pPr>
      <w:r w:rsidRPr="00BE18C4">
        <w:t xml:space="preserve">If it can read the integer, it makes sure the amount is less </w:t>
      </w:r>
      <w:r w:rsidR="008D13CC">
        <w:t xml:space="preserve">or equal </w:t>
      </w:r>
      <w:r w:rsidR="008D13CC" w:rsidRPr="00BE18C4">
        <w:t xml:space="preserve">than </w:t>
      </w:r>
      <w:r w:rsidRPr="00BE18C4">
        <w:t xml:space="preserve">the amount required (i.e. </w:t>
      </w:r>
      <w:r w:rsidR="008D13CC" w:rsidRPr="008D13CC">
        <w:rPr>
          <w:rStyle w:val="InlineCode"/>
          <w:color w:val="auto"/>
        </w:rPr>
        <w:t>qtyNeeded</w:t>
      </w:r>
      <w:r w:rsidRPr="008D13CC">
        <w:rPr>
          <w:rStyle w:val="InlineCode"/>
          <w:color w:val="auto"/>
        </w:rPr>
        <w:t xml:space="preserve">() - </w:t>
      </w:r>
      <w:r w:rsidR="008D13CC" w:rsidRPr="008D13CC">
        <w:rPr>
          <w:rStyle w:val="InlineCode"/>
          <w:color w:val="auto"/>
        </w:rPr>
        <w:t>qtyAvailable</w:t>
      </w:r>
      <w:r w:rsidRPr="008D13CC">
        <w:rPr>
          <w:rStyle w:val="InlineCode"/>
          <w:color w:val="auto"/>
        </w:rPr>
        <w:t>()</w:t>
      </w:r>
      <w:r w:rsidRPr="00BE18C4">
        <w:t>). If it is less than or equal, it will add the value to the quantity on hand of the product using</w:t>
      </w:r>
      <w:r w:rsidR="008D13CC">
        <w:t xml:space="preserve"> the</w:t>
      </w:r>
      <w:r w:rsidRPr="00BE18C4">
        <w:t xml:space="preserve"> operator</w:t>
      </w:r>
      <w:r w:rsidR="008D13CC">
        <w:t xml:space="preserve"> </w:t>
      </w:r>
      <w:r w:rsidRPr="008D13CC">
        <w:rPr>
          <w:rStyle w:val="InlineCode"/>
          <w:color w:val="auto"/>
        </w:rPr>
        <w:t>+=</w:t>
      </w:r>
      <w:r w:rsidRPr="00BE18C4">
        <w:t xml:space="preserve"> implemented by the </w:t>
      </w:r>
      <w:r w:rsidRPr="008D13CC">
        <w:rPr>
          <w:rStyle w:val="InlineClass"/>
        </w:rPr>
        <w:t>Product</w:t>
      </w:r>
      <w:r w:rsidRPr="00BE18C4">
        <w:t xml:space="preserve"> class.  If the value is not less than or equal the amount needed, it will only accept the amount required and prints a message to return the extra:</w:t>
      </w:r>
    </w:p>
    <w:p w14:paraId="5DB4CBB5" w14:textId="24E11F1F" w:rsidR="00BE18C4" w:rsidRPr="008D13CC" w:rsidRDefault="00BE18C4" w:rsidP="008D13CC">
      <w:pPr>
        <w:pStyle w:val="Output"/>
        <w:ind w:left="1418" w:firstLine="0"/>
      </w:pPr>
      <w:r w:rsidRPr="008D13CC">
        <w:t xml:space="preserve">Too many items; only </w:t>
      </w:r>
      <w:r w:rsidR="008D13CC" w:rsidRPr="008D13CC">
        <w:t>X</w:t>
      </w:r>
      <w:r w:rsidRPr="008D13CC">
        <w:t xml:space="preserve"> is needed</w:t>
      </w:r>
      <w:r w:rsidR="00D93656">
        <w:t>.</w:t>
      </w:r>
      <w:r w:rsidRPr="008D13CC">
        <w:t xml:space="preserve"> </w:t>
      </w:r>
      <w:r w:rsidR="00D93656">
        <w:t>P</w:t>
      </w:r>
      <w:r w:rsidRPr="008D13CC">
        <w:t xml:space="preserve">lease return the extra </w:t>
      </w:r>
      <w:r w:rsidR="008D13CC" w:rsidRPr="008D13CC">
        <w:t>Y</w:t>
      </w:r>
      <w:r w:rsidRPr="008D13CC">
        <w:t xml:space="preserve"> items.</w:t>
      </w:r>
      <w:r w:rsidR="008D13CC" w:rsidRPr="00F0048E">
        <w:rPr>
          <w:rStyle w:val="OutputInstruction"/>
          <w:rFonts w:eastAsiaTheme="minorHAnsi"/>
        </w:rPr>
        <w:t>&lt;</w:t>
      </w:r>
      <w:r w:rsidR="008D13CC">
        <w:rPr>
          <w:rStyle w:val="OutputInstruction"/>
          <w:rFonts w:eastAsiaTheme="minorHAnsi"/>
        </w:rPr>
        <w:t>ENDL</w:t>
      </w:r>
      <w:r w:rsidR="008D13CC" w:rsidRPr="00F0048E">
        <w:rPr>
          <w:rStyle w:val="OutputInstruction"/>
          <w:rFonts w:eastAsiaTheme="minorHAnsi"/>
        </w:rPr>
        <w:t>&gt;</w:t>
      </w:r>
    </w:p>
    <w:p w14:paraId="7BF7BF68" w14:textId="13352143" w:rsidR="00BE18C4" w:rsidRPr="00BE18C4" w:rsidRDefault="00BE18C4" w:rsidP="009057BC">
      <w:pPr>
        <w:pStyle w:val="DescriptionCntd"/>
        <w:ind w:hanging="143"/>
      </w:pPr>
      <w:r w:rsidRPr="00BE18C4">
        <w:t xml:space="preserve">Lastly, </w:t>
      </w:r>
      <w:r w:rsidR="008D13CC">
        <w:t xml:space="preserve">save </w:t>
      </w:r>
      <w:r w:rsidRPr="00BE18C4">
        <w:t xml:space="preserve">all records back to the file and </w:t>
      </w:r>
      <w:r w:rsidR="008D13CC">
        <w:t>display a</w:t>
      </w:r>
      <w:r w:rsidRPr="00BE18C4">
        <w:t xml:space="preserve"> message:</w:t>
      </w:r>
    </w:p>
    <w:p w14:paraId="6A77051F" w14:textId="68CC38D2" w:rsidR="00BE18C4" w:rsidRPr="00BE18C4" w:rsidRDefault="008D13CC" w:rsidP="008D13CC">
      <w:pPr>
        <w:pStyle w:val="Output"/>
        <w:ind w:left="1418" w:firstLine="0"/>
        <w:rPr>
          <w:sz w:val="28"/>
          <w:szCs w:val="28"/>
        </w:rPr>
      </w:pP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w:t>
      </w:r>
      <w:r w:rsidR="00BE18C4" w:rsidRPr="008D13CC">
        <w:t>Updated</w:t>
      </w:r>
      <w:r w:rsidR="00BE18C4" w:rsidRPr="00BE18C4">
        <w:rPr>
          <w:sz w:val="28"/>
          <w:szCs w:val="28"/>
        </w:rPr>
        <w:t>!</w:t>
      </w: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w:t>
      </w:r>
    </w:p>
    <w:p w14:paraId="730C5857" w14:textId="77777777" w:rsidR="00BE18C4" w:rsidRPr="00BE18C4" w:rsidRDefault="00BE18C4" w:rsidP="009057BC">
      <w:pPr>
        <w:pStyle w:val="DescriptionCntd"/>
        <w:ind w:hanging="143"/>
      </w:pPr>
      <w:r w:rsidRPr="00BE18C4">
        <w:t>Make sure after the entry the keyboard is flushed.</w:t>
      </w:r>
    </w:p>
    <w:p w14:paraId="07559086" w14:textId="42455D75" w:rsidR="00D93656" w:rsidRDefault="00D93656" w:rsidP="00D93656">
      <w:pPr>
        <w:pStyle w:val="Description"/>
      </w:pPr>
      <w:r w:rsidRPr="00D93656">
        <w:rPr>
          <w:rStyle w:val="InlineKeyword"/>
        </w:rPr>
        <w:t>void</w:t>
      </w:r>
      <w:r w:rsidRPr="00D93656">
        <w:rPr>
          <w:rStyle w:val="InlineCode"/>
          <w:color w:val="auto"/>
        </w:rPr>
        <w:t xml:space="preserve"> addProduct(</w:t>
      </w:r>
      <w:r w:rsidRPr="00D93656">
        <w:rPr>
          <w:rStyle w:val="InlineKeyword"/>
        </w:rPr>
        <w:t>char</w:t>
      </w:r>
      <w:r w:rsidRPr="00D93656">
        <w:rPr>
          <w:rStyle w:val="InlineCode"/>
          <w:color w:val="auto"/>
        </w:rPr>
        <w:t xml:space="preserve"> tag)</w:t>
      </w:r>
      <w:r>
        <w:t xml:space="preserve">: This function should add a new product at the end of the array, by calling </w:t>
      </w:r>
      <w:r w:rsidRPr="00E55A6C">
        <w:rPr>
          <w:rStyle w:val="InlineCode"/>
          <w:color w:val="auto"/>
        </w:rPr>
        <w:t>ama::createInstance(tag)</w:t>
      </w:r>
      <w:r>
        <w:t xml:space="preserve">. If a new instance is successfully created, this function should use the extraction operator (helper for </w:t>
      </w:r>
      <w:r w:rsidRPr="006E55BE">
        <w:rPr>
          <w:rStyle w:val="InlineClass"/>
        </w:rPr>
        <w:t>iProduct</w:t>
      </w:r>
      <w:r>
        <w:t>) to initialize the product’s attributes</w:t>
      </w:r>
      <w:r w:rsidR="00E55A6C">
        <w:t xml:space="preserve"> from the keyboard</w:t>
      </w:r>
      <w:r>
        <w:t>.</w:t>
      </w:r>
    </w:p>
    <w:p w14:paraId="3CDF31D7" w14:textId="2B7EA48C" w:rsidR="00E55A6C" w:rsidRDefault="00D93656" w:rsidP="00D93656">
      <w:pPr>
        <w:pStyle w:val="DescriptionCntd"/>
        <w:ind w:hanging="143"/>
      </w:pPr>
      <w:r>
        <w:t>If the extraction fails,</w:t>
      </w:r>
      <w:r w:rsidR="00E55A6C">
        <w:t xml:space="preserve"> clear the error from the input stream, display the product</w:t>
      </w:r>
      <w:r w:rsidR="006E55BE">
        <w:t xml:space="preserve"> to screen</w:t>
      </w:r>
      <w:r w:rsidR="00E55A6C">
        <w:t xml:space="preserve"> (to show the error message), in the following format:</w:t>
      </w:r>
    </w:p>
    <w:p w14:paraId="50A6B5E5" w14:textId="6410768D" w:rsidR="00E55A6C" w:rsidRDefault="00E55A6C" w:rsidP="00E55A6C">
      <w:pPr>
        <w:pStyle w:val="Output"/>
        <w:ind w:left="1418" w:firstLine="0"/>
      </w:pP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w:t>
      </w:r>
      <w:r>
        <w:t>PRODUCT</w:t>
      </w: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lt;</w:t>
      </w:r>
      <w:r>
        <w:rPr>
          <w:rStyle w:val="OutputInstruction"/>
          <w:rFonts w:eastAsiaTheme="minorHAnsi"/>
        </w:rPr>
        <w:t>ENDL</w:t>
      </w:r>
      <w:r w:rsidRPr="00F0048E">
        <w:rPr>
          <w:rStyle w:val="OutputInstruction"/>
          <w:rFonts w:eastAsiaTheme="minorHAnsi"/>
        </w:rPr>
        <w:t>&gt;</w:t>
      </w:r>
    </w:p>
    <w:p w14:paraId="658A6451" w14:textId="77777777" w:rsidR="00E55A6C" w:rsidRDefault="00E55A6C" w:rsidP="00D93656">
      <w:pPr>
        <w:pStyle w:val="DescriptionCntd"/>
        <w:ind w:hanging="143"/>
      </w:pPr>
      <w:r>
        <w:t xml:space="preserve">If the extraction succeeds, add the product at the end of the array, call </w:t>
      </w:r>
      <w:r w:rsidRPr="00E55A6C">
        <w:rPr>
          <w:rStyle w:val="InlineCode"/>
          <w:color w:val="auto"/>
        </w:rPr>
        <w:t>saveProductRecords()</w:t>
      </w:r>
      <w:r>
        <w:t xml:space="preserve"> to update the file and print:</w:t>
      </w:r>
    </w:p>
    <w:p w14:paraId="6281599B" w14:textId="04916F99" w:rsidR="00E55A6C" w:rsidRDefault="00E55A6C" w:rsidP="00E55A6C">
      <w:pPr>
        <w:pStyle w:val="Output"/>
        <w:ind w:left="1418" w:firstLine="0"/>
      </w:pP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w:t>
      </w:r>
      <w:r>
        <w:t>Success!</w:t>
      </w:r>
      <w:r w:rsidRPr="00F0048E">
        <w:rPr>
          <w:rStyle w:val="OutputInstruction"/>
          <w:rFonts w:eastAsiaTheme="minorHAnsi"/>
        </w:rPr>
        <w:t>&lt;</w:t>
      </w:r>
      <w:r>
        <w:rPr>
          <w:rStyle w:val="OutputInstruction"/>
          <w:rFonts w:eastAsiaTheme="minorHAnsi"/>
        </w:rPr>
        <w:t>ENDL</w:t>
      </w:r>
      <w:r w:rsidRPr="00F0048E">
        <w:rPr>
          <w:rStyle w:val="OutputInstruction"/>
          <w:rFonts w:eastAsiaTheme="minorHAnsi"/>
        </w:rPr>
        <w:t>&gt;&lt;</w:t>
      </w:r>
      <w:r>
        <w:rPr>
          <w:rStyle w:val="OutputInstruction"/>
          <w:rFonts w:eastAsiaTheme="minorHAnsi"/>
        </w:rPr>
        <w:t>ENDL</w:t>
      </w:r>
      <w:r w:rsidRPr="00F0048E">
        <w:rPr>
          <w:rStyle w:val="OutputInstruction"/>
          <w:rFonts w:eastAsiaTheme="minorHAnsi"/>
        </w:rPr>
        <w:t>&gt;</w:t>
      </w:r>
    </w:p>
    <w:p w14:paraId="5AF8B483" w14:textId="0190D247" w:rsidR="00BE18C4" w:rsidRPr="006E55BE" w:rsidRDefault="00BE18C4" w:rsidP="006E55BE">
      <w:pPr>
        <w:pStyle w:val="Description"/>
      </w:pPr>
      <w:r w:rsidRPr="00D93656">
        <w:rPr>
          <w:rStyle w:val="InlineCode"/>
          <w:color w:val="auto"/>
        </w:rPr>
        <w:t>int run()</w:t>
      </w:r>
      <w:r w:rsidR="00D93656">
        <w:t>:</w:t>
      </w:r>
      <w:r w:rsidRPr="00BE18C4">
        <w:t xml:space="preserve"> </w:t>
      </w:r>
      <w:r w:rsidRPr="006E55BE">
        <w:t xml:space="preserve">Display the menu, receive the user’s selection, and do the action requested (follow with a pause using the </w:t>
      </w:r>
      <w:r w:rsidRPr="006E55BE">
        <w:rPr>
          <w:rStyle w:val="InlineCode"/>
          <w:color w:val="auto"/>
        </w:rPr>
        <w:t>pause()</w:t>
      </w:r>
      <w:r w:rsidRPr="006E55BE">
        <w:t xml:space="preserve"> function), and repeat (redisplay the menu</w:t>
      </w:r>
      <w:r w:rsidR="006E55BE">
        <w:t xml:space="preserve"> </w:t>
      </w:r>
      <w:r w:rsidRPr="006E55BE">
        <w:t xml:space="preserve">…) until the user selects zero to exit. </w:t>
      </w:r>
    </w:p>
    <w:p w14:paraId="1231F4C9" w14:textId="133BB5A9" w:rsidR="00BE18C4" w:rsidRPr="00BE18C4" w:rsidRDefault="00BE18C4" w:rsidP="006E55BE">
      <w:pPr>
        <w:pStyle w:val="DescriptionCntd"/>
        <w:numPr>
          <w:ilvl w:val="0"/>
          <w:numId w:val="32"/>
        </w:numPr>
      </w:pPr>
      <w:r w:rsidRPr="00BE18C4">
        <w:t>List products</w:t>
      </w:r>
    </w:p>
    <w:p w14:paraId="21888BC7" w14:textId="78A3CB35" w:rsidR="00BE18C4" w:rsidRPr="00BE18C4" w:rsidRDefault="006E55BE" w:rsidP="006E55BE">
      <w:pPr>
        <w:pStyle w:val="DescriptionCntd"/>
        <w:ind w:left="2268" w:firstLine="0"/>
      </w:pPr>
      <w:r>
        <w:t xml:space="preserve">List the products; call </w:t>
      </w:r>
      <w:r w:rsidRPr="006E55BE">
        <w:rPr>
          <w:rStyle w:val="InlineClass"/>
        </w:rPr>
        <w:t>AmaApp</w:t>
      </w:r>
      <w:r w:rsidRPr="006E55BE">
        <w:rPr>
          <w:rStyle w:val="InlineCode"/>
          <w:color w:val="auto"/>
        </w:rPr>
        <w:t>::listProducts()</w:t>
      </w:r>
      <w:r>
        <w:t>;</w:t>
      </w:r>
    </w:p>
    <w:p w14:paraId="0E671315" w14:textId="5DB8A87A" w:rsidR="00BE18C4" w:rsidRPr="00BE18C4" w:rsidRDefault="00BE18C4" w:rsidP="00A93F1D">
      <w:pPr>
        <w:pStyle w:val="DescriptionCntd"/>
        <w:numPr>
          <w:ilvl w:val="0"/>
          <w:numId w:val="32"/>
        </w:numPr>
      </w:pPr>
      <w:r w:rsidRPr="00BE18C4">
        <w:t>Display product</w:t>
      </w:r>
    </w:p>
    <w:p w14:paraId="1296ECFD" w14:textId="5DB9351F" w:rsidR="00BE18C4" w:rsidRPr="00BE18C4" w:rsidRDefault="00BE18C4" w:rsidP="006E55BE">
      <w:pPr>
        <w:pStyle w:val="DescriptionCntd"/>
        <w:ind w:left="2268" w:firstLine="0"/>
      </w:pPr>
      <w:r w:rsidRPr="00BE18C4">
        <w:t xml:space="preserve">Ask for a </w:t>
      </w:r>
      <w:r w:rsidR="006E55BE">
        <w:t>SKU</w:t>
      </w:r>
      <w:r w:rsidRPr="00BE18C4">
        <w:t xml:space="preserve"> using th</w:t>
      </w:r>
      <w:r w:rsidR="006E55BE">
        <w:t>e</w:t>
      </w:r>
      <w:r w:rsidRPr="00BE18C4">
        <w:t xml:space="preserve"> prompt</w:t>
      </w:r>
      <w:r w:rsidR="006E55BE">
        <w:t xml:space="preserve"> </w:t>
      </w:r>
      <w:r w:rsidR="006E55BE" w:rsidRPr="006E55BE">
        <w:rPr>
          <w:rFonts w:ascii="Consolas" w:hAnsi="Consolas" w:cs="Consolas"/>
          <w:noProof/>
          <w:color w:val="A31515"/>
          <w:sz w:val="24"/>
          <w:szCs w:val="24"/>
          <w:shd w:val="clear" w:color="auto" w:fill="F2F2F2" w:themeFill="background1" w:themeFillShade="F2"/>
        </w:rPr>
        <w:t>Please enter the product SKU:</w:t>
      </w:r>
      <w:r w:rsidR="006E55BE" w:rsidRPr="006E55BE">
        <w:rPr>
          <w:rFonts w:ascii="MS Gothic" w:eastAsia="MS Gothic" w:hAnsi="MS Gothic" w:cs="MS Gothic" w:hint="eastAsia"/>
          <w:noProof/>
          <w:color w:val="A31515"/>
          <w:sz w:val="24"/>
          <w:szCs w:val="24"/>
          <w:shd w:val="clear" w:color="auto" w:fill="F2F2F2" w:themeFill="background1" w:themeFillShade="F2"/>
        </w:rPr>
        <w:t>␣</w:t>
      </w:r>
      <w:r w:rsidRPr="00BE18C4">
        <w:t xml:space="preserve"> then search for the </w:t>
      </w:r>
      <w:r w:rsidR="006E55BE">
        <w:t>p</w:t>
      </w:r>
      <w:r w:rsidRPr="00BE18C4">
        <w:t xml:space="preserve">roduct. If found, display the </w:t>
      </w:r>
      <w:r w:rsidR="006E55BE">
        <w:t>p</w:t>
      </w:r>
      <w:r w:rsidRPr="00BE18C4">
        <w:t xml:space="preserve">roduct information in </w:t>
      </w:r>
      <w:r w:rsidR="006E55BE">
        <w:t xml:space="preserve">human readable form, otherwise display </w:t>
      </w:r>
      <w:r w:rsidR="006E55BE" w:rsidRPr="006E55BE">
        <w:rPr>
          <w:rFonts w:ascii="Consolas" w:hAnsi="Consolas" w:cs="Consolas"/>
          <w:noProof/>
          <w:color w:val="A31515"/>
          <w:sz w:val="24"/>
          <w:szCs w:val="24"/>
          <w:shd w:val="clear" w:color="auto" w:fill="F2F2F2" w:themeFill="background1" w:themeFillShade="F2"/>
        </w:rPr>
        <w:t>No such product!</w:t>
      </w:r>
      <w:r w:rsidR="006E55BE" w:rsidRPr="006E55BE">
        <w:rPr>
          <w:rStyle w:val="OutputInstruction"/>
          <w:rFonts w:eastAsiaTheme="minorHAnsi"/>
          <w:shd w:val="clear" w:color="auto" w:fill="F2F2F2" w:themeFill="background1" w:themeFillShade="F2"/>
        </w:rPr>
        <w:t>&lt;ENDL&gt;</w:t>
      </w:r>
      <w:r w:rsidR="006E55BE">
        <w:t>.</w:t>
      </w:r>
      <w:r w:rsidRPr="00BE18C4">
        <w:t xml:space="preserve"> </w:t>
      </w:r>
      <w:r w:rsidR="00A93F1D">
        <w:t>Follow with a pause, and display the menu again.</w:t>
      </w:r>
    </w:p>
    <w:p w14:paraId="430E60E1" w14:textId="72A2C54D" w:rsidR="00BE18C4" w:rsidRPr="00BE18C4" w:rsidRDefault="00BE18C4" w:rsidP="00A93F1D">
      <w:pPr>
        <w:pStyle w:val="DescriptionCntd"/>
        <w:numPr>
          <w:ilvl w:val="0"/>
          <w:numId w:val="32"/>
        </w:numPr>
      </w:pPr>
      <w:r w:rsidRPr="00BE18C4">
        <w:t>Add non-perishable product</w:t>
      </w:r>
    </w:p>
    <w:p w14:paraId="47752FAC" w14:textId="1211FD6D" w:rsidR="00BE18C4" w:rsidRPr="00BE18C4" w:rsidRDefault="00A93F1D" w:rsidP="00A93F1D">
      <w:pPr>
        <w:pStyle w:val="DescriptionCntd"/>
        <w:ind w:left="2268" w:firstLine="0"/>
      </w:pPr>
      <w:r>
        <w:t>Add a n</w:t>
      </w:r>
      <w:r w:rsidR="00BE18C4" w:rsidRPr="00BE18C4">
        <w:t>on-</w:t>
      </w:r>
      <w:r>
        <w:t>p</w:t>
      </w:r>
      <w:r w:rsidR="00BE18C4" w:rsidRPr="00BE18C4">
        <w:t xml:space="preserve">erishable product to the system using the </w:t>
      </w:r>
      <w:r w:rsidRPr="00D93656">
        <w:rPr>
          <w:rStyle w:val="InlineCode"/>
          <w:color w:val="auto"/>
        </w:rPr>
        <w:t>addProduct</w:t>
      </w:r>
      <w:r w:rsidRPr="00BE18C4">
        <w:t xml:space="preserve"> </w:t>
      </w:r>
      <w:r w:rsidR="00BE18C4" w:rsidRPr="00BE18C4">
        <w:t>function</w:t>
      </w:r>
      <w:r>
        <w:t>, and load all records from the file.</w:t>
      </w:r>
    </w:p>
    <w:p w14:paraId="61B63E6B" w14:textId="79556B9E" w:rsidR="00BE18C4" w:rsidRDefault="00BE18C4" w:rsidP="00A93F1D">
      <w:pPr>
        <w:pStyle w:val="DescriptionCntd"/>
        <w:numPr>
          <w:ilvl w:val="0"/>
          <w:numId w:val="32"/>
        </w:numPr>
      </w:pPr>
      <w:r w:rsidRPr="00BE18C4">
        <w:t>Add perishable product</w:t>
      </w:r>
    </w:p>
    <w:p w14:paraId="30C91832" w14:textId="74C1CB23" w:rsidR="00A93F1D" w:rsidRPr="00BE18C4" w:rsidRDefault="00A93F1D" w:rsidP="00A93F1D">
      <w:pPr>
        <w:pStyle w:val="DescriptionCntd"/>
        <w:ind w:left="2268" w:firstLine="0"/>
      </w:pPr>
      <w:r>
        <w:t>Add a p</w:t>
      </w:r>
      <w:r w:rsidRPr="00BE18C4">
        <w:t xml:space="preserve">erishable product to the system using the </w:t>
      </w:r>
      <w:r w:rsidRPr="00D93656">
        <w:rPr>
          <w:rStyle w:val="InlineCode"/>
          <w:color w:val="auto"/>
        </w:rPr>
        <w:t>addProduct</w:t>
      </w:r>
      <w:r w:rsidRPr="00BE18C4">
        <w:t xml:space="preserve"> function</w:t>
      </w:r>
      <w:r>
        <w:t>, and load all records from the file.</w:t>
      </w:r>
    </w:p>
    <w:p w14:paraId="4D7D97AC" w14:textId="5C7D707D" w:rsidR="00BE18C4" w:rsidRDefault="00BE18C4" w:rsidP="00A93F1D">
      <w:pPr>
        <w:pStyle w:val="DescriptionCntd"/>
        <w:numPr>
          <w:ilvl w:val="0"/>
          <w:numId w:val="32"/>
        </w:numPr>
      </w:pPr>
      <w:r w:rsidRPr="00BE18C4">
        <w:t>Add to quantity of purchased products</w:t>
      </w:r>
    </w:p>
    <w:p w14:paraId="53514D31" w14:textId="26270EEC" w:rsidR="00A93F1D" w:rsidRPr="00BE18C4" w:rsidRDefault="00A93F1D" w:rsidP="00A93F1D">
      <w:pPr>
        <w:pStyle w:val="DescriptionCntd"/>
        <w:ind w:left="2268" w:firstLine="0"/>
      </w:pPr>
      <w:r w:rsidRPr="00BE18C4">
        <w:t xml:space="preserve">Ask for a </w:t>
      </w:r>
      <w:r>
        <w:t>SKU</w:t>
      </w:r>
      <w:r w:rsidRPr="00BE18C4">
        <w:t xml:space="preserve"> using th</w:t>
      </w:r>
      <w:r>
        <w:t>e</w:t>
      </w:r>
      <w:r w:rsidRPr="00BE18C4">
        <w:t xml:space="preserve"> prompt</w:t>
      </w:r>
      <w:r>
        <w:t xml:space="preserve"> </w:t>
      </w:r>
      <w:r w:rsidRPr="006E55BE">
        <w:rPr>
          <w:rFonts w:ascii="Consolas" w:hAnsi="Consolas" w:cs="Consolas"/>
          <w:noProof/>
          <w:color w:val="A31515"/>
          <w:sz w:val="24"/>
          <w:szCs w:val="24"/>
          <w:shd w:val="clear" w:color="auto" w:fill="F2F2F2" w:themeFill="background1" w:themeFillShade="F2"/>
        </w:rPr>
        <w:t>Please enter the product SKU:</w:t>
      </w:r>
      <w:r w:rsidRPr="006E55BE">
        <w:rPr>
          <w:rFonts w:ascii="MS Gothic" w:eastAsia="MS Gothic" w:hAnsi="MS Gothic" w:cs="MS Gothic" w:hint="eastAsia"/>
          <w:noProof/>
          <w:color w:val="A31515"/>
          <w:sz w:val="24"/>
          <w:szCs w:val="24"/>
          <w:shd w:val="clear" w:color="auto" w:fill="F2F2F2" w:themeFill="background1" w:themeFillShade="F2"/>
        </w:rPr>
        <w:t>␣</w:t>
      </w:r>
      <w:r w:rsidRPr="00BE18C4">
        <w:t xml:space="preserve"> then search for the </w:t>
      </w:r>
      <w:r>
        <w:t>p</w:t>
      </w:r>
      <w:r w:rsidRPr="00BE18C4">
        <w:t>roduct. If found,</w:t>
      </w:r>
      <w:r>
        <w:t xml:space="preserve"> call </w:t>
      </w:r>
      <w:r w:rsidRPr="00A93F1D">
        <w:rPr>
          <w:rStyle w:val="InlineClass"/>
        </w:rPr>
        <w:t>AmaApp</w:t>
      </w:r>
      <w:r w:rsidRPr="00A93F1D">
        <w:rPr>
          <w:rStyle w:val="InlineCode"/>
          <w:color w:val="auto"/>
        </w:rPr>
        <w:t>::</w:t>
      </w:r>
      <w:r w:rsidR="00E81F40">
        <w:rPr>
          <w:rStyle w:val="InlineCode"/>
          <w:color w:val="auto"/>
        </w:rPr>
        <w:t xml:space="preserve"> </w:t>
      </w:r>
      <w:r w:rsidRPr="00A93F1D">
        <w:rPr>
          <w:rStyle w:val="InlineCode"/>
          <w:color w:val="auto"/>
        </w:rPr>
        <w:t>addQty()</w:t>
      </w:r>
      <w:r>
        <w:t xml:space="preserve"> function to add quantity, otherwise display </w:t>
      </w:r>
      <w:r w:rsidRPr="006E55BE">
        <w:rPr>
          <w:rFonts w:ascii="Consolas" w:hAnsi="Consolas" w:cs="Consolas"/>
          <w:noProof/>
          <w:color w:val="A31515"/>
          <w:sz w:val="24"/>
          <w:szCs w:val="24"/>
          <w:shd w:val="clear" w:color="auto" w:fill="F2F2F2" w:themeFill="background1" w:themeFillShade="F2"/>
        </w:rPr>
        <w:t>No such product!</w:t>
      </w:r>
      <w:r w:rsidRPr="006E55BE">
        <w:rPr>
          <w:rStyle w:val="OutputInstruction"/>
          <w:rFonts w:eastAsiaTheme="minorHAnsi"/>
          <w:shd w:val="clear" w:color="auto" w:fill="F2F2F2" w:themeFill="background1" w:themeFillShade="F2"/>
        </w:rPr>
        <w:t>&lt;ENDL&gt;</w:t>
      </w:r>
      <w:r>
        <w:t>.</w:t>
      </w:r>
      <w:r w:rsidRPr="00BE18C4">
        <w:t xml:space="preserve"> </w:t>
      </w:r>
      <w:r>
        <w:t>Before displaying the menu again, print an end line.</w:t>
      </w:r>
    </w:p>
    <w:p w14:paraId="252A74F5" w14:textId="67639FBE" w:rsidR="00A93F1D" w:rsidRDefault="00C36595" w:rsidP="00C36595">
      <w:pPr>
        <w:pStyle w:val="DescriptionCntd"/>
        <w:numPr>
          <w:ilvl w:val="0"/>
          <w:numId w:val="32"/>
        </w:numPr>
      </w:pPr>
      <w:r w:rsidRPr="00C36595">
        <w:t>Delete product</w:t>
      </w:r>
      <w:r>
        <w:t xml:space="preserve"> </w:t>
      </w:r>
      <w:r w:rsidRPr="00C36595">
        <w:rPr>
          <w:b/>
          <w:color w:val="FF0000"/>
        </w:rPr>
        <w:t>[optional]</w:t>
      </w:r>
    </w:p>
    <w:p w14:paraId="18738017" w14:textId="3C2CD620" w:rsidR="00822960" w:rsidRDefault="00822960" w:rsidP="00822960">
      <w:pPr>
        <w:pStyle w:val="DescriptionCntd"/>
        <w:ind w:left="2268" w:firstLine="0"/>
      </w:pPr>
      <w:r w:rsidRPr="00BE18C4">
        <w:t xml:space="preserve">Ask for a </w:t>
      </w:r>
      <w:r>
        <w:t>SKU</w:t>
      </w:r>
      <w:r w:rsidRPr="00BE18C4">
        <w:t xml:space="preserve"> using th</w:t>
      </w:r>
      <w:r>
        <w:t>e</w:t>
      </w:r>
      <w:r w:rsidRPr="00BE18C4">
        <w:t xml:space="preserve"> prompt</w:t>
      </w:r>
      <w:r>
        <w:t xml:space="preserve"> </w:t>
      </w:r>
      <w:r w:rsidRPr="006E55BE">
        <w:rPr>
          <w:rFonts w:ascii="Consolas" w:hAnsi="Consolas" w:cs="Consolas"/>
          <w:noProof/>
          <w:color w:val="A31515"/>
          <w:sz w:val="24"/>
          <w:szCs w:val="24"/>
          <w:shd w:val="clear" w:color="auto" w:fill="F2F2F2" w:themeFill="background1" w:themeFillShade="F2"/>
        </w:rPr>
        <w:t>Please enter the product SKU:</w:t>
      </w:r>
      <w:r w:rsidRPr="006E55BE">
        <w:rPr>
          <w:rFonts w:ascii="MS Gothic" w:eastAsia="MS Gothic" w:hAnsi="MS Gothic" w:cs="MS Gothic" w:hint="eastAsia"/>
          <w:noProof/>
          <w:color w:val="A31515"/>
          <w:sz w:val="24"/>
          <w:szCs w:val="24"/>
          <w:shd w:val="clear" w:color="auto" w:fill="F2F2F2" w:themeFill="background1" w:themeFillShade="F2"/>
        </w:rPr>
        <w:t>␣</w:t>
      </w:r>
      <w:r w:rsidRPr="00BE18C4">
        <w:t xml:space="preserve"> then search for the </w:t>
      </w:r>
      <w:r>
        <w:t>p</w:t>
      </w:r>
      <w:r w:rsidRPr="00BE18C4">
        <w:t>roduct. If found,</w:t>
      </w:r>
      <w:r>
        <w:t xml:space="preserve"> call </w:t>
      </w:r>
      <w:r w:rsidRPr="00A93F1D">
        <w:rPr>
          <w:rStyle w:val="InlineClass"/>
        </w:rPr>
        <w:t>AmaApp</w:t>
      </w:r>
      <w:r w:rsidRPr="00A93F1D">
        <w:rPr>
          <w:rStyle w:val="InlineCode"/>
          <w:color w:val="auto"/>
        </w:rPr>
        <w:t>::</w:t>
      </w:r>
      <w:r w:rsidRPr="00822960">
        <w:t xml:space="preserve"> </w:t>
      </w:r>
      <w:r w:rsidRPr="00822960">
        <w:rPr>
          <w:rStyle w:val="InlineCode"/>
          <w:color w:val="auto"/>
        </w:rPr>
        <w:t>deleteProductRecord</w:t>
      </w:r>
      <w:r w:rsidRPr="00A93F1D">
        <w:rPr>
          <w:rStyle w:val="InlineCode"/>
          <w:color w:val="auto"/>
        </w:rPr>
        <w:t>()</w:t>
      </w:r>
      <w:r>
        <w:t xml:space="preserve"> function, reload the products from the file and display </w:t>
      </w:r>
      <w:r>
        <w:rPr>
          <w:rFonts w:ascii="Consolas" w:hAnsi="Consolas" w:cs="Consolas"/>
          <w:noProof/>
          <w:color w:val="A31515"/>
          <w:sz w:val="24"/>
          <w:szCs w:val="24"/>
          <w:shd w:val="clear" w:color="auto" w:fill="F2F2F2" w:themeFill="background1" w:themeFillShade="F2"/>
        </w:rPr>
        <w:t>Deleted</w:t>
      </w:r>
      <w:r w:rsidRPr="006E55BE">
        <w:rPr>
          <w:rFonts w:ascii="Consolas" w:hAnsi="Consolas" w:cs="Consolas"/>
          <w:noProof/>
          <w:color w:val="A31515"/>
          <w:sz w:val="24"/>
          <w:szCs w:val="24"/>
          <w:shd w:val="clear" w:color="auto" w:fill="F2F2F2" w:themeFill="background1" w:themeFillShade="F2"/>
        </w:rPr>
        <w:t>!</w:t>
      </w:r>
      <w:r w:rsidRPr="006E55BE">
        <w:rPr>
          <w:rStyle w:val="OutputInstruction"/>
          <w:rFonts w:eastAsiaTheme="minorHAnsi"/>
          <w:shd w:val="clear" w:color="auto" w:fill="F2F2F2" w:themeFill="background1" w:themeFillShade="F2"/>
        </w:rPr>
        <w:t>&lt;ENDL&gt;</w:t>
      </w:r>
      <w:r>
        <w:t>;</w:t>
      </w:r>
      <w:r w:rsidRPr="00822960">
        <w:t xml:space="preserve"> </w:t>
      </w:r>
      <w:r>
        <w:t xml:space="preserve">otherwise display </w:t>
      </w:r>
      <w:r w:rsidRPr="006E55BE">
        <w:rPr>
          <w:rFonts w:ascii="Consolas" w:hAnsi="Consolas" w:cs="Consolas"/>
          <w:noProof/>
          <w:color w:val="A31515"/>
          <w:sz w:val="24"/>
          <w:szCs w:val="24"/>
          <w:shd w:val="clear" w:color="auto" w:fill="F2F2F2" w:themeFill="background1" w:themeFillShade="F2"/>
        </w:rPr>
        <w:t>No such product!</w:t>
      </w:r>
      <w:r w:rsidRPr="006E55BE">
        <w:rPr>
          <w:rStyle w:val="OutputInstruction"/>
          <w:rFonts w:eastAsiaTheme="minorHAnsi"/>
          <w:shd w:val="clear" w:color="auto" w:fill="F2F2F2" w:themeFill="background1" w:themeFillShade="F2"/>
        </w:rPr>
        <w:t>&lt;ENDL&gt;</w:t>
      </w:r>
      <w:r>
        <w:t>.</w:t>
      </w:r>
    </w:p>
    <w:p w14:paraId="581C13E0" w14:textId="3A491B6C" w:rsidR="00A93F1D" w:rsidRDefault="00C36595" w:rsidP="00285028">
      <w:pPr>
        <w:pStyle w:val="DescriptionCntd"/>
        <w:keepNext/>
        <w:numPr>
          <w:ilvl w:val="0"/>
          <w:numId w:val="32"/>
        </w:numPr>
        <w:ind w:left="1775" w:hanging="357"/>
      </w:pPr>
      <w:r>
        <w:t xml:space="preserve">Sort </w:t>
      </w:r>
      <w:bookmarkStart w:id="0" w:name="_GoBack"/>
      <w:bookmarkEnd w:id="0"/>
      <w:r>
        <w:t xml:space="preserve">products </w:t>
      </w:r>
      <w:r w:rsidRPr="00C36595">
        <w:rPr>
          <w:b/>
          <w:color w:val="FF0000"/>
        </w:rPr>
        <w:t>[optional]</w:t>
      </w:r>
    </w:p>
    <w:p w14:paraId="4DB7DB6E" w14:textId="493CBA73" w:rsidR="00272428" w:rsidRDefault="00272428" w:rsidP="00822960">
      <w:pPr>
        <w:pStyle w:val="DescriptionCntd"/>
        <w:ind w:left="2268" w:firstLine="0"/>
      </w:pPr>
      <w:r>
        <w:t xml:space="preserve">Call </w:t>
      </w:r>
      <w:r w:rsidRPr="00822960">
        <w:rPr>
          <w:rStyle w:val="InlineClass"/>
        </w:rPr>
        <w:t>AmaApp</w:t>
      </w:r>
      <w:r w:rsidRPr="00822960">
        <w:rPr>
          <w:rStyle w:val="InlineCode"/>
          <w:color w:val="auto"/>
        </w:rPr>
        <w:t>::sort()</w:t>
      </w:r>
      <w:r>
        <w:t xml:space="preserve"> to sort the products from the array, followed by </w:t>
      </w:r>
      <w:r w:rsidRPr="00822960">
        <w:rPr>
          <w:rStyle w:val="InlineClass"/>
        </w:rPr>
        <w:t>AmaApp</w:t>
      </w:r>
      <w:r w:rsidRPr="00822960">
        <w:rPr>
          <w:rStyle w:val="InlineCode"/>
          <w:color w:val="auto"/>
        </w:rPr>
        <w:t>::saveProductRecords()</w:t>
      </w:r>
      <w:r>
        <w:t xml:space="preserve"> to </w:t>
      </w:r>
      <w:r w:rsidR="00822960">
        <w:t xml:space="preserve">store the array in the file; then display </w:t>
      </w:r>
      <w:r w:rsidR="00822960">
        <w:rPr>
          <w:rFonts w:ascii="Consolas" w:hAnsi="Consolas" w:cs="Consolas"/>
          <w:noProof/>
          <w:color w:val="A31515"/>
          <w:sz w:val="24"/>
          <w:szCs w:val="24"/>
          <w:shd w:val="clear" w:color="auto" w:fill="F2F2F2" w:themeFill="background1" w:themeFillShade="F2"/>
        </w:rPr>
        <w:t>Sorted</w:t>
      </w:r>
      <w:r w:rsidR="00822960" w:rsidRPr="006E55BE">
        <w:rPr>
          <w:rFonts w:ascii="Consolas" w:hAnsi="Consolas" w:cs="Consolas"/>
          <w:noProof/>
          <w:color w:val="A31515"/>
          <w:sz w:val="24"/>
          <w:szCs w:val="24"/>
          <w:shd w:val="clear" w:color="auto" w:fill="F2F2F2" w:themeFill="background1" w:themeFillShade="F2"/>
        </w:rPr>
        <w:t>!</w:t>
      </w:r>
      <w:r w:rsidR="00822960" w:rsidRPr="006E55BE">
        <w:rPr>
          <w:rStyle w:val="OutputInstruction"/>
          <w:rFonts w:eastAsiaTheme="minorHAnsi"/>
          <w:shd w:val="clear" w:color="auto" w:fill="F2F2F2" w:themeFill="background1" w:themeFillShade="F2"/>
        </w:rPr>
        <w:t>&lt;ENDL&gt;&lt;ENDL&gt;</w:t>
      </w:r>
      <w:r w:rsidR="00822960">
        <w:t>.</w:t>
      </w:r>
    </w:p>
    <w:p w14:paraId="555775CF" w14:textId="22A8E58A" w:rsidR="00BE18C4" w:rsidRPr="00BE18C4" w:rsidRDefault="00BE18C4" w:rsidP="006E55BE">
      <w:pPr>
        <w:pStyle w:val="DescriptionCntd"/>
        <w:ind w:hanging="143"/>
      </w:pPr>
      <w:r w:rsidRPr="00BE18C4">
        <w:t>0- Exit program</w:t>
      </w:r>
    </w:p>
    <w:p w14:paraId="59B721BA" w14:textId="61EA70ED" w:rsidR="00BE18C4" w:rsidRPr="00BE18C4" w:rsidRDefault="00BE18C4" w:rsidP="00C36595">
      <w:pPr>
        <w:pStyle w:val="DescriptionCntd"/>
        <w:ind w:left="2268" w:firstLine="0"/>
      </w:pPr>
      <w:r w:rsidRPr="00BE18C4">
        <w:t>The p</w:t>
      </w:r>
      <w:r w:rsidR="00C36595">
        <w:t xml:space="preserve">rogram will print </w:t>
      </w:r>
      <w:r w:rsidRPr="00C36595">
        <w:rPr>
          <w:rFonts w:ascii="Consolas" w:hAnsi="Consolas" w:cs="Consolas"/>
          <w:noProof/>
          <w:color w:val="A31515"/>
          <w:sz w:val="24"/>
          <w:szCs w:val="24"/>
          <w:shd w:val="clear" w:color="auto" w:fill="F2F2F2" w:themeFill="background1" w:themeFillShade="F2"/>
        </w:rPr>
        <w:t>Goodbye!</w:t>
      </w:r>
      <w:r w:rsidR="00C36595" w:rsidRPr="006E55BE">
        <w:rPr>
          <w:rStyle w:val="OutputInstruction"/>
          <w:rFonts w:eastAsiaTheme="minorHAnsi"/>
          <w:shd w:val="clear" w:color="auto" w:fill="F2F2F2" w:themeFill="background1" w:themeFillShade="F2"/>
        </w:rPr>
        <w:t>&lt;ENDL&gt;</w:t>
      </w:r>
      <w:r w:rsidR="00C36595">
        <w:t xml:space="preserve"> and then terminates (function </w:t>
      </w:r>
      <w:r w:rsidR="00C36595" w:rsidRPr="00C36595">
        <w:rPr>
          <w:rStyle w:val="InlineClass"/>
        </w:rPr>
        <w:t>AmaApp</w:t>
      </w:r>
      <w:r w:rsidR="00C36595" w:rsidRPr="00C36595">
        <w:rPr>
          <w:rStyle w:val="InlineCode"/>
          <w:color w:val="auto"/>
        </w:rPr>
        <w:t>::run()</w:t>
      </w:r>
      <w:r w:rsidR="00C36595">
        <w:t xml:space="preserve"> returns).</w:t>
      </w:r>
    </w:p>
    <w:p w14:paraId="4B24220B" w14:textId="454B27D3" w:rsidR="00BE18C4" w:rsidRPr="00C36595" w:rsidRDefault="00BE18C4" w:rsidP="006E55BE">
      <w:pPr>
        <w:pStyle w:val="DescriptionCntd"/>
        <w:ind w:hanging="143"/>
        <w:rPr>
          <w:b/>
        </w:rPr>
      </w:pPr>
      <w:r w:rsidRPr="00BE18C4">
        <w:t>In case of invalid menu selection the program will print</w:t>
      </w:r>
      <w:r w:rsidR="00C36595">
        <w:t xml:space="preserve"> </w:t>
      </w:r>
      <w:r w:rsidR="00C36595" w:rsidRPr="00C36595">
        <w:rPr>
          <w:rFonts w:ascii="Consolas" w:hAnsi="Consolas" w:cs="Consolas"/>
          <w:noProof/>
          <w:color w:val="A31515"/>
          <w:sz w:val="24"/>
          <w:szCs w:val="24"/>
          <w:shd w:val="clear" w:color="auto" w:fill="F2F2F2" w:themeFill="background1" w:themeFillShade="F2"/>
        </w:rPr>
        <w:t>~~~Invalid selection, try again!~~~</w:t>
      </w:r>
      <w:r w:rsidR="00C36595" w:rsidRPr="006E55BE">
        <w:rPr>
          <w:rStyle w:val="OutputInstruction"/>
          <w:rFonts w:eastAsiaTheme="minorHAnsi"/>
          <w:shd w:val="clear" w:color="auto" w:fill="F2F2F2" w:themeFill="background1" w:themeFillShade="F2"/>
        </w:rPr>
        <w:t>&lt;ENDL&gt;</w:t>
      </w:r>
      <w:r w:rsidR="00C36595">
        <w:t>, followed by a pause.</w:t>
      </w:r>
    </w:p>
    <w:p w14:paraId="3F033189" w14:textId="07D29EBE" w:rsidR="00D71D98" w:rsidRDefault="00C36595" w:rsidP="006E55BE">
      <w:pPr>
        <w:pStyle w:val="DescriptionCntd"/>
        <w:ind w:hanging="143"/>
      </w:pPr>
      <w:r>
        <w:t xml:space="preserve">This </w:t>
      </w:r>
      <w:r w:rsidR="00BE18C4" w:rsidRPr="00BE18C4">
        <w:t xml:space="preserve">function </w:t>
      </w:r>
      <w:r>
        <w:t>should</w:t>
      </w:r>
      <w:r w:rsidR="00BE18C4" w:rsidRPr="00BE18C4">
        <w:t xml:space="preserve"> return 0 when it ends.</w:t>
      </w:r>
    </w:p>
    <w:p w14:paraId="36208CE1" w14:textId="2349D713" w:rsidR="003C2479" w:rsidRDefault="003C2479" w:rsidP="003C2479">
      <w:pPr>
        <w:autoSpaceDE w:val="0"/>
        <w:autoSpaceDN w:val="0"/>
        <w:adjustRightInd w:val="0"/>
        <w:spacing w:before="720" w:after="120" w:line="240" w:lineRule="auto"/>
        <w:ind w:firstLine="567"/>
        <w:jc w:val="both"/>
        <w:rPr>
          <w:sz w:val="28"/>
          <w:szCs w:val="28"/>
        </w:rPr>
      </w:pPr>
      <w:r w:rsidRPr="003C2479">
        <w:rPr>
          <w:sz w:val="28"/>
          <w:szCs w:val="28"/>
        </w:rPr>
        <w:t xml:space="preserve">You are provided with a file </w:t>
      </w:r>
      <w:r>
        <w:rPr>
          <w:sz w:val="28"/>
          <w:szCs w:val="28"/>
        </w:rPr>
        <w:t xml:space="preserve">named </w:t>
      </w:r>
      <w:r w:rsidRPr="003C2479">
        <w:rPr>
          <w:rStyle w:val="InlineCode"/>
          <w:color w:val="auto"/>
        </w:rPr>
        <w:t>inventory.txt</w:t>
      </w:r>
      <w:r>
        <w:rPr>
          <w:sz w:val="28"/>
          <w:szCs w:val="28"/>
        </w:rPr>
        <w:t xml:space="preserve"> that contains a list of perishable and non-perishable items. Add this file in your project folder. The function </w:t>
      </w:r>
      <w:r w:rsidRPr="00C36595">
        <w:rPr>
          <w:rStyle w:val="InlineClass"/>
        </w:rPr>
        <w:t>AmaApp</w:t>
      </w:r>
      <w:r w:rsidRPr="00C36595">
        <w:rPr>
          <w:rStyle w:val="InlineCode"/>
          <w:color w:val="auto"/>
        </w:rPr>
        <w:t>::</w:t>
      </w:r>
      <w:r w:rsidRPr="00471DE0">
        <w:rPr>
          <w:rStyle w:val="InlineCode"/>
          <w:color w:val="auto"/>
        </w:rPr>
        <w:t>loadProductRecords()</w:t>
      </w:r>
      <w:r>
        <w:rPr>
          <w:sz w:val="28"/>
          <w:szCs w:val="28"/>
        </w:rPr>
        <w:t xml:space="preserve"> should be able to load the content of this file.</w:t>
      </w:r>
    </w:p>
    <w:p w14:paraId="161E94C5" w14:textId="08A62EF5" w:rsidR="003C2479" w:rsidRDefault="003C2479" w:rsidP="003C2479">
      <w:pPr>
        <w:pStyle w:val="Important"/>
      </w:pPr>
      <w:r w:rsidRPr="00AD20E6">
        <w:rPr>
          <w:b/>
          <w:smallCaps/>
          <w:color w:val="FF0000"/>
        </w:rPr>
        <w:t>Importan</w:t>
      </w:r>
      <w:r>
        <w:rPr>
          <w:b/>
          <w:smallCaps/>
          <w:color w:val="FF0000"/>
        </w:rPr>
        <w:t>t:</w:t>
      </w:r>
      <w:r w:rsidRPr="00AD20E6">
        <w:t xml:space="preserve"> Please note that </w:t>
      </w:r>
      <w:r>
        <w:t>some of the classes in this project manage resources (dynamic allocated memory). Make sure that all dynamic memory is deleted when is not necessary anymore and your program doesn’t contain any memory leak.</w:t>
      </w:r>
    </w:p>
    <w:p w14:paraId="2B81832D" w14:textId="5B2524FE" w:rsidR="00621A1C" w:rsidRPr="00AD20E6" w:rsidRDefault="00621A1C" w:rsidP="00621A1C">
      <w:pPr>
        <w:pStyle w:val="Important"/>
      </w:pPr>
      <w:r w:rsidRPr="00AD20E6">
        <w:rPr>
          <w:b/>
          <w:smallCaps/>
          <w:color w:val="FF0000"/>
        </w:rPr>
        <w:t>Importan</w:t>
      </w:r>
      <w:r>
        <w:rPr>
          <w:b/>
          <w:smallCaps/>
          <w:color w:val="FF0000"/>
        </w:rPr>
        <w:t>t:</w:t>
      </w:r>
      <w:r w:rsidRPr="00AD20E6">
        <w:t xml:space="preserve"> Please note that </w:t>
      </w:r>
      <w:r>
        <w:t>some functions are marked as optional. Ask your professor about how the optional content is evaluated and what impact it has for your final mark.</w:t>
      </w:r>
    </w:p>
    <w:p w14:paraId="25A46CBF" w14:textId="7DD65996" w:rsidR="003C2479" w:rsidRDefault="003C2479" w:rsidP="00621A1C">
      <w:pPr>
        <w:pStyle w:val="Heading2"/>
        <w:pageBreakBefore/>
      </w:pPr>
      <w:r w:rsidRPr="001B7834">
        <w:t>S</w:t>
      </w:r>
      <w:r>
        <w:t>ubmission</w:t>
      </w:r>
    </w:p>
    <w:p w14:paraId="2FECB4B4" w14:textId="75CF06E9" w:rsidR="003C2479" w:rsidRPr="006823AF" w:rsidRDefault="003C2479" w:rsidP="003C2479">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AmaApp</w:t>
      </w:r>
      <w:r w:rsidRPr="006823AF">
        <w:rPr>
          <w:rStyle w:val="InlineCode"/>
          <w:lang w:val="en-US"/>
        </w:rPr>
        <w:t>.h</w:t>
      </w:r>
      <w:r w:rsidRPr="006823AF">
        <w:rPr>
          <w:sz w:val="28"/>
          <w:szCs w:val="28"/>
          <w:lang w:val="en-US"/>
        </w:rPr>
        <w:t xml:space="preserve">, </w:t>
      </w:r>
      <w:r>
        <w:rPr>
          <w:rStyle w:val="InlineCode"/>
          <w:lang w:val="en-US"/>
        </w:rPr>
        <w:t>AmaApp</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Pr>
          <w:sz w:val="28"/>
          <w:szCs w:val="28"/>
          <w:lang w:val="en-US"/>
        </w:rPr>
        <w:t xml:space="preserve">,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Perishable</w:t>
      </w:r>
      <w:r w:rsidRPr="006823AF">
        <w:rPr>
          <w:rStyle w:val="InlineCode"/>
          <w:lang w:val="en-US"/>
        </w:rPr>
        <w:t>.h</w:t>
      </w:r>
      <w:r w:rsidRPr="006823AF">
        <w:rPr>
          <w:sz w:val="28"/>
          <w:szCs w:val="28"/>
          <w:lang w:val="en-US"/>
        </w:rPr>
        <w:t xml:space="preserve">, </w:t>
      </w:r>
      <w:r>
        <w:rPr>
          <w:rStyle w:val="InlineCode"/>
          <w:lang w:val="en-US"/>
        </w:rPr>
        <w:t>Perishable</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iProduct</w:t>
      </w:r>
      <w:r w:rsidRPr="006823AF">
        <w:rPr>
          <w:rStyle w:val="InlineCode"/>
          <w:lang w:val="en-US"/>
        </w:rPr>
        <w:t>.h</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w:t>
      </w:r>
      <w:r w:rsidRPr="003C2479">
        <w:rPr>
          <w:sz w:val="28"/>
          <w:szCs w:val="28"/>
          <w:lang w:val="en-US"/>
        </w:rPr>
        <w:t xml:space="preserve"> </w:t>
      </w:r>
      <w:r>
        <w:rPr>
          <w:rStyle w:val="InlineCode"/>
          <w:lang w:val="en-US"/>
        </w:rPr>
        <w:t>Sort</w:t>
      </w:r>
      <w:r w:rsidRPr="006823AF">
        <w:rPr>
          <w:rStyle w:val="InlineCode"/>
          <w:lang w:val="en-US"/>
        </w:rPr>
        <w:t>.cpp</w:t>
      </w:r>
      <w:r>
        <w:rPr>
          <w:sz w:val="28"/>
          <w:szCs w:val="28"/>
          <w:lang w:val="en-US"/>
        </w:rPr>
        <w:t xml:space="preserve">, </w:t>
      </w:r>
      <w:r w:rsidRPr="003C2479">
        <w:rPr>
          <w:rStyle w:val="InlineCode"/>
        </w:rPr>
        <w:t>inventory.txt</w:t>
      </w:r>
      <w:r>
        <w:rPr>
          <w:sz w:val="28"/>
          <w:szCs w:val="28"/>
          <w:lang w:val="en-US"/>
        </w:rPr>
        <w:t xml:space="preserve">, </w:t>
      </w:r>
      <w:r w:rsidRPr="006823AF">
        <w:rPr>
          <w:sz w:val="28"/>
          <w:szCs w:val="28"/>
          <w:lang w:val="en-US"/>
        </w:rPr>
        <w:t xml:space="preserve">and </w:t>
      </w:r>
      <w:r>
        <w:rPr>
          <w:rStyle w:val="InlineCode"/>
          <w:lang w:val="en-US"/>
        </w:rPr>
        <w:t>ms5</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26DD24A6" w14:textId="77777777" w:rsidR="003C2479" w:rsidRPr="006823AF" w:rsidRDefault="003C2479" w:rsidP="003C2479">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0CD3C42F" w14:textId="28529FD7" w:rsidR="003C2479" w:rsidRPr="00C92DC9" w:rsidRDefault="003C2479" w:rsidP="003C2479">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5</w:t>
      </w:r>
      <w:r w:rsidRPr="00C92DC9">
        <w:rPr>
          <w:rStyle w:val="OutputInstruction"/>
          <w:rFonts w:eastAsiaTheme="minorHAnsi"/>
        </w:rPr>
        <w:t>&lt;ENTER&gt;</w:t>
      </w:r>
    </w:p>
    <w:p w14:paraId="3319E451" w14:textId="77777777" w:rsidR="003C2479" w:rsidRPr="006823AF" w:rsidRDefault="003C2479" w:rsidP="003C2479">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58B578" w14:textId="77777777" w:rsidR="003C2479" w:rsidRPr="00AD20E6" w:rsidRDefault="003C2479" w:rsidP="003C2479">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1B4F6545" w14:textId="40F5A4B7" w:rsidR="00D71D98" w:rsidRDefault="00621A1C" w:rsidP="00272428">
      <w:pPr>
        <w:autoSpaceDE w:val="0"/>
        <w:autoSpaceDN w:val="0"/>
        <w:adjustRightInd w:val="0"/>
        <w:spacing w:after="120" w:line="240" w:lineRule="auto"/>
        <w:jc w:val="both"/>
        <w:rPr>
          <w:sz w:val="28"/>
          <w:szCs w:val="28"/>
          <w:lang w:val="en-US"/>
        </w:rPr>
      </w:pPr>
      <w:r>
        <w:rPr>
          <w:sz w:val="28"/>
          <w:szCs w:val="28"/>
          <w:lang w:val="en-US"/>
        </w:rPr>
        <w:t>For the submission use the following input values (marked with red color</w:t>
      </w:r>
      <w:r w:rsidR="008A0BEA">
        <w:rPr>
          <w:sz w:val="28"/>
          <w:szCs w:val="28"/>
          <w:lang w:val="en-US"/>
        </w:rPr>
        <w:t xml:space="preserve"> </w:t>
      </w:r>
      <w:r w:rsidR="00004F0F">
        <w:rPr>
          <w:sz w:val="28"/>
          <w:szCs w:val="28"/>
          <w:lang w:val="en-US"/>
        </w:rPr>
        <w:t>in the listing below</w:t>
      </w:r>
      <w:r>
        <w:rPr>
          <w:sz w:val="28"/>
          <w:szCs w:val="28"/>
          <w:lang w:val="en-US"/>
        </w:rPr>
        <w:t>)</w:t>
      </w:r>
      <w:r w:rsidR="00D7765B">
        <w:rPr>
          <w:sz w:val="28"/>
          <w:szCs w:val="28"/>
          <w:lang w:val="en-US"/>
        </w:rPr>
        <w:t>:</w:t>
      </w:r>
    </w:p>
    <w:p w14:paraId="153BFD2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396B4A2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408D8F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42776B6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7A60C7D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6DDFEA2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4227EDC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10DAE4D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88A8A6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35ECCAB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5829AFE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9</w:t>
      </w:r>
    </w:p>
    <w:p w14:paraId="524D766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Invalid selection, try again!~~~</w:t>
      </w:r>
    </w:p>
    <w:p w14:paraId="00C40638" w14:textId="017C8292"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7B2F39AE" w14:textId="77777777" w:rsidR="0031082D" w:rsidRPr="0031082D" w:rsidRDefault="0031082D" w:rsidP="0031082D">
      <w:pPr>
        <w:pStyle w:val="Output"/>
        <w:ind w:left="-709" w:right="-563" w:firstLine="0"/>
        <w:rPr>
          <w:color w:val="008000"/>
          <w:sz w:val="20"/>
          <w:szCs w:val="20"/>
          <w:lang w:val="en-CA"/>
        </w:rPr>
      </w:pPr>
    </w:p>
    <w:p w14:paraId="5DC4AFE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5D9D720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7C2B93E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2ED7368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1153B8E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53E84F6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123BF19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20AF5A3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022594B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76C770B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5C3D2CA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1</w:t>
      </w:r>
    </w:p>
    <w:p w14:paraId="31E7B8C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1A93CA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Row |     SKU | Product Name     | Unit       |   Price | Tax |   QtyA |   QtyN | Expiry     |</w:t>
      </w:r>
    </w:p>
    <w:p w14:paraId="7489BF7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3842E4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 |    8476 | Disaster Reli... | package    | 1033.99 |  no |      1 |      3 |</w:t>
      </w:r>
    </w:p>
    <w:p w14:paraId="60F003A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2 |    1596 | Milk             | litre      |    3.99 |  no |     98 |    150 | 2019/05/04 |</w:t>
      </w:r>
    </w:p>
    <w:p w14:paraId="72C9F24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3 |    3456 | Paper Cups       | package    |    5.99 | yes |     38 |     90 |</w:t>
      </w:r>
    </w:p>
    <w:p w14:paraId="4860F70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4 |    1234 | Royal Gala Ap... | kg         |    4.42 |  no |     10 |    332 | 2019/05/16 |</w:t>
      </w:r>
    </w:p>
    <w:p w14:paraId="4AF24C1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5 |     122 | Bucket           | units      |   10.32 | yes |    150 |    300 |</w:t>
      </w:r>
    </w:p>
    <w:p w14:paraId="4C5D17A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6 |     124 | Corn             | kg         |    4.10 |  no |      0 |    140 | 2020/04/03 |</w:t>
      </w:r>
    </w:p>
    <w:p w14:paraId="2A61DFC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7 |     200 | Sand Bags        | units      |    2.99 | yes |     20 |   1000 |</w:t>
      </w:r>
    </w:p>
    <w:p w14:paraId="07D1A06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8 |    5678 | Sugar            | kg         |    6.78 |  no |      0 |    200 |</w:t>
      </w:r>
    </w:p>
    <w:p w14:paraId="1003F04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9 |     111 | Water Container  | units      |   11.32 | yes |    500 |   5000 |</w:t>
      </w:r>
    </w:p>
    <w:p w14:paraId="0225B19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0 |    1212 | Salted Butter    | package    |    5.99 |  no |    108 |    750 | 2019/05/03 |</w:t>
      </w:r>
    </w:p>
    <w:p w14:paraId="7B1B4AA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10C674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Total cost of support ($): |   10585.95 |</w:t>
      </w:r>
    </w:p>
    <w:p w14:paraId="33E2E19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1F52CAF" w14:textId="77777777" w:rsidR="0031082D" w:rsidRPr="0031082D" w:rsidRDefault="0031082D" w:rsidP="0031082D">
      <w:pPr>
        <w:pStyle w:val="Output"/>
        <w:ind w:left="-709" w:right="-563" w:firstLine="0"/>
        <w:rPr>
          <w:color w:val="008000"/>
          <w:sz w:val="20"/>
          <w:szCs w:val="20"/>
          <w:lang w:val="en-CA"/>
        </w:rPr>
      </w:pPr>
    </w:p>
    <w:p w14:paraId="55BFEC59" w14:textId="1CD16A59"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3EDAE3B4" w14:textId="77777777" w:rsidR="0031082D" w:rsidRPr="0031082D" w:rsidRDefault="0031082D" w:rsidP="0031082D">
      <w:pPr>
        <w:pStyle w:val="Output"/>
        <w:ind w:left="-709" w:right="-563" w:firstLine="0"/>
        <w:rPr>
          <w:color w:val="008000"/>
          <w:sz w:val="20"/>
          <w:szCs w:val="20"/>
          <w:lang w:val="en-CA"/>
        </w:rPr>
      </w:pPr>
    </w:p>
    <w:p w14:paraId="6E5E544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33D3B9C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5C8AD18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5495C1E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103D615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1DCB071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10DBCCB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5B48FCF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1A1C847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5311A33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66AE54D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2</w:t>
      </w:r>
    </w:p>
    <w:p w14:paraId="48FA4F6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31082D">
        <w:rPr>
          <w:b/>
          <w:color w:val="FF0000"/>
          <w:sz w:val="20"/>
          <w:szCs w:val="20"/>
          <w:lang w:val="en-CA"/>
        </w:rPr>
        <w:t>a</w:t>
      </w:r>
    </w:p>
    <w:p w14:paraId="45C49681" w14:textId="77777777" w:rsidR="0031082D" w:rsidRPr="0031082D" w:rsidRDefault="0031082D" w:rsidP="0031082D">
      <w:pPr>
        <w:pStyle w:val="Output"/>
        <w:ind w:left="-709" w:right="-563" w:firstLine="0"/>
        <w:rPr>
          <w:color w:val="008000"/>
          <w:sz w:val="20"/>
          <w:szCs w:val="20"/>
          <w:lang w:val="en-CA"/>
        </w:rPr>
      </w:pPr>
    </w:p>
    <w:p w14:paraId="21CEB14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No such product!</w:t>
      </w:r>
    </w:p>
    <w:p w14:paraId="11739F2D" w14:textId="53B165DE"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1BAE4589" w14:textId="77777777" w:rsidR="0031082D" w:rsidRPr="0031082D" w:rsidRDefault="0031082D" w:rsidP="0031082D">
      <w:pPr>
        <w:pStyle w:val="Output"/>
        <w:ind w:left="-709" w:right="-563" w:firstLine="0"/>
        <w:rPr>
          <w:color w:val="008000"/>
          <w:sz w:val="20"/>
          <w:szCs w:val="20"/>
          <w:lang w:val="en-CA"/>
        </w:rPr>
      </w:pPr>
    </w:p>
    <w:p w14:paraId="07AE577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465F0B2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473BF8F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62C9EF3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77EC187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3774034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78AF419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7673320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C5385D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6B43869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188E384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2</w:t>
      </w:r>
    </w:p>
    <w:p w14:paraId="2310C57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31082D">
        <w:rPr>
          <w:b/>
          <w:color w:val="FF0000"/>
          <w:sz w:val="20"/>
          <w:szCs w:val="20"/>
          <w:lang w:val="en-CA"/>
        </w:rPr>
        <w:t>1234</w:t>
      </w:r>
    </w:p>
    <w:p w14:paraId="55754F3C" w14:textId="77777777" w:rsidR="0031082D" w:rsidRPr="0031082D" w:rsidRDefault="0031082D" w:rsidP="0031082D">
      <w:pPr>
        <w:pStyle w:val="Output"/>
        <w:ind w:left="-709" w:right="-563" w:firstLine="0"/>
        <w:rPr>
          <w:color w:val="008000"/>
          <w:sz w:val="20"/>
          <w:szCs w:val="20"/>
          <w:lang w:val="en-CA"/>
        </w:rPr>
      </w:pPr>
    </w:p>
    <w:p w14:paraId="106D902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1234</w:t>
      </w:r>
    </w:p>
    <w:p w14:paraId="5641175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Royal Gala Apples</w:t>
      </w:r>
    </w:p>
    <w:p w14:paraId="1A2859C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4.42</w:t>
      </w:r>
    </w:p>
    <w:p w14:paraId="190877C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after Tax: 4.42</w:t>
      </w:r>
    </w:p>
    <w:p w14:paraId="74E8541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Available: 10 kg</w:t>
      </w:r>
    </w:p>
    <w:p w14:paraId="0FEE58F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332 kg</w:t>
      </w:r>
    </w:p>
    <w:p w14:paraId="45D88D9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Expiry Date: 2019/05/16</w:t>
      </w:r>
    </w:p>
    <w:p w14:paraId="1FBCD617" w14:textId="77777777" w:rsidR="0031082D" w:rsidRPr="0031082D" w:rsidRDefault="0031082D" w:rsidP="0031082D">
      <w:pPr>
        <w:pStyle w:val="Output"/>
        <w:ind w:left="-709" w:right="-563" w:firstLine="0"/>
        <w:rPr>
          <w:color w:val="008000"/>
          <w:sz w:val="20"/>
          <w:szCs w:val="20"/>
          <w:lang w:val="en-CA"/>
        </w:rPr>
      </w:pPr>
    </w:p>
    <w:p w14:paraId="2A6DE9FA" w14:textId="62F0B2F3"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55B5E972" w14:textId="77777777" w:rsidR="0031082D" w:rsidRPr="0031082D" w:rsidRDefault="0031082D" w:rsidP="0031082D">
      <w:pPr>
        <w:pStyle w:val="Output"/>
        <w:ind w:left="-709" w:right="-563" w:firstLine="0"/>
        <w:rPr>
          <w:color w:val="008000"/>
          <w:sz w:val="20"/>
          <w:szCs w:val="20"/>
          <w:lang w:val="en-CA"/>
        </w:rPr>
      </w:pPr>
    </w:p>
    <w:p w14:paraId="3EC99B2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5751C76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775AFED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78EFBB8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1FF9E4B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50C7FCA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233440A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26A1F48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E2FBEE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78BBA38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517D0BF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2</w:t>
      </w:r>
    </w:p>
    <w:p w14:paraId="4540FD3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31082D">
        <w:rPr>
          <w:b/>
          <w:color w:val="FF0000"/>
          <w:sz w:val="20"/>
          <w:szCs w:val="20"/>
          <w:lang w:val="en-CA"/>
        </w:rPr>
        <w:t>111</w:t>
      </w:r>
    </w:p>
    <w:p w14:paraId="693FE653" w14:textId="77777777" w:rsidR="0031082D" w:rsidRPr="0031082D" w:rsidRDefault="0031082D" w:rsidP="0031082D">
      <w:pPr>
        <w:pStyle w:val="Output"/>
        <w:ind w:left="-709" w:right="-563" w:firstLine="0"/>
        <w:rPr>
          <w:color w:val="008000"/>
          <w:sz w:val="20"/>
          <w:szCs w:val="20"/>
          <w:lang w:val="en-CA"/>
        </w:rPr>
      </w:pPr>
    </w:p>
    <w:p w14:paraId="5373DDD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111</w:t>
      </w:r>
    </w:p>
    <w:p w14:paraId="1F1232D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Water Container</w:t>
      </w:r>
    </w:p>
    <w:p w14:paraId="1835ECC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11.32</w:t>
      </w:r>
    </w:p>
    <w:p w14:paraId="67C9536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after Tax: 12.79</w:t>
      </w:r>
    </w:p>
    <w:p w14:paraId="319075D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Available: 500 units</w:t>
      </w:r>
    </w:p>
    <w:p w14:paraId="0E05D5D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5000 units</w:t>
      </w:r>
    </w:p>
    <w:p w14:paraId="10EA0C1A" w14:textId="77777777" w:rsidR="0031082D" w:rsidRPr="0031082D" w:rsidRDefault="0031082D" w:rsidP="0031082D">
      <w:pPr>
        <w:pStyle w:val="Output"/>
        <w:ind w:left="-709" w:right="-563" w:firstLine="0"/>
        <w:rPr>
          <w:color w:val="008000"/>
          <w:sz w:val="20"/>
          <w:szCs w:val="20"/>
          <w:lang w:val="en-CA"/>
        </w:rPr>
      </w:pPr>
    </w:p>
    <w:p w14:paraId="7DDEF73E" w14:textId="2D407DB1"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6DBFEF65" w14:textId="77777777" w:rsidR="0031082D" w:rsidRPr="0031082D" w:rsidRDefault="0031082D" w:rsidP="0031082D">
      <w:pPr>
        <w:pStyle w:val="Output"/>
        <w:ind w:left="-709" w:right="-563" w:firstLine="0"/>
        <w:rPr>
          <w:color w:val="008000"/>
          <w:sz w:val="20"/>
          <w:szCs w:val="20"/>
          <w:lang w:val="en-CA"/>
        </w:rPr>
      </w:pPr>
    </w:p>
    <w:p w14:paraId="774FE8D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4FA4FA7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072895A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3B01B78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4BEB898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260873D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2D519B0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2EB47EA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5D6ADDB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67C7F57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7D21B7F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3</w:t>
      </w:r>
    </w:p>
    <w:p w14:paraId="119B6CB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22</w:t>
      </w:r>
    </w:p>
    <w:p w14:paraId="12A6E7E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Blanket</w:t>
      </w:r>
    </w:p>
    <w:p w14:paraId="281C261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units</w:t>
      </w:r>
    </w:p>
    <w:p w14:paraId="5AEE4CF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a</w:t>
      </w:r>
    </w:p>
    <w:p w14:paraId="030CAA28" w14:textId="77777777" w:rsidR="0031082D" w:rsidRPr="0031082D" w:rsidRDefault="0031082D" w:rsidP="0031082D">
      <w:pPr>
        <w:pStyle w:val="Output"/>
        <w:ind w:left="-709" w:right="-563" w:firstLine="0"/>
        <w:rPr>
          <w:color w:val="008000"/>
          <w:sz w:val="20"/>
          <w:szCs w:val="20"/>
          <w:lang w:val="en-CA"/>
        </w:rPr>
      </w:pPr>
    </w:p>
    <w:p w14:paraId="17E87A0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Only (Y)es or (N)o are acceptable!</w:t>
      </w:r>
    </w:p>
    <w:p w14:paraId="4C9D380E" w14:textId="77777777" w:rsidR="0031082D" w:rsidRPr="0031082D" w:rsidRDefault="0031082D" w:rsidP="0031082D">
      <w:pPr>
        <w:pStyle w:val="Output"/>
        <w:ind w:left="-709" w:right="-563" w:firstLine="0"/>
        <w:rPr>
          <w:color w:val="008000"/>
          <w:sz w:val="20"/>
          <w:szCs w:val="20"/>
          <w:lang w:val="en-CA"/>
        </w:rPr>
      </w:pPr>
    </w:p>
    <w:p w14:paraId="467C4AB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294A982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DBC1C4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2495E99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26304F1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265695B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62B9A8E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07926F1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17BC2A1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28A73CF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32DAF20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3</w:t>
      </w:r>
    </w:p>
    <w:p w14:paraId="1483BAA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22</w:t>
      </w:r>
    </w:p>
    <w:p w14:paraId="1C9C76C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Blanket</w:t>
      </w:r>
    </w:p>
    <w:p w14:paraId="39858F8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units</w:t>
      </w:r>
    </w:p>
    <w:p w14:paraId="53E002B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y</w:t>
      </w:r>
    </w:p>
    <w:p w14:paraId="53D4E3B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w:t>
      </w:r>
      <w:r w:rsidRPr="0031082D">
        <w:rPr>
          <w:b/>
          <w:color w:val="FF0000"/>
          <w:sz w:val="20"/>
          <w:szCs w:val="20"/>
          <w:lang w:val="en-CA"/>
        </w:rPr>
        <w:t>a</w:t>
      </w:r>
    </w:p>
    <w:p w14:paraId="29300CDD" w14:textId="77777777" w:rsidR="0031082D" w:rsidRPr="0031082D" w:rsidRDefault="0031082D" w:rsidP="0031082D">
      <w:pPr>
        <w:pStyle w:val="Output"/>
        <w:ind w:left="-709" w:right="-563" w:firstLine="0"/>
        <w:rPr>
          <w:color w:val="008000"/>
          <w:sz w:val="20"/>
          <w:szCs w:val="20"/>
          <w:lang w:val="en-CA"/>
        </w:rPr>
      </w:pPr>
    </w:p>
    <w:p w14:paraId="336A550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Invalid Price Entry!</w:t>
      </w:r>
    </w:p>
    <w:p w14:paraId="114C9FC0" w14:textId="77777777" w:rsidR="0031082D" w:rsidRPr="0031082D" w:rsidRDefault="0031082D" w:rsidP="0031082D">
      <w:pPr>
        <w:pStyle w:val="Output"/>
        <w:ind w:left="-709" w:right="-563" w:firstLine="0"/>
        <w:rPr>
          <w:color w:val="008000"/>
          <w:sz w:val="20"/>
          <w:szCs w:val="20"/>
          <w:lang w:val="en-CA"/>
        </w:rPr>
      </w:pPr>
    </w:p>
    <w:p w14:paraId="439930B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66EDA2A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4585F54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3F1E798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0F28413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165B0F1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3E5F722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6EA9FE0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0A82580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45782BD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2E37618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3</w:t>
      </w:r>
    </w:p>
    <w:p w14:paraId="1DA634C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22</w:t>
      </w:r>
    </w:p>
    <w:p w14:paraId="0C43152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Blanket</w:t>
      </w:r>
    </w:p>
    <w:p w14:paraId="04902E4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units</w:t>
      </w:r>
    </w:p>
    <w:p w14:paraId="2A4B0AF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y</w:t>
      </w:r>
    </w:p>
    <w:p w14:paraId="1BF17F8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w:t>
      </w:r>
      <w:r w:rsidRPr="0031082D">
        <w:rPr>
          <w:b/>
          <w:color w:val="FF0000"/>
          <w:sz w:val="20"/>
          <w:szCs w:val="20"/>
          <w:lang w:val="en-CA"/>
        </w:rPr>
        <w:t>11</w:t>
      </w:r>
    </w:p>
    <w:p w14:paraId="1AB61BF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on hand: </w:t>
      </w:r>
      <w:r w:rsidRPr="0031082D">
        <w:rPr>
          <w:b/>
          <w:color w:val="FF0000"/>
          <w:sz w:val="20"/>
          <w:szCs w:val="20"/>
          <w:lang w:val="en-CA"/>
        </w:rPr>
        <w:t>a</w:t>
      </w:r>
    </w:p>
    <w:p w14:paraId="575A7B03" w14:textId="77777777" w:rsidR="0031082D" w:rsidRPr="0031082D" w:rsidRDefault="0031082D" w:rsidP="0031082D">
      <w:pPr>
        <w:pStyle w:val="Output"/>
        <w:ind w:left="-709" w:right="-563" w:firstLine="0"/>
        <w:rPr>
          <w:color w:val="008000"/>
          <w:sz w:val="20"/>
          <w:szCs w:val="20"/>
          <w:lang w:val="en-CA"/>
        </w:rPr>
      </w:pPr>
    </w:p>
    <w:p w14:paraId="452DFE1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Invalid Quantity Available Entry!</w:t>
      </w:r>
    </w:p>
    <w:p w14:paraId="107A0763" w14:textId="77777777" w:rsidR="0031082D" w:rsidRPr="0031082D" w:rsidRDefault="0031082D" w:rsidP="0031082D">
      <w:pPr>
        <w:pStyle w:val="Output"/>
        <w:ind w:left="-709" w:right="-563" w:firstLine="0"/>
        <w:rPr>
          <w:color w:val="008000"/>
          <w:sz w:val="20"/>
          <w:szCs w:val="20"/>
          <w:lang w:val="en-CA"/>
        </w:rPr>
      </w:pPr>
    </w:p>
    <w:p w14:paraId="347A0F9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49B42D2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03423B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0B4A8CA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4601C6F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4D3AE0B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66CB0D3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16C7D1A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0AC39EA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0DA97CF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3A2B56C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3</w:t>
      </w:r>
    </w:p>
    <w:p w14:paraId="2BAD351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22</w:t>
      </w:r>
    </w:p>
    <w:p w14:paraId="2ED96AB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Blanket</w:t>
      </w:r>
    </w:p>
    <w:p w14:paraId="65DF1E3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units</w:t>
      </w:r>
    </w:p>
    <w:p w14:paraId="3B97A90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y</w:t>
      </w:r>
    </w:p>
    <w:p w14:paraId="443C6B7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w:t>
      </w:r>
      <w:r w:rsidRPr="0031082D">
        <w:rPr>
          <w:b/>
          <w:color w:val="FF0000"/>
          <w:sz w:val="20"/>
          <w:szCs w:val="20"/>
          <w:lang w:val="en-CA"/>
        </w:rPr>
        <w:t>11</w:t>
      </w:r>
    </w:p>
    <w:p w14:paraId="5CF308E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on hand: </w:t>
      </w:r>
      <w:r w:rsidRPr="0031082D">
        <w:rPr>
          <w:b/>
          <w:color w:val="FF0000"/>
          <w:sz w:val="20"/>
          <w:szCs w:val="20"/>
          <w:lang w:val="en-CA"/>
        </w:rPr>
        <w:t>10</w:t>
      </w:r>
    </w:p>
    <w:p w14:paraId="72AA200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w:t>
      </w:r>
      <w:r w:rsidRPr="0031082D">
        <w:rPr>
          <w:b/>
          <w:color w:val="FF0000"/>
          <w:sz w:val="20"/>
          <w:szCs w:val="20"/>
          <w:lang w:val="en-CA"/>
        </w:rPr>
        <w:t>a</w:t>
      </w:r>
    </w:p>
    <w:p w14:paraId="039B5B4D" w14:textId="77777777" w:rsidR="0031082D" w:rsidRPr="0031082D" w:rsidRDefault="0031082D" w:rsidP="0031082D">
      <w:pPr>
        <w:pStyle w:val="Output"/>
        <w:ind w:left="-709" w:right="-563" w:firstLine="0"/>
        <w:rPr>
          <w:color w:val="008000"/>
          <w:sz w:val="20"/>
          <w:szCs w:val="20"/>
          <w:lang w:val="en-CA"/>
        </w:rPr>
      </w:pPr>
    </w:p>
    <w:p w14:paraId="7A0A59A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Invalid Quantity Needed Entry!</w:t>
      </w:r>
    </w:p>
    <w:p w14:paraId="7A1D92AF" w14:textId="77777777" w:rsidR="0031082D" w:rsidRPr="0031082D" w:rsidRDefault="0031082D" w:rsidP="0031082D">
      <w:pPr>
        <w:pStyle w:val="Output"/>
        <w:ind w:left="-709" w:right="-563" w:firstLine="0"/>
        <w:rPr>
          <w:color w:val="008000"/>
          <w:sz w:val="20"/>
          <w:szCs w:val="20"/>
          <w:lang w:val="en-CA"/>
        </w:rPr>
      </w:pPr>
    </w:p>
    <w:p w14:paraId="5B91471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6F60755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282C22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4D60397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7F88C95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3DA1034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650740D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62502D1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8DF684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6DB1701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4B25466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3</w:t>
      </w:r>
    </w:p>
    <w:p w14:paraId="700B55A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22</w:t>
      </w:r>
    </w:p>
    <w:p w14:paraId="7DE1DF4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Blanket</w:t>
      </w:r>
    </w:p>
    <w:p w14:paraId="5D3E968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units</w:t>
      </w:r>
    </w:p>
    <w:p w14:paraId="4522AC9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y</w:t>
      </w:r>
    </w:p>
    <w:p w14:paraId="5E44D38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w:t>
      </w:r>
      <w:r w:rsidRPr="0031082D">
        <w:rPr>
          <w:b/>
          <w:color w:val="FF0000"/>
          <w:sz w:val="20"/>
          <w:szCs w:val="20"/>
          <w:lang w:val="en-CA"/>
        </w:rPr>
        <w:t>11</w:t>
      </w:r>
    </w:p>
    <w:p w14:paraId="1172FF3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on hand: </w:t>
      </w:r>
      <w:r w:rsidRPr="0031082D">
        <w:rPr>
          <w:b/>
          <w:color w:val="FF0000"/>
          <w:sz w:val="20"/>
          <w:szCs w:val="20"/>
          <w:lang w:val="en-CA"/>
        </w:rPr>
        <w:t>10</w:t>
      </w:r>
    </w:p>
    <w:p w14:paraId="03B5A46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w:t>
      </w:r>
      <w:r w:rsidRPr="0031082D">
        <w:rPr>
          <w:b/>
          <w:color w:val="FF0000"/>
          <w:sz w:val="20"/>
          <w:szCs w:val="20"/>
          <w:lang w:val="en-CA"/>
        </w:rPr>
        <w:t>20</w:t>
      </w:r>
    </w:p>
    <w:p w14:paraId="6A7162A1" w14:textId="77777777" w:rsidR="0031082D" w:rsidRPr="0031082D" w:rsidRDefault="0031082D" w:rsidP="0031082D">
      <w:pPr>
        <w:pStyle w:val="Output"/>
        <w:ind w:left="-709" w:right="-563" w:firstLine="0"/>
        <w:rPr>
          <w:color w:val="008000"/>
          <w:sz w:val="20"/>
          <w:szCs w:val="20"/>
          <w:lang w:val="en-CA"/>
        </w:rPr>
      </w:pPr>
    </w:p>
    <w:p w14:paraId="1AE1987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Success!</w:t>
      </w:r>
    </w:p>
    <w:p w14:paraId="5BA24513" w14:textId="77777777" w:rsidR="0031082D" w:rsidRPr="0031082D" w:rsidRDefault="0031082D" w:rsidP="0031082D">
      <w:pPr>
        <w:pStyle w:val="Output"/>
        <w:ind w:left="-709" w:right="-563" w:firstLine="0"/>
        <w:rPr>
          <w:color w:val="008000"/>
          <w:sz w:val="20"/>
          <w:szCs w:val="20"/>
          <w:lang w:val="en-CA"/>
        </w:rPr>
      </w:pPr>
    </w:p>
    <w:p w14:paraId="7B40C6C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7F17FC6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563A78A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1C33369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73C156B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5B28252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2E2673C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143489F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E9E699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5E45353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2017991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1</w:t>
      </w:r>
    </w:p>
    <w:p w14:paraId="4459930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3B6939F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Row |     SKU | Product Name     | Unit       |   Price | Tax |   QtyA |   QtyN | Expiry     |</w:t>
      </w:r>
    </w:p>
    <w:p w14:paraId="4EE0D5A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27222B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 |    8476 | Disaster Reli... | package    | 1033.99 |  no |      1 |      3 |</w:t>
      </w:r>
    </w:p>
    <w:p w14:paraId="0FABA52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2 |    1596 | Milk             | litre      |    3.99 |  no |     98 |    150 | 2019/05/04 |</w:t>
      </w:r>
    </w:p>
    <w:p w14:paraId="46EB594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3 |    3456 | Paper Cups       | package    |    5.99 | yes |     38 |     90 |</w:t>
      </w:r>
    </w:p>
    <w:p w14:paraId="4DCCD4A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4 |    1234 | Royal Gala Ap... | kg         |    4.42 |  no |     10 |    332 | 2019/05/16 |</w:t>
      </w:r>
    </w:p>
    <w:p w14:paraId="4606FF0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5 |     122 | Bucket           | units      |   10.32 | yes |    150 |    300 |</w:t>
      </w:r>
    </w:p>
    <w:p w14:paraId="1572B31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6 |     124 | Corn             | kg         |    4.10 |  no |      0 |    140 | 2020/04/03 |</w:t>
      </w:r>
    </w:p>
    <w:p w14:paraId="6C4E5E3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7 |     200 | Sand Bags        | units      |    2.99 | yes |     20 |   1000 |</w:t>
      </w:r>
    </w:p>
    <w:p w14:paraId="158229E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8 |    5678 | Sugar            | kg         |    6.78 |  no |      0 |    200 |</w:t>
      </w:r>
    </w:p>
    <w:p w14:paraId="3D8EFB9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9 |     111 | Water Container  | units      |   11.32 | yes |    500 |   5000 |</w:t>
      </w:r>
    </w:p>
    <w:p w14:paraId="31573DF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0 |    1212 | Salted Butter    | package    |    5.99 |  no |    108 |    750 | 2019/05/03 |</w:t>
      </w:r>
    </w:p>
    <w:p w14:paraId="7AF1836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1 |      22 | Blanket          | units      |   11.00 | yes |     10 |     20 |</w:t>
      </w:r>
    </w:p>
    <w:p w14:paraId="1E4AC94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36179D5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Total cost of support ($): |   10710.25 |</w:t>
      </w:r>
    </w:p>
    <w:p w14:paraId="42FC5E4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6B8FEA3" w14:textId="77777777" w:rsidR="0031082D" w:rsidRPr="0031082D" w:rsidRDefault="0031082D" w:rsidP="0031082D">
      <w:pPr>
        <w:pStyle w:val="Output"/>
        <w:ind w:left="-709" w:right="-563" w:firstLine="0"/>
        <w:rPr>
          <w:color w:val="008000"/>
          <w:sz w:val="20"/>
          <w:szCs w:val="20"/>
          <w:lang w:val="en-CA"/>
        </w:rPr>
      </w:pPr>
    </w:p>
    <w:p w14:paraId="620DAC4C" w14:textId="7FB34A2D"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4197CDD4" w14:textId="77777777" w:rsidR="0031082D" w:rsidRPr="0031082D" w:rsidRDefault="0031082D" w:rsidP="0031082D">
      <w:pPr>
        <w:pStyle w:val="Output"/>
        <w:ind w:left="-709" w:right="-563" w:firstLine="0"/>
        <w:rPr>
          <w:color w:val="008000"/>
          <w:sz w:val="20"/>
          <w:szCs w:val="20"/>
          <w:lang w:val="en-CA"/>
        </w:rPr>
      </w:pPr>
    </w:p>
    <w:p w14:paraId="77C01F4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207C916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5E3EA1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7397AED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1D1A98E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20690EC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7968532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324B438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0C6B7B9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127079D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7FFEF2D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4</w:t>
      </w:r>
    </w:p>
    <w:p w14:paraId="72B7E63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33</w:t>
      </w:r>
    </w:p>
    <w:p w14:paraId="1408D05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Honey</w:t>
      </w:r>
    </w:p>
    <w:p w14:paraId="312D37C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kg</w:t>
      </w:r>
    </w:p>
    <w:p w14:paraId="2EC2950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n</w:t>
      </w:r>
    </w:p>
    <w:p w14:paraId="79DC1A6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w:t>
      </w:r>
      <w:r w:rsidRPr="0031082D">
        <w:rPr>
          <w:b/>
          <w:color w:val="FF0000"/>
          <w:sz w:val="20"/>
          <w:szCs w:val="20"/>
          <w:lang w:val="en-CA"/>
        </w:rPr>
        <w:t>22</w:t>
      </w:r>
    </w:p>
    <w:p w14:paraId="0BEE2B6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on hand: </w:t>
      </w:r>
      <w:r w:rsidRPr="0031082D">
        <w:rPr>
          <w:b/>
          <w:color w:val="FF0000"/>
          <w:sz w:val="20"/>
          <w:szCs w:val="20"/>
          <w:lang w:val="en-CA"/>
        </w:rPr>
        <w:t>2</w:t>
      </w:r>
    </w:p>
    <w:p w14:paraId="4B04C30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w:t>
      </w:r>
      <w:r w:rsidRPr="0031082D">
        <w:rPr>
          <w:b/>
          <w:color w:val="FF0000"/>
          <w:sz w:val="20"/>
          <w:szCs w:val="20"/>
          <w:lang w:val="en-CA"/>
        </w:rPr>
        <w:t>20</w:t>
      </w:r>
    </w:p>
    <w:p w14:paraId="10BB840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Expiry date (YYYY/MM/DD): </w:t>
      </w:r>
      <w:r w:rsidRPr="0031082D">
        <w:rPr>
          <w:b/>
          <w:color w:val="FF0000"/>
          <w:sz w:val="20"/>
          <w:szCs w:val="20"/>
          <w:lang w:val="en-CA"/>
        </w:rPr>
        <w:t>2021/02/29</w:t>
      </w:r>
    </w:p>
    <w:p w14:paraId="04C4736F" w14:textId="77777777" w:rsidR="0031082D" w:rsidRPr="0031082D" w:rsidRDefault="0031082D" w:rsidP="0031082D">
      <w:pPr>
        <w:pStyle w:val="Output"/>
        <w:ind w:left="-709" w:right="-563" w:firstLine="0"/>
        <w:rPr>
          <w:color w:val="008000"/>
          <w:sz w:val="20"/>
          <w:szCs w:val="20"/>
          <w:lang w:val="en-CA"/>
        </w:rPr>
      </w:pPr>
    </w:p>
    <w:p w14:paraId="7F8D24F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Invalid Day in Date Entry</w:t>
      </w:r>
    </w:p>
    <w:p w14:paraId="64D0080C" w14:textId="77777777" w:rsidR="0031082D" w:rsidRPr="0031082D" w:rsidRDefault="0031082D" w:rsidP="0031082D">
      <w:pPr>
        <w:pStyle w:val="Output"/>
        <w:ind w:left="-709" w:right="-563" w:firstLine="0"/>
        <w:rPr>
          <w:color w:val="008000"/>
          <w:sz w:val="20"/>
          <w:szCs w:val="20"/>
          <w:lang w:val="en-CA"/>
        </w:rPr>
      </w:pPr>
    </w:p>
    <w:p w14:paraId="1BD198F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52E6F99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02016A2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0B52F7C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08F9107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55F9C7B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6A708DC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7AFC08B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1E77D9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18CA08B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19BCF57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4</w:t>
      </w:r>
    </w:p>
    <w:p w14:paraId="012113A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33</w:t>
      </w:r>
    </w:p>
    <w:p w14:paraId="6CFA823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Honey</w:t>
      </w:r>
    </w:p>
    <w:p w14:paraId="6163694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kg</w:t>
      </w:r>
    </w:p>
    <w:p w14:paraId="3DCBA03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n</w:t>
      </w:r>
    </w:p>
    <w:p w14:paraId="47CD3CE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w:t>
      </w:r>
      <w:r w:rsidRPr="0031082D">
        <w:rPr>
          <w:b/>
          <w:color w:val="FF0000"/>
          <w:sz w:val="20"/>
          <w:szCs w:val="20"/>
          <w:lang w:val="en-CA"/>
        </w:rPr>
        <w:t>22</w:t>
      </w:r>
    </w:p>
    <w:p w14:paraId="27A5961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on hand: </w:t>
      </w:r>
      <w:r w:rsidRPr="0031082D">
        <w:rPr>
          <w:b/>
          <w:color w:val="FF0000"/>
          <w:sz w:val="20"/>
          <w:szCs w:val="20"/>
          <w:lang w:val="en-CA"/>
        </w:rPr>
        <w:t>2</w:t>
      </w:r>
    </w:p>
    <w:p w14:paraId="167B26E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w:t>
      </w:r>
      <w:r w:rsidRPr="0031082D">
        <w:rPr>
          <w:b/>
          <w:color w:val="FF0000"/>
          <w:sz w:val="20"/>
          <w:szCs w:val="20"/>
          <w:lang w:val="en-CA"/>
        </w:rPr>
        <w:t>20</w:t>
      </w:r>
    </w:p>
    <w:p w14:paraId="0D912BA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Expiry date (YYYY/MM/DD): </w:t>
      </w:r>
      <w:r w:rsidRPr="0031082D">
        <w:rPr>
          <w:b/>
          <w:color w:val="FF0000"/>
          <w:sz w:val="20"/>
          <w:szCs w:val="20"/>
          <w:lang w:val="en-CA"/>
        </w:rPr>
        <w:t>2021/aa/28</w:t>
      </w:r>
    </w:p>
    <w:p w14:paraId="1543E861" w14:textId="77777777" w:rsidR="0031082D" w:rsidRPr="0031082D" w:rsidRDefault="0031082D" w:rsidP="0031082D">
      <w:pPr>
        <w:pStyle w:val="Output"/>
        <w:ind w:left="-709" w:right="-563" w:firstLine="0"/>
        <w:rPr>
          <w:color w:val="008000"/>
          <w:sz w:val="20"/>
          <w:szCs w:val="20"/>
          <w:lang w:val="en-CA"/>
        </w:rPr>
      </w:pPr>
    </w:p>
    <w:p w14:paraId="693694B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Invalid Date Entry</w:t>
      </w:r>
    </w:p>
    <w:p w14:paraId="6DF55679" w14:textId="77777777" w:rsidR="0031082D" w:rsidRPr="0031082D" w:rsidRDefault="0031082D" w:rsidP="0031082D">
      <w:pPr>
        <w:pStyle w:val="Output"/>
        <w:ind w:left="-709" w:right="-563" w:firstLine="0"/>
        <w:rPr>
          <w:color w:val="008000"/>
          <w:sz w:val="20"/>
          <w:szCs w:val="20"/>
          <w:lang w:val="en-CA"/>
        </w:rPr>
      </w:pPr>
    </w:p>
    <w:p w14:paraId="7803602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348CD6A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1A13320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6D726E2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59F9094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41E53E9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129FB66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142524B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6FFE937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146D0AC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36439BE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4</w:t>
      </w:r>
    </w:p>
    <w:p w14:paraId="5AC0F9C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w:t>
      </w:r>
      <w:r w:rsidRPr="0031082D">
        <w:rPr>
          <w:b/>
          <w:color w:val="FF0000"/>
          <w:sz w:val="20"/>
          <w:szCs w:val="20"/>
          <w:lang w:val="en-CA"/>
        </w:rPr>
        <w:t>33</w:t>
      </w:r>
    </w:p>
    <w:p w14:paraId="383B5A1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no spaces): </w:t>
      </w:r>
      <w:r w:rsidRPr="0031082D">
        <w:rPr>
          <w:b/>
          <w:color w:val="FF0000"/>
          <w:sz w:val="20"/>
          <w:szCs w:val="20"/>
          <w:lang w:val="en-CA"/>
        </w:rPr>
        <w:t>Honey</w:t>
      </w:r>
    </w:p>
    <w:p w14:paraId="57FB84B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Unit: </w:t>
      </w:r>
      <w:r w:rsidRPr="0031082D">
        <w:rPr>
          <w:b/>
          <w:color w:val="FF0000"/>
          <w:sz w:val="20"/>
          <w:szCs w:val="20"/>
          <w:lang w:val="en-CA"/>
        </w:rPr>
        <w:t>kg</w:t>
      </w:r>
    </w:p>
    <w:p w14:paraId="6720077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Taxed? (y/n): </w:t>
      </w:r>
      <w:r w:rsidRPr="0031082D">
        <w:rPr>
          <w:b/>
          <w:color w:val="FF0000"/>
          <w:sz w:val="20"/>
          <w:szCs w:val="20"/>
          <w:lang w:val="en-CA"/>
        </w:rPr>
        <w:t>n</w:t>
      </w:r>
    </w:p>
    <w:p w14:paraId="52CB8B5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w:t>
      </w:r>
      <w:r w:rsidRPr="0031082D">
        <w:rPr>
          <w:b/>
          <w:color w:val="FF0000"/>
          <w:sz w:val="20"/>
          <w:szCs w:val="20"/>
          <w:lang w:val="en-CA"/>
        </w:rPr>
        <w:t>22</w:t>
      </w:r>
    </w:p>
    <w:p w14:paraId="65AE69E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on hand: </w:t>
      </w:r>
      <w:r w:rsidRPr="0031082D">
        <w:rPr>
          <w:b/>
          <w:color w:val="FF0000"/>
          <w:sz w:val="20"/>
          <w:szCs w:val="20"/>
          <w:lang w:val="en-CA"/>
        </w:rPr>
        <w:t>2</w:t>
      </w:r>
    </w:p>
    <w:p w14:paraId="6F213A6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w:t>
      </w:r>
      <w:r w:rsidRPr="0031082D">
        <w:rPr>
          <w:b/>
          <w:color w:val="FF0000"/>
          <w:sz w:val="20"/>
          <w:szCs w:val="20"/>
          <w:lang w:val="en-CA"/>
        </w:rPr>
        <w:t>20</w:t>
      </w:r>
    </w:p>
    <w:p w14:paraId="68C959F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Expiry date (YYYY/MM/DD): </w:t>
      </w:r>
      <w:r w:rsidRPr="0031082D">
        <w:rPr>
          <w:b/>
          <w:color w:val="FF0000"/>
          <w:sz w:val="20"/>
          <w:szCs w:val="20"/>
          <w:lang w:val="en-CA"/>
        </w:rPr>
        <w:t>2021/02/28</w:t>
      </w:r>
    </w:p>
    <w:p w14:paraId="0F8CC0D5" w14:textId="77777777" w:rsidR="0031082D" w:rsidRPr="0031082D" w:rsidRDefault="0031082D" w:rsidP="0031082D">
      <w:pPr>
        <w:pStyle w:val="Output"/>
        <w:ind w:left="-709" w:right="-563" w:firstLine="0"/>
        <w:rPr>
          <w:color w:val="008000"/>
          <w:sz w:val="20"/>
          <w:szCs w:val="20"/>
          <w:lang w:val="en-CA"/>
        </w:rPr>
      </w:pPr>
    </w:p>
    <w:p w14:paraId="25CE610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Success!</w:t>
      </w:r>
    </w:p>
    <w:p w14:paraId="796D257A" w14:textId="77777777" w:rsidR="0031082D" w:rsidRPr="0031082D" w:rsidRDefault="0031082D" w:rsidP="0031082D">
      <w:pPr>
        <w:pStyle w:val="Output"/>
        <w:ind w:left="-709" w:right="-563" w:firstLine="0"/>
        <w:rPr>
          <w:color w:val="008000"/>
          <w:sz w:val="20"/>
          <w:szCs w:val="20"/>
          <w:lang w:val="en-CA"/>
        </w:rPr>
      </w:pPr>
    </w:p>
    <w:p w14:paraId="6B43B4A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1F7643E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1718020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0F11E1B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3C0C0A6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34F8201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2DF3997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75539A9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35F42D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189408C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02225A0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1</w:t>
      </w:r>
    </w:p>
    <w:p w14:paraId="7AE4387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0575ED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Row |     SKU | Product Name     | Unit       |   Price | Tax |   QtyA |   QtyN | Expiry     |</w:t>
      </w:r>
    </w:p>
    <w:p w14:paraId="52DD2ED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0A5B1A2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 |    8476 | Disaster Reli... | package    | 1033.99 |  no |      1 |      3 |</w:t>
      </w:r>
    </w:p>
    <w:p w14:paraId="6406B2B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2 |    1596 | Milk             | litre      |    3.99 |  no |     98 |    150 | 2019/05/04 |</w:t>
      </w:r>
    </w:p>
    <w:p w14:paraId="7002F5F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3 |    3456 | Paper Cups       | package    |    5.99 | yes |     38 |     90 |</w:t>
      </w:r>
    </w:p>
    <w:p w14:paraId="3CA1E1C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4 |    1234 | Royal Gala Ap... | kg         |    4.42 |  no |     10 |    332 | 2019/05/16 |</w:t>
      </w:r>
    </w:p>
    <w:p w14:paraId="295ECD2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5 |     122 | Bucket           | units      |   10.32 | yes |    150 |    300 |</w:t>
      </w:r>
    </w:p>
    <w:p w14:paraId="34F05C4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6 |     124 | Corn             | kg         |    4.10 |  no |      0 |    140 | 2020/04/03 |</w:t>
      </w:r>
    </w:p>
    <w:p w14:paraId="0411023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7 |     200 | Sand Bags        | units      |    2.99 | yes |     20 |   1000 |</w:t>
      </w:r>
    </w:p>
    <w:p w14:paraId="1B8E931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8 |    5678 | Sugar            | kg         |    6.78 |  no |      0 |    200 |</w:t>
      </w:r>
    </w:p>
    <w:p w14:paraId="47AE433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9 |     111 | Water Container  | units      |   11.32 | yes |    500 |   5000 |</w:t>
      </w:r>
    </w:p>
    <w:p w14:paraId="03551E4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0 |    1212 | Salted Butter    | package    |    5.99 |  no |    108 |    750 | 2019/05/03 |</w:t>
      </w:r>
    </w:p>
    <w:p w14:paraId="73772AF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1 |      22 | Blanket          | units      |   11.00 | yes |     10 |     20 |</w:t>
      </w:r>
    </w:p>
    <w:p w14:paraId="3DB8F14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2 |      33 | Honey            | kg         |   22.00 |  no |      2 |     20 | 2021/02/28 |</w:t>
      </w:r>
    </w:p>
    <w:p w14:paraId="7B0DC2C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59F73CA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Total cost of support ($): |   10754.25 |</w:t>
      </w:r>
    </w:p>
    <w:p w14:paraId="7CDE375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73FD1329" w14:textId="77777777" w:rsidR="0031082D" w:rsidRPr="0031082D" w:rsidRDefault="0031082D" w:rsidP="0031082D">
      <w:pPr>
        <w:pStyle w:val="Output"/>
        <w:ind w:left="-709" w:right="-563" w:firstLine="0"/>
        <w:rPr>
          <w:color w:val="008000"/>
          <w:sz w:val="20"/>
          <w:szCs w:val="20"/>
          <w:lang w:val="en-CA"/>
        </w:rPr>
      </w:pPr>
    </w:p>
    <w:p w14:paraId="4ED50C19" w14:textId="1D2ADF9B"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5E3DECD4" w14:textId="77777777" w:rsidR="0031082D" w:rsidRPr="0031082D" w:rsidRDefault="0031082D" w:rsidP="0031082D">
      <w:pPr>
        <w:pStyle w:val="Output"/>
        <w:ind w:left="-709" w:right="-563" w:firstLine="0"/>
        <w:rPr>
          <w:color w:val="008000"/>
          <w:sz w:val="20"/>
          <w:szCs w:val="20"/>
          <w:lang w:val="en-CA"/>
        </w:rPr>
      </w:pPr>
    </w:p>
    <w:p w14:paraId="08B3616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64AB69F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1F0D8E5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66195B8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75D8C99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18BAA29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4AFD252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6C86DA8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0C7B327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6D4B873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0590667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5</w:t>
      </w:r>
    </w:p>
    <w:p w14:paraId="0FB6958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31082D">
        <w:rPr>
          <w:b/>
          <w:color w:val="FF0000"/>
          <w:sz w:val="20"/>
          <w:szCs w:val="20"/>
          <w:lang w:val="en-CA"/>
        </w:rPr>
        <w:t>a</w:t>
      </w:r>
    </w:p>
    <w:p w14:paraId="6A942B45" w14:textId="77777777" w:rsidR="0031082D" w:rsidRPr="0031082D" w:rsidRDefault="0031082D" w:rsidP="0031082D">
      <w:pPr>
        <w:pStyle w:val="Output"/>
        <w:ind w:left="-709" w:right="-563" w:firstLine="0"/>
        <w:rPr>
          <w:color w:val="008000"/>
          <w:sz w:val="20"/>
          <w:szCs w:val="20"/>
          <w:lang w:val="en-CA"/>
        </w:rPr>
      </w:pPr>
    </w:p>
    <w:p w14:paraId="514CE93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No such product!</w:t>
      </w:r>
    </w:p>
    <w:p w14:paraId="0E9C5D3F" w14:textId="77777777" w:rsidR="0031082D" w:rsidRPr="0031082D" w:rsidRDefault="0031082D" w:rsidP="0031082D">
      <w:pPr>
        <w:pStyle w:val="Output"/>
        <w:ind w:left="-709" w:right="-563" w:firstLine="0"/>
        <w:rPr>
          <w:color w:val="008000"/>
          <w:sz w:val="20"/>
          <w:szCs w:val="20"/>
          <w:lang w:val="en-CA"/>
        </w:rPr>
      </w:pPr>
    </w:p>
    <w:p w14:paraId="1FB1E11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06146FA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590CBDD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58DB252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6A2D8A1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7018237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6914ACF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593D91B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A0C2CF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3024DF0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118C382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31082D">
        <w:rPr>
          <w:b/>
          <w:color w:val="FF0000"/>
          <w:sz w:val="20"/>
          <w:szCs w:val="20"/>
          <w:lang w:val="en-CA"/>
        </w:rPr>
        <w:t>5</w:t>
      </w:r>
    </w:p>
    <w:p w14:paraId="4B53F82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7A7409">
        <w:rPr>
          <w:b/>
          <w:color w:val="FF0000"/>
          <w:sz w:val="20"/>
          <w:szCs w:val="20"/>
          <w:lang w:val="en-CA"/>
        </w:rPr>
        <w:t>1234</w:t>
      </w:r>
    </w:p>
    <w:p w14:paraId="6F62E566" w14:textId="77777777" w:rsidR="0031082D" w:rsidRPr="0031082D" w:rsidRDefault="0031082D" w:rsidP="0031082D">
      <w:pPr>
        <w:pStyle w:val="Output"/>
        <w:ind w:left="-709" w:right="-563" w:firstLine="0"/>
        <w:rPr>
          <w:color w:val="008000"/>
          <w:sz w:val="20"/>
          <w:szCs w:val="20"/>
          <w:lang w:val="en-CA"/>
        </w:rPr>
      </w:pPr>
    </w:p>
    <w:p w14:paraId="40076AF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1234</w:t>
      </w:r>
    </w:p>
    <w:p w14:paraId="779FA21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Royal Gala Apples</w:t>
      </w:r>
    </w:p>
    <w:p w14:paraId="421AC2D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4.42</w:t>
      </w:r>
    </w:p>
    <w:p w14:paraId="17B2AF9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after Tax: 4.42</w:t>
      </w:r>
    </w:p>
    <w:p w14:paraId="3D061D4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Available: 10 kg</w:t>
      </w:r>
    </w:p>
    <w:p w14:paraId="2E9CF65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332 kg</w:t>
      </w:r>
    </w:p>
    <w:p w14:paraId="56A35C7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Expiry Date: 2019/05/16</w:t>
      </w:r>
    </w:p>
    <w:p w14:paraId="54203566" w14:textId="77777777" w:rsidR="0031082D" w:rsidRPr="0031082D" w:rsidRDefault="0031082D" w:rsidP="0031082D">
      <w:pPr>
        <w:pStyle w:val="Output"/>
        <w:ind w:left="-709" w:right="-563" w:firstLine="0"/>
        <w:rPr>
          <w:color w:val="008000"/>
          <w:sz w:val="20"/>
          <w:szCs w:val="20"/>
          <w:lang w:val="en-CA"/>
        </w:rPr>
      </w:pPr>
    </w:p>
    <w:p w14:paraId="72AD6BE9" w14:textId="77777777" w:rsidR="0031082D" w:rsidRPr="0031082D" w:rsidRDefault="0031082D" w:rsidP="0031082D">
      <w:pPr>
        <w:pStyle w:val="Output"/>
        <w:ind w:left="-709" w:right="-563" w:firstLine="0"/>
        <w:rPr>
          <w:color w:val="008000"/>
          <w:sz w:val="20"/>
          <w:szCs w:val="20"/>
          <w:lang w:val="en-CA"/>
        </w:rPr>
      </w:pPr>
    </w:p>
    <w:p w14:paraId="0211AC0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number of purchased items: </w:t>
      </w:r>
      <w:r w:rsidRPr="007A7409">
        <w:rPr>
          <w:b/>
          <w:color w:val="FF0000"/>
          <w:sz w:val="20"/>
          <w:szCs w:val="20"/>
          <w:lang w:val="en-CA"/>
        </w:rPr>
        <w:t>a</w:t>
      </w:r>
    </w:p>
    <w:p w14:paraId="7B014F0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Invalid quantity value!</w:t>
      </w:r>
    </w:p>
    <w:p w14:paraId="7C427CA3" w14:textId="77777777" w:rsidR="0031082D" w:rsidRPr="0031082D" w:rsidRDefault="0031082D" w:rsidP="0031082D">
      <w:pPr>
        <w:pStyle w:val="Output"/>
        <w:ind w:left="-709" w:right="-563" w:firstLine="0"/>
        <w:rPr>
          <w:color w:val="008000"/>
          <w:sz w:val="20"/>
          <w:szCs w:val="20"/>
          <w:lang w:val="en-CA"/>
        </w:rPr>
      </w:pPr>
    </w:p>
    <w:p w14:paraId="1DB4851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31633B7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46EC47B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71877C3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75B509D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3D468DD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56BC2EC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0C5B283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02287F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67C7F61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7D38898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5</w:t>
      </w:r>
    </w:p>
    <w:p w14:paraId="7D00CA3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7A7409">
        <w:rPr>
          <w:b/>
          <w:color w:val="FF0000"/>
          <w:sz w:val="20"/>
          <w:szCs w:val="20"/>
          <w:lang w:val="en-CA"/>
        </w:rPr>
        <w:t>1234</w:t>
      </w:r>
    </w:p>
    <w:p w14:paraId="225ABFF4" w14:textId="77777777" w:rsidR="0031082D" w:rsidRPr="0031082D" w:rsidRDefault="0031082D" w:rsidP="0031082D">
      <w:pPr>
        <w:pStyle w:val="Output"/>
        <w:ind w:left="-709" w:right="-563" w:firstLine="0"/>
        <w:rPr>
          <w:color w:val="008000"/>
          <w:sz w:val="20"/>
          <w:szCs w:val="20"/>
          <w:lang w:val="en-CA"/>
        </w:rPr>
      </w:pPr>
    </w:p>
    <w:p w14:paraId="0E82C5F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1234</w:t>
      </w:r>
    </w:p>
    <w:p w14:paraId="49F2464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Royal Gala Apples</w:t>
      </w:r>
    </w:p>
    <w:p w14:paraId="6E7F546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4.42</w:t>
      </w:r>
    </w:p>
    <w:p w14:paraId="25D502B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after Tax: 4.42</w:t>
      </w:r>
    </w:p>
    <w:p w14:paraId="77D66C3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Available: 10 kg</w:t>
      </w:r>
    </w:p>
    <w:p w14:paraId="7802613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332 kg</w:t>
      </w:r>
    </w:p>
    <w:p w14:paraId="0E58F9F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Expiry Date: 2019/05/16</w:t>
      </w:r>
    </w:p>
    <w:p w14:paraId="067A3101" w14:textId="77777777" w:rsidR="0031082D" w:rsidRPr="0031082D" w:rsidRDefault="0031082D" w:rsidP="0031082D">
      <w:pPr>
        <w:pStyle w:val="Output"/>
        <w:ind w:left="-709" w:right="-563" w:firstLine="0"/>
        <w:rPr>
          <w:color w:val="008000"/>
          <w:sz w:val="20"/>
          <w:szCs w:val="20"/>
          <w:lang w:val="en-CA"/>
        </w:rPr>
      </w:pPr>
    </w:p>
    <w:p w14:paraId="18B6B6A7" w14:textId="77777777" w:rsidR="0031082D" w:rsidRPr="0031082D" w:rsidRDefault="0031082D" w:rsidP="0031082D">
      <w:pPr>
        <w:pStyle w:val="Output"/>
        <w:ind w:left="-709" w:right="-563" w:firstLine="0"/>
        <w:rPr>
          <w:color w:val="008000"/>
          <w:sz w:val="20"/>
          <w:szCs w:val="20"/>
          <w:lang w:val="en-CA"/>
        </w:rPr>
      </w:pPr>
    </w:p>
    <w:p w14:paraId="3489DC7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number of purchased items: </w:t>
      </w:r>
      <w:r w:rsidRPr="007A7409">
        <w:rPr>
          <w:b/>
          <w:color w:val="FF0000"/>
          <w:sz w:val="20"/>
          <w:szCs w:val="20"/>
          <w:lang w:val="en-CA"/>
        </w:rPr>
        <w:t>22</w:t>
      </w:r>
    </w:p>
    <w:p w14:paraId="27DC8D9D" w14:textId="77777777" w:rsidR="0031082D" w:rsidRPr="0031082D" w:rsidRDefault="0031082D" w:rsidP="0031082D">
      <w:pPr>
        <w:pStyle w:val="Output"/>
        <w:ind w:left="-709" w:right="-563" w:firstLine="0"/>
        <w:rPr>
          <w:color w:val="008000"/>
          <w:sz w:val="20"/>
          <w:szCs w:val="20"/>
          <w:lang w:val="en-CA"/>
        </w:rPr>
      </w:pPr>
    </w:p>
    <w:p w14:paraId="5331909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Updated!</w:t>
      </w:r>
    </w:p>
    <w:p w14:paraId="2F848816" w14:textId="77777777" w:rsidR="0031082D" w:rsidRPr="0031082D" w:rsidRDefault="0031082D" w:rsidP="0031082D">
      <w:pPr>
        <w:pStyle w:val="Output"/>
        <w:ind w:left="-709" w:right="-563" w:firstLine="0"/>
        <w:rPr>
          <w:color w:val="008000"/>
          <w:sz w:val="20"/>
          <w:szCs w:val="20"/>
          <w:lang w:val="en-CA"/>
        </w:rPr>
      </w:pPr>
    </w:p>
    <w:p w14:paraId="0A65734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710563D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76D3BCD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33FF810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6C06DBE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5E2F741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5D84F59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50CF536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CBFD90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26F4F0D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1DC8ADD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5</w:t>
      </w:r>
    </w:p>
    <w:p w14:paraId="36C1F85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7A7409">
        <w:rPr>
          <w:b/>
          <w:color w:val="FF0000"/>
          <w:sz w:val="20"/>
          <w:szCs w:val="20"/>
          <w:lang w:val="en-CA"/>
        </w:rPr>
        <w:t>1234</w:t>
      </w:r>
    </w:p>
    <w:p w14:paraId="4A61A070" w14:textId="77777777" w:rsidR="0031082D" w:rsidRPr="0031082D" w:rsidRDefault="0031082D" w:rsidP="0031082D">
      <w:pPr>
        <w:pStyle w:val="Output"/>
        <w:ind w:left="-709" w:right="-563" w:firstLine="0"/>
        <w:rPr>
          <w:color w:val="008000"/>
          <w:sz w:val="20"/>
          <w:szCs w:val="20"/>
          <w:lang w:val="en-CA"/>
        </w:rPr>
      </w:pPr>
    </w:p>
    <w:p w14:paraId="1E54B95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Sku: 1234</w:t>
      </w:r>
    </w:p>
    <w:p w14:paraId="3355F69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Name: Royal Gala Apples</w:t>
      </w:r>
    </w:p>
    <w:p w14:paraId="03E3135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4.42</w:t>
      </w:r>
    </w:p>
    <w:p w14:paraId="3968F74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Price after Tax: 4.42</w:t>
      </w:r>
    </w:p>
    <w:p w14:paraId="0AE3F58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Available: 32 kg</w:t>
      </w:r>
    </w:p>
    <w:p w14:paraId="664F0A7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Quantity Needed: 332 kg</w:t>
      </w:r>
    </w:p>
    <w:p w14:paraId="0152646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                 Expiry Date: 2019/05/16</w:t>
      </w:r>
    </w:p>
    <w:p w14:paraId="50E3B5F0" w14:textId="77777777" w:rsidR="0031082D" w:rsidRPr="0031082D" w:rsidRDefault="0031082D" w:rsidP="0031082D">
      <w:pPr>
        <w:pStyle w:val="Output"/>
        <w:ind w:left="-709" w:right="-563" w:firstLine="0"/>
        <w:rPr>
          <w:color w:val="008000"/>
          <w:sz w:val="20"/>
          <w:szCs w:val="20"/>
          <w:lang w:val="en-CA"/>
        </w:rPr>
      </w:pPr>
    </w:p>
    <w:p w14:paraId="4AC79A32" w14:textId="77777777" w:rsidR="0031082D" w:rsidRPr="0031082D" w:rsidRDefault="0031082D" w:rsidP="0031082D">
      <w:pPr>
        <w:pStyle w:val="Output"/>
        <w:ind w:left="-709" w:right="-563" w:firstLine="0"/>
        <w:rPr>
          <w:color w:val="008000"/>
          <w:sz w:val="20"/>
          <w:szCs w:val="20"/>
          <w:lang w:val="en-CA"/>
        </w:rPr>
      </w:pPr>
    </w:p>
    <w:p w14:paraId="6673459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number of purchased items: </w:t>
      </w:r>
      <w:r w:rsidRPr="007A7409">
        <w:rPr>
          <w:b/>
          <w:color w:val="FF0000"/>
          <w:sz w:val="20"/>
          <w:szCs w:val="20"/>
          <w:lang w:val="en-CA"/>
        </w:rPr>
        <w:t>350</w:t>
      </w:r>
    </w:p>
    <w:p w14:paraId="6F4141A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Too many items; only 300 is needed. Please return the extra 50 items.</w:t>
      </w:r>
    </w:p>
    <w:p w14:paraId="3580FD1C" w14:textId="77777777" w:rsidR="0031082D" w:rsidRPr="0031082D" w:rsidRDefault="0031082D" w:rsidP="0031082D">
      <w:pPr>
        <w:pStyle w:val="Output"/>
        <w:ind w:left="-709" w:right="-563" w:firstLine="0"/>
        <w:rPr>
          <w:color w:val="008000"/>
          <w:sz w:val="20"/>
          <w:szCs w:val="20"/>
          <w:lang w:val="en-CA"/>
        </w:rPr>
      </w:pPr>
    </w:p>
    <w:p w14:paraId="307AF9C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Updated!</w:t>
      </w:r>
    </w:p>
    <w:p w14:paraId="78CE3D7B" w14:textId="77777777" w:rsidR="0031082D" w:rsidRPr="0031082D" w:rsidRDefault="0031082D" w:rsidP="0031082D">
      <w:pPr>
        <w:pStyle w:val="Output"/>
        <w:ind w:left="-709" w:right="-563" w:firstLine="0"/>
        <w:rPr>
          <w:color w:val="008000"/>
          <w:sz w:val="20"/>
          <w:szCs w:val="20"/>
          <w:lang w:val="en-CA"/>
        </w:rPr>
      </w:pPr>
    </w:p>
    <w:p w14:paraId="1B199C3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408B69B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3F6342A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5E0020A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45F2BFA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0CAE461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14C4194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420A9DB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C518F6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4FF67FE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3E9506C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1</w:t>
      </w:r>
    </w:p>
    <w:p w14:paraId="7631B59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C0F5B2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Row |     SKU | Product Name     | Unit       |   Price | Tax |   QtyA |   QtyN | Expiry     |</w:t>
      </w:r>
    </w:p>
    <w:p w14:paraId="2428111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3023EB2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 |    8476 | Disaster Reli... | package    | 1033.99 |  no |      1 |      3 |</w:t>
      </w:r>
    </w:p>
    <w:p w14:paraId="6D003A0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2 |    1596 | Milk             | litre      |    3.99 |  no |     98 |    150 | 2019/05/04 |</w:t>
      </w:r>
    </w:p>
    <w:p w14:paraId="3CBF5E6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3 |    3456 | Paper Cups       | package    |    5.99 | yes |     38 |     90 |</w:t>
      </w:r>
    </w:p>
    <w:p w14:paraId="1496A93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4 |    1234 | Royal Gala Ap... | kg         |    4.42 |  no |    332 |    332 | 2019/05/16 |</w:t>
      </w:r>
    </w:p>
    <w:p w14:paraId="72E62AC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5 |     122 | Bucket           | units      |   10.32 | yes |    150 |    300 |</w:t>
      </w:r>
    </w:p>
    <w:p w14:paraId="0303C39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6 |     124 | Corn             | kg         |    4.10 |  no |      0 |    140 | 2020/04/03 |</w:t>
      </w:r>
    </w:p>
    <w:p w14:paraId="4272A98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7 |     200 | Sand Bags        | units      |    2.99 | yes |     20 |   1000 |</w:t>
      </w:r>
    </w:p>
    <w:p w14:paraId="43DF8D8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8 |    5678 | Sugar            | kg         |    6.78 |  no |      0 |    200 |</w:t>
      </w:r>
    </w:p>
    <w:p w14:paraId="7245FFF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9 |     111 | Water Container  | units      |   11.32 | yes |    500 |   5000 |</w:t>
      </w:r>
    </w:p>
    <w:p w14:paraId="027A555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0 |    1212 | Salted Butter    | package    |    5.99 |  no |    108 |    750 | 2019/05/03 |</w:t>
      </w:r>
    </w:p>
    <w:p w14:paraId="2A29C38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1 |      22 | Blanket          | units      |   11.00 | yes |     10 |     20 |</w:t>
      </w:r>
    </w:p>
    <w:p w14:paraId="1F3DE2D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2 |      33 | Honey            | kg         |   22.00 |  no |      2 |     20 | 2021/02/28 |</w:t>
      </w:r>
    </w:p>
    <w:p w14:paraId="24350F3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2950C5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Total cost of support ($): |   12177.49 |</w:t>
      </w:r>
    </w:p>
    <w:p w14:paraId="4B07464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711F5E51" w14:textId="77777777" w:rsidR="0031082D" w:rsidRPr="0031082D" w:rsidRDefault="0031082D" w:rsidP="0031082D">
      <w:pPr>
        <w:pStyle w:val="Output"/>
        <w:ind w:left="-709" w:right="-563" w:firstLine="0"/>
        <w:rPr>
          <w:color w:val="008000"/>
          <w:sz w:val="20"/>
          <w:szCs w:val="20"/>
          <w:lang w:val="en-CA"/>
        </w:rPr>
      </w:pPr>
    </w:p>
    <w:p w14:paraId="5B722B6E" w14:textId="30013005"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45F90B47" w14:textId="77777777" w:rsidR="0031082D" w:rsidRPr="0031082D" w:rsidRDefault="0031082D" w:rsidP="0031082D">
      <w:pPr>
        <w:pStyle w:val="Output"/>
        <w:ind w:left="-709" w:right="-563" w:firstLine="0"/>
        <w:rPr>
          <w:color w:val="008000"/>
          <w:sz w:val="20"/>
          <w:szCs w:val="20"/>
          <w:lang w:val="en-CA"/>
        </w:rPr>
      </w:pPr>
    </w:p>
    <w:p w14:paraId="7E32875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737F320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71AF288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67B1E7B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2F12D48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0071489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14F9BB9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4B9F672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D46195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454683E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3D402830" w14:textId="538C61E8"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001964D0">
        <w:rPr>
          <w:b/>
          <w:color w:val="FF0000"/>
          <w:sz w:val="20"/>
          <w:szCs w:val="20"/>
          <w:lang w:val="en-CA"/>
        </w:rPr>
        <w:t>0</w:t>
      </w:r>
    </w:p>
    <w:p w14:paraId="61529466" w14:textId="50B06CDC" w:rsidR="0031082D" w:rsidRPr="0031082D" w:rsidRDefault="001964D0" w:rsidP="0031082D">
      <w:pPr>
        <w:pStyle w:val="Output"/>
        <w:ind w:left="-709" w:right="-563" w:firstLine="0"/>
        <w:rPr>
          <w:color w:val="008000"/>
          <w:sz w:val="20"/>
          <w:szCs w:val="20"/>
          <w:lang w:val="en-CA"/>
        </w:rPr>
      </w:pPr>
      <w:r w:rsidRPr="0031082D">
        <w:rPr>
          <w:color w:val="008000"/>
          <w:sz w:val="20"/>
          <w:szCs w:val="20"/>
          <w:lang w:val="en-CA"/>
        </w:rPr>
        <w:t>Goodbye!</w:t>
      </w:r>
    </w:p>
    <w:p w14:paraId="6B9B4E3E" w14:textId="1936418D" w:rsidR="001964D0" w:rsidRDefault="001964D0" w:rsidP="001964D0">
      <w:pPr>
        <w:pStyle w:val="Heading2"/>
        <w:pageBreakBefore/>
      </w:pPr>
      <w:r w:rsidRPr="001B7834">
        <w:t>S</w:t>
      </w:r>
      <w:r>
        <w:t xml:space="preserve">ubmission with the </w:t>
      </w:r>
      <w:r w:rsidRPr="001964D0">
        <w:rPr>
          <w:color w:val="FF0000"/>
        </w:rPr>
        <w:t>Optional</w:t>
      </w:r>
      <w:r>
        <w:t xml:space="preserve"> Content</w:t>
      </w:r>
    </w:p>
    <w:p w14:paraId="4DCCDDD3" w14:textId="6BAECD97" w:rsidR="001964D0" w:rsidRPr="006823AF" w:rsidRDefault="001964D0" w:rsidP="001964D0">
      <w:pPr>
        <w:autoSpaceDE w:val="0"/>
        <w:autoSpaceDN w:val="0"/>
        <w:adjustRightInd w:val="0"/>
        <w:spacing w:after="120" w:line="240" w:lineRule="auto"/>
        <w:ind w:firstLine="567"/>
        <w:jc w:val="both"/>
        <w:rPr>
          <w:sz w:val="28"/>
          <w:szCs w:val="28"/>
          <w:lang w:val="en-US"/>
        </w:rPr>
      </w:pPr>
      <w:r>
        <w:rPr>
          <w:sz w:val="28"/>
          <w:szCs w:val="28"/>
          <w:lang w:val="en-US"/>
        </w:rPr>
        <w:t>If you chose to implement the optional functions (check with your professor to find out what is the benefit for your final grade to do so), t</w:t>
      </w:r>
      <w:r w:rsidRPr="006823AF">
        <w:rPr>
          <w:sz w:val="28"/>
          <w:szCs w:val="28"/>
          <w:lang w:val="en-US"/>
        </w:rPr>
        <w:t xml:space="preserve">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4766CB9B" w14:textId="03E6AC65" w:rsidR="001964D0" w:rsidRPr="00C92DC9" w:rsidRDefault="001964D0" w:rsidP="001964D0">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5_opt</w:t>
      </w:r>
      <w:r w:rsidRPr="00C92DC9">
        <w:rPr>
          <w:rStyle w:val="OutputInstruction"/>
          <w:rFonts w:eastAsiaTheme="minorHAnsi"/>
        </w:rPr>
        <w:t>&lt;ENTER&gt;</w:t>
      </w:r>
    </w:p>
    <w:p w14:paraId="4D9DDEFC" w14:textId="77777777" w:rsidR="001964D0" w:rsidRPr="006823AF" w:rsidRDefault="001964D0" w:rsidP="001964D0">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3C80560B" w14:textId="77777777" w:rsidR="001964D0" w:rsidRPr="00AD20E6" w:rsidRDefault="001964D0" w:rsidP="001964D0">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095C0F30" w14:textId="0CEB422D" w:rsidR="00285028" w:rsidRDefault="00285028" w:rsidP="001964D0">
      <w:pPr>
        <w:autoSpaceDE w:val="0"/>
        <w:autoSpaceDN w:val="0"/>
        <w:adjustRightInd w:val="0"/>
        <w:spacing w:after="120" w:line="240" w:lineRule="auto"/>
        <w:jc w:val="both"/>
        <w:rPr>
          <w:sz w:val="28"/>
          <w:szCs w:val="28"/>
          <w:lang w:val="en-US"/>
        </w:rPr>
      </w:pPr>
      <w:r>
        <w:rPr>
          <w:sz w:val="28"/>
          <w:szCs w:val="28"/>
          <w:lang w:val="en-US"/>
        </w:rPr>
        <w:t>For this</w:t>
      </w:r>
      <w:r w:rsidR="001964D0">
        <w:rPr>
          <w:sz w:val="28"/>
          <w:szCs w:val="28"/>
          <w:lang w:val="en-US"/>
        </w:rPr>
        <w:t xml:space="preserve"> submission</w:t>
      </w:r>
      <w:r>
        <w:rPr>
          <w:sz w:val="28"/>
          <w:szCs w:val="28"/>
          <w:lang w:val="en-US"/>
        </w:rPr>
        <w:t>,</w:t>
      </w:r>
      <w:r w:rsidR="001964D0">
        <w:rPr>
          <w:sz w:val="28"/>
          <w:szCs w:val="28"/>
          <w:lang w:val="en-US"/>
        </w:rPr>
        <w:t xml:space="preserve"> use the same input values as for the regular submission, with the exception of the last step, where instead of typing </w:t>
      </w:r>
      <w:r w:rsidRPr="00285028">
        <w:rPr>
          <w:b/>
          <w:color w:val="FF0000"/>
          <w:sz w:val="28"/>
          <w:szCs w:val="28"/>
        </w:rPr>
        <w:t>0</w:t>
      </w:r>
      <w:r w:rsidR="001964D0">
        <w:rPr>
          <w:sz w:val="28"/>
          <w:szCs w:val="28"/>
          <w:lang w:val="en-US"/>
        </w:rPr>
        <w:t xml:space="preserve"> (to exit the program</w:t>
      </w:r>
      <w:r>
        <w:rPr>
          <w:sz w:val="28"/>
          <w:szCs w:val="28"/>
          <w:lang w:val="en-US"/>
        </w:rPr>
        <w:t>)</w:t>
      </w:r>
      <w:r w:rsidR="001964D0">
        <w:rPr>
          <w:sz w:val="28"/>
          <w:szCs w:val="28"/>
          <w:lang w:val="en-US"/>
        </w:rPr>
        <w:t xml:space="preserve">, you type </w:t>
      </w:r>
      <w:r>
        <w:rPr>
          <w:b/>
          <w:color w:val="FF0000"/>
          <w:sz w:val="28"/>
          <w:szCs w:val="28"/>
        </w:rPr>
        <w:t>7</w:t>
      </w:r>
      <w:r>
        <w:rPr>
          <w:sz w:val="28"/>
          <w:szCs w:val="28"/>
          <w:lang w:val="en-US"/>
        </w:rPr>
        <w:t xml:space="preserve"> (to sort products) and continue as shown below.</w:t>
      </w:r>
      <w:r w:rsidR="001964D0">
        <w:rPr>
          <w:sz w:val="28"/>
          <w:szCs w:val="28"/>
          <w:lang w:val="en-US"/>
        </w:rPr>
        <w:t xml:space="preserve"> </w:t>
      </w:r>
      <w:r>
        <w:rPr>
          <w:sz w:val="28"/>
          <w:szCs w:val="28"/>
          <w:lang w:val="en-US"/>
        </w:rPr>
        <w:t>The input values are printed with the red color in the listing</w:t>
      </w:r>
      <w:r w:rsidR="001964D0">
        <w:rPr>
          <w:sz w:val="28"/>
          <w:szCs w:val="28"/>
          <w:lang w:val="en-US"/>
        </w:rPr>
        <w:t>:</w:t>
      </w:r>
    </w:p>
    <w:p w14:paraId="56A72A81"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66168CCC"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w:t>
      </w:r>
    </w:p>
    <w:p w14:paraId="0A246A92"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1- List products</w:t>
      </w:r>
    </w:p>
    <w:p w14:paraId="32190B34"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2- Search product</w:t>
      </w:r>
    </w:p>
    <w:p w14:paraId="05CF8B28"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3- Add non-perishable product</w:t>
      </w:r>
    </w:p>
    <w:p w14:paraId="061A3907"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4- Add perishable product</w:t>
      </w:r>
    </w:p>
    <w:p w14:paraId="370A7D90"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5- Add to product quantity</w:t>
      </w:r>
    </w:p>
    <w:p w14:paraId="287FC3BF"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6- Delete product</w:t>
      </w:r>
    </w:p>
    <w:p w14:paraId="48854656"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7- Sort products</w:t>
      </w:r>
    </w:p>
    <w:p w14:paraId="3BE823D0"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0- Exit program</w:t>
      </w:r>
    </w:p>
    <w:p w14:paraId="53B2C2D8"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7</w:t>
      </w:r>
    </w:p>
    <w:p w14:paraId="0BE9C1F9" w14:textId="77777777" w:rsidR="001964D0" w:rsidRPr="0031082D" w:rsidRDefault="001964D0" w:rsidP="001964D0">
      <w:pPr>
        <w:pStyle w:val="Output"/>
        <w:ind w:left="-709" w:right="-563" w:firstLine="0"/>
        <w:rPr>
          <w:color w:val="008000"/>
          <w:sz w:val="20"/>
          <w:szCs w:val="20"/>
          <w:lang w:val="en-CA"/>
        </w:rPr>
      </w:pPr>
      <w:r w:rsidRPr="0031082D">
        <w:rPr>
          <w:color w:val="008000"/>
          <w:sz w:val="20"/>
          <w:szCs w:val="20"/>
          <w:lang w:val="en-CA"/>
        </w:rPr>
        <w:t>Sorted!</w:t>
      </w:r>
    </w:p>
    <w:p w14:paraId="55C760E4" w14:textId="77777777" w:rsidR="001964D0" w:rsidRDefault="001964D0" w:rsidP="0031082D">
      <w:pPr>
        <w:pStyle w:val="Output"/>
        <w:ind w:left="-709" w:right="-563" w:firstLine="0"/>
        <w:rPr>
          <w:color w:val="008000"/>
          <w:sz w:val="20"/>
          <w:szCs w:val="20"/>
          <w:lang w:val="en-CA"/>
        </w:rPr>
      </w:pPr>
    </w:p>
    <w:p w14:paraId="717ECEFA" w14:textId="26F66682"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28D7470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5CCBB4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7A393D3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00EDC66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3CE09D5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10017A4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23BD19B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8912B9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644342E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036BB24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1</w:t>
      </w:r>
    </w:p>
    <w:p w14:paraId="55A407E4" w14:textId="77777777" w:rsidR="0031082D" w:rsidRPr="0031082D" w:rsidRDefault="0031082D" w:rsidP="00285028">
      <w:pPr>
        <w:pStyle w:val="Output"/>
        <w:keepNext/>
        <w:ind w:left="-709" w:right="-561" w:firstLine="0"/>
        <w:rPr>
          <w:color w:val="008000"/>
          <w:sz w:val="20"/>
          <w:szCs w:val="20"/>
          <w:lang w:val="en-CA"/>
        </w:rPr>
      </w:pPr>
      <w:r w:rsidRPr="0031082D">
        <w:rPr>
          <w:color w:val="008000"/>
          <w:sz w:val="20"/>
          <w:szCs w:val="20"/>
          <w:lang w:val="en-CA"/>
        </w:rPr>
        <w:t>------------------------------------------------------------------------------------------------</w:t>
      </w:r>
    </w:p>
    <w:p w14:paraId="10CFA07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Row |     SKU | Product Name     | Unit       |   Price | Tax |   QtyA |   QtyN | Expiry     |</w:t>
      </w:r>
    </w:p>
    <w:p w14:paraId="084B47D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4B0F40A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 |      22 | Blanket          | units      |   11.00 | yes |     10 |     20 |</w:t>
      </w:r>
    </w:p>
    <w:p w14:paraId="232FCF5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2 |     122 | Bucket           | units      |   10.32 | yes |    150 |    300 |</w:t>
      </w:r>
    </w:p>
    <w:p w14:paraId="7C32D8F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3 |     124 | Corn             | kg         |    4.10 |  no |      0 |    140 | 2020/04/03 |</w:t>
      </w:r>
    </w:p>
    <w:p w14:paraId="45BA155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4 |    8476 | Disaster Reli... | package    | 1033.99 |  no |      1 |      3 |</w:t>
      </w:r>
    </w:p>
    <w:p w14:paraId="0ED222B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5 |      33 | Honey            | kg         |   22.00 |  no |      2 |     20 | 2021/02/28 |</w:t>
      </w:r>
    </w:p>
    <w:p w14:paraId="2E89C9F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6 |    1596 | Milk             | litre      |    3.99 |  no |     98 |    150 | 2019/05/04 |</w:t>
      </w:r>
    </w:p>
    <w:p w14:paraId="77154D7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7 |    3456 | Paper Cups       | package    |    5.99 | yes |     38 |     90 |</w:t>
      </w:r>
    </w:p>
    <w:p w14:paraId="07498E1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8 |    1234 | Royal Gala Ap... | kg         |    4.42 |  no |    332 |    332 | 2019/05/16 |</w:t>
      </w:r>
    </w:p>
    <w:p w14:paraId="2BDC191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9 |    1212 | Salted Butter    | package    |    5.99 |  no |    108 |    750 | 2019/05/03 |</w:t>
      </w:r>
    </w:p>
    <w:p w14:paraId="35BB44F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0 |     200 | Sand Bags        | units      |    2.99 | yes |     20 |   1000 |</w:t>
      </w:r>
    </w:p>
    <w:p w14:paraId="6C50DD9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1 |    5678 | Sugar            | kg         |    6.78 |  no |      0 |    200 |</w:t>
      </w:r>
    </w:p>
    <w:p w14:paraId="7551D65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2 |     111 | Water Container  | units      |   11.32 | yes |    500 |   5000 |</w:t>
      </w:r>
    </w:p>
    <w:p w14:paraId="5F99152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0ECC9C7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Total cost of support ($): |   12177.49 |</w:t>
      </w:r>
    </w:p>
    <w:p w14:paraId="5A9C006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DC995CA" w14:textId="77777777" w:rsidR="0031082D" w:rsidRPr="0031082D" w:rsidRDefault="0031082D" w:rsidP="0031082D">
      <w:pPr>
        <w:pStyle w:val="Output"/>
        <w:ind w:left="-709" w:right="-563" w:firstLine="0"/>
        <w:rPr>
          <w:color w:val="008000"/>
          <w:sz w:val="20"/>
          <w:szCs w:val="20"/>
          <w:lang w:val="en-CA"/>
        </w:rPr>
      </w:pPr>
    </w:p>
    <w:p w14:paraId="29843CB4" w14:textId="7F1C933C"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51198275" w14:textId="77777777" w:rsidR="0031082D" w:rsidRPr="0031082D" w:rsidRDefault="0031082D" w:rsidP="0031082D">
      <w:pPr>
        <w:pStyle w:val="Output"/>
        <w:ind w:left="-709" w:right="-563" w:firstLine="0"/>
        <w:rPr>
          <w:color w:val="008000"/>
          <w:sz w:val="20"/>
          <w:szCs w:val="20"/>
          <w:lang w:val="en-CA"/>
        </w:rPr>
      </w:pPr>
    </w:p>
    <w:p w14:paraId="5AAE9DC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77E74B2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7F3C21E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40ECFD2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5EB956A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073D2992"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507079A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05F84E5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1E33D4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25B35B9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6CCD4E3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6</w:t>
      </w:r>
    </w:p>
    <w:p w14:paraId="1B3DEA0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7A7409">
        <w:rPr>
          <w:b/>
          <w:color w:val="FF0000"/>
          <w:sz w:val="20"/>
          <w:szCs w:val="20"/>
          <w:lang w:val="en-CA"/>
        </w:rPr>
        <w:t>a</w:t>
      </w:r>
    </w:p>
    <w:p w14:paraId="3147A672" w14:textId="77777777" w:rsidR="0031082D" w:rsidRPr="0031082D" w:rsidRDefault="0031082D" w:rsidP="0031082D">
      <w:pPr>
        <w:pStyle w:val="Output"/>
        <w:ind w:left="-709" w:right="-563" w:firstLine="0"/>
        <w:rPr>
          <w:color w:val="008000"/>
          <w:sz w:val="20"/>
          <w:szCs w:val="20"/>
          <w:lang w:val="en-CA"/>
        </w:rPr>
      </w:pPr>
    </w:p>
    <w:p w14:paraId="24C93B1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No such product!</w:t>
      </w:r>
    </w:p>
    <w:p w14:paraId="56EC5C0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4493A31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EE41FF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40AC121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243DD20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72AFCED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5D9F7FB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4AF4BAA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29A93A3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5C2BF80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1DD6CB0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6</w:t>
      </w:r>
    </w:p>
    <w:p w14:paraId="5438BFD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Please enter the product SKU: </w:t>
      </w:r>
      <w:r w:rsidRPr="007A7409">
        <w:rPr>
          <w:b/>
          <w:color w:val="FF0000"/>
          <w:sz w:val="20"/>
          <w:szCs w:val="20"/>
          <w:lang w:val="en-CA"/>
        </w:rPr>
        <w:t>200</w:t>
      </w:r>
    </w:p>
    <w:p w14:paraId="20254AB8" w14:textId="77777777" w:rsidR="0031082D" w:rsidRPr="0031082D" w:rsidRDefault="0031082D" w:rsidP="0031082D">
      <w:pPr>
        <w:pStyle w:val="Output"/>
        <w:ind w:left="-709" w:right="-563" w:firstLine="0"/>
        <w:rPr>
          <w:color w:val="008000"/>
          <w:sz w:val="20"/>
          <w:szCs w:val="20"/>
          <w:lang w:val="en-CA"/>
        </w:rPr>
      </w:pPr>
    </w:p>
    <w:p w14:paraId="51B0289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eleted!</w:t>
      </w:r>
    </w:p>
    <w:p w14:paraId="6E1322F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6F3066D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EE5561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2F24751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24ABD64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6F4952F6"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6B00A56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12D6019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3708A97F"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625B2F3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5F2F7F7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1</w:t>
      </w:r>
    </w:p>
    <w:p w14:paraId="3C3AB9D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33F79E3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Row |     SKU | Product Name     | Unit       |   Price | Tax |   QtyA |   QtyN | Expiry     |</w:t>
      </w:r>
    </w:p>
    <w:p w14:paraId="3D7D26D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0547691D"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 |      22 | Blanket          | units      |   11.00 | yes |     10 |     20 |</w:t>
      </w:r>
    </w:p>
    <w:p w14:paraId="1F9825B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2 |     122 | Bucket           | units      |   10.32 | yes |    150 |    300 |</w:t>
      </w:r>
    </w:p>
    <w:p w14:paraId="2AEB054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3 |     124 | Corn             | kg         |    4.10 |  no |      0 |    140 | 2020/04/03 |</w:t>
      </w:r>
    </w:p>
    <w:p w14:paraId="1536C9B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4 |    8476 | Disaster Reli... | package    | 1033.99 |  no |      1 |      3 |</w:t>
      </w:r>
    </w:p>
    <w:p w14:paraId="71E63A0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5 |      33 | Honey            | kg         |   22.00 |  no |      2 |     20 | 2021/02/28 |</w:t>
      </w:r>
    </w:p>
    <w:p w14:paraId="284D7E6E"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6 |    1596 | Milk             | litre      |    3.99 |  no |     98 |    150 | 2019/05/04 |</w:t>
      </w:r>
    </w:p>
    <w:p w14:paraId="3FF811E9"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7 |    3456 | Paper Cups       | package    |    5.99 | yes |     38 |     90 |</w:t>
      </w:r>
    </w:p>
    <w:p w14:paraId="2AD3EA3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8 |    1234 | Royal Gala Ap... | kg         |    4.42 |  no |    332 |    332 | 2019/05/16 |</w:t>
      </w:r>
    </w:p>
    <w:p w14:paraId="1ECD204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9 |    1212 | Salted Butter    | package    |    5.99 |  no |    108 |    750 | 2019/05/03 |</w:t>
      </w:r>
    </w:p>
    <w:p w14:paraId="3E5B93D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0 |    5678 | Sugar            | kg         |    6.78 |  no |      0 |    200 |</w:t>
      </w:r>
    </w:p>
    <w:p w14:paraId="5A436F5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11 |     111 | Water Container  | units      |   11.32 | yes |    500 |   5000 |</w:t>
      </w:r>
    </w:p>
    <w:p w14:paraId="6813BE23"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58723AE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Total cost of support ($): |   12109.92 |</w:t>
      </w:r>
    </w:p>
    <w:p w14:paraId="31498E6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6DE7BB09" w14:textId="77777777" w:rsidR="0031082D" w:rsidRPr="0031082D" w:rsidRDefault="0031082D" w:rsidP="0031082D">
      <w:pPr>
        <w:pStyle w:val="Output"/>
        <w:ind w:left="-709" w:right="-563" w:firstLine="0"/>
        <w:rPr>
          <w:color w:val="008000"/>
          <w:sz w:val="20"/>
          <w:szCs w:val="20"/>
          <w:lang w:val="en-CA"/>
        </w:rPr>
      </w:pPr>
    </w:p>
    <w:p w14:paraId="6DFF3104" w14:textId="570E5979"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Press Enter to continue...</w:t>
      </w:r>
      <w:r w:rsidR="001964D0" w:rsidRPr="001964D0">
        <w:rPr>
          <w:b/>
          <w:color w:val="FF0000"/>
          <w:sz w:val="20"/>
          <w:szCs w:val="20"/>
          <w:lang w:val="en-CA"/>
        </w:rPr>
        <w:t>&lt;ENTER&gt;</w:t>
      </w:r>
    </w:p>
    <w:p w14:paraId="72086441" w14:textId="77777777" w:rsidR="0031082D" w:rsidRPr="0031082D" w:rsidRDefault="0031082D" w:rsidP="0031082D">
      <w:pPr>
        <w:pStyle w:val="Output"/>
        <w:ind w:left="-709" w:right="-563" w:firstLine="0"/>
        <w:rPr>
          <w:color w:val="008000"/>
          <w:sz w:val="20"/>
          <w:szCs w:val="20"/>
          <w:lang w:val="en-CA"/>
        </w:rPr>
      </w:pPr>
    </w:p>
    <w:p w14:paraId="46FB10E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Disaster Aid Supply Management Program</w:t>
      </w:r>
    </w:p>
    <w:p w14:paraId="28C4D23A"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w:t>
      </w:r>
    </w:p>
    <w:p w14:paraId="21C1C02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1- List products</w:t>
      </w:r>
    </w:p>
    <w:p w14:paraId="20F58424"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2- Search product</w:t>
      </w:r>
    </w:p>
    <w:p w14:paraId="05DB291B"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3- Add non-perishable product</w:t>
      </w:r>
    </w:p>
    <w:p w14:paraId="43C4A3FC"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4- Add perishable product</w:t>
      </w:r>
    </w:p>
    <w:p w14:paraId="69D3D6B5"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5- Add to product quantity</w:t>
      </w:r>
    </w:p>
    <w:p w14:paraId="7EE0C7A0"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6- Delete product</w:t>
      </w:r>
    </w:p>
    <w:p w14:paraId="10573838"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7- Sort products</w:t>
      </w:r>
    </w:p>
    <w:p w14:paraId="7D146FD1"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0- Exit program</w:t>
      </w:r>
    </w:p>
    <w:p w14:paraId="14129CF7" w14:textId="77777777"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 xml:space="preserve">&gt; </w:t>
      </w:r>
      <w:r w:rsidRPr="007A7409">
        <w:rPr>
          <w:b/>
          <w:color w:val="FF0000"/>
          <w:sz w:val="20"/>
          <w:szCs w:val="20"/>
          <w:lang w:val="en-CA"/>
        </w:rPr>
        <w:t>0</w:t>
      </w:r>
    </w:p>
    <w:p w14:paraId="2ABCD35A" w14:textId="291C62E9" w:rsidR="0031082D" w:rsidRPr="0031082D" w:rsidRDefault="0031082D" w:rsidP="0031082D">
      <w:pPr>
        <w:pStyle w:val="Output"/>
        <w:ind w:left="-709" w:right="-563" w:firstLine="0"/>
        <w:rPr>
          <w:color w:val="008000"/>
          <w:sz w:val="20"/>
          <w:szCs w:val="20"/>
          <w:lang w:val="en-CA"/>
        </w:rPr>
      </w:pPr>
      <w:r w:rsidRPr="0031082D">
        <w:rPr>
          <w:color w:val="008000"/>
          <w:sz w:val="20"/>
          <w:szCs w:val="20"/>
          <w:lang w:val="en-CA"/>
        </w:rPr>
        <w:t>Goodbye!</w:t>
      </w:r>
    </w:p>
    <w:sectPr w:rsidR="0031082D" w:rsidRPr="0031082D"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6EABA" w14:textId="77777777" w:rsidR="009C61BD" w:rsidRDefault="009C61BD" w:rsidP="007F16FB">
      <w:pPr>
        <w:spacing w:after="0" w:line="240" w:lineRule="auto"/>
      </w:pPr>
      <w:r>
        <w:separator/>
      </w:r>
    </w:p>
    <w:p w14:paraId="1EF7A442" w14:textId="77777777" w:rsidR="009C61BD" w:rsidRDefault="009C61BD"/>
  </w:endnote>
  <w:endnote w:type="continuationSeparator" w:id="0">
    <w:p w14:paraId="510C6719" w14:textId="77777777" w:rsidR="009C61BD" w:rsidRDefault="009C61BD" w:rsidP="007F16FB">
      <w:pPr>
        <w:spacing w:after="0" w:line="240" w:lineRule="auto"/>
      </w:pPr>
      <w:r>
        <w:continuationSeparator/>
      </w:r>
    </w:p>
    <w:p w14:paraId="63DC1DFF" w14:textId="77777777" w:rsidR="009C61BD" w:rsidRDefault="009C61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4A20B" w14:textId="77777777" w:rsidR="009C61BD" w:rsidRDefault="009C61BD" w:rsidP="007F16FB">
      <w:pPr>
        <w:spacing w:after="0" w:line="240" w:lineRule="auto"/>
      </w:pPr>
      <w:r>
        <w:separator/>
      </w:r>
    </w:p>
    <w:p w14:paraId="606964A0" w14:textId="77777777" w:rsidR="009C61BD" w:rsidRDefault="009C61BD"/>
  </w:footnote>
  <w:footnote w:type="continuationSeparator" w:id="0">
    <w:p w14:paraId="0C24A428" w14:textId="77777777" w:rsidR="009C61BD" w:rsidRDefault="009C61BD" w:rsidP="007F16FB">
      <w:pPr>
        <w:spacing w:after="0" w:line="240" w:lineRule="auto"/>
      </w:pPr>
      <w:r>
        <w:continuationSeparator/>
      </w:r>
    </w:p>
    <w:p w14:paraId="74BA49FA" w14:textId="77777777" w:rsidR="009C61BD" w:rsidRDefault="009C61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3BD3237E" w:rsidR="001964D0" w:rsidRDefault="001964D0">
        <w:pPr>
          <w:pStyle w:val="Header"/>
          <w:jc w:val="right"/>
        </w:pPr>
        <w:r>
          <w:fldChar w:fldCharType="begin"/>
        </w:r>
        <w:r>
          <w:instrText xml:space="preserve"> PAGE   \* MERGEFORMAT </w:instrText>
        </w:r>
        <w:r>
          <w:fldChar w:fldCharType="separate"/>
        </w:r>
        <w:r w:rsidR="009C61BD">
          <w:rPr>
            <w:noProof/>
          </w:rPr>
          <w:t>1</w:t>
        </w:r>
        <w:r>
          <w:rPr>
            <w:noProof/>
          </w:rPr>
          <w:fldChar w:fldCharType="end"/>
        </w:r>
      </w:p>
    </w:sdtContent>
  </w:sdt>
  <w:p w14:paraId="070645C7" w14:textId="77777777" w:rsidR="001964D0" w:rsidRDefault="001964D0"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AC566A"/>
    <w:multiLevelType w:val="hybridMultilevel"/>
    <w:tmpl w:val="EE524F36"/>
    <w:lvl w:ilvl="0" w:tplc="0409000F">
      <w:start w:val="1"/>
      <w:numFmt w:val="decimal"/>
      <w:lvlText w:val="%1."/>
      <w:lvlJc w:val="left"/>
      <w:pPr>
        <w:ind w:left="2137" w:hanging="360"/>
      </w:p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FBA0CCC"/>
    <w:multiLevelType w:val="hybridMultilevel"/>
    <w:tmpl w:val="6D467F40"/>
    <w:lvl w:ilvl="0" w:tplc="E11A60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B3593B"/>
    <w:multiLevelType w:val="hybridMultilevel"/>
    <w:tmpl w:val="C7ACB6B6"/>
    <w:lvl w:ilvl="0" w:tplc="E5E068DC">
      <w:start w:val="1"/>
      <w:numFmt w:val="decimal"/>
      <w:lvlText w:val="%1-"/>
      <w:lvlJc w:val="left"/>
      <w:pPr>
        <w:ind w:left="1777" w:hanging="360"/>
      </w:pPr>
      <w:rPr>
        <w:rFonts w:hint="default"/>
      </w:rPr>
    </w:lvl>
    <w:lvl w:ilvl="1" w:tplc="04090019" w:tentative="1">
      <w:start w:val="1"/>
      <w:numFmt w:val="lowerLetter"/>
      <w:lvlText w:val="%2."/>
      <w:lvlJc w:val="left"/>
      <w:pPr>
        <w:ind w:left="2497" w:hanging="360"/>
      </w:pPr>
    </w:lvl>
    <w:lvl w:ilvl="2" w:tplc="0409001B" w:tentative="1">
      <w:start w:val="1"/>
      <w:numFmt w:val="lowerRoman"/>
      <w:lvlText w:val="%3."/>
      <w:lvlJc w:val="right"/>
      <w:pPr>
        <w:ind w:left="3217" w:hanging="180"/>
      </w:pPr>
    </w:lvl>
    <w:lvl w:ilvl="3" w:tplc="0409000F" w:tentative="1">
      <w:start w:val="1"/>
      <w:numFmt w:val="decimal"/>
      <w:lvlText w:val="%4."/>
      <w:lvlJc w:val="left"/>
      <w:pPr>
        <w:ind w:left="3937" w:hanging="360"/>
      </w:pPr>
    </w:lvl>
    <w:lvl w:ilvl="4" w:tplc="04090019" w:tentative="1">
      <w:start w:val="1"/>
      <w:numFmt w:val="lowerLetter"/>
      <w:lvlText w:val="%5."/>
      <w:lvlJc w:val="left"/>
      <w:pPr>
        <w:ind w:left="4657" w:hanging="360"/>
      </w:pPr>
    </w:lvl>
    <w:lvl w:ilvl="5" w:tplc="0409001B" w:tentative="1">
      <w:start w:val="1"/>
      <w:numFmt w:val="lowerRoman"/>
      <w:lvlText w:val="%6."/>
      <w:lvlJc w:val="right"/>
      <w:pPr>
        <w:ind w:left="5377" w:hanging="180"/>
      </w:pPr>
    </w:lvl>
    <w:lvl w:ilvl="6" w:tplc="0409000F" w:tentative="1">
      <w:start w:val="1"/>
      <w:numFmt w:val="decimal"/>
      <w:lvlText w:val="%7."/>
      <w:lvlJc w:val="left"/>
      <w:pPr>
        <w:ind w:left="6097" w:hanging="360"/>
      </w:pPr>
    </w:lvl>
    <w:lvl w:ilvl="7" w:tplc="04090019" w:tentative="1">
      <w:start w:val="1"/>
      <w:numFmt w:val="lowerLetter"/>
      <w:lvlText w:val="%8."/>
      <w:lvlJc w:val="left"/>
      <w:pPr>
        <w:ind w:left="6817" w:hanging="360"/>
      </w:pPr>
    </w:lvl>
    <w:lvl w:ilvl="8" w:tplc="0409001B" w:tentative="1">
      <w:start w:val="1"/>
      <w:numFmt w:val="lowerRoman"/>
      <w:lvlText w:val="%9."/>
      <w:lvlJc w:val="right"/>
      <w:pPr>
        <w:ind w:left="7537" w:hanging="180"/>
      </w:pPr>
    </w:lvl>
  </w:abstractNum>
  <w:num w:numId="1">
    <w:abstractNumId w:val="0"/>
  </w:num>
  <w:num w:numId="2">
    <w:abstractNumId w:val="2"/>
  </w:num>
  <w:num w:numId="3">
    <w:abstractNumId w:val="6"/>
  </w:num>
  <w:num w:numId="4">
    <w:abstractNumId w:val="5"/>
  </w:num>
  <w:num w:numId="5">
    <w:abstractNumId w:val="4"/>
  </w:num>
  <w:num w:numId="6">
    <w:abstractNumId w:val="7"/>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1"/>
  </w:num>
  <w:num w:numId="32">
    <w:abstractNumId w:val="9"/>
  </w:num>
  <w:num w:numId="33">
    <w:abstractNumId w:val="3"/>
  </w:num>
  <w:num w:numId="34">
    <w:abstractNumId w:val="3"/>
  </w:num>
  <w:num w:numId="35">
    <w:abstractNumId w:val="8"/>
  </w:num>
  <w:num w:numId="36">
    <w:abstractNumId w:val="3"/>
  </w:num>
  <w:num w:numId="3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04F0F"/>
    <w:rsid w:val="000113B0"/>
    <w:rsid w:val="00024E04"/>
    <w:rsid w:val="00027122"/>
    <w:rsid w:val="00040F16"/>
    <w:rsid w:val="0005209A"/>
    <w:rsid w:val="00075120"/>
    <w:rsid w:val="0008271A"/>
    <w:rsid w:val="00093C8F"/>
    <w:rsid w:val="000B113C"/>
    <w:rsid w:val="000B4FD0"/>
    <w:rsid w:val="000D5FD0"/>
    <w:rsid w:val="000E2D74"/>
    <w:rsid w:val="000F374B"/>
    <w:rsid w:val="000F6BC3"/>
    <w:rsid w:val="00100FB5"/>
    <w:rsid w:val="00104CA9"/>
    <w:rsid w:val="001056E9"/>
    <w:rsid w:val="00112E98"/>
    <w:rsid w:val="00122D44"/>
    <w:rsid w:val="00123D11"/>
    <w:rsid w:val="0012459E"/>
    <w:rsid w:val="001255C1"/>
    <w:rsid w:val="00137934"/>
    <w:rsid w:val="00146EDC"/>
    <w:rsid w:val="0016305C"/>
    <w:rsid w:val="0016504F"/>
    <w:rsid w:val="001665BA"/>
    <w:rsid w:val="00175308"/>
    <w:rsid w:val="00182BED"/>
    <w:rsid w:val="00182C52"/>
    <w:rsid w:val="00183542"/>
    <w:rsid w:val="001918F5"/>
    <w:rsid w:val="001964D0"/>
    <w:rsid w:val="001B7834"/>
    <w:rsid w:val="001C31B1"/>
    <w:rsid w:val="001C3908"/>
    <w:rsid w:val="001C5456"/>
    <w:rsid w:val="001D0D9D"/>
    <w:rsid w:val="001D7D6D"/>
    <w:rsid w:val="001E73B7"/>
    <w:rsid w:val="001F7A85"/>
    <w:rsid w:val="00204377"/>
    <w:rsid w:val="002175A2"/>
    <w:rsid w:val="00223E79"/>
    <w:rsid w:val="00232B04"/>
    <w:rsid w:val="002412D0"/>
    <w:rsid w:val="002423FF"/>
    <w:rsid w:val="00253027"/>
    <w:rsid w:val="00257A8F"/>
    <w:rsid w:val="00267860"/>
    <w:rsid w:val="00272428"/>
    <w:rsid w:val="002735AF"/>
    <w:rsid w:val="00273E51"/>
    <w:rsid w:val="002751A5"/>
    <w:rsid w:val="00285028"/>
    <w:rsid w:val="0029002F"/>
    <w:rsid w:val="00290F34"/>
    <w:rsid w:val="00294CFB"/>
    <w:rsid w:val="002C1C41"/>
    <w:rsid w:val="002C4792"/>
    <w:rsid w:val="002E3DE6"/>
    <w:rsid w:val="002F7822"/>
    <w:rsid w:val="0031082D"/>
    <w:rsid w:val="00322170"/>
    <w:rsid w:val="00354B00"/>
    <w:rsid w:val="00367B5A"/>
    <w:rsid w:val="00374D13"/>
    <w:rsid w:val="00381A6A"/>
    <w:rsid w:val="003869BE"/>
    <w:rsid w:val="003B313E"/>
    <w:rsid w:val="003B4497"/>
    <w:rsid w:val="003C017D"/>
    <w:rsid w:val="003C2479"/>
    <w:rsid w:val="003C642D"/>
    <w:rsid w:val="003D5452"/>
    <w:rsid w:val="003D671D"/>
    <w:rsid w:val="003E495B"/>
    <w:rsid w:val="003F00D0"/>
    <w:rsid w:val="003F1642"/>
    <w:rsid w:val="004045A5"/>
    <w:rsid w:val="00406DC1"/>
    <w:rsid w:val="00431616"/>
    <w:rsid w:val="00456992"/>
    <w:rsid w:val="00457703"/>
    <w:rsid w:val="00471DE0"/>
    <w:rsid w:val="00473202"/>
    <w:rsid w:val="004868F5"/>
    <w:rsid w:val="00487148"/>
    <w:rsid w:val="004B04C7"/>
    <w:rsid w:val="004B64AF"/>
    <w:rsid w:val="004C4747"/>
    <w:rsid w:val="00500C84"/>
    <w:rsid w:val="00505378"/>
    <w:rsid w:val="00516E5A"/>
    <w:rsid w:val="005234F8"/>
    <w:rsid w:val="00527A6A"/>
    <w:rsid w:val="00530B8B"/>
    <w:rsid w:val="0053290D"/>
    <w:rsid w:val="0054245A"/>
    <w:rsid w:val="00561511"/>
    <w:rsid w:val="005C4769"/>
    <w:rsid w:val="005E29E6"/>
    <w:rsid w:val="00603130"/>
    <w:rsid w:val="00611919"/>
    <w:rsid w:val="00621A1C"/>
    <w:rsid w:val="00631C95"/>
    <w:rsid w:val="00633335"/>
    <w:rsid w:val="00650454"/>
    <w:rsid w:val="00651382"/>
    <w:rsid w:val="006628DD"/>
    <w:rsid w:val="00665064"/>
    <w:rsid w:val="00671E85"/>
    <w:rsid w:val="00672828"/>
    <w:rsid w:val="006823AF"/>
    <w:rsid w:val="006831AF"/>
    <w:rsid w:val="00683680"/>
    <w:rsid w:val="006A35FD"/>
    <w:rsid w:val="006A6D4B"/>
    <w:rsid w:val="006B29F1"/>
    <w:rsid w:val="006D1667"/>
    <w:rsid w:val="006E10B4"/>
    <w:rsid w:val="006E55BE"/>
    <w:rsid w:val="006E6B4C"/>
    <w:rsid w:val="006F345D"/>
    <w:rsid w:val="006F5777"/>
    <w:rsid w:val="007105E3"/>
    <w:rsid w:val="0072589A"/>
    <w:rsid w:val="00726742"/>
    <w:rsid w:val="00726BD5"/>
    <w:rsid w:val="007416FD"/>
    <w:rsid w:val="007609A7"/>
    <w:rsid w:val="007658CA"/>
    <w:rsid w:val="007837E8"/>
    <w:rsid w:val="00785FCA"/>
    <w:rsid w:val="00792C56"/>
    <w:rsid w:val="0079612E"/>
    <w:rsid w:val="007A7409"/>
    <w:rsid w:val="007A7656"/>
    <w:rsid w:val="007B493F"/>
    <w:rsid w:val="007D58A3"/>
    <w:rsid w:val="007E32D0"/>
    <w:rsid w:val="007E490E"/>
    <w:rsid w:val="007E61D2"/>
    <w:rsid w:val="007F0635"/>
    <w:rsid w:val="007F16FB"/>
    <w:rsid w:val="007F6F71"/>
    <w:rsid w:val="00804191"/>
    <w:rsid w:val="00804FAF"/>
    <w:rsid w:val="00805258"/>
    <w:rsid w:val="00812C68"/>
    <w:rsid w:val="0081718E"/>
    <w:rsid w:val="00822960"/>
    <w:rsid w:val="00830C53"/>
    <w:rsid w:val="008317F6"/>
    <w:rsid w:val="0084508C"/>
    <w:rsid w:val="00860BEA"/>
    <w:rsid w:val="008636CD"/>
    <w:rsid w:val="00877795"/>
    <w:rsid w:val="00883017"/>
    <w:rsid w:val="008835D0"/>
    <w:rsid w:val="008A0BEA"/>
    <w:rsid w:val="008A7019"/>
    <w:rsid w:val="008C2945"/>
    <w:rsid w:val="008C4D85"/>
    <w:rsid w:val="008C5D09"/>
    <w:rsid w:val="008D13CC"/>
    <w:rsid w:val="008D1D67"/>
    <w:rsid w:val="009057BC"/>
    <w:rsid w:val="00907B59"/>
    <w:rsid w:val="009136BD"/>
    <w:rsid w:val="00922593"/>
    <w:rsid w:val="0093234B"/>
    <w:rsid w:val="00934253"/>
    <w:rsid w:val="0094275F"/>
    <w:rsid w:val="00967FD1"/>
    <w:rsid w:val="00970E45"/>
    <w:rsid w:val="00972CC3"/>
    <w:rsid w:val="009734BB"/>
    <w:rsid w:val="009956A6"/>
    <w:rsid w:val="009A2A6C"/>
    <w:rsid w:val="009B71FB"/>
    <w:rsid w:val="009C61BD"/>
    <w:rsid w:val="009D5233"/>
    <w:rsid w:val="009E0F91"/>
    <w:rsid w:val="009F27F4"/>
    <w:rsid w:val="009F459B"/>
    <w:rsid w:val="009F58D0"/>
    <w:rsid w:val="00A02DB5"/>
    <w:rsid w:val="00A05454"/>
    <w:rsid w:val="00A12289"/>
    <w:rsid w:val="00A12B09"/>
    <w:rsid w:val="00A14D31"/>
    <w:rsid w:val="00A250B3"/>
    <w:rsid w:val="00A27561"/>
    <w:rsid w:val="00A363B6"/>
    <w:rsid w:val="00A36CC5"/>
    <w:rsid w:val="00A40F4C"/>
    <w:rsid w:val="00A445DB"/>
    <w:rsid w:val="00A500D5"/>
    <w:rsid w:val="00A57385"/>
    <w:rsid w:val="00A93F1D"/>
    <w:rsid w:val="00A942B3"/>
    <w:rsid w:val="00A9715A"/>
    <w:rsid w:val="00AA19EE"/>
    <w:rsid w:val="00AC3402"/>
    <w:rsid w:val="00AD07B4"/>
    <w:rsid w:val="00AD1C59"/>
    <w:rsid w:val="00AE1856"/>
    <w:rsid w:val="00AF23FE"/>
    <w:rsid w:val="00AF304A"/>
    <w:rsid w:val="00AF4CC8"/>
    <w:rsid w:val="00AF71A4"/>
    <w:rsid w:val="00B22AD0"/>
    <w:rsid w:val="00B22C85"/>
    <w:rsid w:val="00B3092C"/>
    <w:rsid w:val="00B46FA6"/>
    <w:rsid w:val="00B4799B"/>
    <w:rsid w:val="00B536A2"/>
    <w:rsid w:val="00B55E3B"/>
    <w:rsid w:val="00B701DC"/>
    <w:rsid w:val="00B83634"/>
    <w:rsid w:val="00B83DF5"/>
    <w:rsid w:val="00B84D75"/>
    <w:rsid w:val="00B90C7D"/>
    <w:rsid w:val="00B928BB"/>
    <w:rsid w:val="00BA00D0"/>
    <w:rsid w:val="00BA7A47"/>
    <w:rsid w:val="00BB31E0"/>
    <w:rsid w:val="00BB3F98"/>
    <w:rsid w:val="00BB5DF0"/>
    <w:rsid w:val="00BD06C8"/>
    <w:rsid w:val="00BD609E"/>
    <w:rsid w:val="00BE18C4"/>
    <w:rsid w:val="00C15AA1"/>
    <w:rsid w:val="00C2149B"/>
    <w:rsid w:val="00C247B7"/>
    <w:rsid w:val="00C24E48"/>
    <w:rsid w:val="00C36595"/>
    <w:rsid w:val="00C549F6"/>
    <w:rsid w:val="00C62C4F"/>
    <w:rsid w:val="00C64E0E"/>
    <w:rsid w:val="00C66211"/>
    <w:rsid w:val="00C720FA"/>
    <w:rsid w:val="00C7488D"/>
    <w:rsid w:val="00CA5F66"/>
    <w:rsid w:val="00CB6BF1"/>
    <w:rsid w:val="00CC2C8E"/>
    <w:rsid w:val="00CC5EC2"/>
    <w:rsid w:val="00CC669F"/>
    <w:rsid w:val="00CE77EE"/>
    <w:rsid w:val="00D0054B"/>
    <w:rsid w:val="00D14036"/>
    <w:rsid w:val="00D202D0"/>
    <w:rsid w:val="00D30745"/>
    <w:rsid w:val="00D307D7"/>
    <w:rsid w:val="00D42463"/>
    <w:rsid w:val="00D50D85"/>
    <w:rsid w:val="00D5191D"/>
    <w:rsid w:val="00D53BD6"/>
    <w:rsid w:val="00D60C83"/>
    <w:rsid w:val="00D71D98"/>
    <w:rsid w:val="00D72535"/>
    <w:rsid w:val="00D7447C"/>
    <w:rsid w:val="00D7765B"/>
    <w:rsid w:val="00D8117E"/>
    <w:rsid w:val="00D93656"/>
    <w:rsid w:val="00D93828"/>
    <w:rsid w:val="00D96821"/>
    <w:rsid w:val="00DA4EC7"/>
    <w:rsid w:val="00DA6670"/>
    <w:rsid w:val="00DC26BA"/>
    <w:rsid w:val="00DE1352"/>
    <w:rsid w:val="00DE1802"/>
    <w:rsid w:val="00DE46C5"/>
    <w:rsid w:val="00DF18D3"/>
    <w:rsid w:val="00DF3638"/>
    <w:rsid w:val="00DF50A1"/>
    <w:rsid w:val="00DF5D02"/>
    <w:rsid w:val="00DF6BC2"/>
    <w:rsid w:val="00E1215F"/>
    <w:rsid w:val="00E12E7E"/>
    <w:rsid w:val="00E161C3"/>
    <w:rsid w:val="00E21235"/>
    <w:rsid w:val="00E25494"/>
    <w:rsid w:val="00E41F68"/>
    <w:rsid w:val="00E54BDF"/>
    <w:rsid w:val="00E55A6C"/>
    <w:rsid w:val="00E56CE5"/>
    <w:rsid w:val="00E608BD"/>
    <w:rsid w:val="00E81F40"/>
    <w:rsid w:val="00E90A5C"/>
    <w:rsid w:val="00E969D8"/>
    <w:rsid w:val="00EA4849"/>
    <w:rsid w:val="00EC4920"/>
    <w:rsid w:val="00ED631D"/>
    <w:rsid w:val="00ED7B97"/>
    <w:rsid w:val="00EE281E"/>
    <w:rsid w:val="00EE67D1"/>
    <w:rsid w:val="00EE7370"/>
    <w:rsid w:val="00F06DCC"/>
    <w:rsid w:val="00F14416"/>
    <w:rsid w:val="00F14B86"/>
    <w:rsid w:val="00F20982"/>
    <w:rsid w:val="00F2178B"/>
    <w:rsid w:val="00F21DCB"/>
    <w:rsid w:val="00F26DB0"/>
    <w:rsid w:val="00F27FE4"/>
    <w:rsid w:val="00F4275D"/>
    <w:rsid w:val="00F44BE7"/>
    <w:rsid w:val="00F610BB"/>
    <w:rsid w:val="00F66984"/>
    <w:rsid w:val="00F71B30"/>
    <w:rsid w:val="00F749FD"/>
    <w:rsid w:val="00F7620C"/>
    <w:rsid w:val="00F801FD"/>
    <w:rsid w:val="00FD1457"/>
    <w:rsid w:val="00FD4E0B"/>
    <w:rsid w:val="00FD53D4"/>
    <w:rsid w:val="00FF1446"/>
    <w:rsid w:val="00FF260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00D5"/>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7"/>
      </w:numPr>
      <w:tabs>
        <w:tab w:val="left" w:pos="993"/>
      </w:tabs>
      <w:autoSpaceDE w:val="0"/>
      <w:autoSpaceDN w:val="0"/>
      <w:adjustRightInd w:val="0"/>
      <w:spacing w:before="60" w:after="60" w:line="240" w:lineRule="auto"/>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 w:type="paragraph" w:customStyle="1" w:styleId="Output">
    <w:name w:val="Output"/>
    <w:basedOn w:val="Normal"/>
    <w:autoRedefine/>
    <w:qFormat/>
    <w:rsid w:val="0008271A"/>
    <w:pPr>
      <w:shd w:val="clear" w:color="auto" w:fill="F8F8F8"/>
      <w:autoSpaceDE w:val="0"/>
      <w:autoSpaceDN w:val="0"/>
      <w:adjustRightInd w:val="0"/>
      <w:spacing w:before="100" w:beforeAutospacing="1" w:after="100" w:afterAutospacing="1" w:line="240" w:lineRule="auto"/>
      <w:ind w:left="-142" w:firstLine="142"/>
      <w:contextualSpacing/>
      <w:jc w:val="both"/>
    </w:pPr>
    <w:rPr>
      <w:rFonts w:ascii="Consolas" w:hAnsi="Consolas" w:cs="Consolas"/>
      <w:noProof/>
      <w:color w:val="A31515"/>
      <w:szCs w:val="24"/>
      <w:lang w:val="en-US"/>
    </w:rPr>
  </w:style>
  <w:style w:type="table" w:styleId="TableGrid">
    <w:name w:val="Table Grid"/>
    <w:basedOn w:val="TableNormal"/>
    <w:uiPriority w:val="39"/>
    <w:rsid w:val="00C2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10</TotalTime>
  <Pages>43</Pages>
  <Words>10256</Words>
  <Characters>58460</Characters>
  <Application>Microsoft Office Word</Application>
  <DocSecurity>0</DocSecurity>
  <Lines>487</Lines>
  <Paragraphs>137</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lpstr>Milestone 3: The Product Class</vt:lpstr>
      <vt:lpstr>    Product Class Members:</vt:lpstr>
      <vt:lpstr>    Utilities</vt:lpstr>
      <vt:lpstr>    Submission </vt:lpstr>
      <vt:lpstr>Milestone 4: The iProduct Interface</vt:lpstr>
      <vt:lpstr>    Changes in Product Module</vt:lpstr>
      <vt:lpstr>    Changes in Utilities module</vt:lpstr>
      <vt:lpstr>    Submission </vt:lpstr>
      <vt:lpstr>Milestone 5: The Perishable class and AMA Application</vt:lpstr>
      <vt:lpstr>    Perishable Class</vt:lpstr>
      <vt:lpstr>    Changes in Utilities module</vt:lpstr>
      <vt:lpstr>    Sorting [Optional]</vt:lpstr>
      <vt:lpstr>    AmaApp Class</vt:lpstr>
      <vt:lpstr>    Submission</vt:lpstr>
      <vt:lpstr>    Submission with the Optional Content</vt:lpstr>
    </vt:vector>
  </TitlesOfParts>
  <Company/>
  <LinksUpToDate>false</LinksUpToDate>
  <CharactersWithSpaces>6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nel</dc:creator>
  <cp:lastModifiedBy>Cornel Barna</cp:lastModifiedBy>
  <cp:revision>48</cp:revision>
  <cp:lastPrinted>2019-03-17T05:12:00Z</cp:lastPrinted>
  <dcterms:created xsi:type="dcterms:W3CDTF">2017-12-16T14:05:00Z</dcterms:created>
  <dcterms:modified xsi:type="dcterms:W3CDTF">2019-03-23T00:49:00Z</dcterms:modified>
</cp:coreProperties>
</file>